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9843" w14:textId="062A591B" w:rsidR="00944AB8" w:rsidRDefault="00A81928" w:rsidP="00944AB8">
      <w:r>
        <w:rPr>
          <w:noProof/>
        </w:rPr>
        <mc:AlternateContent>
          <mc:Choice Requires="wps">
            <w:drawing>
              <wp:anchor distT="0" distB="0" distL="114300" distR="114300" simplePos="0" relativeHeight="251658248" behindDoc="0" locked="0" layoutInCell="1" allowOverlap="1" wp14:anchorId="28BEA914" wp14:editId="7660FFA7">
                <wp:simplePos x="0" y="0"/>
                <wp:positionH relativeFrom="column">
                  <wp:posOffset>4901339</wp:posOffset>
                </wp:positionH>
                <wp:positionV relativeFrom="paragraph">
                  <wp:posOffset>11624</wp:posOffset>
                </wp:positionV>
                <wp:extent cx="4759594" cy="7272458"/>
                <wp:effectExtent l="0" t="0" r="0" b="508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9594" cy="7272458"/>
                        </a:xfrm>
                        <a:prstGeom prst="rect">
                          <a:avLst/>
                        </a:prstGeom>
                        <a:noFill/>
                        <a:ln w="9525">
                          <a:noFill/>
                          <a:miter lim="800000"/>
                          <a:headEnd/>
                          <a:tailEnd/>
                        </a:ln>
                      </wps:spPr>
                      <wps:txbx>
                        <w:txbxContent>
                          <w:p w14:paraId="6A9BA66A" w14:textId="49AEFB83" w:rsidR="00DA37D3" w:rsidRPr="00BB30ED" w:rsidRDefault="00DA37D3" w:rsidP="00DA37D3">
                            <w:pPr>
                              <w:spacing w:afterLines="40" w:after="96" w:line="240" w:lineRule="auto"/>
                              <w:rPr>
                                <w:rFonts w:ascii="Century Gothic" w:hAnsi="Century Gothic" w:cs="Times New Roman (Body CS)"/>
                                <w:b/>
                                <w:spacing w:val="20"/>
                                <w:sz w:val="24"/>
                                <w:szCs w:val="25"/>
                              </w:rPr>
                            </w:pPr>
                            <w:r w:rsidRPr="00BB30ED">
                              <w:rPr>
                                <w:rFonts w:ascii="Century Gothic" w:hAnsi="Century Gothic" w:cs="Times New Roman (Body CS)"/>
                                <w:b/>
                                <w:spacing w:val="20"/>
                                <w:sz w:val="24"/>
                                <w:szCs w:val="25"/>
                              </w:rPr>
                              <w:t xml:space="preserve">Let’s Go-Let’s Grow: A series on growing in your </w:t>
                            </w:r>
                            <w:proofErr w:type="gramStart"/>
                            <w:r w:rsidR="000013EE">
                              <w:rPr>
                                <w:rFonts w:ascii="Century Gothic" w:hAnsi="Century Gothic" w:cs="Times New Roman (Body CS)"/>
                                <w:b/>
                                <w:spacing w:val="20"/>
                                <w:sz w:val="24"/>
                                <w:szCs w:val="25"/>
                              </w:rPr>
                              <w:t>F</w:t>
                            </w:r>
                            <w:r w:rsidRPr="00BB30ED">
                              <w:rPr>
                                <w:rFonts w:ascii="Century Gothic" w:hAnsi="Century Gothic" w:cs="Times New Roman (Body CS)"/>
                                <w:b/>
                                <w:spacing w:val="20"/>
                                <w:sz w:val="24"/>
                                <w:szCs w:val="25"/>
                              </w:rPr>
                              <w:t>aith</w:t>
                            </w:r>
                            <w:proofErr w:type="gramEnd"/>
                          </w:p>
                          <w:p w14:paraId="704C204C" w14:textId="42E8AF0B" w:rsidR="00DA37D3" w:rsidRPr="00BB30ED" w:rsidRDefault="00DA37D3" w:rsidP="00DA37D3">
                            <w:pPr>
                              <w:spacing w:afterLines="40" w:after="96" w:line="240" w:lineRule="auto"/>
                              <w:rPr>
                                <w:rFonts w:ascii="Century Gothic" w:hAnsi="Century Gothic" w:cs="Times New Roman (Body CS)"/>
                                <w:b/>
                                <w:spacing w:val="20"/>
                                <w:sz w:val="24"/>
                                <w:szCs w:val="25"/>
                              </w:rPr>
                            </w:pPr>
                            <w:r w:rsidRPr="00BB30ED">
                              <w:rPr>
                                <w:rFonts w:ascii="Century Gothic" w:hAnsi="Century Gothic" w:cs="Times New Roman (Body CS)"/>
                                <w:b/>
                                <w:spacing w:val="20"/>
                                <w:sz w:val="24"/>
                                <w:szCs w:val="25"/>
                              </w:rPr>
                              <w:t xml:space="preserve">Growing </w:t>
                            </w:r>
                            <w:r w:rsidR="000013EE">
                              <w:rPr>
                                <w:rFonts w:ascii="Century Gothic" w:hAnsi="Century Gothic" w:cs="Times New Roman (Body CS)"/>
                                <w:b/>
                                <w:spacing w:val="20"/>
                                <w:sz w:val="24"/>
                                <w:szCs w:val="25"/>
                              </w:rPr>
                              <w:t>As a Disciple</w:t>
                            </w:r>
                          </w:p>
                          <w:p w14:paraId="3380041D" w14:textId="2713C328" w:rsidR="00DA37D3" w:rsidRPr="007C3183" w:rsidRDefault="00DA37D3" w:rsidP="00DA37D3">
                            <w:pPr>
                              <w:spacing w:after="40" w:line="240" w:lineRule="auto"/>
                              <w:rPr>
                                <w:rFonts w:ascii="Century Gothic" w:hAnsi="Century Gothic"/>
                                <w:i/>
                                <w:iCs/>
                                <w:spacing w:val="20"/>
                                <w:sz w:val="24"/>
                                <w:szCs w:val="24"/>
                              </w:rPr>
                            </w:pPr>
                            <w:r>
                              <w:rPr>
                                <w:rFonts w:ascii="Century Gothic" w:hAnsi="Century Gothic"/>
                                <w:i/>
                                <w:iCs/>
                                <w:spacing w:val="20"/>
                                <w:sz w:val="24"/>
                                <w:szCs w:val="24"/>
                              </w:rPr>
                              <w:t xml:space="preserve">Luke </w:t>
                            </w:r>
                            <w:r w:rsidR="00E16901">
                              <w:rPr>
                                <w:rFonts w:ascii="Century Gothic" w:hAnsi="Century Gothic"/>
                                <w:i/>
                                <w:iCs/>
                                <w:spacing w:val="20"/>
                                <w:sz w:val="24"/>
                                <w:szCs w:val="24"/>
                              </w:rPr>
                              <w:t>14</w:t>
                            </w:r>
                            <w:r>
                              <w:rPr>
                                <w:rFonts w:ascii="Century Gothic" w:hAnsi="Century Gothic"/>
                                <w:i/>
                                <w:iCs/>
                                <w:spacing w:val="20"/>
                                <w:sz w:val="24"/>
                                <w:szCs w:val="24"/>
                              </w:rPr>
                              <w:t>:</w:t>
                            </w:r>
                            <w:r w:rsidR="00E16901">
                              <w:rPr>
                                <w:rFonts w:ascii="Century Gothic" w:hAnsi="Century Gothic"/>
                                <w:i/>
                                <w:iCs/>
                                <w:spacing w:val="20"/>
                                <w:sz w:val="24"/>
                                <w:szCs w:val="24"/>
                              </w:rPr>
                              <w:t>25-33</w:t>
                            </w:r>
                            <w:r w:rsidRPr="007C3183">
                              <w:rPr>
                                <w:rFonts w:ascii="Century Gothic" w:hAnsi="Century Gothic"/>
                                <w:i/>
                                <w:iCs/>
                                <w:spacing w:val="20"/>
                                <w:sz w:val="24"/>
                                <w:szCs w:val="24"/>
                              </w:rPr>
                              <w:t xml:space="preserve">, </w:t>
                            </w:r>
                            <w:r w:rsidRPr="006107E3">
                              <w:rPr>
                                <w:rFonts w:ascii="Century Gothic" w:hAnsi="Century Gothic"/>
                                <w:i/>
                                <w:spacing w:val="20"/>
                                <w:sz w:val="24"/>
                                <w:szCs w:val="24"/>
                              </w:rPr>
                              <w:t>p. 111</w:t>
                            </w:r>
                            <w:r w:rsidR="00007F81" w:rsidRPr="006107E3">
                              <w:rPr>
                                <w:rFonts w:ascii="Century Gothic" w:hAnsi="Century Gothic"/>
                                <w:i/>
                                <w:spacing w:val="20"/>
                                <w:sz w:val="24"/>
                                <w:szCs w:val="24"/>
                              </w:rPr>
                              <w:t>1</w:t>
                            </w:r>
                          </w:p>
                          <w:p w14:paraId="512A93CB" w14:textId="45D80844" w:rsidR="00DA37D3" w:rsidRDefault="00355AC8" w:rsidP="00DA37D3">
                            <w:pPr>
                              <w:spacing w:after="40" w:line="240" w:lineRule="auto"/>
                              <w:rPr>
                                <w:rFonts w:ascii="Century Gothic" w:hAnsi="Century Gothic"/>
                                <w:sz w:val="20"/>
                                <w:szCs w:val="20"/>
                              </w:rPr>
                            </w:pPr>
                            <w:r>
                              <w:rPr>
                                <w:rFonts w:ascii="Century Gothic" w:hAnsi="Century Gothic"/>
                                <w:sz w:val="20"/>
                                <w:szCs w:val="20"/>
                              </w:rPr>
                              <w:t>Pastor Eric Rasmussen</w:t>
                            </w:r>
                            <w:r w:rsidR="00DA37D3" w:rsidRPr="00D3157F">
                              <w:rPr>
                                <w:rFonts w:ascii="Century Gothic" w:hAnsi="Century Gothic"/>
                                <w:sz w:val="20"/>
                                <w:szCs w:val="20"/>
                              </w:rPr>
                              <w:t xml:space="preserve"> | </w:t>
                            </w:r>
                            <w:r w:rsidR="00DA37D3">
                              <w:rPr>
                                <w:rFonts w:ascii="Century Gothic" w:hAnsi="Century Gothic"/>
                                <w:sz w:val="20"/>
                                <w:szCs w:val="20"/>
                              </w:rPr>
                              <w:t>Febru</w:t>
                            </w:r>
                            <w:r w:rsidR="00DA37D3" w:rsidRPr="00D3157F">
                              <w:rPr>
                                <w:rFonts w:ascii="Century Gothic" w:hAnsi="Century Gothic"/>
                                <w:sz w:val="20"/>
                                <w:szCs w:val="20"/>
                              </w:rPr>
                              <w:t xml:space="preserve">ary </w:t>
                            </w:r>
                            <w:r>
                              <w:rPr>
                                <w:rFonts w:ascii="Century Gothic" w:hAnsi="Century Gothic"/>
                                <w:sz w:val="20"/>
                                <w:szCs w:val="20"/>
                              </w:rPr>
                              <w:t>12</w:t>
                            </w:r>
                            <w:r w:rsidR="00DA37D3" w:rsidRPr="00D3157F">
                              <w:rPr>
                                <w:rFonts w:ascii="Century Gothic" w:hAnsi="Century Gothic"/>
                                <w:sz w:val="20"/>
                                <w:szCs w:val="20"/>
                              </w:rPr>
                              <w:t>, 2023</w:t>
                            </w:r>
                          </w:p>
                          <w:p w14:paraId="641EBF0D" w14:textId="77777777" w:rsidR="00E06D82" w:rsidRDefault="00E06D82" w:rsidP="00DA37D3">
                            <w:pPr>
                              <w:spacing w:after="40" w:line="240" w:lineRule="auto"/>
                              <w:rPr>
                                <w:rFonts w:ascii="Century Gothic" w:hAnsi="Century Gothic"/>
                                <w:sz w:val="20"/>
                                <w:szCs w:val="20"/>
                              </w:rPr>
                            </w:pPr>
                          </w:p>
                          <w:p w14:paraId="74F3D652" w14:textId="412DE854" w:rsidR="00E06D82" w:rsidRDefault="005F22FF"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w:t>
                            </w:r>
                            <w:r w:rsidR="00046666">
                              <w:rPr>
                                <w:rFonts w:ascii="Century Gothic" w:hAnsi="Century Gothic"/>
                                <w:sz w:val="24"/>
                                <w:szCs w:val="24"/>
                              </w:rPr>
                              <w:t>me</w:t>
                            </w:r>
                            <w:r>
                              <w:rPr>
                                <w:rFonts w:ascii="Century Gothic" w:hAnsi="Century Gothic"/>
                                <w:sz w:val="24"/>
                                <w:szCs w:val="24"/>
                              </w:rPr>
                              <w:t xml:space="preserve"> to</w:t>
                            </w:r>
                            <w:r w:rsidR="001623B4">
                              <w:rPr>
                                <w:rFonts w:ascii="Century Gothic" w:hAnsi="Century Gothic"/>
                                <w:sz w:val="24"/>
                                <w:szCs w:val="24"/>
                              </w:rPr>
                              <w:t xml:space="preserve"> H_____________ other people and other things</w:t>
                            </w:r>
                            <w:r w:rsidR="00F63958" w:rsidRPr="00F63958">
                              <w:rPr>
                                <w:rFonts w:ascii="Arial Nova Light" w:hAnsi="Arial Nova Light"/>
                                <w:sz w:val="24"/>
                                <w:szCs w:val="24"/>
                              </w:rPr>
                              <w:t>?</w:t>
                            </w:r>
                          </w:p>
                          <w:p w14:paraId="63DA172A" w14:textId="03E53734" w:rsidR="001623B4" w:rsidRDefault="005F22FF"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w:t>
                            </w:r>
                            <w:r w:rsidR="00D051FC">
                              <w:rPr>
                                <w:rFonts w:ascii="Century Gothic" w:hAnsi="Century Gothic"/>
                                <w:sz w:val="24"/>
                                <w:szCs w:val="24"/>
                              </w:rPr>
                              <w:t>me</w:t>
                            </w:r>
                            <w:r>
                              <w:rPr>
                                <w:rFonts w:ascii="Century Gothic" w:hAnsi="Century Gothic"/>
                                <w:sz w:val="24"/>
                                <w:szCs w:val="24"/>
                              </w:rPr>
                              <w:t xml:space="preserve"> to </w:t>
                            </w:r>
                            <w:r w:rsidR="001623B4">
                              <w:rPr>
                                <w:rFonts w:ascii="Century Gothic" w:hAnsi="Century Gothic"/>
                                <w:sz w:val="24"/>
                                <w:szCs w:val="24"/>
                              </w:rPr>
                              <w:t>H_______________ myself</w:t>
                            </w:r>
                            <w:r w:rsidR="007C3007" w:rsidRPr="00F63958">
                              <w:rPr>
                                <w:rFonts w:ascii="Arial Nova Light" w:hAnsi="Arial Nova Light"/>
                                <w:sz w:val="24"/>
                                <w:szCs w:val="24"/>
                              </w:rPr>
                              <w:t>?</w:t>
                            </w:r>
                          </w:p>
                          <w:p w14:paraId="1FA3B8F9" w14:textId="1177B10B" w:rsidR="007C3007"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7C3007">
                              <w:rPr>
                                <w:rFonts w:ascii="Century Gothic" w:hAnsi="Century Gothic"/>
                                <w:sz w:val="24"/>
                                <w:szCs w:val="24"/>
                              </w:rPr>
                              <w:t>bear my own C_______________</w:t>
                            </w:r>
                            <w:r w:rsidR="0007298B">
                              <w:rPr>
                                <w:rFonts w:ascii="Century Gothic" w:hAnsi="Century Gothic"/>
                                <w:sz w:val="24"/>
                                <w:szCs w:val="24"/>
                              </w:rPr>
                              <w:t>.</w:t>
                            </w:r>
                          </w:p>
                          <w:p w14:paraId="4DE54E26" w14:textId="1D9A55C1" w:rsidR="007C3007"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07298B">
                              <w:rPr>
                                <w:rFonts w:ascii="Century Gothic" w:hAnsi="Century Gothic"/>
                                <w:sz w:val="24"/>
                                <w:szCs w:val="24"/>
                              </w:rPr>
                              <w:t>count the C________________.</w:t>
                            </w:r>
                          </w:p>
                          <w:p w14:paraId="54D4FEA1" w14:textId="4292FDF7" w:rsidR="0007298B" w:rsidRPr="001623B4"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07298B">
                              <w:rPr>
                                <w:rFonts w:ascii="Century Gothic" w:hAnsi="Century Gothic"/>
                                <w:sz w:val="24"/>
                                <w:szCs w:val="24"/>
                              </w:rPr>
                              <w:t>R_________________ all that I have.</w:t>
                            </w:r>
                          </w:p>
                          <w:p w14:paraId="6974A29E" w14:textId="77777777" w:rsidR="00DA37D3" w:rsidRPr="00D3157F" w:rsidRDefault="00DA37D3" w:rsidP="00DA37D3">
                            <w:pPr>
                              <w:spacing w:after="0" w:line="240" w:lineRule="auto"/>
                              <w:rPr>
                                <w:rFonts w:ascii="Century Gothic" w:hAnsi="Century Gothic"/>
                                <w:sz w:val="24"/>
                                <w:szCs w:val="24"/>
                              </w:rPr>
                            </w:pPr>
                          </w:p>
                          <w:p w14:paraId="7062E578" w14:textId="1BE41B32" w:rsidR="000446BE" w:rsidRPr="00034D7D" w:rsidRDefault="000446BE" w:rsidP="00DA37D3">
                            <w:pPr>
                              <w:spacing w:line="240" w:lineRule="auto"/>
                              <w:rPr>
                                <w:rFonts w:ascii="Century Gothic" w:hAnsi="Century Gothic"/>
                                <w:b/>
                                <w:bCs/>
                                <w:sz w:val="25"/>
                                <w:szCs w:val="2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EA914" id="_x0000_t202" coordsize="21600,21600" o:spt="202" path="m,l,21600r21600,l21600,xe">
                <v:stroke joinstyle="miter"/>
                <v:path gradientshapeok="t" o:connecttype="rect"/>
              </v:shapetype>
              <v:shape id="Text Box 19" o:spid="_x0000_s1026" type="#_x0000_t202" style="position:absolute;margin-left:385.95pt;margin-top:.9pt;width:374.75pt;height:572.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" filled="f" stroked="f">
                <v:textbox>
                  <w:txbxContent>
                    <w:p w14:paraId="6A9BA66A" w14:textId="49AEFB83" w:rsidR="00DA37D3" w:rsidRPr="00BB30ED" w:rsidRDefault="00DA37D3" w:rsidP="00DA37D3">
                      <w:pPr>
                        <w:spacing w:afterLines="40" w:after="96" w:line="240" w:lineRule="auto"/>
                        <w:rPr>
                          <w:rFonts w:ascii="Century Gothic" w:hAnsi="Century Gothic" w:cs="Times New Roman (Body CS)"/>
                          <w:b/>
                          <w:spacing w:val="20"/>
                          <w:sz w:val="24"/>
                          <w:szCs w:val="25"/>
                        </w:rPr>
                      </w:pPr>
                      <w:r w:rsidRPr="00BB30ED">
                        <w:rPr>
                          <w:rFonts w:ascii="Century Gothic" w:hAnsi="Century Gothic" w:cs="Times New Roman (Body CS)"/>
                          <w:b/>
                          <w:spacing w:val="20"/>
                          <w:sz w:val="24"/>
                          <w:szCs w:val="25"/>
                        </w:rPr>
                        <w:t xml:space="preserve">Let’s Go-Let’s Grow: A series on growing in your </w:t>
                      </w:r>
                      <w:r w:rsidR="000013EE">
                        <w:rPr>
                          <w:rFonts w:ascii="Century Gothic" w:hAnsi="Century Gothic" w:cs="Times New Roman (Body CS)"/>
                          <w:b/>
                          <w:spacing w:val="20"/>
                          <w:sz w:val="24"/>
                          <w:szCs w:val="25"/>
                        </w:rPr>
                        <w:t>F</w:t>
                      </w:r>
                      <w:r w:rsidRPr="00BB30ED">
                        <w:rPr>
                          <w:rFonts w:ascii="Century Gothic" w:hAnsi="Century Gothic" w:cs="Times New Roman (Body CS)"/>
                          <w:b/>
                          <w:spacing w:val="20"/>
                          <w:sz w:val="24"/>
                          <w:szCs w:val="25"/>
                        </w:rPr>
                        <w:t>aith</w:t>
                      </w:r>
                    </w:p>
                    <w:p w14:paraId="704C204C" w14:textId="42E8AF0B" w:rsidR="00DA37D3" w:rsidRPr="00BB30ED" w:rsidRDefault="00DA37D3" w:rsidP="00DA37D3">
                      <w:pPr>
                        <w:spacing w:afterLines="40" w:after="96" w:line="240" w:lineRule="auto"/>
                        <w:rPr>
                          <w:rFonts w:ascii="Century Gothic" w:hAnsi="Century Gothic" w:cs="Times New Roman (Body CS)"/>
                          <w:b/>
                          <w:spacing w:val="20"/>
                          <w:sz w:val="24"/>
                          <w:szCs w:val="25"/>
                        </w:rPr>
                      </w:pPr>
                      <w:r w:rsidRPr="00BB30ED">
                        <w:rPr>
                          <w:rFonts w:ascii="Century Gothic" w:hAnsi="Century Gothic" w:cs="Times New Roman (Body CS)"/>
                          <w:b/>
                          <w:spacing w:val="20"/>
                          <w:sz w:val="24"/>
                          <w:szCs w:val="25"/>
                        </w:rPr>
                        <w:t xml:space="preserve">Growing </w:t>
                      </w:r>
                      <w:r w:rsidR="000013EE">
                        <w:rPr>
                          <w:rFonts w:ascii="Century Gothic" w:hAnsi="Century Gothic" w:cs="Times New Roman (Body CS)"/>
                          <w:b/>
                          <w:spacing w:val="20"/>
                          <w:sz w:val="24"/>
                          <w:szCs w:val="25"/>
                        </w:rPr>
                        <w:t>As a Disciple</w:t>
                      </w:r>
                    </w:p>
                    <w:p w14:paraId="3380041D" w14:textId="2713C328" w:rsidR="00DA37D3" w:rsidRPr="007C3183" w:rsidRDefault="00DA37D3" w:rsidP="00DA37D3">
                      <w:pPr>
                        <w:spacing w:after="40" w:line="240" w:lineRule="auto"/>
                        <w:rPr>
                          <w:rFonts w:ascii="Century Gothic" w:hAnsi="Century Gothic"/>
                          <w:i/>
                          <w:iCs/>
                          <w:spacing w:val="20"/>
                          <w:sz w:val="24"/>
                          <w:szCs w:val="24"/>
                        </w:rPr>
                      </w:pPr>
                      <w:r>
                        <w:rPr>
                          <w:rFonts w:ascii="Century Gothic" w:hAnsi="Century Gothic"/>
                          <w:i/>
                          <w:iCs/>
                          <w:spacing w:val="20"/>
                          <w:sz w:val="24"/>
                          <w:szCs w:val="24"/>
                        </w:rPr>
                        <w:t xml:space="preserve">Luke </w:t>
                      </w:r>
                      <w:r w:rsidR="00E16901">
                        <w:rPr>
                          <w:rFonts w:ascii="Century Gothic" w:hAnsi="Century Gothic"/>
                          <w:i/>
                          <w:iCs/>
                          <w:spacing w:val="20"/>
                          <w:sz w:val="24"/>
                          <w:szCs w:val="24"/>
                        </w:rPr>
                        <w:t>14</w:t>
                      </w:r>
                      <w:r>
                        <w:rPr>
                          <w:rFonts w:ascii="Century Gothic" w:hAnsi="Century Gothic"/>
                          <w:i/>
                          <w:iCs/>
                          <w:spacing w:val="20"/>
                          <w:sz w:val="24"/>
                          <w:szCs w:val="24"/>
                        </w:rPr>
                        <w:t>:</w:t>
                      </w:r>
                      <w:r w:rsidR="00E16901">
                        <w:rPr>
                          <w:rFonts w:ascii="Century Gothic" w:hAnsi="Century Gothic"/>
                          <w:i/>
                          <w:iCs/>
                          <w:spacing w:val="20"/>
                          <w:sz w:val="24"/>
                          <w:szCs w:val="24"/>
                        </w:rPr>
                        <w:t>25-33</w:t>
                      </w:r>
                      <w:r w:rsidRPr="007C3183">
                        <w:rPr>
                          <w:rFonts w:ascii="Century Gothic" w:hAnsi="Century Gothic"/>
                          <w:i/>
                          <w:iCs/>
                          <w:spacing w:val="20"/>
                          <w:sz w:val="24"/>
                          <w:szCs w:val="24"/>
                        </w:rPr>
                        <w:t xml:space="preserve">, </w:t>
                      </w:r>
                      <w:r w:rsidRPr="006107E3">
                        <w:rPr>
                          <w:rFonts w:ascii="Century Gothic" w:hAnsi="Century Gothic"/>
                          <w:i/>
                          <w:spacing w:val="20"/>
                          <w:sz w:val="24"/>
                          <w:szCs w:val="24"/>
                        </w:rPr>
                        <w:t>p. 111</w:t>
                      </w:r>
                      <w:r w:rsidR="00007F81" w:rsidRPr="006107E3">
                        <w:rPr>
                          <w:rFonts w:ascii="Century Gothic" w:hAnsi="Century Gothic"/>
                          <w:i/>
                          <w:spacing w:val="20"/>
                          <w:sz w:val="24"/>
                          <w:szCs w:val="24"/>
                        </w:rPr>
                        <w:t>1</w:t>
                      </w:r>
                    </w:p>
                    <w:p w14:paraId="512A93CB" w14:textId="45D80844" w:rsidR="00DA37D3" w:rsidRDefault="00355AC8" w:rsidP="00DA37D3">
                      <w:pPr>
                        <w:spacing w:after="40" w:line="240" w:lineRule="auto"/>
                        <w:rPr>
                          <w:rFonts w:ascii="Century Gothic" w:hAnsi="Century Gothic"/>
                          <w:sz w:val="20"/>
                          <w:szCs w:val="20"/>
                        </w:rPr>
                      </w:pPr>
                      <w:r>
                        <w:rPr>
                          <w:rFonts w:ascii="Century Gothic" w:hAnsi="Century Gothic"/>
                          <w:sz w:val="20"/>
                          <w:szCs w:val="20"/>
                        </w:rPr>
                        <w:t>Pastor Eric Rasmussen</w:t>
                      </w:r>
                      <w:r w:rsidR="00DA37D3" w:rsidRPr="00D3157F">
                        <w:rPr>
                          <w:rFonts w:ascii="Century Gothic" w:hAnsi="Century Gothic"/>
                          <w:sz w:val="20"/>
                          <w:szCs w:val="20"/>
                        </w:rPr>
                        <w:t xml:space="preserve"> | </w:t>
                      </w:r>
                      <w:r w:rsidR="00DA37D3">
                        <w:rPr>
                          <w:rFonts w:ascii="Century Gothic" w:hAnsi="Century Gothic"/>
                          <w:sz w:val="20"/>
                          <w:szCs w:val="20"/>
                        </w:rPr>
                        <w:t>Febru</w:t>
                      </w:r>
                      <w:r w:rsidR="00DA37D3" w:rsidRPr="00D3157F">
                        <w:rPr>
                          <w:rFonts w:ascii="Century Gothic" w:hAnsi="Century Gothic"/>
                          <w:sz w:val="20"/>
                          <w:szCs w:val="20"/>
                        </w:rPr>
                        <w:t xml:space="preserve">ary </w:t>
                      </w:r>
                      <w:r>
                        <w:rPr>
                          <w:rFonts w:ascii="Century Gothic" w:hAnsi="Century Gothic"/>
                          <w:sz w:val="20"/>
                          <w:szCs w:val="20"/>
                        </w:rPr>
                        <w:t>12</w:t>
                      </w:r>
                      <w:r w:rsidR="00DA37D3" w:rsidRPr="00D3157F">
                        <w:rPr>
                          <w:rFonts w:ascii="Century Gothic" w:hAnsi="Century Gothic"/>
                          <w:sz w:val="20"/>
                          <w:szCs w:val="20"/>
                        </w:rPr>
                        <w:t>, 2023</w:t>
                      </w:r>
                    </w:p>
                    <w:p w14:paraId="641EBF0D" w14:textId="77777777" w:rsidR="00E06D82" w:rsidRDefault="00E06D82" w:rsidP="00DA37D3">
                      <w:pPr>
                        <w:spacing w:after="40" w:line="240" w:lineRule="auto"/>
                        <w:rPr>
                          <w:rFonts w:ascii="Century Gothic" w:hAnsi="Century Gothic"/>
                          <w:sz w:val="20"/>
                          <w:szCs w:val="20"/>
                        </w:rPr>
                      </w:pPr>
                    </w:p>
                    <w:p w14:paraId="74F3D652" w14:textId="412DE854" w:rsidR="00E06D82" w:rsidRDefault="005F22FF"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w:t>
                      </w:r>
                      <w:r w:rsidR="00046666">
                        <w:rPr>
                          <w:rFonts w:ascii="Century Gothic" w:hAnsi="Century Gothic"/>
                          <w:sz w:val="24"/>
                          <w:szCs w:val="24"/>
                        </w:rPr>
                        <w:t>me</w:t>
                      </w:r>
                      <w:r>
                        <w:rPr>
                          <w:rFonts w:ascii="Century Gothic" w:hAnsi="Century Gothic"/>
                          <w:sz w:val="24"/>
                          <w:szCs w:val="24"/>
                        </w:rPr>
                        <w:t xml:space="preserve"> to</w:t>
                      </w:r>
                      <w:r w:rsidR="001623B4">
                        <w:rPr>
                          <w:rFonts w:ascii="Century Gothic" w:hAnsi="Century Gothic"/>
                          <w:sz w:val="24"/>
                          <w:szCs w:val="24"/>
                        </w:rPr>
                        <w:t xml:space="preserve"> H_____________ other people and other things</w:t>
                      </w:r>
                      <w:r w:rsidR="00F63958" w:rsidRPr="00F63958">
                        <w:rPr>
                          <w:rFonts w:ascii="Arial Nova Light" w:hAnsi="Arial Nova Light"/>
                          <w:sz w:val="24"/>
                          <w:szCs w:val="24"/>
                        </w:rPr>
                        <w:t>?</w:t>
                      </w:r>
                    </w:p>
                    <w:p w14:paraId="63DA172A" w14:textId="03E53734" w:rsidR="001623B4" w:rsidRDefault="005F22FF"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w:t>
                      </w:r>
                      <w:r w:rsidR="00D051FC">
                        <w:rPr>
                          <w:rFonts w:ascii="Century Gothic" w:hAnsi="Century Gothic"/>
                          <w:sz w:val="24"/>
                          <w:szCs w:val="24"/>
                        </w:rPr>
                        <w:t>me</w:t>
                      </w:r>
                      <w:r>
                        <w:rPr>
                          <w:rFonts w:ascii="Century Gothic" w:hAnsi="Century Gothic"/>
                          <w:sz w:val="24"/>
                          <w:szCs w:val="24"/>
                        </w:rPr>
                        <w:t xml:space="preserve"> to </w:t>
                      </w:r>
                      <w:r w:rsidR="001623B4">
                        <w:rPr>
                          <w:rFonts w:ascii="Century Gothic" w:hAnsi="Century Gothic"/>
                          <w:sz w:val="24"/>
                          <w:szCs w:val="24"/>
                        </w:rPr>
                        <w:t>H_______________ myself</w:t>
                      </w:r>
                      <w:r w:rsidR="007C3007" w:rsidRPr="00F63958">
                        <w:rPr>
                          <w:rFonts w:ascii="Arial Nova Light" w:hAnsi="Arial Nova Light"/>
                          <w:sz w:val="24"/>
                          <w:szCs w:val="24"/>
                        </w:rPr>
                        <w:t>?</w:t>
                      </w:r>
                    </w:p>
                    <w:p w14:paraId="1FA3B8F9" w14:textId="1177B10B" w:rsidR="007C3007"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7C3007">
                        <w:rPr>
                          <w:rFonts w:ascii="Century Gothic" w:hAnsi="Century Gothic"/>
                          <w:sz w:val="24"/>
                          <w:szCs w:val="24"/>
                        </w:rPr>
                        <w:t>bear my own C_______________</w:t>
                      </w:r>
                      <w:r w:rsidR="0007298B">
                        <w:rPr>
                          <w:rFonts w:ascii="Century Gothic" w:hAnsi="Century Gothic"/>
                          <w:sz w:val="24"/>
                          <w:szCs w:val="24"/>
                        </w:rPr>
                        <w:t>.</w:t>
                      </w:r>
                    </w:p>
                    <w:p w14:paraId="4DE54E26" w14:textId="1D9A55C1" w:rsidR="007C3007"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07298B">
                        <w:rPr>
                          <w:rFonts w:ascii="Century Gothic" w:hAnsi="Century Gothic"/>
                          <w:sz w:val="24"/>
                          <w:szCs w:val="24"/>
                        </w:rPr>
                        <w:t>count the C________________.</w:t>
                      </w:r>
                    </w:p>
                    <w:p w14:paraId="54D4FEA1" w14:textId="4292FDF7" w:rsidR="0007298B" w:rsidRPr="001623B4" w:rsidRDefault="00D051FC" w:rsidP="00A413BA">
                      <w:pPr>
                        <w:pStyle w:val="ListParagraph"/>
                        <w:numPr>
                          <w:ilvl w:val="0"/>
                          <w:numId w:val="29"/>
                        </w:numPr>
                        <w:spacing w:after="1200" w:line="240" w:lineRule="auto"/>
                        <w:contextualSpacing w:val="0"/>
                        <w:rPr>
                          <w:rFonts w:ascii="Century Gothic" w:hAnsi="Century Gothic"/>
                          <w:sz w:val="24"/>
                          <w:szCs w:val="24"/>
                        </w:rPr>
                      </w:pPr>
                      <w:r>
                        <w:rPr>
                          <w:rFonts w:ascii="Century Gothic" w:hAnsi="Century Gothic"/>
                          <w:sz w:val="24"/>
                          <w:szCs w:val="24"/>
                        </w:rPr>
                        <w:t xml:space="preserve">Jesus calls me to </w:t>
                      </w:r>
                      <w:r w:rsidR="0007298B">
                        <w:rPr>
                          <w:rFonts w:ascii="Century Gothic" w:hAnsi="Century Gothic"/>
                          <w:sz w:val="24"/>
                          <w:szCs w:val="24"/>
                        </w:rPr>
                        <w:t>R_________________ all that I have.</w:t>
                      </w:r>
                    </w:p>
                    <w:p w14:paraId="6974A29E" w14:textId="77777777" w:rsidR="00DA37D3" w:rsidRPr="00D3157F" w:rsidRDefault="00DA37D3" w:rsidP="00DA37D3">
                      <w:pPr>
                        <w:spacing w:after="0" w:line="240" w:lineRule="auto"/>
                        <w:rPr>
                          <w:rFonts w:ascii="Century Gothic" w:hAnsi="Century Gothic"/>
                          <w:sz w:val="24"/>
                          <w:szCs w:val="24"/>
                        </w:rPr>
                      </w:pPr>
                    </w:p>
                    <w:p w14:paraId="7062E578" w14:textId="1BE41B32" w:rsidR="000446BE" w:rsidRPr="00034D7D" w:rsidRDefault="000446BE" w:rsidP="00DA37D3">
                      <w:pPr>
                        <w:spacing w:line="240" w:lineRule="auto"/>
                        <w:rPr>
                          <w:rFonts w:ascii="Century Gothic" w:hAnsi="Century Gothic"/>
                          <w:b/>
                          <w:bCs/>
                          <w:sz w:val="25"/>
                          <w:szCs w:val="25"/>
                        </w:rPr>
                      </w:pPr>
                    </w:p>
                  </w:txbxContent>
                </v:textbox>
              </v:shape>
            </w:pict>
          </mc:Fallback>
        </mc:AlternateContent>
      </w:r>
      <w:r w:rsidR="009B6FC4">
        <w:rPr>
          <w:noProof/>
        </w:rPr>
        <mc:AlternateContent>
          <mc:Choice Requires="wpg">
            <w:drawing>
              <wp:anchor distT="0" distB="0" distL="114300" distR="114300" simplePos="0" relativeHeight="251658249" behindDoc="0" locked="0" layoutInCell="1" allowOverlap="1" wp14:anchorId="611E1CB8" wp14:editId="0181FCB7">
                <wp:simplePos x="0" y="0"/>
                <wp:positionH relativeFrom="column">
                  <wp:posOffset>-26581</wp:posOffset>
                </wp:positionH>
                <wp:positionV relativeFrom="paragraph">
                  <wp:posOffset>-37214</wp:posOffset>
                </wp:positionV>
                <wp:extent cx="4611370" cy="834829"/>
                <wp:effectExtent l="0" t="0" r="0" b="0"/>
                <wp:wrapNone/>
                <wp:docPr id="17" name="Group 17"/>
                <wp:cNvGraphicFramePr/>
                <a:graphic xmlns:a="http://schemas.openxmlformats.org/drawingml/2006/main">
                  <a:graphicData uri="http://schemas.microsoft.com/office/word/2010/wordprocessingGroup">
                    <wpg:wgp>
                      <wpg:cNvGrpSpPr/>
                      <wpg:grpSpPr>
                        <a:xfrm>
                          <a:off x="0" y="0"/>
                          <a:ext cx="4611370" cy="834829"/>
                          <a:chOff x="0" y="1"/>
                          <a:chExt cx="4611370" cy="753875"/>
                        </a:xfrm>
                      </wpg:grpSpPr>
                      <wpg:grpSp>
                        <wpg:cNvPr id="2" name="Group 2"/>
                        <wpg:cNvGrpSpPr/>
                        <wpg:grpSpPr>
                          <a:xfrm>
                            <a:off x="0" y="1"/>
                            <a:ext cx="4611370" cy="753875"/>
                            <a:chOff x="0" y="1"/>
                            <a:chExt cx="4611370" cy="830764"/>
                          </a:xfrm>
                        </wpg:grpSpPr>
                        <wps:wsp>
                          <wps:cNvPr id="27" name="Rectangle 27"/>
                          <wps:cNvSpPr/>
                          <wps:spPr>
                            <a:xfrm>
                              <a:off x="0" y="1"/>
                              <a:ext cx="4611370" cy="76435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a:spLocks noChangeArrowheads="1"/>
                          </wps:cNvSpPr>
                          <wps:spPr bwMode="auto">
                            <a:xfrm>
                              <a:off x="231977" y="36053"/>
                              <a:ext cx="1788204" cy="379730"/>
                            </a:xfrm>
                            <a:prstGeom prst="rect">
                              <a:avLst/>
                            </a:prstGeom>
                            <a:noFill/>
                            <a:ln w="9525">
                              <a:noFill/>
                              <a:miter lim="800000"/>
                              <a:headEnd/>
                              <a:tailEnd/>
                            </a:ln>
                          </wps:spPr>
                          <wps:txbx>
                            <w:txbxContent>
                              <w:p w14:paraId="7F2CD3CF" w14:textId="43333DD8" w:rsidR="00283CA2" w:rsidRPr="00283CA2" w:rsidRDefault="00283CA2" w:rsidP="00283CA2">
                                <w:pPr>
                                  <w:spacing w:after="0"/>
                                  <w:jc w:val="center"/>
                                  <w:rPr>
                                    <w:rFonts w:ascii="Century Gothic" w:hAnsi="Century Gothic"/>
                                    <w:b/>
                                    <w:bCs/>
                                    <w:i/>
                                    <w:iCs/>
                                    <w:color w:val="FFFFFF" w:themeColor="background1"/>
                                    <w:spacing w:val="30"/>
                                    <w:sz w:val="40"/>
                                    <w:szCs w:val="40"/>
                                    <w14:props3d w14:extrusionH="0" w14:contourW="0" w14:prstMaterial="warmMatte"/>
                                  </w:rPr>
                                </w:pPr>
                                <w:r w:rsidRPr="001143AD">
                                  <w:rPr>
                                    <w:rFonts w:ascii="Century Gothic" w:hAnsi="Century Gothic"/>
                                    <w:b/>
                                    <w:bCs/>
                                    <w:i/>
                                    <w:iCs/>
                                    <w:color w:val="FFFFFF" w:themeColor="background1"/>
                                    <w:spacing w:val="30"/>
                                    <w:sz w:val="36"/>
                                    <w:szCs w:val="36"/>
                                    <w14:props3d w14:extrusionH="0" w14:contourW="0" w14:prstMaterial="warmMatte"/>
                                  </w:rPr>
                                  <w:t>WELCOME</w:t>
                                </w:r>
                              </w:p>
                            </w:txbxContent>
                          </wps:txbx>
                          <wps:bodyPr rot="0" vert="horz" wrap="square" lIns="0" tIns="0" rIns="0" bIns="0" anchor="t" anchorCtr="0">
                            <a:noAutofit/>
                          </wps:bodyPr>
                        </wps:wsp>
                        <wps:wsp>
                          <wps:cNvPr id="25" name="Text Box 25"/>
                          <wps:cNvSpPr txBox="1">
                            <a:spLocks noChangeArrowheads="1"/>
                          </wps:cNvSpPr>
                          <wps:spPr bwMode="auto">
                            <a:xfrm>
                              <a:off x="59376" y="273554"/>
                              <a:ext cx="4480560" cy="557211"/>
                            </a:xfrm>
                            <a:prstGeom prst="rect">
                              <a:avLst/>
                            </a:prstGeom>
                            <a:noFill/>
                            <a:ln w="9525">
                              <a:noFill/>
                              <a:miter lim="800000"/>
                              <a:headEnd/>
                              <a:tailEnd/>
                            </a:ln>
                          </wps:spPr>
                          <wps:txbx>
                            <w:txbxContent>
                              <w:p w14:paraId="75C6A548" w14:textId="1EFCAFA4" w:rsidR="00283CA2" w:rsidRPr="001143AD" w:rsidRDefault="00283CA2" w:rsidP="00283CA2">
                                <w:pPr>
                                  <w:spacing w:line="240" w:lineRule="auto"/>
                                  <w:jc w:val="center"/>
                                  <w:rPr>
                                    <w:rFonts w:ascii="Century Gothic" w:eastAsia="Calibri" w:hAnsi="Century Gothic" w:cstheme="minorHAnsi"/>
                                    <w:i/>
                                    <w:iCs/>
                                    <w:color w:val="FFFFFF" w:themeColor="background1"/>
                                    <w:sz w:val="20"/>
                                    <w:szCs w:val="20"/>
                                  </w:rPr>
                                </w:pPr>
                                <w:r w:rsidRPr="001143AD">
                                  <w:rPr>
                                    <w:rFonts w:ascii="Century Gothic" w:eastAsia="Calibri" w:hAnsi="Century Gothic" w:cstheme="minorHAnsi"/>
                                    <w:i/>
                                    <w:iCs/>
                                    <w:color w:val="FFFFFF" w:themeColor="background1"/>
                                    <w:sz w:val="20"/>
                                    <w:szCs w:val="20"/>
                                  </w:rPr>
                                  <w:t>If you’re new to Calvary, please stop by the Welcome Center in the lobby. We would love to meet you and give you a small gift.</w:t>
                                </w:r>
                              </w:p>
                            </w:txbxContent>
                          </wps:txbx>
                          <wps:bodyPr rot="0" vert="horz" wrap="square" lIns="0" tIns="91440" rIns="0" bIns="91440" anchor="t" anchorCtr="0">
                            <a:noAutofit/>
                          </wps:bodyPr>
                        </wps:wsp>
                      </wpg:grpSp>
                      <wps:wsp>
                        <wps:cNvPr id="13" name="Text Box 13"/>
                        <wps:cNvSpPr txBox="1">
                          <a:spLocks noChangeArrowheads="1"/>
                        </wps:cNvSpPr>
                        <wps:spPr bwMode="auto">
                          <a:xfrm>
                            <a:off x="1796894" y="106326"/>
                            <a:ext cx="2450037" cy="207243"/>
                          </a:xfrm>
                          <a:prstGeom prst="rect">
                            <a:avLst/>
                          </a:prstGeom>
                          <a:noFill/>
                          <a:ln w="9525">
                            <a:noFill/>
                            <a:miter lim="800000"/>
                            <a:headEnd/>
                            <a:tailEnd/>
                          </a:ln>
                        </wps:spPr>
                        <wps:txbx>
                          <w:txbxContent>
                            <w:p w14:paraId="3E1893A7" w14:textId="692A4E69" w:rsidR="001143AD" w:rsidRPr="00283CA2" w:rsidRDefault="001143AD" w:rsidP="001143AD">
                              <w:pPr>
                                <w:spacing w:after="0"/>
                                <w:jc w:val="center"/>
                                <w:rPr>
                                  <w:rFonts w:ascii="Century Gothic" w:hAnsi="Century Gothic"/>
                                  <w:b/>
                                  <w:bCs/>
                                  <w:i/>
                                  <w:iCs/>
                                  <w:color w:val="FFFFFF" w:themeColor="background1"/>
                                  <w:spacing w:val="30"/>
                                  <w:sz w:val="40"/>
                                  <w:szCs w:val="40"/>
                                  <w14:props3d w14:extrusionH="0" w14:contourW="0" w14:prstMaterial="warmMatte"/>
                                </w:rPr>
                              </w:pPr>
                              <w:r w:rsidRPr="00283CA2">
                                <w:rPr>
                                  <w:rFonts w:ascii="Century Gothic" w:hAnsi="Century Gothic"/>
                                  <w:b/>
                                  <w:bCs/>
                                  <w:i/>
                                  <w:iCs/>
                                  <w:color w:val="FFFFFF" w:themeColor="background1"/>
                                  <w:spacing w:val="20"/>
                                  <w14:props3d w14:extrusionH="0" w14:contourW="0" w14:prstMaterial="warmMatte"/>
                                </w:rPr>
                                <w:t>We are so glad you’re here!</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611E1CB8" id="Group 17" o:spid="_x0000_s1027" style="position:absolute;margin-left:-2.1pt;margin-top:-2.95pt;width:363.1pt;height:65.75pt;z-index:251658249;mso-height-relative:margin" coordorigin="" coordsize="46113,7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">
                <v:group id="Group 2" o:spid="_x0000_s1028" style="position:absolute;width:46113;height:7538" coordorigin="" coordsize="46113,8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7" o:spid="_x0000_s1029" style="position:absolute;width:46113;height:7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" fillcolor="black [3213]" stroked="f" strokeweight="1pt"/>
                  <v:shape id="Text Box 21" o:spid="_x0000_s1030" type="#_x0000_t202" style="position:absolute;left:2319;top:360;width:17882;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F2CD3CF" w14:textId="43333DD8" w:rsidR="00283CA2" w:rsidRPr="00283CA2" w:rsidRDefault="00283CA2" w:rsidP="00283CA2">
                          <w:pPr>
                            <w:spacing w:after="0"/>
                            <w:jc w:val="center"/>
                            <w:rPr>
                              <w:rFonts w:ascii="Century Gothic" w:hAnsi="Century Gothic"/>
                              <w:b/>
                              <w:bCs/>
                              <w:i/>
                              <w:iCs/>
                              <w:color w:val="FFFFFF" w:themeColor="background1"/>
                              <w:spacing w:val="30"/>
                              <w:sz w:val="40"/>
                              <w:szCs w:val="40"/>
                              <w14:props3d w14:extrusionH="0" w14:contourW="0" w14:prstMaterial="warmMatte"/>
                            </w:rPr>
                          </w:pPr>
                          <w:r w:rsidRPr="001143AD">
                            <w:rPr>
                              <w:rFonts w:ascii="Century Gothic" w:hAnsi="Century Gothic"/>
                              <w:b/>
                              <w:bCs/>
                              <w:i/>
                              <w:iCs/>
                              <w:color w:val="FFFFFF" w:themeColor="background1"/>
                              <w:spacing w:val="30"/>
                              <w:sz w:val="36"/>
                              <w:szCs w:val="36"/>
                              <w14:props3d w14:extrusionH="0" w14:contourW="0" w14:prstMaterial="warmMatte"/>
                            </w:rPr>
                            <w:t>WELCOME</w:t>
                          </w:r>
                        </w:p>
                      </w:txbxContent>
                    </v:textbox>
                  </v:shape>
                  <v:shape id="Text Box 25" o:spid="_x0000_s1031" type="#_x0000_t202" style="position:absolute;left:593;top:2735;width:44806;height:5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" filled="f" stroked="f">
                    <v:textbox inset="0,7.2pt,0,7.2pt">
                      <w:txbxContent>
                        <w:p w14:paraId="75C6A548" w14:textId="1EFCAFA4" w:rsidR="00283CA2" w:rsidRPr="001143AD" w:rsidRDefault="00283CA2" w:rsidP="00283CA2">
                          <w:pPr>
                            <w:spacing w:line="240" w:lineRule="auto"/>
                            <w:jc w:val="center"/>
                            <w:rPr>
                              <w:rFonts w:ascii="Century Gothic" w:eastAsia="Calibri" w:hAnsi="Century Gothic" w:cstheme="minorHAnsi"/>
                              <w:i/>
                              <w:iCs/>
                              <w:color w:val="FFFFFF" w:themeColor="background1"/>
                              <w:sz w:val="20"/>
                              <w:szCs w:val="20"/>
                            </w:rPr>
                          </w:pPr>
                          <w:r w:rsidRPr="001143AD">
                            <w:rPr>
                              <w:rFonts w:ascii="Century Gothic" w:eastAsia="Calibri" w:hAnsi="Century Gothic" w:cstheme="minorHAnsi"/>
                              <w:i/>
                              <w:iCs/>
                              <w:color w:val="FFFFFF" w:themeColor="background1"/>
                              <w:sz w:val="20"/>
                              <w:szCs w:val="20"/>
                            </w:rPr>
                            <w:t>If you’re new to Calvary, please stop by the Welcome Center in the lobby. We would love to meet you and give you a small gift.</w:t>
                          </w:r>
                        </w:p>
                      </w:txbxContent>
                    </v:textbox>
                  </v:shape>
                </v:group>
                <v:shape id="Text Box 13" o:spid="_x0000_s1032" type="#_x0000_t202" style="position:absolute;left:17968;top:1063;width:24501;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E1893A7" w14:textId="692A4E69" w:rsidR="001143AD" w:rsidRPr="00283CA2" w:rsidRDefault="001143AD" w:rsidP="001143AD">
                        <w:pPr>
                          <w:spacing w:after="0"/>
                          <w:jc w:val="center"/>
                          <w:rPr>
                            <w:rFonts w:ascii="Century Gothic" w:hAnsi="Century Gothic"/>
                            <w:b/>
                            <w:bCs/>
                            <w:i/>
                            <w:iCs/>
                            <w:color w:val="FFFFFF" w:themeColor="background1"/>
                            <w:spacing w:val="30"/>
                            <w:sz w:val="40"/>
                            <w:szCs w:val="40"/>
                            <w14:props3d w14:extrusionH="0" w14:contourW="0" w14:prstMaterial="warmMatte"/>
                          </w:rPr>
                        </w:pPr>
                        <w:r w:rsidRPr="00283CA2">
                          <w:rPr>
                            <w:rFonts w:ascii="Century Gothic" w:hAnsi="Century Gothic"/>
                            <w:b/>
                            <w:bCs/>
                            <w:i/>
                            <w:iCs/>
                            <w:color w:val="FFFFFF" w:themeColor="background1"/>
                            <w:spacing w:val="20"/>
                            <w14:props3d w14:extrusionH="0" w14:contourW="0" w14:prstMaterial="warmMatte"/>
                          </w:rPr>
                          <w:t>We are so glad you’re here!</w:t>
                        </w:r>
                      </w:p>
                    </w:txbxContent>
                  </v:textbox>
                </v:shape>
              </v:group>
            </w:pict>
          </mc:Fallback>
        </mc:AlternateContent>
      </w:r>
    </w:p>
    <w:p w14:paraId="7FC66D73" w14:textId="018B81F9" w:rsidR="00944AB8" w:rsidRDefault="003114CD">
      <w:pPr>
        <w:spacing w:after="0" w:line="240" w:lineRule="auto"/>
      </w:pPr>
      <w:r w:rsidRPr="00944AB8">
        <w:rPr>
          <w:noProof/>
        </w:rPr>
        <mc:AlternateContent>
          <mc:Choice Requires="wps">
            <w:drawing>
              <wp:anchor distT="0" distB="0" distL="114300" distR="114300" simplePos="0" relativeHeight="251658243" behindDoc="0" locked="0" layoutInCell="1" allowOverlap="1" wp14:anchorId="151FADDA" wp14:editId="650587C9">
                <wp:simplePos x="0" y="0"/>
                <wp:positionH relativeFrom="column">
                  <wp:posOffset>-7620</wp:posOffset>
                </wp:positionH>
                <wp:positionV relativeFrom="paragraph">
                  <wp:posOffset>506730</wp:posOffset>
                </wp:positionV>
                <wp:extent cx="2208530" cy="4168140"/>
                <wp:effectExtent l="0" t="0" r="127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4168140"/>
                        </a:xfrm>
                        <a:prstGeom prst="rect">
                          <a:avLst/>
                        </a:prstGeom>
                        <a:noFill/>
                        <a:ln w="9525">
                          <a:noFill/>
                          <a:miter lim="800000"/>
                          <a:headEnd/>
                          <a:tailEnd/>
                        </a:ln>
                      </wps:spPr>
                      <wps:txbx>
                        <w:txbxContent>
                          <w:p w14:paraId="5AF5D7F2" w14:textId="77777777" w:rsidR="00FF562C" w:rsidRPr="005325BE" w:rsidRDefault="00FF562C" w:rsidP="005325BE">
                            <w:pPr>
                              <w:tabs>
                                <w:tab w:val="left" w:pos="900"/>
                                <w:tab w:val="center" w:pos="3600"/>
                              </w:tabs>
                              <w:spacing w:after="60" w:line="240" w:lineRule="auto"/>
                              <w:rPr>
                                <w:rFonts w:ascii="Century Gothic" w:eastAsia="Calibri" w:hAnsi="Century Gothic" w:cs="Arial"/>
                                <w:spacing w:val="32"/>
                                <w:u w:val="single"/>
                              </w:rPr>
                            </w:pPr>
                            <w:r w:rsidRPr="005325BE">
                              <w:rPr>
                                <w:rFonts w:ascii="Century Gothic" w:eastAsia="Calibri" w:hAnsi="Century Gothic" w:cs="Arial"/>
                                <w:bCs/>
                                <w:spacing w:val="32"/>
                                <w:u w:val="single"/>
                              </w:rPr>
                              <w:t>February 12, 2023</w:t>
                            </w:r>
                          </w:p>
                          <w:p w14:paraId="246A4844" w14:textId="77777777" w:rsidR="00FF562C" w:rsidRPr="00C40487" w:rsidRDefault="00FF562C" w:rsidP="00AA198E">
                            <w:pPr>
                              <w:tabs>
                                <w:tab w:val="left" w:pos="900"/>
                                <w:tab w:val="center" w:pos="3600"/>
                              </w:tabs>
                              <w:spacing w:after="80" w:line="240" w:lineRule="auto"/>
                              <w:rPr>
                                <w:rFonts w:ascii="Calibri" w:eastAsia="Times New Roman" w:hAnsi="Calibri" w:cs="Arial"/>
                                <w:b/>
                                <w:bCs/>
                                <w:iCs/>
                                <w:sz w:val="24"/>
                                <w:szCs w:val="24"/>
                              </w:rPr>
                            </w:pPr>
                            <w:r w:rsidRPr="00C40487">
                              <w:rPr>
                                <w:rFonts w:ascii="Calibri" w:eastAsia="Times New Roman" w:hAnsi="Calibri" w:cs="Arial"/>
                                <w:b/>
                                <w:bCs/>
                                <w:iCs/>
                                <w:sz w:val="24"/>
                                <w:szCs w:val="24"/>
                              </w:rPr>
                              <w:t>Welcome and Announcements</w:t>
                            </w:r>
                          </w:p>
                          <w:p w14:paraId="1C631B04" w14:textId="77777777" w:rsidR="00FF562C" w:rsidRPr="000357A1" w:rsidRDefault="00F5571E" w:rsidP="00AA198E">
                            <w:pPr>
                              <w:spacing w:after="80"/>
                              <w:ind w:left="360" w:hanging="360"/>
                              <w:rPr>
                                <w:i/>
                                <w:sz w:val="24"/>
                                <w:szCs w:val="24"/>
                              </w:rPr>
                            </w:pPr>
                            <w:r>
                              <w:rPr>
                                <w:i/>
                                <w:iCs/>
                                <w:sz w:val="24"/>
                                <w:szCs w:val="24"/>
                              </w:rPr>
                              <w:t>BEHOLD OUR GOD</w:t>
                            </w:r>
                          </w:p>
                          <w:p w14:paraId="211038C7" w14:textId="77777777" w:rsidR="00FF562C" w:rsidRDefault="00D74860" w:rsidP="00AA198E">
                            <w:pPr>
                              <w:spacing w:after="80"/>
                              <w:ind w:left="360" w:hanging="360"/>
                              <w:rPr>
                                <w:i/>
                                <w:iCs/>
                                <w:sz w:val="24"/>
                                <w:szCs w:val="24"/>
                              </w:rPr>
                            </w:pPr>
                            <w:r>
                              <w:rPr>
                                <w:i/>
                                <w:iCs/>
                                <w:sz w:val="24"/>
                                <w:szCs w:val="24"/>
                              </w:rPr>
                              <w:t>BEFORE THE THRONE OF GOD ABOVE</w:t>
                            </w:r>
                          </w:p>
                          <w:p w14:paraId="065EF959" w14:textId="77777777" w:rsidR="003B1F50" w:rsidRPr="003B1F50" w:rsidRDefault="003B1F50" w:rsidP="00AA198E">
                            <w:pPr>
                              <w:spacing w:after="80" w:line="240" w:lineRule="auto"/>
                              <w:ind w:left="274" w:hanging="274"/>
                              <w:rPr>
                                <w:sz w:val="24"/>
                                <w:szCs w:val="24"/>
                              </w:rPr>
                            </w:pPr>
                            <w:r w:rsidRPr="001D049D">
                              <w:rPr>
                                <w:b/>
                                <w:bCs/>
                                <w:sz w:val="24"/>
                                <w:szCs w:val="24"/>
                              </w:rPr>
                              <w:t xml:space="preserve">Confession of </w:t>
                            </w:r>
                            <w:r w:rsidRPr="00C63D4D">
                              <w:rPr>
                                <w:b/>
                                <w:bCs/>
                                <w:sz w:val="24"/>
                                <w:szCs w:val="24"/>
                              </w:rPr>
                              <w:t>Sin</w:t>
                            </w:r>
                            <w:r w:rsidRPr="00C63D4D">
                              <w:rPr>
                                <w:sz w:val="24"/>
                                <w:szCs w:val="24"/>
                              </w:rPr>
                              <w:t xml:space="preserve"> </w:t>
                            </w:r>
                          </w:p>
                          <w:p w14:paraId="049070A6" w14:textId="77777777" w:rsidR="00FF562C" w:rsidRPr="000357A1" w:rsidRDefault="002E4033" w:rsidP="00AA198E">
                            <w:pPr>
                              <w:spacing w:after="80"/>
                              <w:ind w:left="360" w:hanging="360"/>
                              <w:rPr>
                                <w:i/>
                                <w:sz w:val="24"/>
                                <w:szCs w:val="24"/>
                              </w:rPr>
                            </w:pPr>
                            <w:r>
                              <w:rPr>
                                <w:i/>
                                <w:iCs/>
                                <w:sz w:val="24"/>
                                <w:szCs w:val="24"/>
                              </w:rPr>
                              <w:t>GOD YOU</w:t>
                            </w:r>
                            <w:r w:rsidR="003B1F50">
                              <w:rPr>
                                <w:i/>
                                <w:iCs/>
                                <w:sz w:val="24"/>
                                <w:szCs w:val="24"/>
                              </w:rPr>
                              <w:t>’</w:t>
                            </w:r>
                            <w:r>
                              <w:rPr>
                                <w:i/>
                                <w:iCs/>
                                <w:sz w:val="24"/>
                                <w:szCs w:val="24"/>
                              </w:rPr>
                              <w:t>R</w:t>
                            </w:r>
                            <w:r w:rsidR="003B1F50">
                              <w:rPr>
                                <w:i/>
                                <w:iCs/>
                                <w:sz w:val="24"/>
                                <w:szCs w:val="24"/>
                              </w:rPr>
                              <w:t>E</w:t>
                            </w:r>
                            <w:r>
                              <w:rPr>
                                <w:i/>
                                <w:iCs/>
                                <w:sz w:val="24"/>
                                <w:szCs w:val="24"/>
                              </w:rPr>
                              <w:t xml:space="preserve"> SO GOOD</w:t>
                            </w:r>
                          </w:p>
                          <w:p w14:paraId="343E5551" w14:textId="77777777" w:rsidR="00FF562C" w:rsidRDefault="00FF562C" w:rsidP="00FF562C">
                            <w:pPr>
                              <w:tabs>
                                <w:tab w:val="left" w:pos="900"/>
                                <w:tab w:val="center" w:pos="3600"/>
                              </w:tabs>
                              <w:spacing w:after="0" w:line="240" w:lineRule="auto"/>
                              <w:rPr>
                                <w:rFonts w:ascii="Calibri" w:eastAsia="Calibri" w:hAnsi="Calibri" w:cs="Calibri"/>
                                <w:b/>
                                <w:sz w:val="24"/>
                                <w:szCs w:val="24"/>
                              </w:rPr>
                            </w:pPr>
                            <w:r>
                              <w:rPr>
                                <w:rFonts w:ascii="Calibri" w:eastAsia="Calibri" w:hAnsi="Calibri" w:cs="Calibri"/>
                                <w:b/>
                                <w:sz w:val="24"/>
                                <w:szCs w:val="24"/>
                              </w:rPr>
                              <w:t>Scripture Reading</w:t>
                            </w:r>
                          </w:p>
                          <w:p w14:paraId="565BC311" w14:textId="77777777" w:rsidR="000D634F" w:rsidRDefault="00FF562C" w:rsidP="00550EAB">
                            <w:pPr>
                              <w:tabs>
                                <w:tab w:val="left" w:pos="270"/>
                                <w:tab w:val="center" w:pos="3600"/>
                              </w:tabs>
                              <w:spacing w:after="80" w:line="240" w:lineRule="auto"/>
                              <w:rPr>
                                <w:rFonts w:ascii="Calibri" w:eastAsia="Calibri" w:hAnsi="Calibri" w:cs="Calibri"/>
                                <w:bCs/>
                                <w:i/>
                                <w:iCs/>
                                <w:sz w:val="24"/>
                                <w:szCs w:val="24"/>
                              </w:rPr>
                            </w:pPr>
                            <w:r w:rsidRPr="001D049D">
                              <w:rPr>
                                <w:rFonts w:ascii="Calibri" w:eastAsia="Calibri" w:hAnsi="Calibri" w:cs="Calibri"/>
                                <w:bCs/>
                                <w:i/>
                                <w:iCs/>
                                <w:sz w:val="24"/>
                                <w:szCs w:val="24"/>
                              </w:rPr>
                              <w:tab/>
                            </w:r>
                            <w:r w:rsidR="003A2602">
                              <w:rPr>
                                <w:rFonts w:ascii="Calibri" w:eastAsia="Calibri" w:hAnsi="Calibri" w:cs="Calibri"/>
                                <w:bCs/>
                                <w:i/>
                                <w:iCs/>
                                <w:sz w:val="24"/>
                                <w:szCs w:val="24"/>
                              </w:rPr>
                              <w:t>Mark 10:17-22</w:t>
                            </w:r>
                            <w:r>
                              <w:rPr>
                                <w:rFonts w:ascii="Calibri" w:eastAsia="Calibri" w:hAnsi="Calibri" w:cs="Calibri"/>
                                <w:bCs/>
                                <w:i/>
                                <w:iCs/>
                                <w:sz w:val="24"/>
                                <w:szCs w:val="24"/>
                              </w:rPr>
                              <w:t xml:space="preserve">, </w:t>
                            </w:r>
                            <w:r w:rsidRPr="0018549A">
                              <w:rPr>
                                <w:rFonts w:ascii="Calibri" w:eastAsia="Calibri" w:hAnsi="Calibri" w:cs="Calibri"/>
                                <w:i/>
                                <w:sz w:val="24"/>
                                <w:szCs w:val="24"/>
                              </w:rPr>
                              <w:t xml:space="preserve">p. </w:t>
                            </w:r>
                            <w:r w:rsidR="008275E3" w:rsidRPr="0018549A">
                              <w:rPr>
                                <w:rFonts w:ascii="Calibri" w:eastAsia="Calibri" w:hAnsi="Calibri" w:cs="Calibri"/>
                                <w:bCs/>
                                <w:i/>
                                <w:iCs/>
                                <w:sz w:val="24"/>
                                <w:szCs w:val="24"/>
                              </w:rPr>
                              <w:t>1076</w:t>
                            </w:r>
                          </w:p>
                          <w:p w14:paraId="203D8D0A" w14:textId="5704D755" w:rsidR="00727C0E" w:rsidRDefault="00325E8C" w:rsidP="00727C0E">
                            <w:pPr>
                              <w:tabs>
                                <w:tab w:val="left" w:pos="270"/>
                                <w:tab w:val="center" w:pos="3600"/>
                              </w:tabs>
                              <w:spacing w:after="0" w:line="240" w:lineRule="auto"/>
                              <w:rPr>
                                <w:rFonts w:ascii="Calibri" w:eastAsia="Calibri" w:hAnsi="Calibri" w:cs="Calibri"/>
                                <w:bCs/>
                                <w:sz w:val="24"/>
                                <w:szCs w:val="24"/>
                              </w:rPr>
                            </w:pPr>
                            <w:r>
                              <w:rPr>
                                <w:rFonts w:ascii="Calibri" w:eastAsia="Calibri" w:hAnsi="Calibri" w:cs="Calibri"/>
                                <w:b/>
                                <w:sz w:val="24"/>
                                <w:szCs w:val="24"/>
                              </w:rPr>
                              <w:t>Confession of Faith</w:t>
                            </w:r>
                          </w:p>
                          <w:p w14:paraId="19573753" w14:textId="745876BF" w:rsidR="000D634F" w:rsidRPr="00727C0E" w:rsidRDefault="00727C0E" w:rsidP="00550EAB">
                            <w:pPr>
                              <w:tabs>
                                <w:tab w:val="left" w:pos="270"/>
                                <w:tab w:val="center" w:pos="3600"/>
                              </w:tabs>
                              <w:spacing w:after="80" w:line="240" w:lineRule="auto"/>
                              <w:rPr>
                                <w:rFonts w:ascii="Calibri" w:eastAsia="Calibri" w:hAnsi="Calibri" w:cs="Calibri"/>
                                <w:bCs/>
                                <w:i/>
                                <w:iCs/>
                                <w:sz w:val="24"/>
                                <w:szCs w:val="24"/>
                              </w:rPr>
                            </w:pPr>
                            <w:r>
                              <w:rPr>
                                <w:rFonts w:ascii="Calibri" w:eastAsia="Calibri" w:hAnsi="Calibri" w:cs="Calibri"/>
                                <w:bCs/>
                                <w:sz w:val="24"/>
                                <w:szCs w:val="24"/>
                              </w:rPr>
                              <w:tab/>
                            </w:r>
                            <w:r w:rsidRPr="00727C0E">
                              <w:rPr>
                                <w:rFonts w:ascii="Calibri" w:eastAsia="Calibri" w:hAnsi="Calibri" w:cs="Calibri"/>
                                <w:bCs/>
                                <w:i/>
                                <w:iCs/>
                                <w:sz w:val="24"/>
                                <w:szCs w:val="24"/>
                              </w:rPr>
                              <w:t>Apostles’ Creed</w:t>
                            </w:r>
                          </w:p>
                          <w:p w14:paraId="41F21DF4" w14:textId="77777777" w:rsidR="00FF562C" w:rsidRDefault="00FF562C" w:rsidP="00550EAB">
                            <w:pPr>
                              <w:tabs>
                                <w:tab w:val="left" w:pos="270"/>
                                <w:tab w:val="center" w:pos="3600"/>
                              </w:tabs>
                              <w:spacing w:after="80" w:line="240" w:lineRule="auto"/>
                              <w:rPr>
                                <w:rFonts w:ascii="Calibri" w:eastAsia="Calibri" w:hAnsi="Calibri" w:cs="Calibri"/>
                                <w:b/>
                                <w:sz w:val="24"/>
                                <w:szCs w:val="24"/>
                              </w:rPr>
                            </w:pPr>
                            <w:r>
                              <w:rPr>
                                <w:rFonts w:ascii="Calibri" w:eastAsia="Calibri" w:hAnsi="Calibri" w:cs="Calibri"/>
                                <w:b/>
                                <w:sz w:val="24"/>
                                <w:szCs w:val="24"/>
                              </w:rPr>
                              <w:t>Congregational Prayer</w:t>
                            </w:r>
                          </w:p>
                          <w:p w14:paraId="0073F954" w14:textId="72DA005F" w:rsidR="003A2602" w:rsidRPr="003A2602" w:rsidRDefault="003A2602" w:rsidP="00550EAB">
                            <w:pPr>
                              <w:tabs>
                                <w:tab w:val="left" w:pos="270"/>
                                <w:tab w:val="center" w:pos="3600"/>
                              </w:tabs>
                              <w:spacing w:after="80" w:line="240" w:lineRule="auto"/>
                              <w:rPr>
                                <w:rFonts w:ascii="Calibri" w:eastAsia="Calibri" w:hAnsi="Calibri" w:cs="Calibri"/>
                                <w:bCs/>
                                <w:sz w:val="24"/>
                                <w:szCs w:val="24"/>
                              </w:rPr>
                            </w:pPr>
                            <w:r w:rsidRPr="00B87062">
                              <w:rPr>
                                <w:rFonts w:ascii="Calibri" w:eastAsia="Calibri" w:hAnsi="Calibri" w:cs="Calibri"/>
                                <w:b/>
                                <w:sz w:val="24"/>
                                <w:szCs w:val="24"/>
                              </w:rPr>
                              <w:t xml:space="preserve">Special </w:t>
                            </w:r>
                            <w:r>
                              <w:rPr>
                                <w:rFonts w:ascii="Calibri" w:eastAsia="Calibri" w:hAnsi="Calibri" w:cs="Calibri"/>
                                <w:b/>
                                <w:sz w:val="24"/>
                                <w:szCs w:val="24"/>
                              </w:rPr>
                              <w:t>M</w:t>
                            </w:r>
                            <w:r w:rsidRPr="00B87062">
                              <w:rPr>
                                <w:rFonts w:ascii="Calibri" w:eastAsia="Calibri" w:hAnsi="Calibri" w:cs="Calibri"/>
                                <w:b/>
                                <w:sz w:val="24"/>
                                <w:szCs w:val="24"/>
                              </w:rPr>
                              <w:t>usic</w:t>
                            </w:r>
                            <w:r>
                              <w:rPr>
                                <w:rFonts w:ascii="Calibri" w:eastAsia="Calibri" w:hAnsi="Calibri" w:cs="Calibri"/>
                                <w:b/>
                                <w:sz w:val="24"/>
                                <w:szCs w:val="24"/>
                              </w:rPr>
                              <w:t xml:space="preserve"> </w:t>
                            </w:r>
                            <w:r>
                              <w:rPr>
                                <w:rFonts w:ascii="Calibri" w:eastAsia="Calibri" w:hAnsi="Calibri" w:cs="Calibri"/>
                                <w:bCs/>
                                <w:sz w:val="24"/>
                                <w:szCs w:val="24"/>
                              </w:rPr>
                              <w:t>Ruby Kleinschmidt</w:t>
                            </w:r>
                          </w:p>
                          <w:p w14:paraId="7C30BD44" w14:textId="77777777" w:rsidR="00FF562C" w:rsidRPr="001D097A" w:rsidRDefault="00FF562C" w:rsidP="00550EAB">
                            <w:pPr>
                              <w:tabs>
                                <w:tab w:val="left" w:pos="270"/>
                                <w:tab w:val="center" w:pos="3600"/>
                              </w:tabs>
                              <w:spacing w:after="80" w:line="240" w:lineRule="auto"/>
                              <w:rPr>
                                <w:rFonts w:ascii="Calibri" w:eastAsia="Calibri" w:hAnsi="Calibri" w:cs="Calibri"/>
                                <w:bCs/>
                                <w:i/>
                                <w:iCs/>
                                <w:sz w:val="24"/>
                                <w:szCs w:val="24"/>
                              </w:rPr>
                            </w:pPr>
                            <w:r w:rsidRPr="006A21C6">
                              <w:rPr>
                                <w:rFonts w:ascii="Calibri" w:eastAsia="Calibri" w:hAnsi="Calibri" w:cs="Calibri"/>
                                <w:b/>
                                <w:sz w:val="24"/>
                                <w:szCs w:val="24"/>
                              </w:rPr>
                              <w:t>Sermon</w:t>
                            </w:r>
                          </w:p>
                          <w:p w14:paraId="74D9CAEB" w14:textId="77777777" w:rsidR="00FF562C" w:rsidRPr="001D049D" w:rsidRDefault="00473AED" w:rsidP="00550EAB">
                            <w:pPr>
                              <w:spacing w:after="80"/>
                              <w:ind w:left="360" w:hanging="360"/>
                              <w:rPr>
                                <w:i/>
                                <w:iCs/>
                                <w:sz w:val="24"/>
                                <w:szCs w:val="24"/>
                              </w:rPr>
                            </w:pPr>
                            <w:r>
                              <w:rPr>
                                <w:i/>
                                <w:iCs/>
                                <w:sz w:val="24"/>
                                <w:szCs w:val="24"/>
                              </w:rPr>
                              <w:t>#485 ALL TO JESUS I SURRENDER</w:t>
                            </w:r>
                          </w:p>
                          <w:p w14:paraId="624A906E" w14:textId="77777777" w:rsidR="00FF562C" w:rsidRPr="00720E7D" w:rsidRDefault="00FF562C" w:rsidP="00550EAB">
                            <w:pPr>
                              <w:tabs>
                                <w:tab w:val="left" w:pos="900"/>
                                <w:tab w:val="center" w:pos="3600"/>
                                <w:tab w:val="right" w:pos="7200"/>
                              </w:tabs>
                              <w:spacing w:after="80" w:line="240" w:lineRule="auto"/>
                              <w:rPr>
                                <w:rFonts w:ascii="Calibri" w:eastAsia="Calibri" w:hAnsi="Calibri" w:cs="Calibri"/>
                                <w:b/>
                                <w:sz w:val="24"/>
                                <w:szCs w:val="24"/>
                              </w:rPr>
                            </w:pPr>
                            <w:r w:rsidRPr="006A21C6">
                              <w:rPr>
                                <w:rFonts w:ascii="Calibri" w:eastAsia="Calibri" w:hAnsi="Calibri" w:cs="Calibri"/>
                                <w:b/>
                                <w:sz w:val="24"/>
                                <w:szCs w:val="24"/>
                              </w:rPr>
                              <w:t>The Lord’s Prayer</w:t>
                            </w:r>
                          </w:p>
                          <w:p w14:paraId="6193BDED" w14:textId="77777777" w:rsidR="00FF562C" w:rsidRDefault="00FF562C" w:rsidP="00550EAB">
                            <w:pPr>
                              <w:tabs>
                                <w:tab w:val="left" w:pos="900"/>
                                <w:tab w:val="center" w:pos="3600"/>
                              </w:tabs>
                              <w:spacing w:after="80" w:line="240" w:lineRule="auto"/>
                              <w:rPr>
                                <w:rFonts w:ascii="Calibri" w:eastAsia="Calibri" w:hAnsi="Calibri" w:cs="Calibri"/>
                                <w:b/>
                                <w:sz w:val="24"/>
                                <w:szCs w:val="24"/>
                              </w:rPr>
                            </w:pPr>
                            <w:r w:rsidRPr="001D049D">
                              <w:rPr>
                                <w:rFonts w:ascii="Calibri" w:eastAsia="Calibri" w:hAnsi="Calibri" w:cs="Calibri"/>
                                <w:b/>
                                <w:sz w:val="24"/>
                                <w:szCs w:val="24"/>
                              </w:rPr>
                              <w:t>Benediction</w:t>
                            </w:r>
                          </w:p>
                          <w:p w14:paraId="7BEA1180" w14:textId="77777777" w:rsidR="00FF562C" w:rsidRPr="009F6D67" w:rsidRDefault="00FF562C" w:rsidP="00FF562C">
                            <w:pPr>
                              <w:tabs>
                                <w:tab w:val="left" w:pos="900"/>
                                <w:tab w:val="center" w:pos="3600"/>
                              </w:tabs>
                              <w:spacing w:line="240" w:lineRule="auto"/>
                              <w:ind w:right="5"/>
                              <w:rPr>
                                <w:rFonts w:ascii="Calibri" w:eastAsia="Calibri" w:hAnsi="Calibri" w:cs="Calibri"/>
                                <w:b/>
                                <w:sz w:val="25"/>
                                <w:szCs w:val="25"/>
                              </w:rPr>
                            </w:pPr>
                            <w:r w:rsidRPr="009F6D67">
                              <w:rPr>
                                <w:rFonts w:ascii="Calibri" w:eastAsia="Calibri" w:hAnsi="Calibri" w:cs="Calibri"/>
                                <w:b/>
                                <w:sz w:val="25"/>
                                <w:szCs w:val="25"/>
                              </w:rPr>
                              <w:t>Threefold Amen</w:t>
                            </w:r>
                          </w:p>
                          <w:p w14:paraId="5DAE449F" w14:textId="77777777" w:rsidR="00CF55B0" w:rsidRDefault="00CF55B0"/>
                        </w:txbxContent>
                      </wps:txbx>
                      <wps:bodyPr rot="0" vert="horz" wrap="square" lIns="91440" tIns="4572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1FADDA" id="_x0000_t202" coordsize="21600,21600" o:spt="202" path="m,l,21600r21600,l21600,xe">
                <v:stroke joinstyle="miter"/>
                <v:path gradientshapeok="t" o:connecttype="rect"/>
              </v:shapetype>
              <v:shape id="Text Box 4" o:spid="_x0000_s1033" type="#_x0000_t202" style="position:absolute;margin-left:-.6pt;margin-top:39.9pt;width:173.9pt;height:328.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" filled="f" stroked="f">
                <v:textbox inset=",,0,0">
                  <w:txbxContent>
                    <w:p w14:paraId="5AF5D7F2" w14:textId="77777777" w:rsidR="00FF562C" w:rsidRPr="005325BE" w:rsidRDefault="00FF562C" w:rsidP="005325BE">
                      <w:pPr>
                        <w:tabs>
                          <w:tab w:val="left" w:pos="900"/>
                          <w:tab w:val="center" w:pos="3600"/>
                        </w:tabs>
                        <w:spacing w:after="60" w:line="240" w:lineRule="auto"/>
                        <w:rPr>
                          <w:rFonts w:ascii="Century Gothic" w:eastAsia="Calibri" w:hAnsi="Century Gothic" w:cs="Arial"/>
                          <w:spacing w:val="32"/>
                          <w:u w:val="single"/>
                        </w:rPr>
                      </w:pPr>
                      <w:r w:rsidRPr="005325BE">
                        <w:rPr>
                          <w:rFonts w:ascii="Century Gothic" w:eastAsia="Calibri" w:hAnsi="Century Gothic" w:cs="Arial"/>
                          <w:bCs/>
                          <w:spacing w:val="32"/>
                          <w:u w:val="single"/>
                        </w:rPr>
                        <w:t>February 12, 2023</w:t>
                      </w:r>
                    </w:p>
                    <w:p w14:paraId="246A4844" w14:textId="77777777" w:rsidR="00FF562C" w:rsidRPr="00C40487" w:rsidRDefault="00FF562C" w:rsidP="00AA198E">
                      <w:pPr>
                        <w:tabs>
                          <w:tab w:val="left" w:pos="900"/>
                          <w:tab w:val="center" w:pos="3600"/>
                        </w:tabs>
                        <w:spacing w:after="80" w:line="240" w:lineRule="auto"/>
                        <w:rPr>
                          <w:rFonts w:ascii="Calibri" w:eastAsia="Times New Roman" w:hAnsi="Calibri" w:cs="Arial"/>
                          <w:b/>
                          <w:bCs/>
                          <w:iCs/>
                          <w:sz w:val="24"/>
                          <w:szCs w:val="24"/>
                        </w:rPr>
                      </w:pPr>
                      <w:r w:rsidRPr="00C40487">
                        <w:rPr>
                          <w:rFonts w:ascii="Calibri" w:eastAsia="Times New Roman" w:hAnsi="Calibri" w:cs="Arial"/>
                          <w:b/>
                          <w:bCs/>
                          <w:iCs/>
                          <w:sz w:val="24"/>
                          <w:szCs w:val="24"/>
                        </w:rPr>
                        <w:t>Welcome and Announcements</w:t>
                      </w:r>
                    </w:p>
                    <w:p w14:paraId="1C631B04" w14:textId="77777777" w:rsidR="00FF562C" w:rsidRPr="000357A1" w:rsidRDefault="00F5571E" w:rsidP="00AA198E">
                      <w:pPr>
                        <w:spacing w:after="80"/>
                        <w:ind w:left="360" w:hanging="360"/>
                        <w:rPr>
                          <w:i/>
                          <w:sz w:val="24"/>
                          <w:szCs w:val="24"/>
                        </w:rPr>
                      </w:pPr>
                      <w:r>
                        <w:rPr>
                          <w:i/>
                          <w:iCs/>
                          <w:sz w:val="24"/>
                          <w:szCs w:val="24"/>
                        </w:rPr>
                        <w:t>BEHOLD OUR GOD</w:t>
                      </w:r>
                    </w:p>
                    <w:p w14:paraId="211038C7" w14:textId="77777777" w:rsidR="00FF562C" w:rsidRDefault="00D74860" w:rsidP="00AA198E">
                      <w:pPr>
                        <w:spacing w:after="80"/>
                        <w:ind w:left="360" w:hanging="360"/>
                        <w:rPr>
                          <w:i/>
                          <w:iCs/>
                          <w:sz w:val="24"/>
                          <w:szCs w:val="24"/>
                        </w:rPr>
                      </w:pPr>
                      <w:r>
                        <w:rPr>
                          <w:i/>
                          <w:iCs/>
                          <w:sz w:val="24"/>
                          <w:szCs w:val="24"/>
                        </w:rPr>
                        <w:t>BEFORE THE THRONE OF GOD ABOVE</w:t>
                      </w:r>
                    </w:p>
                    <w:p w14:paraId="065EF959" w14:textId="77777777" w:rsidR="003B1F50" w:rsidRPr="003B1F50" w:rsidRDefault="003B1F50" w:rsidP="00AA198E">
                      <w:pPr>
                        <w:spacing w:after="80" w:line="240" w:lineRule="auto"/>
                        <w:ind w:left="274" w:hanging="274"/>
                        <w:rPr>
                          <w:sz w:val="24"/>
                          <w:szCs w:val="24"/>
                        </w:rPr>
                      </w:pPr>
                      <w:r w:rsidRPr="001D049D">
                        <w:rPr>
                          <w:b/>
                          <w:bCs/>
                          <w:sz w:val="24"/>
                          <w:szCs w:val="24"/>
                        </w:rPr>
                        <w:t xml:space="preserve">Confession of </w:t>
                      </w:r>
                      <w:r w:rsidRPr="00C63D4D">
                        <w:rPr>
                          <w:b/>
                          <w:bCs/>
                          <w:sz w:val="24"/>
                          <w:szCs w:val="24"/>
                        </w:rPr>
                        <w:t>Sin</w:t>
                      </w:r>
                      <w:r w:rsidRPr="00C63D4D">
                        <w:rPr>
                          <w:sz w:val="24"/>
                          <w:szCs w:val="24"/>
                        </w:rPr>
                        <w:t xml:space="preserve"> </w:t>
                      </w:r>
                    </w:p>
                    <w:p w14:paraId="049070A6" w14:textId="77777777" w:rsidR="00FF562C" w:rsidRPr="000357A1" w:rsidRDefault="002E4033" w:rsidP="00AA198E">
                      <w:pPr>
                        <w:spacing w:after="80"/>
                        <w:ind w:left="360" w:hanging="360"/>
                        <w:rPr>
                          <w:i/>
                          <w:sz w:val="24"/>
                          <w:szCs w:val="24"/>
                        </w:rPr>
                      </w:pPr>
                      <w:r>
                        <w:rPr>
                          <w:i/>
                          <w:iCs/>
                          <w:sz w:val="24"/>
                          <w:szCs w:val="24"/>
                        </w:rPr>
                        <w:t>GOD YOU</w:t>
                      </w:r>
                      <w:r w:rsidR="003B1F50">
                        <w:rPr>
                          <w:i/>
                          <w:iCs/>
                          <w:sz w:val="24"/>
                          <w:szCs w:val="24"/>
                        </w:rPr>
                        <w:t>’</w:t>
                      </w:r>
                      <w:r>
                        <w:rPr>
                          <w:i/>
                          <w:iCs/>
                          <w:sz w:val="24"/>
                          <w:szCs w:val="24"/>
                        </w:rPr>
                        <w:t>R</w:t>
                      </w:r>
                      <w:r w:rsidR="003B1F50">
                        <w:rPr>
                          <w:i/>
                          <w:iCs/>
                          <w:sz w:val="24"/>
                          <w:szCs w:val="24"/>
                        </w:rPr>
                        <w:t>E</w:t>
                      </w:r>
                      <w:r>
                        <w:rPr>
                          <w:i/>
                          <w:iCs/>
                          <w:sz w:val="24"/>
                          <w:szCs w:val="24"/>
                        </w:rPr>
                        <w:t xml:space="preserve"> SO GOOD</w:t>
                      </w:r>
                    </w:p>
                    <w:p w14:paraId="343E5551" w14:textId="77777777" w:rsidR="00FF562C" w:rsidRDefault="00FF562C" w:rsidP="00FF562C">
                      <w:pPr>
                        <w:tabs>
                          <w:tab w:val="left" w:pos="900"/>
                          <w:tab w:val="center" w:pos="3600"/>
                        </w:tabs>
                        <w:spacing w:after="0" w:line="240" w:lineRule="auto"/>
                        <w:rPr>
                          <w:rFonts w:ascii="Calibri" w:eastAsia="Calibri" w:hAnsi="Calibri" w:cs="Calibri"/>
                          <w:b/>
                          <w:sz w:val="24"/>
                          <w:szCs w:val="24"/>
                        </w:rPr>
                      </w:pPr>
                      <w:r>
                        <w:rPr>
                          <w:rFonts w:ascii="Calibri" w:eastAsia="Calibri" w:hAnsi="Calibri" w:cs="Calibri"/>
                          <w:b/>
                          <w:sz w:val="24"/>
                          <w:szCs w:val="24"/>
                        </w:rPr>
                        <w:t>Scripture Reading</w:t>
                      </w:r>
                    </w:p>
                    <w:p w14:paraId="565BC311" w14:textId="77777777" w:rsidR="000D634F" w:rsidRDefault="00FF562C" w:rsidP="00550EAB">
                      <w:pPr>
                        <w:tabs>
                          <w:tab w:val="left" w:pos="270"/>
                          <w:tab w:val="center" w:pos="3600"/>
                        </w:tabs>
                        <w:spacing w:after="80" w:line="240" w:lineRule="auto"/>
                        <w:rPr>
                          <w:rFonts w:ascii="Calibri" w:eastAsia="Calibri" w:hAnsi="Calibri" w:cs="Calibri"/>
                          <w:bCs/>
                          <w:i/>
                          <w:iCs/>
                          <w:sz w:val="24"/>
                          <w:szCs w:val="24"/>
                        </w:rPr>
                      </w:pPr>
                      <w:r w:rsidRPr="001D049D">
                        <w:rPr>
                          <w:rFonts w:ascii="Calibri" w:eastAsia="Calibri" w:hAnsi="Calibri" w:cs="Calibri"/>
                          <w:bCs/>
                          <w:i/>
                          <w:iCs/>
                          <w:sz w:val="24"/>
                          <w:szCs w:val="24"/>
                        </w:rPr>
                        <w:tab/>
                      </w:r>
                      <w:r w:rsidR="003A2602">
                        <w:rPr>
                          <w:rFonts w:ascii="Calibri" w:eastAsia="Calibri" w:hAnsi="Calibri" w:cs="Calibri"/>
                          <w:bCs/>
                          <w:i/>
                          <w:iCs/>
                          <w:sz w:val="24"/>
                          <w:szCs w:val="24"/>
                        </w:rPr>
                        <w:t>Mark 10:17-22</w:t>
                      </w:r>
                      <w:r>
                        <w:rPr>
                          <w:rFonts w:ascii="Calibri" w:eastAsia="Calibri" w:hAnsi="Calibri" w:cs="Calibri"/>
                          <w:bCs/>
                          <w:i/>
                          <w:iCs/>
                          <w:sz w:val="24"/>
                          <w:szCs w:val="24"/>
                        </w:rPr>
                        <w:t xml:space="preserve">, </w:t>
                      </w:r>
                      <w:r w:rsidRPr="0018549A">
                        <w:rPr>
                          <w:rFonts w:ascii="Calibri" w:eastAsia="Calibri" w:hAnsi="Calibri" w:cs="Calibri"/>
                          <w:i/>
                          <w:sz w:val="24"/>
                          <w:szCs w:val="24"/>
                        </w:rPr>
                        <w:t xml:space="preserve">p. </w:t>
                      </w:r>
                      <w:r w:rsidR="008275E3" w:rsidRPr="0018549A">
                        <w:rPr>
                          <w:rFonts w:ascii="Calibri" w:eastAsia="Calibri" w:hAnsi="Calibri" w:cs="Calibri"/>
                          <w:bCs/>
                          <w:i/>
                          <w:iCs/>
                          <w:sz w:val="24"/>
                          <w:szCs w:val="24"/>
                        </w:rPr>
                        <w:t>1076</w:t>
                      </w:r>
                    </w:p>
                    <w:p w14:paraId="203D8D0A" w14:textId="5704D755" w:rsidR="00727C0E" w:rsidRDefault="00325E8C" w:rsidP="00727C0E">
                      <w:pPr>
                        <w:tabs>
                          <w:tab w:val="left" w:pos="270"/>
                          <w:tab w:val="center" w:pos="3600"/>
                        </w:tabs>
                        <w:spacing w:after="0" w:line="240" w:lineRule="auto"/>
                        <w:rPr>
                          <w:rFonts w:ascii="Calibri" w:eastAsia="Calibri" w:hAnsi="Calibri" w:cs="Calibri"/>
                          <w:bCs/>
                          <w:sz w:val="24"/>
                          <w:szCs w:val="24"/>
                        </w:rPr>
                      </w:pPr>
                      <w:r>
                        <w:rPr>
                          <w:rFonts w:ascii="Calibri" w:eastAsia="Calibri" w:hAnsi="Calibri" w:cs="Calibri"/>
                          <w:b/>
                          <w:sz w:val="24"/>
                          <w:szCs w:val="24"/>
                        </w:rPr>
                        <w:t>Confession of Faith</w:t>
                      </w:r>
                    </w:p>
                    <w:p w14:paraId="19573753" w14:textId="745876BF" w:rsidR="000D634F" w:rsidRPr="00727C0E" w:rsidRDefault="00727C0E" w:rsidP="00550EAB">
                      <w:pPr>
                        <w:tabs>
                          <w:tab w:val="left" w:pos="270"/>
                          <w:tab w:val="center" w:pos="3600"/>
                        </w:tabs>
                        <w:spacing w:after="80" w:line="240" w:lineRule="auto"/>
                        <w:rPr>
                          <w:rFonts w:ascii="Calibri" w:eastAsia="Calibri" w:hAnsi="Calibri" w:cs="Calibri"/>
                          <w:bCs/>
                          <w:i/>
                          <w:iCs/>
                          <w:sz w:val="24"/>
                          <w:szCs w:val="24"/>
                        </w:rPr>
                      </w:pPr>
                      <w:r>
                        <w:rPr>
                          <w:rFonts w:ascii="Calibri" w:eastAsia="Calibri" w:hAnsi="Calibri" w:cs="Calibri"/>
                          <w:bCs/>
                          <w:sz w:val="24"/>
                          <w:szCs w:val="24"/>
                        </w:rPr>
                        <w:tab/>
                      </w:r>
                      <w:r w:rsidRPr="00727C0E">
                        <w:rPr>
                          <w:rFonts w:ascii="Calibri" w:eastAsia="Calibri" w:hAnsi="Calibri" w:cs="Calibri"/>
                          <w:bCs/>
                          <w:i/>
                          <w:iCs/>
                          <w:sz w:val="24"/>
                          <w:szCs w:val="24"/>
                        </w:rPr>
                        <w:t>Apostles’ Creed</w:t>
                      </w:r>
                    </w:p>
                    <w:p w14:paraId="41F21DF4" w14:textId="77777777" w:rsidR="00FF562C" w:rsidRDefault="00FF562C" w:rsidP="00550EAB">
                      <w:pPr>
                        <w:tabs>
                          <w:tab w:val="left" w:pos="270"/>
                          <w:tab w:val="center" w:pos="3600"/>
                        </w:tabs>
                        <w:spacing w:after="80" w:line="240" w:lineRule="auto"/>
                        <w:rPr>
                          <w:rFonts w:ascii="Calibri" w:eastAsia="Calibri" w:hAnsi="Calibri" w:cs="Calibri"/>
                          <w:b/>
                          <w:sz w:val="24"/>
                          <w:szCs w:val="24"/>
                        </w:rPr>
                      </w:pPr>
                      <w:r>
                        <w:rPr>
                          <w:rFonts w:ascii="Calibri" w:eastAsia="Calibri" w:hAnsi="Calibri" w:cs="Calibri"/>
                          <w:b/>
                          <w:sz w:val="24"/>
                          <w:szCs w:val="24"/>
                        </w:rPr>
                        <w:t>Congregational Prayer</w:t>
                      </w:r>
                    </w:p>
                    <w:p w14:paraId="0073F954" w14:textId="72DA005F" w:rsidR="003A2602" w:rsidRPr="003A2602" w:rsidRDefault="003A2602" w:rsidP="00550EAB">
                      <w:pPr>
                        <w:tabs>
                          <w:tab w:val="left" w:pos="270"/>
                          <w:tab w:val="center" w:pos="3600"/>
                        </w:tabs>
                        <w:spacing w:after="80" w:line="240" w:lineRule="auto"/>
                        <w:rPr>
                          <w:rFonts w:ascii="Calibri" w:eastAsia="Calibri" w:hAnsi="Calibri" w:cs="Calibri"/>
                          <w:bCs/>
                          <w:sz w:val="24"/>
                          <w:szCs w:val="24"/>
                        </w:rPr>
                      </w:pPr>
                      <w:r w:rsidRPr="00B87062">
                        <w:rPr>
                          <w:rFonts w:ascii="Calibri" w:eastAsia="Calibri" w:hAnsi="Calibri" w:cs="Calibri"/>
                          <w:b/>
                          <w:sz w:val="24"/>
                          <w:szCs w:val="24"/>
                        </w:rPr>
                        <w:t xml:space="preserve">Special </w:t>
                      </w:r>
                      <w:r>
                        <w:rPr>
                          <w:rFonts w:ascii="Calibri" w:eastAsia="Calibri" w:hAnsi="Calibri" w:cs="Calibri"/>
                          <w:b/>
                          <w:sz w:val="24"/>
                          <w:szCs w:val="24"/>
                        </w:rPr>
                        <w:t>M</w:t>
                      </w:r>
                      <w:r w:rsidRPr="00B87062">
                        <w:rPr>
                          <w:rFonts w:ascii="Calibri" w:eastAsia="Calibri" w:hAnsi="Calibri" w:cs="Calibri"/>
                          <w:b/>
                          <w:sz w:val="24"/>
                          <w:szCs w:val="24"/>
                        </w:rPr>
                        <w:t>usic</w:t>
                      </w:r>
                      <w:r>
                        <w:rPr>
                          <w:rFonts w:ascii="Calibri" w:eastAsia="Calibri" w:hAnsi="Calibri" w:cs="Calibri"/>
                          <w:b/>
                          <w:sz w:val="24"/>
                          <w:szCs w:val="24"/>
                        </w:rPr>
                        <w:t xml:space="preserve"> </w:t>
                      </w:r>
                      <w:r>
                        <w:rPr>
                          <w:rFonts w:ascii="Calibri" w:eastAsia="Calibri" w:hAnsi="Calibri" w:cs="Calibri"/>
                          <w:bCs/>
                          <w:sz w:val="24"/>
                          <w:szCs w:val="24"/>
                        </w:rPr>
                        <w:t>Ruby Kleinschmidt</w:t>
                      </w:r>
                    </w:p>
                    <w:p w14:paraId="7C30BD44" w14:textId="77777777" w:rsidR="00FF562C" w:rsidRPr="001D097A" w:rsidRDefault="00FF562C" w:rsidP="00550EAB">
                      <w:pPr>
                        <w:tabs>
                          <w:tab w:val="left" w:pos="270"/>
                          <w:tab w:val="center" w:pos="3600"/>
                        </w:tabs>
                        <w:spacing w:after="80" w:line="240" w:lineRule="auto"/>
                        <w:rPr>
                          <w:rFonts w:ascii="Calibri" w:eastAsia="Calibri" w:hAnsi="Calibri" w:cs="Calibri"/>
                          <w:bCs/>
                          <w:i/>
                          <w:iCs/>
                          <w:sz w:val="24"/>
                          <w:szCs w:val="24"/>
                        </w:rPr>
                      </w:pPr>
                      <w:r w:rsidRPr="006A21C6">
                        <w:rPr>
                          <w:rFonts w:ascii="Calibri" w:eastAsia="Calibri" w:hAnsi="Calibri" w:cs="Calibri"/>
                          <w:b/>
                          <w:sz w:val="24"/>
                          <w:szCs w:val="24"/>
                        </w:rPr>
                        <w:t>Sermon</w:t>
                      </w:r>
                    </w:p>
                    <w:p w14:paraId="74D9CAEB" w14:textId="77777777" w:rsidR="00FF562C" w:rsidRPr="001D049D" w:rsidRDefault="00473AED" w:rsidP="00550EAB">
                      <w:pPr>
                        <w:spacing w:after="80"/>
                        <w:ind w:left="360" w:hanging="360"/>
                        <w:rPr>
                          <w:i/>
                          <w:iCs/>
                          <w:sz w:val="24"/>
                          <w:szCs w:val="24"/>
                        </w:rPr>
                      </w:pPr>
                      <w:r>
                        <w:rPr>
                          <w:i/>
                          <w:iCs/>
                          <w:sz w:val="24"/>
                          <w:szCs w:val="24"/>
                        </w:rPr>
                        <w:t>#485 ALL TO JESUS I SURRENDER</w:t>
                      </w:r>
                    </w:p>
                    <w:p w14:paraId="624A906E" w14:textId="77777777" w:rsidR="00FF562C" w:rsidRPr="00720E7D" w:rsidRDefault="00FF562C" w:rsidP="00550EAB">
                      <w:pPr>
                        <w:tabs>
                          <w:tab w:val="left" w:pos="900"/>
                          <w:tab w:val="center" w:pos="3600"/>
                          <w:tab w:val="right" w:pos="7200"/>
                        </w:tabs>
                        <w:spacing w:after="80" w:line="240" w:lineRule="auto"/>
                        <w:rPr>
                          <w:rFonts w:ascii="Calibri" w:eastAsia="Calibri" w:hAnsi="Calibri" w:cs="Calibri"/>
                          <w:b/>
                          <w:sz w:val="24"/>
                          <w:szCs w:val="24"/>
                        </w:rPr>
                      </w:pPr>
                      <w:r w:rsidRPr="006A21C6">
                        <w:rPr>
                          <w:rFonts w:ascii="Calibri" w:eastAsia="Calibri" w:hAnsi="Calibri" w:cs="Calibri"/>
                          <w:b/>
                          <w:sz w:val="24"/>
                          <w:szCs w:val="24"/>
                        </w:rPr>
                        <w:t>The Lord’s Prayer</w:t>
                      </w:r>
                    </w:p>
                    <w:p w14:paraId="6193BDED" w14:textId="77777777" w:rsidR="00FF562C" w:rsidRDefault="00FF562C" w:rsidP="00550EAB">
                      <w:pPr>
                        <w:tabs>
                          <w:tab w:val="left" w:pos="900"/>
                          <w:tab w:val="center" w:pos="3600"/>
                        </w:tabs>
                        <w:spacing w:after="80" w:line="240" w:lineRule="auto"/>
                        <w:rPr>
                          <w:rFonts w:ascii="Calibri" w:eastAsia="Calibri" w:hAnsi="Calibri" w:cs="Calibri"/>
                          <w:b/>
                          <w:sz w:val="24"/>
                          <w:szCs w:val="24"/>
                        </w:rPr>
                      </w:pPr>
                      <w:r w:rsidRPr="001D049D">
                        <w:rPr>
                          <w:rFonts w:ascii="Calibri" w:eastAsia="Calibri" w:hAnsi="Calibri" w:cs="Calibri"/>
                          <w:b/>
                          <w:sz w:val="24"/>
                          <w:szCs w:val="24"/>
                        </w:rPr>
                        <w:t>Benediction</w:t>
                      </w:r>
                    </w:p>
                    <w:p w14:paraId="7BEA1180" w14:textId="77777777" w:rsidR="00FF562C" w:rsidRPr="009F6D67" w:rsidRDefault="00FF562C" w:rsidP="00FF562C">
                      <w:pPr>
                        <w:tabs>
                          <w:tab w:val="left" w:pos="900"/>
                          <w:tab w:val="center" w:pos="3600"/>
                        </w:tabs>
                        <w:spacing w:line="240" w:lineRule="auto"/>
                        <w:ind w:right="5"/>
                        <w:rPr>
                          <w:rFonts w:ascii="Calibri" w:eastAsia="Calibri" w:hAnsi="Calibri" w:cs="Calibri"/>
                          <w:b/>
                          <w:sz w:val="25"/>
                          <w:szCs w:val="25"/>
                        </w:rPr>
                      </w:pPr>
                      <w:r w:rsidRPr="009F6D67">
                        <w:rPr>
                          <w:rFonts w:ascii="Calibri" w:eastAsia="Calibri" w:hAnsi="Calibri" w:cs="Calibri"/>
                          <w:b/>
                          <w:sz w:val="25"/>
                          <w:szCs w:val="25"/>
                        </w:rPr>
                        <w:t>Threefold Amen</w:t>
                      </w:r>
                    </w:p>
                    <w:p w14:paraId="5DAE449F" w14:textId="77777777" w:rsidR="00CF55B0" w:rsidRDefault="00CF55B0"/>
                  </w:txbxContent>
                </v:textbox>
              </v:shape>
            </w:pict>
          </mc:Fallback>
        </mc:AlternateContent>
      </w:r>
      <w:r w:rsidR="00007D27" w:rsidRPr="00944AB8">
        <w:rPr>
          <w:noProof/>
        </w:rPr>
        <mc:AlternateContent>
          <mc:Choice Requires="wps">
            <w:drawing>
              <wp:anchor distT="0" distB="0" distL="114300" distR="114300" simplePos="0" relativeHeight="251658242" behindDoc="0" locked="0" layoutInCell="1" allowOverlap="1" wp14:anchorId="56EFD633" wp14:editId="5F3CED9B">
                <wp:simplePos x="0" y="0"/>
                <wp:positionH relativeFrom="column">
                  <wp:posOffset>2289875</wp:posOffset>
                </wp:positionH>
                <wp:positionV relativeFrom="paragraph">
                  <wp:posOffset>508538</wp:posOffset>
                </wp:positionV>
                <wp:extent cx="2285365" cy="4122420"/>
                <wp:effectExtent l="0" t="0" r="19685"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4122420"/>
                        </a:xfrm>
                        <a:prstGeom prst="rect">
                          <a:avLst/>
                        </a:prstGeom>
                        <a:noFill/>
                        <a:ln w="3175">
                          <a:solidFill>
                            <a:schemeClr val="bg1">
                              <a:lumMod val="75000"/>
                            </a:schemeClr>
                          </a:solidFill>
                          <a:miter lim="800000"/>
                          <a:headEnd/>
                          <a:tailEnd/>
                        </a:ln>
                      </wps:spPr>
                      <wps:txbx>
                        <w:txbxContent>
                          <w:p w14:paraId="628473A8" w14:textId="77777777" w:rsidR="00944AB8" w:rsidRPr="00046DF9" w:rsidRDefault="00944AB8" w:rsidP="000824D8">
                            <w:pPr>
                              <w:tabs>
                                <w:tab w:val="right" w:pos="7110"/>
                              </w:tabs>
                              <w:spacing w:after="0" w:line="240" w:lineRule="auto"/>
                              <w:jc w:val="right"/>
                              <w:rPr>
                                <w:rFonts w:eastAsia="Calibri" w:cs="Calibri Light"/>
                                <w:b/>
                                <w:i/>
                                <w:sz w:val="10"/>
                                <w:szCs w:val="10"/>
                              </w:rPr>
                            </w:pPr>
                            <w:bookmarkStart w:id="0" w:name="_Hlk52956888"/>
                            <w:bookmarkStart w:id="1" w:name="_Hlk52956889"/>
                          </w:p>
                          <w:bookmarkEnd w:id="0"/>
                          <w:bookmarkEnd w:id="1"/>
                          <w:p w14:paraId="2120F47E" w14:textId="77777777" w:rsidR="004367F8" w:rsidRDefault="004367F8" w:rsidP="004367F8">
                            <w:pPr>
                              <w:tabs>
                                <w:tab w:val="right" w:pos="7110"/>
                              </w:tabs>
                              <w:spacing w:after="0" w:line="240" w:lineRule="auto"/>
                              <w:jc w:val="right"/>
                              <w:rPr>
                                <w:rFonts w:ascii="Century Gothic" w:eastAsia="Calibri" w:hAnsi="Century Gothic" w:cs="Calibri Light"/>
                                <w:b/>
                                <w:i/>
                                <w:spacing w:val="20"/>
                                <w:sz w:val="24"/>
                                <w:szCs w:val="24"/>
                              </w:rPr>
                            </w:pPr>
                            <w:r w:rsidRPr="006E3B1A">
                              <w:rPr>
                                <w:rFonts w:ascii="Century Gothic" w:eastAsia="Calibri" w:hAnsi="Century Gothic" w:cs="Calibri Light"/>
                                <w:b/>
                                <w:i/>
                                <w:spacing w:val="20"/>
                                <w:sz w:val="24"/>
                                <w:szCs w:val="24"/>
                              </w:rPr>
                              <w:t>THIS WEEK AT CALVARY</w:t>
                            </w:r>
                          </w:p>
                          <w:p w14:paraId="08504C23" w14:textId="77777777" w:rsidR="004367F8"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Pr>
                                <w:rFonts w:asciiTheme="majorHAnsi" w:eastAsia="Calibri" w:hAnsiTheme="majorHAnsi" w:cstheme="majorHAnsi"/>
                                <w:b/>
                                <w:sz w:val="24"/>
                                <w:szCs w:val="24"/>
                                <w:u w:val="single"/>
                              </w:rPr>
                              <w:t>Today, 2/12</w:t>
                            </w:r>
                          </w:p>
                          <w:p w14:paraId="0D676BDB" w14:textId="0714C0CB" w:rsidR="00E61308" w:rsidRDefault="004367F8" w:rsidP="00E61308">
                            <w:pPr>
                              <w:tabs>
                                <w:tab w:val="right" w:pos="7110"/>
                              </w:tabs>
                              <w:spacing w:after="0" w:line="240" w:lineRule="auto"/>
                              <w:jc w:val="right"/>
                              <w:rPr>
                                <w:rFonts w:asciiTheme="majorHAnsi" w:eastAsia="Calibri" w:hAnsiTheme="majorHAnsi" w:cstheme="majorHAnsi"/>
                                <w:sz w:val="24"/>
                                <w:szCs w:val="24"/>
                              </w:rPr>
                            </w:pPr>
                            <w:r>
                              <w:rPr>
                                <w:rFonts w:asciiTheme="majorHAnsi" w:eastAsia="Calibri" w:hAnsiTheme="majorHAnsi" w:cstheme="majorHAnsi"/>
                                <w:sz w:val="24"/>
                                <w:szCs w:val="24"/>
                              </w:rPr>
                              <w:t>11:45 Deacon</w:t>
                            </w:r>
                            <w:r w:rsidR="007957AB">
                              <w:rPr>
                                <w:rFonts w:asciiTheme="majorHAnsi" w:eastAsia="Calibri" w:hAnsiTheme="majorHAnsi" w:cstheme="majorHAnsi"/>
                                <w:sz w:val="24"/>
                                <w:szCs w:val="24"/>
                              </w:rPr>
                              <w:t>es</w:t>
                            </w:r>
                            <w:r>
                              <w:rPr>
                                <w:rFonts w:asciiTheme="majorHAnsi" w:eastAsia="Calibri" w:hAnsiTheme="majorHAnsi" w:cstheme="majorHAnsi"/>
                                <w:sz w:val="24"/>
                                <w:szCs w:val="24"/>
                              </w:rPr>
                              <w:t>s Meeting</w:t>
                            </w:r>
                            <w:r w:rsidR="007957AB">
                              <w:rPr>
                                <w:rFonts w:asciiTheme="majorHAnsi" w:eastAsia="Calibri" w:hAnsiTheme="majorHAnsi" w:cstheme="majorHAnsi"/>
                                <w:sz w:val="24"/>
                                <w:szCs w:val="24"/>
                              </w:rPr>
                              <w:t xml:space="preserve"> in </w:t>
                            </w:r>
                            <w:r w:rsidR="003702F7">
                              <w:rPr>
                                <w:rFonts w:asciiTheme="majorHAnsi" w:eastAsia="Calibri" w:hAnsiTheme="majorHAnsi" w:cstheme="majorHAnsi"/>
                                <w:sz w:val="24"/>
                                <w:szCs w:val="24"/>
                              </w:rPr>
                              <w:t>the</w:t>
                            </w:r>
                            <w:r w:rsidR="007957AB">
                              <w:rPr>
                                <w:rFonts w:asciiTheme="majorHAnsi" w:eastAsia="Calibri" w:hAnsiTheme="majorHAnsi" w:cstheme="majorHAnsi"/>
                                <w:sz w:val="24"/>
                                <w:szCs w:val="24"/>
                              </w:rPr>
                              <w:t xml:space="preserve"> Fellowship Hall</w:t>
                            </w:r>
                          </w:p>
                          <w:p w14:paraId="0B858BB9" w14:textId="3378BD38" w:rsidR="004367F8" w:rsidRDefault="00E61308" w:rsidP="004367F8">
                            <w:pPr>
                              <w:tabs>
                                <w:tab w:val="right" w:pos="7110"/>
                              </w:tabs>
                              <w:spacing w:after="80" w:line="240" w:lineRule="auto"/>
                              <w:jc w:val="right"/>
                              <w:rPr>
                                <w:rFonts w:asciiTheme="majorHAnsi" w:eastAsia="Calibri" w:hAnsiTheme="majorHAnsi" w:cstheme="majorHAnsi"/>
                                <w:sz w:val="24"/>
                                <w:szCs w:val="24"/>
                              </w:rPr>
                            </w:pPr>
                            <w:r>
                              <w:rPr>
                                <w:rFonts w:asciiTheme="majorHAnsi" w:eastAsia="Calibri" w:hAnsiTheme="majorHAnsi" w:cstheme="majorHAnsi"/>
                                <w:sz w:val="24"/>
                                <w:szCs w:val="24"/>
                              </w:rPr>
                              <w:t>5 PM Superbowl Party</w:t>
                            </w:r>
                            <w:r w:rsidR="004367F8">
                              <w:rPr>
                                <w:rFonts w:asciiTheme="majorHAnsi" w:eastAsia="Calibri" w:hAnsiTheme="majorHAnsi" w:cstheme="majorHAnsi"/>
                                <w:sz w:val="24"/>
                                <w:szCs w:val="24"/>
                              </w:rPr>
                              <w:t xml:space="preserve"> </w:t>
                            </w:r>
                          </w:p>
                          <w:p w14:paraId="1D4DE3BE" w14:textId="77777777" w:rsidR="004367F8"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Pr>
                                <w:rFonts w:asciiTheme="majorHAnsi" w:eastAsia="Calibri" w:hAnsiTheme="majorHAnsi" w:cstheme="majorHAnsi"/>
                                <w:b/>
                                <w:sz w:val="24"/>
                                <w:szCs w:val="24"/>
                                <w:u w:val="single"/>
                              </w:rPr>
                              <w:t>Tuesday</w:t>
                            </w:r>
                            <w:r w:rsidRPr="006E3B1A">
                              <w:rPr>
                                <w:rFonts w:asciiTheme="majorHAnsi" w:eastAsia="Calibri" w:hAnsiTheme="majorHAnsi" w:cstheme="majorHAnsi"/>
                                <w:b/>
                                <w:sz w:val="24"/>
                                <w:szCs w:val="24"/>
                                <w:u w:val="single"/>
                              </w:rPr>
                              <w:t xml:space="preserve">, </w:t>
                            </w:r>
                            <w:r>
                              <w:rPr>
                                <w:rFonts w:asciiTheme="majorHAnsi" w:eastAsia="Calibri" w:hAnsiTheme="majorHAnsi" w:cstheme="majorHAnsi"/>
                                <w:b/>
                                <w:sz w:val="24"/>
                                <w:szCs w:val="24"/>
                                <w:u w:val="single"/>
                              </w:rPr>
                              <w:t>2/14</w:t>
                            </w:r>
                          </w:p>
                          <w:p w14:paraId="5026B7F4" w14:textId="77777777" w:rsidR="004367F8" w:rsidRPr="005B5F0F" w:rsidRDefault="004367F8" w:rsidP="004367F8">
                            <w:pPr>
                              <w:tabs>
                                <w:tab w:val="right" w:pos="7110"/>
                              </w:tabs>
                              <w:spacing w:after="0" w:line="240" w:lineRule="auto"/>
                              <w:jc w:val="right"/>
                              <w:rPr>
                                <w:rFonts w:asciiTheme="majorHAnsi" w:eastAsia="Calibri" w:hAnsiTheme="majorHAnsi" w:cstheme="majorHAnsi"/>
                                <w:b/>
                                <w:sz w:val="24"/>
                                <w:szCs w:val="24"/>
                              </w:rPr>
                            </w:pPr>
                            <w:r w:rsidRPr="005B5F0F">
                              <w:rPr>
                                <w:rFonts w:asciiTheme="majorHAnsi" w:eastAsia="Calibri" w:hAnsiTheme="majorHAnsi" w:cstheme="majorHAnsi"/>
                                <w:b/>
                                <w:sz w:val="24"/>
                                <w:szCs w:val="24"/>
                              </w:rPr>
                              <w:t>Valentine’s day</w:t>
                            </w:r>
                          </w:p>
                          <w:p w14:paraId="786BF3DD" w14:textId="77777777" w:rsidR="004367F8" w:rsidRDefault="004367F8" w:rsidP="004367F8">
                            <w:pPr>
                              <w:tabs>
                                <w:tab w:val="right" w:pos="7110"/>
                              </w:tabs>
                              <w:spacing w:after="80" w:line="240" w:lineRule="auto"/>
                              <w:jc w:val="right"/>
                              <w:rPr>
                                <w:rFonts w:asciiTheme="majorHAnsi" w:eastAsia="Calibri" w:hAnsiTheme="majorHAnsi" w:cstheme="majorHAnsi"/>
                                <w:sz w:val="24"/>
                                <w:szCs w:val="24"/>
                              </w:rPr>
                            </w:pPr>
                            <w:r>
                              <w:rPr>
                                <w:rFonts w:asciiTheme="majorHAnsi" w:eastAsia="Calibri" w:hAnsiTheme="majorHAnsi" w:cstheme="majorHAnsi"/>
                                <w:bCs/>
                                <w:sz w:val="24"/>
                                <w:szCs w:val="24"/>
                              </w:rPr>
                              <w:t xml:space="preserve">  9:30 AM Kyria Bible Study</w:t>
                            </w:r>
                          </w:p>
                          <w:p w14:paraId="60775886"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Wednesday, </w:t>
                            </w:r>
                            <w:r>
                              <w:rPr>
                                <w:rFonts w:asciiTheme="majorHAnsi" w:eastAsia="Calibri" w:hAnsiTheme="majorHAnsi" w:cstheme="majorHAnsi"/>
                                <w:b/>
                                <w:sz w:val="24"/>
                                <w:szCs w:val="24"/>
                                <w:u w:val="single"/>
                              </w:rPr>
                              <w:t>2/15</w:t>
                            </w:r>
                          </w:p>
                          <w:p w14:paraId="5D8BF49B"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2 &amp; 7 PM Adult Bible Study</w:t>
                            </w:r>
                          </w:p>
                          <w:p w14:paraId="5D33B5AC"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3:45 PM Kids Club</w:t>
                            </w:r>
                          </w:p>
                          <w:p w14:paraId="23CD7FBF" w14:textId="77777777" w:rsidR="004367F8" w:rsidRDefault="004367F8" w:rsidP="004367F8">
                            <w:pPr>
                              <w:tabs>
                                <w:tab w:val="right" w:pos="7110"/>
                              </w:tabs>
                              <w:spacing w:after="80" w:line="240" w:lineRule="auto"/>
                              <w:jc w:val="right"/>
                              <w:rPr>
                                <w:rFonts w:asciiTheme="majorHAnsi" w:eastAsia="Calibri" w:hAnsiTheme="majorHAnsi" w:cstheme="majorHAnsi"/>
                                <w:bCs/>
                                <w:sz w:val="24"/>
                                <w:szCs w:val="24"/>
                              </w:rPr>
                            </w:pPr>
                            <w:r w:rsidRPr="00F3140A">
                              <w:rPr>
                                <w:rFonts w:asciiTheme="majorHAnsi" w:eastAsia="Calibri" w:hAnsiTheme="majorHAnsi" w:cstheme="majorHAnsi"/>
                                <w:bCs/>
                                <w:sz w:val="24"/>
                                <w:szCs w:val="24"/>
                              </w:rPr>
                              <w:t>7 PM CSM</w:t>
                            </w:r>
                          </w:p>
                          <w:p w14:paraId="1DAA8A52"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Friday, </w:t>
                            </w:r>
                            <w:r>
                              <w:rPr>
                                <w:rFonts w:asciiTheme="majorHAnsi" w:eastAsia="Calibri" w:hAnsiTheme="majorHAnsi" w:cstheme="majorHAnsi"/>
                                <w:b/>
                                <w:sz w:val="24"/>
                                <w:szCs w:val="24"/>
                                <w:u w:val="single"/>
                              </w:rPr>
                              <w:t>2/17</w:t>
                            </w:r>
                          </w:p>
                          <w:p w14:paraId="32892DA7" w14:textId="77777777" w:rsidR="004367F8" w:rsidRPr="006E3B1A" w:rsidRDefault="004367F8" w:rsidP="004367F8">
                            <w:pPr>
                              <w:tabs>
                                <w:tab w:val="right" w:pos="7110"/>
                              </w:tabs>
                              <w:spacing w:after="8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7:30 AM Men’s Prayer Breakfast</w:t>
                            </w:r>
                          </w:p>
                          <w:p w14:paraId="53A92C8B"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Sunday, </w:t>
                            </w:r>
                            <w:r>
                              <w:rPr>
                                <w:rFonts w:asciiTheme="majorHAnsi" w:eastAsia="Calibri" w:hAnsiTheme="majorHAnsi" w:cstheme="majorHAnsi"/>
                                <w:b/>
                                <w:sz w:val="24"/>
                                <w:szCs w:val="24"/>
                                <w:u w:val="single"/>
                              </w:rPr>
                              <w:t>2/19</w:t>
                            </w:r>
                          </w:p>
                          <w:p w14:paraId="1C1EB846"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8:45 AM Prayer Time</w:t>
                            </w:r>
                          </w:p>
                          <w:p w14:paraId="61901EDC"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9:15 AM Sunday School</w:t>
                            </w:r>
                          </w:p>
                          <w:p w14:paraId="70FCB80F"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10 AM Coffee Connection</w:t>
                            </w:r>
                          </w:p>
                          <w:p w14:paraId="2A2E04FF" w14:textId="77777777" w:rsidR="004367F8" w:rsidRDefault="004367F8" w:rsidP="004367F8">
                            <w:pPr>
                              <w:tabs>
                                <w:tab w:val="right" w:pos="7110"/>
                              </w:tabs>
                              <w:spacing w:after="0" w:line="240" w:lineRule="auto"/>
                              <w:jc w:val="right"/>
                              <w:rPr>
                                <w:rFonts w:asciiTheme="majorHAnsi" w:eastAsia="Calibri" w:hAnsiTheme="majorHAnsi" w:cstheme="majorHAnsi"/>
                                <w:sz w:val="24"/>
                                <w:szCs w:val="24"/>
                              </w:rPr>
                            </w:pPr>
                            <w:r w:rsidRPr="00D64BCA">
                              <w:rPr>
                                <w:rFonts w:asciiTheme="majorHAnsi" w:eastAsia="Calibri" w:hAnsiTheme="majorHAnsi" w:cstheme="majorHAnsi"/>
                                <w:sz w:val="24"/>
                                <w:szCs w:val="24"/>
                              </w:rPr>
                              <w:t xml:space="preserve">10:30 AM </w:t>
                            </w:r>
                            <w:r>
                              <w:rPr>
                                <w:rFonts w:asciiTheme="majorHAnsi" w:eastAsia="Calibri" w:hAnsiTheme="majorHAnsi" w:cstheme="majorHAnsi"/>
                                <w:sz w:val="24"/>
                                <w:szCs w:val="24"/>
                              </w:rPr>
                              <w:t xml:space="preserve">Worship </w:t>
                            </w:r>
                            <w:r w:rsidRPr="00D64BCA">
                              <w:rPr>
                                <w:rFonts w:asciiTheme="majorHAnsi" w:eastAsia="Calibri" w:hAnsiTheme="majorHAnsi" w:cstheme="majorHAnsi"/>
                                <w:sz w:val="24"/>
                                <w:szCs w:val="24"/>
                              </w:rPr>
                              <w:t>Service &amp; Livestream</w:t>
                            </w:r>
                          </w:p>
                          <w:p w14:paraId="6D660068" w14:textId="77777777" w:rsidR="00E47EBA" w:rsidRDefault="00E47EBA"/>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FD633" id="Text Box 10" o:spid="_x0000_s1034" type="#_x0000_t202" style="position:absolute;margin-left:180.3pt;margin-top:40.05pt;width:179.95pt;height:324.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" filled="f" strokecolor="#bfbfbf [2412]" strokeweight=".25pt">
                <v:textbox inset=",0,,0">
                  <w:txbxContent>
                    <w:p w14:paraId="628473A8" w14:textId="77777777" w:rsidR="00944AB8" w:rsidRPr="00046DF9" w:rsidRDefault="00944AB8" w:rsidP="000824D8">
                      <w:pPr>
                        <w:tabs>
                          <w:tab w:val="right" w:pos="7110"/>
                        </w:tabs>
                        <w:spacing w:after="0" w:line="240" w:lineRule="auto"/>
                        <w:jc w:val="right"/>
                        <w:rPr>
                          <w:rFonts w:eastAsia="Calibri" w:cs="Calibri Light"/>
                          <w:b/>
                          <w:i/>
                          <w:sz w:val="10"/>
                          <w:szCs w:val="10"/>
                        </w:rPr>
                      </w:pPr>
                      <w:bookmarkStart w:id="2" w:name="_Hlk52956888"/>
                      <w:bookmarkStart w:id="3" w:name="_Hlk52956889"/>
                    </w:p>
                    <w:bookmarkEnd w:id="2"/>
                    <w:bookmarkEnd w:id="3"/>
                    <w:p w14:paraId="2120F47E" w14:textId="77777777" w:rsidR="004367F8" w:rsidRDefault="004367F8" w:rsidP="004367F8">
                      <w:pPr>
                        <w:tabs>
                          <w:tab w:val="right" w:pos="7110"/>
                        </w:tabs>
                        <w:spacing w:after="0" w:line="240" w:lineRule="auto"/>
                        <w:jc w:val="right"/>
                        <w:rPr>
                          <w:rFonts w:ascii="Century Gothic" w:eastAsia="Calibri" w:hAnsi="Century Gothic" w:cs="Calibri Light"/>
                          <w:b/>
                          <w:i/>
                          <w:spacing w:val="20"/>
                          <w:sz w:val="24"/>
                          <w:szCs w:val="24"/>
                        </w:rPr>
                      </w:pPr>
                      <w:r w:rsidRPr="006E3B1A">
                        <w:rPr>
                          <w:rFonts w:ascii="Century Gothic" w:eastAsia="Calibri" w:hAnsi="Century Gothic" w:cs="Calibri Light"/>
                          <w:b/>
                          <w:i/>
                          <w:spacing w:val="20"/>
                          <w:sz w:val="24"/>
                          <w:szCs w:val="24"/>
                        </w:rPr>
                        <w:t>THIS WEEK AT CALVARY</w:t>
                      </w:r>
                    </w:p>
                    <w:p w14:paraId="08504C23" w14:textId="77777777" w:rsidR="004367F8"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Pr>
                          <w:rFonts w:asciiTheme="majorHAnsi" w:eastAsia="Calibri" w:hAnsiTheme="majorHAnsi" w:cstheme="majorHAnsi"/>
                          <w:b/>
                          <w:sz w:val="24"/>
                          <w:szCs w:val="24"/>
                          <w:u w:val="single"/>
                        </w:rPr>
                        <w:t>Today, 2/12</w:t>
                      </w:r>
                    </w:p>
                    <w:p w14:paraId="0D676BDB" w14:textId="0714C0CB" w:rsidR="00E61308" w:rsidRDefault="004367F8" w:rsidP="00E61308">
                      <w:pPr>
                        <w:tabs>
                          <w:tab w:val="right" w:pos="7110"/>
                        </w:tabs>
                        <w:spacing w:after="0" w:line="240" w:lineRule="auto"/>
                        <w:jc w:val="right"/>
                        <w:rPr>
                          <w:rFonts w:asciiTheme="majorHAnsi" w:eastAsia="Calibri" w:hAnsiTheme="majorHAnsi" w:cstheme="majorHAnsi"/>
                          <w:sz w:val="24"/>
                          <w:szCs w:val="24"/>
                        </w:rPr>
                      </w:pPr>
                      <w:r>
                        <w:rPr>
                          <w:rFonts w:asciiTheme="majorHAnsi" w:eastAsia="Calibri" w:hAnsiTheme="majorHAnsi" w:cstheme="majorHAnsi"/>
                          <w:sz w:val="24"/>
                          <w:szCs w:val="24"/>
                        </w:rPr>
                        <w:t>11:45 Deacon</w:t>
                      </w:r>
                      <w:r w:rsidR="007957AB">
                        <w:rPr>
                          <w:rFonts w:asciiTheme="majorHAnsi" w:eastAsia="Calibri" w:hAnsiTheme="majorHAnsi" w:cstheme="majorHAnsi"/>
                          <w:sz w:val="24"/>
                          <w:szCs w:val="24"/>
                        </w:rPr>
                        <w:t>es</w:t>
                      </w:r>
                      <w:r>
                        <w:rPr>
                          <w:rFonts w:asciiTheme="majorHAnsi" w:eastAsia="Calibri" w:hAnsiTheme="majorHAnsi" w:cstheme="majorHAnsi"/>
                          <w:sz w:val="24"/>
                          <w:szCs w:val="24"/>
                        </w:rPr>
                        <w:t>s Meeting</w:t>
                      </w:r>
                      <w:r w:rsidR="007957AB">
                        <w:rPr>
                          <w:rFonts w:asciiTheme="majorHAnsi" w:eastAsia="Calibri" w:hAnsiTheme="majorHAnsi" w:cstheme="majorHAnsi"/>
                          <w:sz w:val="24"/>
                          <w:szCs w:val="24"/>
                        </w:rPr>
                        <w:t xml:space="preserve"> in </w:t>
                      </w:r>
                      <w:r w:rsidR="003702F7">
                        <w:rPr>
                          <w:rFonts w:asciiTheme="majorHAnsi" w:eastAsia="Calibri" w:hAnsiTheme="majorHAnsi" w:cstheme="majorHAnsi"/>
                          <w:sz w:val="24"/>
                          <w:szCs w:val="24"/>
                        </w:rPr>
                        <w:t>the</w:t>
                      </w:r>
                      <w:r w:rsidR="007957AB">
                        <w:rPr>
                          <w:rFonts w:asciiTheme="majorHAnsi" w:eastAsia="Calibri" w:hAnsiTheme="majorHAnsi" w:cstheme="majorHAnsi"/>
                          <w:sz w:val="24"/>
                          <w:szCs w:val="24"/>
                        </w:rPr>
                        <w:t xml:space="preserve"> Fellowship Hall</w:t>
                      </w:r>
                    </w:p>
                    <w:p w14:paraId="0B858BB9" w14:textId="3378BD38" w:rsidR="004367F8" w:rsidRDefault="00E61308" w:rsidP="004367F8">
                      <w:pPr>
                        <w:tabs>
                          <w:tab w:val="right" w:pos="7110"/>
                        </w:tabs>
                        <w:spacing w:after="80" w:line="240" w:lineRule="auto"/>
                        <w:jc w:val="right"/>
                        <w:rPr>
                          <w:rFonts w:asciiTheme="majorHAnsi" w:eastAsia="Calibri" w:hAnsiTheme="majorHAnsi" w:cstheme="majorHAnsi"/>
                          <w:sz w:val="24"/>
                          <w:szCs w:val="24"/>
                        </w:rPr>
                      </w:pPr>
                      <w:r>
                        <w:rPr>
                          <w:rFonts w:asciiTheme="majorHAnsi" w:eastAsia="Calibri" w:hAnsiTheme="majorHAnsi" w:cstheme="majorHAnsi"/>
                          <w:sz w:val="24"/>
                          <w:szCs w:val="24"/>
                        </w:rPr>
                        <w:t>5 PM Superbowl Party</w:t>
                      </w:r>
                      <w:r w:rsidR="004367F8">
                        <w:rPr>
                          <w:rFonts w:asciiTheme="majorHAnsi" w:eastAsia="Calibri" w:hAnsiTheme="majorHAnsi" w:cstheme="majorHAnsi"/>
                          <w:sz w:val="24"/>
                          <w:szCs w:val="24"/>
                        </w:rPr>
                        <w:t xml:space="preserve"> </w:t>
                      </w:r>
                    </w:p>
                    <w:p w14:paraId="1D4DE3BE" w14:textId="77777777" w:rsidR="004367F8"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Pr>
                          <w:rFonts w:asciiTheme="majorHAnsi" w:eastAsia="Calibri" w:hAnsiTheme="majorHAnsi" w:cstheme="majorHAnsi"/>
                          <w:b/>
                          <w:sz w:val="24"/>
                          <w:szCs w:val="24"/>
                          <w:u w:val="single"/>
                        </w:rPr>
                        <w:t>Tuesday</w:t>
                      </w:r>
                      <w:r w:rsidRPr="006E3B1A">
                        <w:rPr>
                          <w:rFonts w:asciiTheme="majorHAnsi" w:eastAsia="Calibri" w:hAnsiTheme="majorHAnsi" w:cstheme="majorHAnsi"/>
                          <w:b/>
                          <w:sz w:val="24"/>
                          <w:szCs w:val="24"/>
                          <w:u w:val="single"/>
                        </w:rPr>
                        <w:t xml:space="preserve">, </w:t>
                      </w:r>
                      <w:r>
                        <w:rPr>
                          <w:rFonts w:asciiTheme="majorHAnsi" w:eastAsia="Calibri" w:hAnsiTheme="majorHAnsi" w:cstheme="majorHAnsi"/>
                          <w:b/>
                          <w:sz w:val="24"/>
                          <w:szCs w:val="24"/>
                          <w:u w:val="single"/>
                        </w:rPr>
                        <w:t>2/14</w:t>
                      </w:r>
                    </w:p>
                    <w:p w14:paraId="5026B7F4" w14:textId="77777777" w:rsidR="004367F8" w:rsidRPr="005B5F0F" w:rsidRDefault="004367F8" w:rsidP="004367F8">
                      <w:pPr>
                        <w:tabs>
                          <w:tab w:val="right" w:pos="7110"/>
                        </w:tabs>
                        <w:spacing w:after="0" w:line="240" w:lineRule="auto"/>
                        <w:jc w:val="right"/>
                        <w:rPr>
                          <w:rFonts w:asciiTheme="majorHAnsi" w:eastAsia="Calibri" w:hAnsiTheme="majorHAnsi" w:cstheme="majorHAnsi"/>
                          <w:b/>
                          <w:sz w:val="24"/>
                          <w:szCs w:val="24"/>
                        </w:rPr>
                      </w:pPr>
                      <w:r w:rsidRPr="005B5F0F">
                        <w:rPr>
                          <w:rFonts w:asciiTheme="majorHAnsi" w:eastAsia="Calibri" w:hAnsiTheme="majorHAnsi" w:cstheme="majorHAnsi"/>
                          <w:b/>
                          <w:sz w:val="24"/>
                          <w:szCs w:val="24"/>
                        </w:rPr>
                        <w:t>Valentine’s day</w:t>
                      </w:r>
                    </w:p>
                    <w:p w14:paraId="786BF3DD" w14:textId="77777777" w:rsidR="004367F8" w:rsidRDefault="004367F8" w:rsidP="004367F8">
                      <w:pPr>
                        <w:tabs>
                          <w:tab w:val="right" w:pos="7110"/>
                        </w:tabs>
                        <w:spacing w:after="80" w:line="240" w:lineRule="auto"/>
                        <w:jc w:val="right"/>
                        <w:rPr>
                          <w:rFonts w:asciiTheme="majorHAnsi" w:eastAsia="Calibri" w:hAnsiTheme="majorHAnsi" w:cstheme="majorHAnsi"/>
                          <w:sz w:val="24"/>
                          <w:szCs w:val="24"/>
                        </w:rPr>
                      </w:pPr>
                      <w:r>
                        <w:rPr>
                          <w:rFonts w:asciiTheme="majorHAnsi" w:eastAsia="Calibri" w:hAnsiTheme="majorHAnsi" w:cstheme="majorHAnsi"/>
                          <w:bCs/>
                          <w:sz w:val="24"/>
                          <w:szCs w:val="24"/>
                        </w:rPr>
                        <w:t xml:space="preserve">  9:30 AM Kyria Bible Study</w:t>
                      </w:r>
                    </w:p>
                    <w:p w14:paraId="60775886"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Wednesday, </w:t>
                      </w:r>
                      <w:r>
                        <w:rPr>
                          <w:rFonts w:asciiTheme="majorHAnsi" w:eastAsia="Calibri" w:hAnsiTheme="majorHAnsi" w:cstheme="majorHAnsi"/>
                          <w:b/>
                          <w:sz w:val="24"/>
                          <w:szCs w:val="24"/>
                          <w:u w:val="single"/>
                        </w:rPr>
                        <w:t>2/15</w:t>
                      </w:r>
                    </w:p>
                    <w:p w14:paraId="5D8BF49B"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2 &amp; 7 PM Adult Bible Study</w:t>
                      </w:r>
                    </w:p>
                    <w:p w14:paraId="5D33B5AC"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3:45 PM Kids Club</w:t>
                      </w:r>
                    </w:p>
                    <w:p w14:paraId="23CD7FBF" w14:textId="77777777" w:rsidR="004367F8" w:rsidRDefault="004367F8" w:rsidP="004367F8">
                      <w:pPr>
                        <w:tabs>
                          <w:tab w:val="right" w:pos="7110"/>
                        </w:tabs>
                        <w:spacing w:after="80" w:line="240" w:lineRule="auto"/>
                        <w:jc w:val="right"/>
                        <w:rPr>
                          <w:rFonts w:asciiTheme="majorHAnsi" w:eastAsia="Calibri" w:hAnsiTheme="majorHAnsi" w:cstheme="majorHAnsi"/>
                          <w:bCs/>
                          <w:sz w:val="24"/>
                          <w:szCs w:val="24"/>
                        </w:rPr>
                      </w:pPr>
                      <w:r w:rsidRPr="00F3140A">
                        <w:rPr>
                          <w:rFonts w:asciiTheme="majorHAnsi" w:eastAsia="Calibri" w:hAnsiTheme="majorHAnsi" w:cstheme="majorHAnsi"/>
                          <w:bCs/>
                          <w:sz w:val="24"/>
                          <w:szCs w:val="24"/>
                        </w:rPr>
                        <w:t>7 PM CSM</w:t>
                      </w:r>
                    </w:p>
                    <w:p w14:paraId="1DAA8A52"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Friday, </w:t>
                      </w:r>
                      <w:r>
                        <w:rPr>
                          <w:rFonts w:asciiTheme="majorHAnsi" w:eastAsia="Calibri" w:hAnsiTheme="majorHAnsi" w:cstheme="majorHAnsi"/>
                          <w:b/>
                          <w:sz w:val="24"/>
                          <w:szCs w:val="24"/>
                          <w:u w:val="single"/>
                        </w:rPr>
                        <w:t>2/17</w:t>
                      </w:r>
                    </w:p>
                    <w:p w14:paraId="32892DA7" w14:textId="77777777" w:rsidR="004367F8" w:rsidRPr="006E3B1A" w:rsidRDefault="004367F8" w:rsidP="004367F8">
                      <w:pPr>
                        <w:tabs>
                          <w:tab w:val="right" w:pos="7110"/>
                        </w:tabs>
                        <w:spacing w:after="8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7:30 AM Men’s Prayer Breakfast</w:t>
                      </w:r>
                    </w:p>
                    <w:p w14:paraId="53A92C8B" w14:textId="77777777" w:rsidR="004367F8" w:rsidRPr="006E3B1A" w:rsidRDefault="004367F8" w:rsidP="004367F8">
                      <w:pPr>
                        <w:tabs>
                          <w:tab w:val="right" w:pos="7110"/>
                        </w:tabs>
                        <w:spacing w:after="0" w:line="240" w:lineRule="auto"/>
                        <w:jc w:val="right"/>
                        <w:rPr>
                          <w:rFonts w:asciiTheme="majorHAnsi" w:eastAsia="Calibri" w:hAnsiTheme="majorHAnsi" w:cstheme="majorHAnsi"/>
                          <w:b/>
                          <w:sz w:val="24"/>
                          <w:szCs w:val="24"/>
                          <w:u w:val="single"/>
                        </w:rPr>
                      </w:pPr>
                      <w:r w:rsidRPr="006E3B1A">
                        <w:rPr>
                          <w:rFonts w:asciiTheme="majorHAnsi" w:eastAsia="Calibri" w:hAnsiTheme="majorHAnsi" w:cstheme="majorHAnsi"/>
                          <w:b/>
                          <w:sz w:val="24"/>
                          <w:szCs w:val="24"/>
                          <w:u w:val="single"/>
                        </w:rPr>
                        <w:t xml:space="preserve">Sunday, </w:t>
                      </w:r>
                      <w:r>
                        <w:rPr>
                          <w:rFonts w:asciiTheme="majorHAnsi" w:eastAsia="Calibri" w:hAnsiTheme="majorHAnsi" w:cstheme="majorHAnsi"/>
                          <w:b/>
                          <w:sz w:val="24"/>
                          <w:szCs w:val="24"/>
                          <w:u w:val="single"/>
                        </w:rPr>
                        <w:t>2/19</w:t>
                      </w:r>
                    </w:p>
                    <w:p w14:paraId="1C1EB846"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8:45 AM Prayer Time</w:t>
                      </w:r>
                    </w:p>
                    <w:p w14:paraId="61901EDC"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9:15 AM Sunday School</w:t>
                      </w:r>
                    </w:p>
                    <w:p w14:paraId="70FCB80F" w14:textId="77777777" w:rsidR="004367F8" w:rsidRPr="006E3B1A" w:rsidRDefault="004367F8" w:rsidP="004367F8">
                      <w:pPr>
                        <w:tabs>
                          <w:tab w:val="right" w:pos="7110"/>
                        </w:tabs>
                        <w:spacing w:after="0" w:line="240" w:lineRule="auto"/>
                        <w:jc w:val="right"/>
                        <w:rPr>
                          <w:rFonts w:asciiTheme="majorHAnsi" w:eastAsia="Calibri" w:hAnsiTheme="majorHAnsi" w:cstheme="majorHAnsi"/>
                          <w:bCs/>
                          <w:sz w:val="24"/>
                          <w:szCs w:val="24"/>
                        </w:rPr>
                      </w:pPr>
                      <w:r w:rsidRPr="006E3B1A">
                        <w:rPr>
                          <w:rFonts w:asciiTheme="majorHAnsi" w:eastAsia="Calibri" w:hAnsiTheme="majorHAnsi" w:cstheme="majorHAnsi"/>
                          <w:bCs/>
                          <w:sz w:val="24"/>
                          <w:szCs w:val="24"/>
                        </w:rPr>
                        <w:t>10 AM Coffee Connection</w:t>
                      </w:r>
                    </w:p>
                    <w:p w14:paraId="2A2E04FF" w14:textId="77777777" w:rsidR="004367F8" w:rsidRDefault="004367F8" w:rsidP="004367F8">
                      <w:pPr>
                        <w:tabs>
                          <w:tab w:val="right" w:pos="7110"/>
                        </w:tabs>
                        <w:spacing w:after="0" w:line="240" w:lineRule="auto"/>
                        <w:jc w:val="right"/>
                        <w:rPr>
                          <w:rFonts w:asciiTheme="majorHAnsi" w:eastAsia="Calibri" w:hAnsiTheme="majorHAnsi" w:cstheme="majorHAnsi"/>
                          <w:sz w:val="24"/>
                          <w:szCs w:val="24"/>
                        </w:rPr>
                      </w:pPr>
                      <w:r w:rsidRPr="00D64BCA">
                        <w:rPr>
                          <w:rFonts w:asciiTheme="majorHAnsi" w:eastAsia="Calibri" w:hAnsiTheme="majorHAnsi" w:cstheme="majorHAnsi"/>
                          <w:sz w:val="24"/>
                          <w:szCs w:val="24"/>
                        </w:rPr>
                        <w:t xml:space="preserve">10:30 AM </w:t>
                      </w:r>
                      <w:r>
                        <w:rPr>
                          <w:rFonts w:asciiTheme="majorHAnsi" w:eastAsia="Calibri" w:hAnsiTheme="majorHAnsi" w:cstheme="majorHAnsi"/>
                          <w:sz w:val="24"/>
                          <w:szCs w:val="24"/>
                        </w:rPr>
                        <w:t xml:space="preserve">Worship </w:t>
                      </w:r>
                      <w:r w:rsidRPr="00D64BCA">
                        <w:rPr>
                          <w:rFonts w:asciiTheme="majorHAnsi" w:eastAsia="Calibri" w:hAnsiTheme="majorHAnsi" w:cstheme="majorHAnsi"/>
                          <w:sz w:val="24"/>
                          <w:szCs w:val="24"/>
                        </w:rPr>
                        <w:t>Service &amp; Livestream</w:t>
                      </w:r>
                    </w:p>
                    <w:p w14:paraId="6D660068" w14:textId="77777777" w:rsidR="00E47EBA" w:rsidRDefault="00E47EBA"/>
                  </w:txbxContent>
                </v:textbox>
              </v:shape>
            </w:pict>
          </mc:Fallback>
        </mc:AlternateContent>
      </w:r>
      <w:r w:rsidR="000F4F20">
        <w:rPr>
          <w:noProof/>
        </w:rPr>
        <mc:AlternateContent>
          <mc:Choice Requires="wpg">
            <w:drawing>
              <wp:anchor distT="0" distB="0" distL="114300" distR="114300" simplePos="0" relativeHeight="251658252" behindDoc="0" locked="0" layoutInCell="1" allowOverlap="1" wp14:anchorId="02E50C11" wp14:editId="3D6BAC50">
                <wp:simplePos x="0" y="0"/>
                <wp:positionH relativeFrom="column">
                  <wp:posOffset>-9525</wp:posOffset>
                </wp:positionH>
                <wp:positionV relativeFrom="paragraph">
                  <wp:posOffset>4733925</wp:posOffset>
                </wp:positionV>
                <wp:extent cx="4592320" cy="1303655"/>
                <wp:effectExtent l="0" t="0" r="17780" b="10795"/>
                <wp:wrapNone/>
                <wp:docPr id="29" name="Group 29"/>
                <wp:cNvGraphicFramePr/>
                <a:graphic xmlns:a="http://schemas.openxmlformats.org/drawingml/2006/main">
                  <a:graphicData uri="http://schemas.microsoft.com/office/word/2010/wordprocessingGroup">
                    <wpg:wgp>
                      <wpg:cNvGrpSpPr/>
                      <wpg:grpSpPr>
                        <a:xfrm>
                          <a:off x="0" y="0"/>
                          <a:ext cx="4592320" cy="1303655"/>
                          <a:chOff x="4729888" y="-1906414"/>
                          <a:chExt cx="4595735" cy="1150427"/>
                        </a:xfrm>
                      </wpg:grpSpPr>
                      <wps:wsp>
                        <wps:cNvPr id="30" name="Text Box 30"/>
                        <wps:cNvSpPr txBox="1">
                          <a:spLocks noChangeArrowheads="1"/>
                        </wps:cNvSpPr>
                        <wps:spPr bwMode="auto">
                          <a:xfrm>
                            <a:off x="4729888" y="-1906414"/>
                            <a:ext cx="4591922" cy="1084215"/>
                          </a:xfrm>
                          <a:prstGeom prst="rect">
                            <a:avLst/>
                          </a:prstGeom>
                          <a:noFill/>
                          <a:ln w="3175">
                            <a:solidFill>
                              <a:schemeClr val="bg1">
                                <a:lumMod val="75000"/>
                              </a:schemeClr>
                            </a:solidFill>
                            <a:miter lim="800000"/>
                            <a:headEnd/>
                            <a:tailEnd/>
                          </a:ln>
                        </wps:spPr>
                        <wps:txbx>
                          <w:txbxContent>
                            <w:p w14:paraId="6C5AB24E" w14:textId="77777777" w:rsidR="007C6350" w:rsidRPr="00944AB8" w:rsidRDefault="007C6350" w:rsidP="007C6350">
                              <w:pPr>
                                <w:tabs>
                                  <w:tab w:val="right" w:pos="7110"/>
                                </w:tabs>
                                <w:spacing w:after="0"/>
                                <w:rPr>
                                  <w:rFonts w:ascii="Century Gothic" w:eastAsia="Calibri" w:hAnsi="Century Gothic" w:cstheme="minorHAnsi"/>
                                  <w:b/>
                                  <w:i/>
                                </w:rPr>
                              </w:pPr>
                              <w:r w:rsidRPr="00944AB8">
                                <w:rPr>
                                  <w:rFonts w:ascii="Century Gothic" w:eastAsia="Calibri" w:hAnsi="Century Gothic" w:cstheme="minorHAnsi"/>
                                  <w:b/>
                                  <w:i/>
                                </w:rPr>
                                <w:t>Calvary Contact Information:</w:t>
                              </w:r>
                            </w:p>
                            <w:p w14:paraId="6E775E05" w14:textId="77777777" w:rsidR="007C6350" w:rsidRPr="00504636" w:rsidRDefault="007C6350" w:rsidP="007C6350">
                              <w:pPr>
                                <w:spacing w:after="0"/>
                                <w:rPr>
                                  <w:rFonts w:asciiTheme="majorHAnsi" w:eastAsia="Calibri" w:hAnsiTheme="majorHAnsi" w:cstheme="majorHAnsi"/>
                                  <w:bCs/>
                                  <w:sz w:val="8"/>
                                  <w:szCs w:val="8"/>
                                </w:rPr>
                              </w:pPr>
                            </w:p>
                            <w:p w14:paraId="745EDBD3"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hurch Office</w:t>
                              </w:r>
                            </w:p>
                            <w:p w14:paraId="76243126"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alvaryfreelc@gmail.com</w:t>
                              </w:r>
                            </w:p>
                            <w:p w14:paraId="657E769D"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218.736.4282</w:t>
                              </w:r>
                            </w:p>
                            <w:p w14:paraId="3F994FF5" w14:textId="77777777" w:rsidR="007C6350"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alvaryfergusfalls.org</w:t>
                              </w:r>
                            </w:p>
                            <w:p w14:paraId="779D4B8F" w14:textId="77777777" w:rsidR="007C6350" w:rsidRDefault="007C6350" w:rsidP="007C6350">
                              <w:pPr>
                                <w:spacing w:after="0" w:line="240" w:lineRule="auto"/>
                                <w:jc w:val="right"/>
                                <w:rPr>
                                  <w:rFonts w:asciiTheme="majorHAnsi" w:eastAsia="Calibri" w:hAnsiTheme="majorHAnsi" w:cstheme="majorHAnsi"/>
                                  <w:bCs/>
                                </w:rPr>
                              </w:pPr>
                            </w:p>
                            <w:p w14:paraId="686899D1" w14:textId="77777777" w:rsidR="007C6350" w:rsidRDefault="007C6350" w:rsidP="007C6350">
                              <w:pPr>
                                <w:spacing w:after="0" w:line="240" w:lineRule="auto"/>
                                <w:jc w:val="right"/>
                                <w:rPr>
                                  <w:rFonts w:asciiTheme="majorHAnsi" w:eastAsia="Calibri" w:hAnsiTheme="majorHAnsi" w:cstheme="majorHAnsi"/>
                                  <w:bCs/>
                                </w:rPr>
                              </w:pPr>
                            </w:p>
                            <w:p w14:paraId="0FE1E449" w14:textId="77777777" w:rsidR="007C6350" w:rsidRPr="00DE23E4" w:rsidRDefault="007C6350" w:rsidP="007C6350">
                              <w:pPr>
                                <w:spacing w:after="0" w:line="240" w:lineRule="auto"/>
                                <w:jc w:val="right"/>
                                <w:rPr>
                                  <w:rFonts w:asciiTheme="majorHAnsi" w:eastAsia="Calibri" w:hAnsiTheme="majorHAnsi" w:cstheme="majorHAnsi"/>
                                  <w:bCs/>
                                </w:rPr>
                              </w:pPr>
                            </w:p>
                          </w:txbxContent>
                        </wps:txbx>
                        <wps:bodyPr rot="0" vert="horz" wrap="square" lIns="91440" tIns="64008" rIns="91440" bIns="0" anchor="t" anchorCtr="0">
                          <a:noAutofit/>
                        </wps:bodyPr>
                      </wps:wsp>
                      <wps:wsp>
                        <wps:cNvPr id="31" name="Text Box 31"/>
                        <wps:cNvSpPr txBox="1">
                          <a:spLocks noChangeArrowheads="1"/>
                        </wps:cNvSpPr>
                        <wps:spPr bwMode="auto">
                          <a:xfrm>
                            <a:off x="7028193" y="-1887176"/>
                            <a:ext cx="2297430" cy="1131189"/>
                          </a:xfrm>
                          <a:prstGeom prst="rect">
                            <a:avLst/>
                          </a:prstGeom>
                          <a:noFill/>
                          <a:ln w="3175">
                            <a:noFill/>
                            <a:miter lim="800000"/>
                            <a:headEnd/>
                            <a:tailEnd/>
                          </a:ln>
                        </wps:spPr>
                        <wps:txbx>
                          <w:txbxContent>
                            <w:p w14:paraId="67FF7393" w14:textId="77777777" w:rsidR="007C6350" w:rsidRPr="00DE23E4" w:rsidRDefault="007C6350" w:rsidP="007C6350">
                              <w:pPr>
                                <w:tabs>
                                  <w:tab w:val="right" w:pos="7110"/>
                                </w:tabs>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Jim Johnson, Senior Pastor</w:t>
                              </w:r>
                            </w:p>
                            <w:p w14:paraId="4E01AAF0" w14:textId="77777777" w:rsidR="007C6350" w:rsidRPr="00DE23E4" w:rsidRDefault="007C6350" w:rsidP="007C6350">
                              <w:pPr>
                                <w:tabs>
                                  <w:tab w:val="right" w:pos="7110"/>
                                </w:tabs>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jimjohnson9359@gmail.com</w:t>
                              </w:r>
                            </w:p>
                            <w:p w14:paraId="31079F8A" w14:textId="77777777" w:rsidR="007C6350" w:rsidRPr="00DE23E4" w:rsidRDefault="007C6350" w:rsidP="007C6350">
                              <w:pPr>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Cell: 218.770.0693</w:t>
                              </w:r>
                            </w:p>
                            <w:p w14:paraId="0C804F9F" w14:textId="77777777" w:rsidR="007C6350" w:rsidRPr="005E5748" w:rsidRDefault="007C6350" w:rsidP="007C6350">
                              <w:pPr>
                                <w:spacing w:after="0" w:line="240" w:lineRule="auto"/>
                                <w:jc w:val="right"/>
                                <w:rPr>
                                  <w:rFonts w:asciiTheme="majorHAnsi" w:eastAsia="Calibri" w:hAnsiTheme="majorHAnsi" w:cstheme="majorHAnsi"/>
                                  <w:bCs/>
                                  <w:sz w:val="18"/>
                                  <w:szCs w:val="18"/>
                                </w:rPr>
                              </w:pPr>
                            </w:p>
                            <w:p w14:paraId="317B3C1D" w14:textId="77777777" w:rsidR="007C6350" w:rsidRPr="00DE23E4" w:rsidRDefault="007C6350" w:rsidP="007C6350">
                              <w:pPr>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Eric Rasmussen, Associate Pastor</w:t>
                              </w:r>
                            </w:p>
                            <w:p w14:paraId="5FBDE499" w14:textId="77777777" w:rsidR="007C6350" w:rsidRPr="00DE23E4" w:rsidRDefault="007C6350" w:rsidP="007C6350">
                              <w:pPr>
                                <w:spacing w:after="0" w:line="240" w:lineRule="auto"/>
                                <w:jc w:val="right"/>
                                <w:rPr>
                                  <w:rFonts w:asciiTheme="majorHAnsi" w:eastAsia="Calibri" w:hAnsiTheme="majorHAnsi" w:cstheme="majorHAnsi"/>
                                </w:rPr>
                              </w:pPr>
                              <w:r w:rsidRPr="00DE23E4">
                                <w:rPr>
                                  <w:rFonts w:asciiTheme="majorHAnsi" w:eastAsia="Calibri" w:hAnsiTheme="majorHAnsi" w:cstheme="majorHAnsi"/>
                                  <w:bCs/>
                                </w:rPr>
                                <w:t>rasmussen64@yahoo</w:t>
                              </w:r>
                              <w:r w:rsidRPr="00DE23E4">
                                <w:rPr>
                                  <w:rFonts w:asciiTheme="majorHAnsi" w:eastAsia="Calibri" w:hAnsiTheme="majorHAnsi" w:cstheme="majorHAnsi"/>
                                </w:rPr>
                                <w:t>.com</w:t>
                              </w:r>
                            </w:p>
                            <w:p w14:paraId="12F7A70A" w14:textId="77777777" w:rsidR="007C6350" w:rsidRPr="00DE23E4" w:rsidRDefault="007C6350" w:rsidP="007C6350">
                              <w:pPr>
                                <w:spacing w:after="0" w:line="240" w:lineRule="auto"/>
                                <w:jc w:val="right"/>
                                <w:rPr>
                                  <w:rFonts w:asciiTheme="majorHAnsi" w:eastAsia="Calibri" w:hAnsiTheme="majorHAnsi" w:cstheme="majorHAnsi"/>
                                </w:rPr>
                              </w:pPr>
                              <w:r w:rsidRPr="00DE23E4">
                                <w:rPr>
                                  <w:rFonts w:asciiTheme="majorHAnsi" w:eastAsia="Calibri" w:hAnsiTheme="majorHAnsi" w:cstheme="majorHAnsi"/>
                                </w:rPr>
                                <w:t>Cell: 218.770.4161</w:t>
                              </w:r>
                            </w:p>
                            <w:p w14:paraId="41CFDBDC" w14:textId="77777777" w:rsidR="007C6350" w:rsidRPr="00944AB8" w:rsidRDefault="007C6350" w:rsidP="007C6350">
                              <w:pPr>
                                <w:spacing w:after="0"/>
                                <w:jc w:val="right"/>
                                <w:rPr>
                                  <w:rFonts w:cstheme="minorHAnsi"/>
                                  <w:b/>
                                </w:rPr>
                              </w:pPr>
                            </w:p>
                          </w:txbxContent>
                        </wps:txbx>
                        <wps:bodyPr rot="0" vert="horz" wrap="square" lIns="91440" tIns="0" rIns="9144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E50C11" id="Group 29" o:spid="_x0000_s1035" style="position:absolute;margin-left:-.75pt;margin-top:372.75pt;width:361.6pt;height:102.65pt;z-index:251658252;mso-width-relative:margin;mso-height-relative:margin" coordorigin="47298,-19064" coordsize="45957,11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">
                <v:shape id="Text Box 30" o:spid="_x0000_s1036" type="#_x0000_t202" style="position:absolute;left:47298;top:-19064;width:45920;height:1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" filled="f" strokecolor="#bfbfbf [2412]" strokeweight=".25pt">
                  <v:textbox inset=",5.04pt,,0">
                    <w:txbxContent>
                      <w:p w14:paraId="6C5AB24E" w14:textId="77777777" w:rsidR="007C6350" w:rsidRPr="00944AB8" w:rsidRDefault="007C6350" w:rsidP="007C6350">
                        <w:pPr>
                          <w:tabs>
                            <w:tab w:val="right" w:pos="7110"/>
                          </w:tabs>
                          <w:spacing w:after="0"/>
                          <w:rPr>
                            <w:rFonts w:ascii="Century Gothic" w:eastAsia="Calibri" w:hAnsi="Century Gothic" w:cstheme="minorHAnsi"/>
                            <w:b/>
                            <w:i/>
                          </w:rPr>
                        </w:pPr>
                        <w:r w:rsidRPr="00944AB8">
                          <w:rPr>
                            <w:rFonts w:ascii="Century Gothic" w:eastAsia="Calibri" w:hAnsi="Century Gothic" w:cstheme="minorHAnsi"/>
                            <w:b/>
                            <w:i/>
                          </w:rPr>
                          <w:t>Calvary Contact Information:</w:t>
                        </w:r>
                      </w:p>
                      <w:p w14:paraId="6E775E05" w14:textId="77777777" w:rsidR="007C6350" w:rsidRPr="00504636" w:rsidRDefault="007C6350" w:rsidP="007C6350">
                        <w:pPr>
                          <w:spacing w:after="0"/>
                          <w:rPr>
                            <w:rFonts w:asciiTheme="majorHAnsi" w:eastAsia="Calibri" w:hAnsiTheme="majorHAnsi" w:cstheme="majorHAnsi"/>
                            <w:bCs/>
                            <w:sz w:val="8"/>
                            <w:szCs w:val="8"/>
                          </w:rPr>
                        </w:pPr>
                      </w:p>
                      <w:p w14:paraId="745EDBD3"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hurch Office</w:t>
                        </w:r>
                      </w:p>
                      <w:p w14:paraId="76243126"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alvaryfreelc@gmail.com</w:t>
                        </w:r>
                      </w:p>
                      <w:p w14:paraId="657E769D" w14:textId="77777777" w:rsidR="007C6350" w:rsidRPr="00DE23E4"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218.736.4282</w:t>
                        </w:r>
                      </w:p>
                      <w:p w14:paraId="3F994FF5" w14:textId="77777777" w:rsidR="007C6350" w:rsidRDefault="007C6350" w:rsidP="007C6350">
                        <w:pPr>
                          <w:spacing w:after="0" w:line="240" w:lineRule="auto"/>
                          <w:rPr>
                            <w:rFonts w:asciiTheme="majorHAnsi" w:eastAsia="Calibri" w:hAnsiTheme="majorHAnsi" w:cstheme="majorHAnsi"/>
                            <w:bCs/>
                          </w:rPr>
                        </w:pPr>
                        <w:r w:rsidRPr="00DE23E4">
                          <w:rPr>
                            <w:rFonts w:asciiTheme="majorHAnsi" w:eastAsia="Calibri" w:hAnsiTheme="majorHAnsi" w:cstheme="majorHAnsi"/>
                            <w:bCs/>
                          </w:rPr>
                          <w:t>calvaryfergusfalls.org</w:t>
                        </w:r>
                      </w:p>
                      <w:p w14:paraId="779D4B8F" w14:textId="77777777" w:rsidR="007C6350" w:rsidRDefault="007C6350" w:rsidP="007C6350">
                        <w:pPr>
                          <w:spacing w:after="0" w:line="240" w:lineRule="auto"/>
                          <w:jc w:val="right"/>
                          <w:rPr>
                            <w:rFonts w:asciiTheme="majorHAnsi" w:eastAsia="Calibri" w:hAnsiTheme="majorHAnsi" w:cstheme="majorHAnsi"/>
                            <w:bCs/>
                          </w:rPr>
                        </w:pPr>
                      </w:p>
                      <w:p w14:paraId="686899D1" w14:textId="77777777" w:rsidR="007C6350" w:rsidRDefault="007C6350" w:rsidP="007C6350">
                        <w:pPr>
                          <w:spacing w:after="0" w:line="240" w:lineRule="auto"/>
                          <w:jc w:val="right"/>
                          <w:rPr>
                            <w:rFonts w:asciiTheme="majorHAnsi" w:eastAsia="Calibri" w:hAnsiTheme="majorHAnsi" w:cstheme="majorHAnsi"/>
                            <w:bCs/>
                          </w:rPr>
                        </w:pPr>
                      </w:p>
                      <w:p w14:paraId="0FE1E449" w14:textId="77777777" w:rsidR="007C6350" w:rsidRPr="00DE23E4" w:rsidRDefault="007C6350" w:rsidP="007C6350">
                        <w:pPr>
                          <w:spacing w:after="0" w:line="240" w:lineRule="auto"/>
                          <w:jc w:val="right"/>
                          <w:rPr>
                            <w:rFonts w:asciiTheme="majorHAnsi" w:eastAsia="Calibri" w:hAnsiTheme="majorHAnsi" w:cstheme="majorHAnsi"/>
                            <w:bCs/>
                          </w:rPr>
                        </w:pPr>
                      </w:p>
                    </w:txbxContent>
                  </v:textbox>
                </v:shape>
                <v:shape id="Text Box 31" o:spid="_x0000_s1037" type="#_x0000_t202" style="position:absolute;left:70281;top:-18871;width:22975;height:1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" filled="f" stroked="f" strokeweight=".25pt">
                  <v:textbox inset=",0,,0">
                    <w:txbxContent>
                      <w:p w14:paraId="67FF7393" w14:textId="77777777" w:rsidR="007C6350" w:rsidRPr="00DE23E4" w:rsidRDefault="007C6350" w:rsidP="007C6350">
                        <w:pPr>
                          <w:tabs>
                            <w:tab w:val="right" w:pos="7110"/>
                          </w:tabs>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Jim Johnson, Senior Pastor</w:t>
                        </w:r>
                      </w:p>
                      <w:p w14:paraId="4E01AAF0" w14:textId="77777777" w:rsidR="007C6350" w:rsidRPr="00DE23E4" w:rsidRDefault="007C6350" w:rsidP="007C6350">
                        <w:pPr>
                          <w:tabs>
                            <w:tab w:val="right" w:pos="7110"/>
                          </w:tabs>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jimjohnson9359@gmail.com</w:t>
                        </w:r>
                      </w:p>
                      <w:p w14:paraId="31079F8A" w14:textId="77777777" w:rsidR="007C6350" w:rsidRPr="00DE23E4" w:rsidRDefault="007C6350" w:rsidP="007C6350">
                        <w:pPr>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Cell: 218.770.0693</w:t>
                        </w:r>
                      </w:p>
                      <w:p w14:paraId="0C804F9F" w14:textId="77777777" w:rsidR="007C6350" w:rsidRPr="005E5748" w:rsidRDefault="007C6350" w:rsidP="007C6350">
                        <w:pPr>
                          <w:spacing w:after="0" w:line="240" w:lineRule="auto"/>
                          <w:jc w:val="right"/>
                          <w:rPr>
                            <w:rFonts w:asciiTheme="majorHAnsi" w:eastAsia="Calibri" w:hAnsiTheme="majorHAnsi" w:cstheme="majorHAnsi"/>
                            <w:bCs/>
                            <w:sz w:val="18"/>
                            <w:szCs w:val="18"/>
                          </w:rPr>
                        </w:pPr>
                      </w:p>
                      <w:p w14:paraId="317B3C1D" w14:textId="77777777" w:rsidR="007C6350" w:rsidRPr="00DE23E4" w:rsidRDefault="007C6350" w:rsidP="007C6350">
                        <w:pPr>
                          <w:spacing w:after="0" w:line="240" w:lineRule="auto"/>
                          <w:jc w:val="right"/>
                          <w:rPr>
                            <w:rFonts w:asciiTheme="majorHAnsi" w:eastAsia="Calibri" w:hAnsiTheme="majorHAnsi" w:cstheme="majorHAnsi"/>
                            <w:bCs/>
                          </w:rPr>
                        </w:pPr>
                        <w:r w:rsidRPr="00DE23E4">
                          <w:rPr>
                            <w:rFonts w:asciiTheme="majorHAnsi" w:eastAsia="Calibri" w:hAnsiTheme="majorHAnsi" w:cstheme="majorHAnsi"/>
                            <w:bCs/>
                          </w:rPr>
                          <w:t>Eric Rasmussen, Associate Pastor</w:t>
                        </w:r>
                      </w:p>
                      <w:p w14:paraId="5FBDE499" w14:textId="77777777" w:rsidR="007C6350" w:rsidRPr="00DE23E4" w:rsidRDefault="007C6350" w:rsidP="007C6350">
                        <w:pPr>
                          <w:spacing w:after="0" w:line="240" w:lineRule="auto"/>
                          <w:jc w:val="right"/>
                          <w:rPr>
                            <w:rFonts w:asciiTheme="majorHAnsi" w:eastAsia="Calibri" w:hAnsiTheme="majorHAnsi" w:cstheme="majorHAnsi"/>
                          </w:rPr>
                        </w:pPr>
                        <w:r w:rsidRPr="00DE23E4">
                          <w:rPr>
                            <w:rFonts w:asciiTheme="majorHAnsi" w:eastAsia="Calibri" w:hAnsiTheme="majorHAnsi" w:cstheme="majorHAnsi"/>
                            <w:bCs/>
                          </w:rPr>
                          <w:t>rasmussen64@yahoo</w:t>
                        </w:r>
                        <w:r w:rsidRPr="00DE23E4">
                          <w:rPr>
                            <w:rFonts w:asciiTheme="majorHAnsi" w:eastAsia="Calibri" w:hAnsiTheme="majorHAnsi" w:cstheme="majorHAnsi"/>
                          </w:rPr>
                          <w:t>.com</w:t>
                        </w:r>
                      </w:p>
                      <w:p w14:paraId="12F7A70A" w14:textId="77777777" w:rsidR="007C6350" w:rsidRPr="00DE23E4" w:rsidRDefault="007C6350" w:rsidP="007C6350">
                        <w:pPr>
                          <w:spacing w:after="0" w:line="240" w:lineRule="auto"/>
                          <w:jc w:val="right"/>
                          <w:rPr>
                            <w:rFonts w:asciiTheme="majorHAnsi" w:eastAsia="Calibri" w:hAnsiTheme="majorHAnsi" w:cstheme="majorHAnsi"/>
                          </w:rPr>
                        </w:pPr>
                        <w:r w:rsidRPr="00DE23E4">
                          <w:rPr>
                            <w:rFonts w:asciiTheme="majorHAnsi" w:eastAsia="Calibri" w:hAnsiTheme="majorHAnsi" w:cstheme="majorHAnsi"/>
                          </w:rPr>
                          <w:t>Cell: 218.770.4161</w:t>
                        </w:r>
                      </w:p>
                      <w:p w14:paraId="41CFDBDC" w14:textId="77777777" w:rsidR="007C6350" w:rsidRPr="00944AB8" w:rsidRDefault="007C6350" w:rsidP="007C6350">
                        <w:pPr>
                          <w:spacing w:after="0"/>
                          <w:jc w:val="right"/>
                          <w:rPr>
                            <w:rFonts w:cstheme="minorHAnsi"/>
                            <w:b/>
                          </w:rPr>
                        </w:pPr>
                      </w:p>
                    </w:txbxContent>
                  </v:textbox>
                </v:shape>
              </v:group>
            </w:pict>
          </mc:Fallback>
        </mc:AlternateContent>
      </w:r>
      <w:r w:rsidR="00E378A2">
        <w:rPr>
          <w:noProof/>
        </w:rPr>
        <mc:AlternateContent>
          <mc:Choice Requires="wpg">
            <w:drawing>
              <wp:anchor distT="0" distB="0" distL="114300" distR="114300" simplePos="0" relativeHeight="251658253" behindDoc="0" locked="0" layoutInCell="1" allowOverlap="1" wp14:anchorId="621F092A" wp14:editId="364E058B">
                <wp:simplePos x="0" y="0"/>
                <wp:positionH relativeFrom="column">
                  <wp:posOffset>56137</wp:posOffset>
                </wp:positionH>
                <wp:positionV relativeFrom="paragraph">
                  <wp:posOffset>6109787</wp:posOffset>
                </wp:positionV>
                <wp:extent cx="4480560" cy="974725"/>
                <wp:effectExtent l="0" t="0" r="0" b="0"/>
                <wp:wrapNone/>
                <wp:docPr id="24" name="Group 24"/>
                <wp:cNvGraphicFramePr/>
                <a:graphic xmlns:a="http://schemas.openxmlformats.org/drawingml/2006/main">
                  <a:graphicData uri="http://schemas.microsoft.com/office/word/2010/wordprocessingGroup">
                    <wpg:wgp>
                      <wpg:cNvGrpSpPr/>
                      <wpg:grpSpPr>
                        <a:xfrm>
                          <a:off x="0" y="0"/>
                          <a:ext cx="4480560" cy="974725"/>
                          <a:chOff x="177434" y="226157"/>
                          <a:chExt cx="4481280" cy="976861"/>
                        </a:xfrm>
                      </wpg:grpSpPr>
                      <wps:wsp>
                        <wps:cNvPr id="205" name="Text Box 2"/>
                        <wps:cNvSpPr txBox="1">
                          <a:spLocks noChangeArrowheads="1"/>
                        </wps:cNvSpPr>
                        <wps:spPr bwMode="auto">
                          <a:xfrm>
                            <a:off x="720956" y="250737"/>
                            <a:ext cx="3937758" cy="952281"/>
                          </a:xfrm>
                          <a:prstGeom prst="rect">
                            <a:avLst/>
                          </a:prstGeom>
                          <a:noFill/>
                          <a:ln w="9525">
                            <a:noFill/>
                            <a:miter lim="800000"/>
                            <a:headEnd/>
                            <a:tailEnd/>
                          </a:ln>
                        </wps:spPr>
                        <wps:txbx>
                          <w:txbxContent>
                            <w:p w14:paraId="3F004581" w14:textId="77777777" w:rsidR="00B967FC" w:rsidRPr="00FA0A7F" w:rsidRDefault="00B967FC" w:rsidP="00B967FC">
                              <w:pPr>
                                <w:spacing w:after="0"/>
                                <w:ind w:right="62"/>
                                <w:rPr>
                                  <w:rFonts w:cstheme="minorHAnsi"/>
                                  <w:i/>
                                  <w:sz w:val="20"/>
                                  <w:szCs w:val="20"/>
                                </w:rPr>
                              </w:pPr>
                              <w:r w:rsidRPr="006F673F">
                                <w:rPr>
                                  <w:rFonts w:cstheme="minorHAnsi"/>
                                  <w:i/>
                                  <w:sz w:val="20"/>
                                  <w:szCs w:val="20"/>
                                </w:rPr>
                                <w:t>A staffed nursery room is available throughout the service for families who may need it (past the kitchen on the north end of the building).</w:t>
                              </w:r>
                            </w:p>
                            <w:p w14:paraId="087743C1" w14:textId="77777777" w:rsidR="00B967FC" w:rsidRPr="00B77165" w:rsidRDefault="00B967FC" w:rsidP="00B967FC">
                              <w:pPr>
                                <w:spacing w:after="0"/>
                                <w:ind w:right="62"/>
                                <w:rPr>
                                  <w:rFonts w:cstheme="minorHAnsi"/>
                                  <w:i/>
                                  <w:sz w:val="10"/>
                                  <w:szCs w:val="10"/>
                                </w:rPr>
                              </w:pPr>
                            </w:p>
                            <w:p w14:paraId="626EE714"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We have assisted hearing devices for the hearing impaired. Please </w:t>
                              </w:r>
                              <w:proofErr w:type="gramStart"/>
                              <w:r w:rsidRPr="00FA0A7F">
                                <w:rPr>
                                  <w:rFonts w:cstheme="minorHAnsi"/>
                                  <w:i/>
                                  <w:sz w:val="20"/>
                                  <w:szCs w:val="20"/>
                                </w:rPr>
                                <w:t>inquire</w:t>
                              </w:r>
                              <w:proofErr w:type="gramEnd"/>
                              <w:r w:rsidRPr="00FA0A7F">
                                <w:rPr>
                                  <w:rFonts w:cstheme="minorHAnsi"/>
                                  <w:i/>
                                  <w:sz w:val="20"/>
                                  <w:szCs w:val="20"/>
                                </w:rPr>
                                <w:t xml:space="preserve"> </w:t>
                              </w:r>
                            </w:p>
                            <w:p w14:paraId="53A3CB4C"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at the sound booth in the back of the sanctuary. Audio recordings of the </w:t>
                              </w:r>
                            </w:p>
                            <w:p w14:paraId="4DBB0511" w14:textId="77777777" w:rsidR="00B967FC" w:rsidRPr="00995CA9" w:rsidRDefault="00B967FC" w:rsidP="00B967FC">
                              <w:pPr>
                                <w:spacing w:after="0"/>
                                <w:ind w:right="-164"/>
                                <w:rPr>
                                  <w:rFonts w:cstheme="minorHAnsi"/>
                                  <w:i/>
                                  <w:sz w:val="20"/>
                                  <w:szCs w:val="20"/>
                                </w:rPr>
                              </w:pPr>
                              <w:r w:rsidRPr="00FA0A7F">
                                <w:rPr>
                                  <w:rFonts w:cstheme="minorHAnsi"/>
                                  <w:i/>
                                  <w:sz w:val="20"/>
                                  <w:szCs w:val="20"/>
                                </w:rPr>
                                <w:t xml:space="preserve">sermons are available at </w:t>
                              </w:r>
                              <w:proofErr w:type="gramStart"/>
                              <w:r w:rsidRPr="00FA0A7F">
                                <w:rPr>
                                  <w:rFonts w:cstheme="minorHAnsi"/>
                                  <w:i/>
                                  <w:sz w:val="20"/>
                                  <w:szCs w:val="20"/>
                                </w:rPr>
                                <w:t>calvaryfergusfalls.org</w:t>
                              </w:r>
                              <w:proofErr w:type="gramEnd"/>
                            </w:p>
                            <w:p w14:paraId="1ABE2A94" w14:textId="77777777" w:rsidR="00B967FC" w:rsidRPr="00E81BCA" w:rsidRDefault="00B967FC" w:rsidP="00B967FC">
                              <w:pPr>
                                <w:spacing w:after="0"/>
                                <w:ind w:right="62"/>
                                <w:rPr>
                                  <w:rFonts w:cstheme="minorHAnsi"/>
                                  <w:i/>
                                </w:rPr>
                              </w:pPr>
                            </w:p>
                          </w:txbxContent>
                        </wps:txbx>
                        <wps:bodyPr rot="0" vert="horz" wrap="square" lIns="0" tIns="0" rIns="0" bIns="0" anchor="t" anchorCtr="0">
                          <a:noAutofit/>
                        </wps:bodyPr>
                      </wps:wsp>
                      <pic:pic xmlns:pic="http://schemas.openxmlformats.org/drawingml/2006/picture">
                        <pic:nvPicPr>
                          <pic:cNvPr id="22" name="Graphic 22" descr="Man with kid"/>
                          <pic:cNvPicPr>
                            <a:picLocks noChangeAspect="1"/>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201190" y="226157"/>
                            <a:ext cx="427403" cy="427399"/>
                          </a:xfrm>
                          <a:prstGeom prst="rect">
                            <a:avLst/>
                          </a:prstGeom>
                        </pic:spPr>
                      </pic:pic>
                      <pic:pic xmlns:pic="http://schemas.openxmlformats.org/drawingml/2006/picture">
                        <pic:nvPicPr>
                          <pic:cNvPr id="23" name="Graphic 23" descr="Headphones"/>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177434" y="685800"/>
                            <a:ext cx="450850" cy="450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1F092A" id="Group 24" o:spid="_x0000_s1038" style="position:absolute;margin-left:4.4pt;margin-top:481.1pt;width:352.8pt;height:76.75pt;z-index:251658253;mso-width-relative:margin;mso-height-relative:margin" coordorigin="1774,2261" coordsize="44812,97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">
                <v:shape id="Text Box 2" o:spid="_x0000_s1039" type="#_x0000_t202" style="position:absolute;left:7209;top:2507;width:39378;height:9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3F004581" w14:textId="77777777" w:rsidR="00B967FC" w:rsidRPr="00FA0A7F" w:rsidRDefault="00B967FC" w:rsidP="00B967FC">
                        <w:pPr>
                          <w:spacing w:after="0"/>
                          <w:ind w:right="62"/>
                          <w:rPr>
                            <w:rFonts w:cstheme="minorHAnsi"/>
                            <w:i/>
                            <w:sz w:val="20"/>
                            <w:szCs w:val="20"/>
                          </w:rPr>
                        </w:pPr>
                        <w:r w:rsidRPr="006F673F">
                          <w:rPr>
                            <w:rFonts w:cstheme="minorHAnsi"/>
                            <w:i/>
                            <w:sz w:val="20"/>
                            <w:szCs w:val="20"/>
                          </w:rPr>
                          <w:t>A staffed nursery room is available throughout the service for families who may need it (past the kitchen on the north end of the building).</w:t>
                        </w:r>
                      </w:p>
                      <w:p w14:paraId="087743C1" w14:textId="77777777" w:rsidR="00B967FC" w:rsidRPr="00B77165" w:rsidRDefault="00B967FC" w:rsidP="00B967FC">
                        <w:pPr>
                          <w:spacing w:after="0"/>
                          <w:ind w:right="62"/>
                          <w:rPr>
                            <w:rFonts w:cstheme="minorHAnsi"/>
                            <w:i/>
                            <w:sz w:val="10"/>
                            <w:szCs w:val="10"/>
                          </w:rPr>
                        </w:pPr>
                      </w:p>
                      <w:p w14:paraId="626EE714"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We have assisted hearing devices for the hearing impaired. Please inquire </w:t>
                        </w:r>
                      </w:p>
                      <w:p w14:paraId="53A3CB4C" w14:textId="77777777" w:rsidR="00B967FC" w:rsidRDefault="00B967FC" w:rsidP="00B967FC">
                        <w:pPr>
                          <w:spacing w:after="0"/>
                          <w:ind w:right="-164"/>
                          <w:rPr>
                            <w:rFonts w:cstheme="minorHAnsi"/>
                            <w:i/>
                            <w:sz w:val="20"/>
                            <w:szCs w:val="20"/>
                          </w:rPr>
                        </w:pPr>
                        <w:r w:rsidRPr="00FA0A7F">
                          <w:rPr>
                            <w:rFonts w:cstheme="minorHAnsi"/>
                            <w:i/>
                            <w:sz w:val="20"/>
                            <w:szCs w:val="20"/>
                          </w:rPr>
                          <w:t xml:space="preserve">at the sound booth in the back of the sanctuary. Audio recordings of the </w:t>
                        </w:r>
                      </w:p>
                      <w:p w14:paraId="4DBB0511" w14:textId="77777777" w:rsidR="00B967FC" w:rsidRPr="00995CA9" w:rsidRDefault="00B967FC" w:rsidP="00B967FC">
                        <w:pPr>
                          <w:spacing w:after="0"/>
                          <w:ind w:right="-164"/>
                          <w:rPr>
                            <w:rFonts w:cstheme="minorHAnsi"/>
                            <w:i/>
                            <w:sz w:val="20"/>
                            <w:szCs w:val="20"/>
                          </w:rPr>
                        </w:pPr>
                        <w:r w:rsidRPr="00FA0A7F">
                          <w:rPr>
                            <w:rFonts w:cstheme="minorHAnsi"/>
                            <w:i/>
                            <w:sz w:val="20"/>
                            <w:szCs w:val="20"/>
                          </w:rPr>
                          <w:t>sermons are available at calvaryfergusfalls.org</w:t>
                        </w:r>
                      </w:p>
                      <w:p w14:paraId="1ABE2A94" w14:textId="77777777" w:rsidR="00B967FC" w:rsidRPr="00E81BCA" w:rsidRDefault="00B967FC" w:rsidP="00B967FC">
                        <w:pPr>
                          <w:spacing w:after="0"/>
                          <w:ind w:right="62"/>
                          <w:rPr>
                            <w:rFonts w:cstheme="minorHAnsi"/>
                            <w:i/>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40" type="#_x0000_t75" alt="Man with kid" style="position:absolute;left:2011;top:2261;width:4274;height:4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">
                  <v:imagedata r:id="rId10" o:title="Man with kid"/>
                </v:shape>
                <v:shape id="Graphic 23" o:spid="_x0000_s1041" type="#_x0000_t75" alt="Headphones" style="position:absolute;left:1774;top:6858;width:4508;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">
                  <v:imagedata r:id="rId11" o:title="Headphones"/>
                </v:shape>
              </v:group>
            </w:pict>
          </mc:Fallback>
        </mc:AlternateContent>
      </w:r>
      <w:r w:rsidR="00944AB8">
        <w:br w:type="page"/>
      </w:r>
    </w:p>
    <w:p w14:paraId="7FA3002C" w14:textId="12F2EC9D" w:rsidR="00965529" w:rsidRPr="00965529" w:rsidRDefault="005270B4" w:rsidP="0088563F">
      <w:r w:rsidRPr="003A40CA">
        <w:rPr>
          <w:noProof/>
        </w:rPr>
        <w:lastRenderedPageBreak/>
        <mc:AlternateContent>
          <mc:Choice Requires="wps">
            <w:drawing>
              <wp:anchor distT="0" distB="0" distL="114300" distR="114300" simplePos="0" relativeHeight="251658251" behindDoc="1" locked="0" layoutInCell="1" allowOverlap="1" wp14:anchorId="77CD2D2B" wp14:editId="6DC49E09">
                <wp:simplePos x="0" y="0"/>
                <wp:positionH relativeFrom="margin">
                  <wp:posOffset>19050</wp:posOffset>
                </wp:positionH>
                <wp:positionV relativeFrom="paragraph">
                  <wp:posOffset>375920</wp:posOffset>
                </wp:positionV>
                <wp:extent cx="4572000" cy="3452495"/>
                <wp:effectExtent l="0" t="0" r="0" b="0"/>
                <wp:wrapTight wrapText="bothSides">
                  <wp:wrapPolygon edited="0">
                    <wp:start x="0" y="0"/>
                    <wp:lineTo x="0" y="21453"/>
                    <wp:lineTo x="21510" y="21453"/>
                    <wp:lineTo x="21510" y="0"/>
                    <wp:lineTo x="0" y="0"/>
                  </wp:wrapPolygon>
                </wp:wrapTight>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452495"/>
                        </a:xfrm>
                        <a:prstGeom prst="rect">
                          <a:avLst/>
                        </a:prstGeom>
                        <a:noFill/>
                        <a:ln w="9525">
                          <a:noFill/>
                          <a:miter lim="800000"/>
                          <a:headEnd/>
                          <a:tailEnd/>
                        </a:ln>
                      </wps:spPr>
                      <wps:txbx>
                        <w:txbxContent>
                          <w:p w14:paraId="65C82D96" w14:textId="592781C8" w:rsidR="00715742" w:rsidRDefault="00715742" w:rsidP="00715742">
                            <w:pPr>
                              <w:widowControl w:val="0"/>
                              <w:spacing w:after="0" w:line="240" w:lineRule="auto"/>
                              <w:jc w:val="both"/>
                              <w:rPr>
                                <w:rFonts w:ascii="Calibri" w:hAnsi="Calibri" w:cs="Calibri"/>
                                <w:b/>
                                <w:bCs/>
                                <w:caps/>
                                <w:sz w:val="24"/>
                                <w:szCs w:val="24"/>
                              </w:rPr>
                            </w:pPr>
                            <w:r>
                              <w:rPr>
                                <w:rFonts w:ascii="Calibri" w:hAnsi="Calibri" w:cs="Calibri"/>
                                <w:b/>
                                <w:bCs/>
                                <w:caps/>
                                <w:sz w:val="24"/>
                                <w:szCs w:val="24"/>
                              </w:rPr>
                              <w:t xml:space="preserve">SuperBowl Gathering </w:t>
                            </w:r>
                            <w:r w:rsidR="00DE5D5A">
                              <w:rPr>
                                <w:rFonts w:ascii="Calibri" w:hAnsi="Calibri" w:cs="Calibri"/>
                                <w:b/>
                                <w:bCs/>
                                <w:caps/>
                                <w:sz w:val="24"/>
                                <w:szCs w:val="24"/>
                              </w:rPr>
                              <w:t>today</w:t>
                            </w:r>
                          </w:p>
                          <w:p w14:paraId="69E9A5C9" w14:textId="0B503D1E" w:rsidR="004904ED" w:rsidRPr="00715742" w:rsidRDefault="00715742" w:rsidP="00715742">
                            <w:pPr>
                              <w:widowControl w:val="0"/>
                              <w:spacing w:after="80" w:line="240" w:lineRule="auto"/>
                              <w:jc w:val="both"/>
                              <w:rPr>
                                <w:rFonts w:ascii="Calibri" w:hAnsi="Calibri" w:cs="Calibri"/>
                                <w:caps/>
                                <w:sz w:val="24"/>
                                <w:szCs w:val="24"/>
                              </w:rPr>
                            </w:pPr>
                            <w:r>
                              <w:rPr>
                                <w:rFonts w:ascii="Calibri" w:hAnsi="Calibri" w:cs="Calibri"/>
                                <w:sz w:val="24"/>
                                <w:szCs w:val="24"/>
                              </w:rPr>
                              <w:t>Everyone is invited to watch the big game at Church</w:t>
                            </w:r>
                            <w:r w:rsidR="00DE5D5A">
                              <w:rPr>
                                <w:rFonts w:ascii="Calibri" w:hAnsi="Calibri" w:cs="Calibri"/>
                                <w:sz w:val="24"/>
                                <w:szCs w:val="24"/>
                              </w:rPr>
                              <w:t xml:space="preserve"> this evening</w:t>
                            </w:r>
                            <w:r>
                              <w:rPr>
                                <w:rFonts w:ascii="Calibri" w:hAnsi="Calibri" w:cs="Calibri"/>
                                <w:sz w:val="24"/>
                                <w:szCs w:val="24"/>
                              </w:rPr>
                              <w:t xml:space="preserve">. The party starts at 5pm. Bring a pizza, appetizer, snack, or dessert to share and your own beverage. Door prizes for the best jersey (any team) and the best Chiefs fan outfit and the best Eagles fan outfit. </w:t>
                            </w:r>
                          </w:p>
                          <w:p w14:paraId="6005EABF" w14:textId="77777777" w:rsidR="00D04C35" w:rsidRDefault="00D04C35" w:rsidP="00D04C35">
                            <w:pPr>
                              <w:spacing w:after="0" w:line="240" w:lineRule="auto"/>
                              <w:jc w:val="both"/>
                              <w:rPr>
                                <w:b/>
                                <w:bCs/>
                                <w:sz w:val="26"/>
                                <w:szCs w:val="26"/>
                              </w:rPr>
                            </w:pPr>
                            <w:r>
                              <w:rPr>
                                <w:b/>
                                <w:bCs/>
                                <w:sz w:val="26"/>
                                <w:szCs w:val="26"/>
                              </w:rPr>
                              <w:t xml:space="preserve">Cup of Prayer  </w:t>
                            </w:r>
                          </w:p>
                          <w:p w14:paraId="5E0B918E" w14:textId="77777777" w:rsidR="00D04C35" w:rsidRPr="00930452" w:rsidRDefault="00D04C35" w:rsidP="00BD26A3">
                            <w:pPr>
                              <w:spacing w:after="80" w:line="240" w:lineRule="auto"/>
                              <w:jc w:val="both"/>
                              <w:rPr>
                                <w:sz w:val="24"/>
                                <w:szCs w:val="24"/>
                              </w:rPr>
                            </w:pPr>
                            <w:r w:rsidRPr="00930452">
                              <w:rPr>
                                <w:sz w:val="24"/>
                                <w:szCs w:val="24"/>
                              </w:rPr>
                              <w:t xml:space="preserve">Ladies, we hope you will join in WMF’s Cup of Prayer. Bring a mug (with your name and prayer requests written on a note, tucked inside) and set it on the table in the narthex by Feb </w:t>
                            </w:r>
                            <w:r w:rsidR="00580854">
                              <w:rPr>
                                <w:sz w:val="24"/>
                                <w:szCs w:val="24"/>
                              </w:rPr>
                              <w:t>19</w:t>
                            </w:r>
                            <w:r w:rsidRPr="00930452">
                              <w:rPr>
                                <w:sz w:val="24"/>
                                <w:szCs w:val="24"/>
                              </w:rPr>
                              <w:t>. Take someone else's mug and commit to praying for that woman for during Lent. At the end of Lent, return the mug to the table and take yours home.</w:t>
                            </w:r>
                          </w:p>
                          <w:p w14:paraId="7CDBD6AA" w14:textId="77777777" w:rsidR="001C3F24" w:rsidRPr="00BD26A3" w:rsidRDefault="001C3F24" w:rsidP="00BD26A3">
                            <w:pPr>
                              <w:spacing w:after="0"/>
                              <w:rPr>
                                <w:b/>
                                <w:bCs/>
                                <w:sz w:val="24"/>
                                <w:szCs w:val="24"/>
                              </w:rPr>
                            </w:pPr>
                            <w:r w:rsidRPr="00BD26A3">
                              <w:rPr>
                                <w:b/>
                                <w:bCs/>
                                <w:sz w:val="24"/>
                                <w:szCs w:val="24"/>
                              </w:rPr>
                              <w:t>WMF</w:t>
                            </w:r>
                            <w:r w:rsidR="00517737">
                              <w:rPr>
                                <w:b/>
                                <w:bCs/>
                                <w:sz w:val="24"/>
                                <w:szCs w:val="24"/>
                              </w:rPr>
                              <w:t xml:space="preserve"> Officers</w:t>
                            </w:r>
                          </w:p>
                          <w:p w14:paraId="18C72F0C" w14:textId="77777777" w:rsidR="00092F34" w:rsidRPr="00BD26A3" w:rsidRDefault="00092F34" w:rsidP="002213F2">
                            <w:pPr>
                              <w:rPr>
                                <w:b/>
                                <w:bCs/>
                                <w:sz w:val="24"/>
                                <w:szCs w:val="24"/>
                              </w:rPr>
                            </w:pPr>
                            <w:r w:rsidRPr="00BD26A3">
                              <w:rPr>
                                <w:sz w:val="24"/>
                                <w:szCs w:val="24"/>
                              </w:rPr>
                              <w:t xml:space="preserve">WMF is working to finalize our booklet for 2023. If you are wanting to be removed from a current position or committee, please let Abby </w:t>
                            </w:r>
                            <w:proofErr w:type="spellStart"/>
                            <w:r w:rsidRPr="00BD26A3">
                              <w:rPr>
                                <w:sz w:val="24"/>
                                <w:szCs w:val="24"/>
                              </w:rPr>
                              <w:t>Crowser</w:t>
                            </w:r>
                            <w:proofErr w:type="spellEnd"/>
                            <w:r w:rsidR="00BD26A3" w:rsidRPr="00BD26A3">
                              <w:rPr>
                                <w:sz w:val="24"/>
                                <w:szCs w:val="24"/>
                              </w:rPr>
                              <w:t xml:space="preserve"> (</w:t>
                            </w:r>
                            <w:r w:rsidRPr="00BD26A3">
                              <w:rPr>
                                <w:sz w:val="24"/>
                                <w:szCs w:val="24"/>
                              </w:rPr>
                              <w:t>218-770-8233</w:t>
                            </w:r>
                            <w:r w:rsidR="00BD26A3" w:rsidRPr="00BD26A3">
                              <w:rPr>
                                <w:sz w:val="24"/>
                                <w:szCs w:val="24"/>
                              </w:rPr>
                              <w:t>)</w:t>
                            </w:r>
                            <w:r w:rsidRPr="00BD26A3">
                              <w:rPr>
                                <w:sz w:val="24"/>
                                <w:szCs w:val="24"/>
                              </w:rPr>
                              <w:t xml:space="preserve"> know by Feb. 19. </w:t>
                            </w:r>
                            <w:r w:rsidR="00BD26A3" w:rsidRPr="00BD26A3">
                              <w:rPr>
                                <w:sz w:val="24"/>
                                <w:szCs w:val="24"/>
                              </w:rPr>
                              <w:t>Otherwise,</w:t>
                            </w:r>
                            <w:r w:rsidRPr="00BD26A3">
                              <w:rPr>
                                <w:sz w:val="24"/>
                                <w:szCs w:val="24"/>
                              </w:rPr>
                              <w:t xml:space="preserve"> positions will remain the same for the </w:t>
                            </w:r>
                            <w:r w:rsidR="002B79CD" w:rsidRPr="00BD26A3">
                              <w:rPr>
                                <w:sz w:val="24"/>
                                <w:szCs w:val="24"/>
                              </w:rPr>
                              <w:t>duration</w:t>
                            </w:r>
                            <w:r w:rsidRPr="00BD26A3">
                              <w:rPr>
                                <w:sz w:val="24"/>
                                <w:szCs w:val="24"/>
                              </w:rPr>
                              <w:t xml:space="preserve"> of the year. Thank you for your willingness to serve</w:t>
                            </w:r>
                            <w:r w:rsidR="00BD26A3" w:rsidRPr="00BD26A3">
                              <w:rPr>
                                <w:sz w:val="24"/>
                                <w:szCs w:val="24"/>
                              </w:rPr>
                              <w:t>!</w:t>
                            </w:r>
                          </w:p>
                          <w:p w14:paraId="2C64996E" w14:textId="77777777" w:rsidR="002213F2" w:rsidRPr="00661CB2" w:rsidRDefault="002213F2" w:rsidP="00961238">
                            <w:pPr>
                              <w:spacing w:after="0" w:line="216" w:lineRule="auto"/>
                              <w:jc w:val="both"/>
                              <w:rPr>
                                <w:b/>
                                <w:bCs/>
                                <w:sz w:val="28"/>
                                <w:szCs w:val="28"/>
                              </w:rPr>
                            </w:pPr>
                          </w:p>
                        </w:txbxContent>
                      </wps:txbx>
                      <wps:bodyPr rot="0" vert="horz" wrap="square" lIns="0" tIns="4572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D2D2B" id="Text Box 26" o:spid="_x0000_s1042" type="#_x0000_t202" style="position:absolute;margin-left:1.5pt;margin-top:29.6pt;width:5in;height:271.85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" filled="f" stroked="f">
                <v:textbox inset="0,,0,0">
                  <w:txbxContent>
                    <w:p w14:paraId="65C82D96" w14:textId="592781C8" w:rsidR="00715742" w:rsidRDefault="00715742" w:rsidP="00715742">
                      <w:pPr>
                        <w:widowControl w:val="0"/>
                        <w:spacing w:after="0" w:line="240" w:lineRule="auto"/>
                        <w:jc w:val="both"/>
                        <w:rPr>
                          <w:rFonts w:ascii="Calibri" w:hAnsi="Calibri" w:cs="Calibri"/>
                          <w:b/>
                          <w:bCs/>
                          <w:caps/>
                          <w:sz w:val="24"/>
                          <w:szCs w:val="24"/>
                        </w:rPr>
                      </w:pPr>
                      <w:r>
                        <w:rPr>
                          <w:rFonts w:ascii="Calibri" w:hAnsi="Calibri" w:cs="Calibri"/>
                          <w:b/>
                          <w:bCs/>
                          <w:caps/>
                          <w:sz w:val="24"/>
                          <w:szCs w:val="24"/>
                        </w:rPr>
                        <w:t xml:space="preserve">SuperBowl Gathering </w:t>
                      </w:r>
                      <w:r w:rsidR="00DE5D5A">
                        <w:rPr>
                          <w:rFonts w:ascii="Calibri" w:hAnsi="Calibri" w:cs="Calibri"/>
                          <w:b/>
                          <w:bCs/>
                          <w:caps/>
                          <w:sz w:val="24"/>
                          <w:szCs w:val="24"/>
                        </w:rPr>
                        <w:t>today</w:t>
                      </w:r>
                    </w:p>
                    <w:p w14:paraId="69E9A5C9" w14:textId="0B503D1E" w:rsidR="004904ED" w:rsidRPr="00715742" w:rsidRDefault="00715742" w:rsidP="00715742">
                      <w:pPr>
                        <w:widowControl w:val="0"/>
                        <w:spacing w:after="80" w:line="240" w:lineRule="auto"/>
                        <w:jc w:val="both"/>
                        <w:rPr>
                          <w:rFonts w:ascii="Calibri" w:hAnsi="Calibri" w:cs="Calibri"/>
                          <w:caps/>
                          <w:sz w:val="24"/>
                          <w:szCs w:val="24"/>
                        </w:rPr>
                      </w:pPr>
                      <w:r>
                        <w:rPr>
                          <w:rFonts w:ascii="Calibri" w:hAnsi="Calibri" w:cs="Calibri"/>
                          <w:sz w:val="24"/>
                          <w:szCs w:val="24"/>
                        </w:rPr>
                        <w:t>Everyone is invited to watch the big game at Church</w:t>
                      </w:r>
                      <w:r w:rsidR="00DE5D5A">
                        <w:rPr>
                          <w:rFonts w:ascii="Calibri" w:hAnsi="Calibri" w:cs="Calibri"/>
                          <w:sz w:val="24"/>
                          <w:szCs w:val="24"/>
                        </w:rPr>
                        <w:t xml:space="preserve"> this evening</w:t>
                      </w:r>
                      <w:r>
                        <w:rPr>
                          <w:rFonts w:ascii="Calibri" w:hAnsi="Calibri" w:cs="Calibri"/>
                          <w:sz w:val="24"/>
                          <w:szCs w:val="24"/>
                        </w:rPr>
                        <w:t xml:space="preserve">. The party starts at 5pm. Bring a pizza, appetizer, snack, or dessert to share and your own beverage. Door prizes for the best jersey (any team) and the best Chiefs fan outfit and the best Eagles fan outfit. </w:t>
                      </w:r>
                    </w:p>
                    <w:p w14:paraId="6005EABF" w14:textId="77777777" w:rsidR="00D04C35" w:rsidRDefault="00D04C35" w:rsidP="00D04C35">
                      <w:pPr>
                        <w:spacing w:after="0" w:line="240" w:lineRule="auto"/>
                        <w:jc w:val="both"/>
                        <w:rPr>
                          <w:b/>
                          <w:bCs/>
                          <w:sz w:val="26"/>
                          <w:szCs w:val="26"/>
                        </w:rPr>
                      </w:pPr>
                      <w:r>
                        <w:rPr>
                          <w:b/>
                          <w:bCs/>
                          <w:sz w:val="26"/>
                          <w:szCs w:val="26"/>
                        </w:rPr>
                        <w:t xml:space="preserve">Cup of Prayer  </w:t>
                      </w:r>
                    </w:p>
                    <w:p w14:paraId="5E0B918E" w14:textId="77777777" w:rsidR="00D04C35" w:rsidRPr="00930452" w:rsidRDefault="00D04C35" w:rsidP="00BD26A3">
                      <w:pPr>
                        <w:spacing w:after="80" w:line="240" w:lineRule="auto"/>
                        <w:jc w:val="both"/>
                        <w:rPr>
                          <w:sz w:val="24"/>
                          <w:szCs w:val="24"/>
                        </w:rPr>
                      </w:pPr>
                      <w:r w:rsidRPr="00930452">
                        <w:rPr>
                          <w:sz w:val="24"/>
                          <w:szCs w:val="24"/>
                        </w:rPr>
                        <w:t xml:space="preserve">Ladies, we hope you will join in WMF’s Cup of Prayer. Bring a mug (with your name and prayer requests written on a note, tucked inside) and set it on the table in the narthex by Feb </w:t>
                      </w:r>
                      <w:r w:rsidR="00580854">
                        <w:rPr>
                          <w:sz w:val="24"/>
                          <w:szCs w:val="24"/>
                        </w:rPr>
                        <w:t>19</w:t>
                      </w:r>
                      <w:r w:rsidRPr="00930452">
                        <w:rPr>
                          <w:sz w:val="24"/>
                          <w:szCs w:val="24"/>
                        </w:rPr>
                        <w:t>. Take someone else's mug and commit to praying for that woman for during Lent. At the end of Lent, return the mug to the table and take yours home.</w:t>
                      </w:r>
                    </w:p>
                    <w:p w14:paraId="7CDBD6AA" w14:textId="77777777" w:rsidR="001C3F24" w:rsidRPr="00BD26A3" w:rsidRDefault="001C3F24" w:rsidP="00BD26A3">
                      <w:pPr>
                        <w:spacing w:after="0"/>
                        <w:rPr>
                          <w:b/>
                          <w:bCs/>
                          <w:sz w:val="24"/>
                          <w:szCs w:val="24"/>
                        </w:rPr>
                      </w:pPr>
                      <w:r w:rsidRPr="00BD26A3">
                        <w:rPr>
                          <w:b/>
                          <w:bCs/>
                          <w:sz w:val="24"/>
                          <w:szCs w:val="24"/>
                        </w:rPr>
                        <w:t>WMF</w:t>
                      </w:r>
                      <w:r w:rsidR="00517737">
                        <w:rPr>
                          <w:b/>
                          <w:bCs/>
                          <w:sz w:val="24"/>
                          <w:szCs w:val="24"/>
                        </w:rPr>
                        <w:t xml:space="preserve"> Officers</w:t>
                      </w:r>
                    </w:p>
                    <w:p w14:paraId="18C72F0C" w14:textId="77777777" w:rsidR="00092F34" w:rsidRPr="00BD26A3" w:rsidRDefault="00092F34" w:rsidP="002213F2">
                      <w:pPr>
                        <w:rPr>
                          <w:b/>
                          <w:bCs/>
                          <w:sz w:val="24"/>
                          <w:szCs w:val="24"/>
                        </w:rPr>
                      </w:pPr>
                      <w:r w:rsidRPr="00BD26A3">
                        <w:rPr>
                          <w:sz w:val="24"/>
                          <w:szCs w:val="24"/>
                        </w:rPr>
                        <w:t xml:space="preserve">WMF is working to finalize our booklet for 2023. If you are wanting to be removed from a current position or committee, please let Abby </w:t>
                      </w:r>
                      <w:proofErr w:type="spellStart"/>
                      <w:r w:rsidRPr="00BD26A3">
                        <w:rPr>
                          <w:sz w:val="24"/>
                          <w:szCs w:val="24"/>
                        </w:rPr>
                        <w:t>Crowser</w:t>
                      </w:r>
                      <w:proofErr w:type="spellEnd"/>
                      <w:r w:rsidR="00BD26A3" w:rsidRPr="00BD26A3">
                        <w:rPr>
                          <w:sz w:val="24"/>
                          <w:szCs w:val="24"/>
                        </w:rPr>
                        <w:t xml:space="preserve"> (</w:t>
                      </w:r>
                      <w:r w:rsidRPr="00BD26A3">
                        <w:rPr>
                          <w:sz w:val="24"/>
                          <w:szCs w:val="24"/>
                        </w:rPr>
                        <w:t>218-770-8233</w:t>
                      </w:r>
                      <w:r w:rsidR="00BD26A3" w:rsidRPr="00BD26A3">
                        <w:rPr>
                          <w:sz w:val="24"/>
                          <w:szCs w:val="24"/>
                        </w:rPr>
                        <w:t>)</w:t>
                      </w:r>
                      <w:r w:rsidRPr="00BD26A3">
                        <w:rPr>
                          <w:sz w:val="24"/>
                          <w:szCs w:val="24"/>
                        </w:rPr>
                        <w:t xml:space="preserve"> know by Feb. 19. </w:t>
                      </w:r>
                      <w:r w:rsidR="00BD26A3" w:rsidRPr="00BD26A3">
                        <w:rPr>
                          <w:sz w:val="24"/>
                          <w:szCs w:val="24"/>
                        </w:rPr>
                        <w:t>Otherwise,</w:t>
                      </w:r>
                      <w:r w:rsidRPr="00BD26A3">
                        <w:rPr>
                          <w:sz w:val="24"/>
                          <w:szCs w:val="24"/>
                        </w:rPr>
                        <w:t xml:space="preserve"> positions will remain the same for the </w:t>
                      </w:r>
                      <w:r w:rsidR="002B79CD" w:rsidRPr="00BD26A3">
                        <w:rPr>
                          <w:sz w:val="24"/>
                          <w:szCs w:val="24"/>
                        </w:rPr>
                        <w:t>duration</w:t>
                      </w:r>
                      <w:r w:rsidRPr="00BD26A3">
                        <w:rPr>
                          <w:sz w:val="24"/>
                          <w:szCs w:val="24"/>
                        </w:rPr>
                        <w:t xml:space="preserve"> of the year. Thank you for your willingness to serve</w:t>
                      </w:r>
                      <w:r w:rsidR="00BD26A3" w:rsidRPr="00BD26A3">
                        <w:rPr>
                          <w:sz w:val="24"/>
                          <w:szCs w:val="24"/>
                        </w:rPr>
                        <w:t>!</w:t>
                      </w:r>
                    </w:p>
                    <w:p w14:paraId="2C64996E" w14:textId="77777777" w:rsidR="002213F2" w:rsidRPr="00661CB2" w:rsidRDefault="002213F2" w:rsidP="00961238">
                      <w:pPr>
                        <w:spacing w:after="0" w:line="216" w:lineRule="auto"/>
                        <w:jc w:val="both"/>
                        <w:rPr>
                          <w:b/>
                          <w:bCs/>
                          <w:sz w:val="28"/>
                          <w:szCs w:val="28"/>
                        </w:rPr>
                      </w:pPr>
                    </w:p>
                  </w:txbxContent>
                </v:textbox>
                <w10:wrap type="tight" anchorx="margin"/>
              </v:shape>
            </w:pict>
          </mc:Fallback>
        </mc:AlternateContent>
      </w:r>
      <w:r w:rsidR="00B3408B">
        <w:rPr>
          <w:noProof/>
        </w:rPr>
        <mc:AlternateContent>
          <mc:Choice Requires="wps">
            <w:drawing>
              <wp:anchor distT="0" distB="0" distL="114300" distR="114300" simplePos="0" relativeHeight="251658250" behindDoc="0" locked="0" layoutInCell="1" allowOverlap="1" wp14:anchorId="65E391F2" wp14:editId="0E68E531">
                <wp:simplePos x="0" y="0"/>
                <wp:positionH relativeFrom="margin">
                  <wp:posOffset>20320</wp:posOffset>
                </wp:positionH>
                <wp:positionV relativeFrom="paragraph">
                  <wp:posOffset>3830320</wp:posOffset>
                </wp:positionV>
                <wp:extent cx="4572000" cy="335153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351530"/>
                        </a:xfrm>
                        <a:prstGeom prst="rect">
                          <a:avLst/>
                        </a:prstGeom>
                        <a:noFill/>
                        <a:ln w="9525">
                          <a:noFill/>
                          <a:miter lim="800000"/>
                          <a:headEnd/>
                          <a:tailEnd/>
                        </a:ln>
                      </wps:spPr>
                      <wps:txbx>
                        <w:txbxContent>
                          <w:p w14:paraId="2A5EE209" w14:textId="77777777" w:rsidR="003C537E" w:rsidRDefault="003C537E" w:rsidP="003C537E">
                            <w:pPr>
                              <w:spacing w:after="0" w:line="216" w:lineRule="auto"/>
                              <w:rPr>
                                <w:rFonts w:ascii="Century Gothic" w:eastAsia="Calibri" w:hAnsi="Century Gothic" w:cstheme="minorHAnsi"/>
                                <w:b/>
                                <w:i/>
                                <w:spacing w:val="20"/>
                                <w:sz w:val="28"/>
                                <w:szCs w:val="28"/>
                              </w:rPr>
                            </w:pPr>
                            <w:r w:rsidRPr="00087944">
                              <w:rPr>
                                <w:rFonts w:ascii="Century Gothic" w:eastAsia="Calibri" w:hAnsi="Century Gothic" w:cstheme="minorHAnsi"/>
                                <w:b/>
                                <w:i/>
                                <w:spacing w:val="20"/>
                                <w:sz w:val="28"/>
                                <w:szCs w:val="28"/>
                              </w:rPr>
                              <w:t>PRAYER CONCERNS</w:t>
                            </w:r>
                          </w:p>
                          <w:p w14:paraId="47AE9C33"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Thank God for the wonder of love that we can experience within the Biblical marriage relationship and for the example and empowerment of the love of Jesus, who loved his bride, the church, to the point of giving up himself for her (Ephesians 5:25).</w:t>
                            </w:r>
                          </w:p>
                          <w:p w14:paraId="10AB2C65" w14:textId="1939991A" w:rsidR="00152A3C" w:rsidRPr="00152A3C" w:rsidRDefault="00152A3C" w:rsidP="00152A3C">
                            <w:pPr>
                              <w:pStyle w:val="ListParagraph"/>
                              <w:numPr>
                                <w:ilvl w:val="0"/>
                                <w:numId w:val="2"/>
                              </w:numPr>
                              <w:spacing w:line="216" w:lineRule="auto"/>
                              <w:rPr>
                                <w:sz w:val="23"/>
                                <w:szCs w:val="23"/>
                              </w:rPr>
                            </w:pPr>
                            <w:r w:rsidRPr="00152A3C">
                              <w:rPr>
                                <w:sz w:val="23"/>
                                <w:szCs w:val="23"/>
                              </w:rPr>
                              <w:t>Nation: Pray that the celebration of Valentine’s Day will remind people of God’s design for love within marriage between a husband and wife based on Christ’s love for the church</w:t>
                            </w:r>
                            <w:r w:rsidR="00B3408B">
                              <w:rPr>
                                <w:sz w:val="23"/>
                                <w:szCs w:val="23"/>
                              </w:rPr>
                              <w:t xml:space="preserve"> and turn people back to the truth</w:t>
                            </w:r>
                            <w:r w:rsidRPr="00152A3C">
                              <w:rPr>
                                <w:sz w:val="23"/>
                                <w:szCs w:val="23"/>
                              </w:rPr>
                              <w:t>.</w:t>
                            </w:r>
                          </w:p>
                          <w:p w14:paraId="4AEF67A3" w14:textId="43800A5B" w:rsidR="005B49A6" w:rsidRPr="00152A3C" w:rsidRDefault="005B49A6" w:rsidP="00152A3C">
                            <w:pPr>
                              <w:pStyle w:val="ListParagraph"/>
                              <w:numPr>
                                <w:ilvl w:val="0"/>
                                <w:numId w:val="2"/>
                              </w:numPr>
                              <w:spacing w:line="216" w:lineRule="auto"/>
                              <w:rPr>
                                <w:sz w:val="23"/>
                                <w:szCs w:val="23"/>
                              </w:rPr>
                            </w:pPr>
                            <w:r>
                              <w:rPr>
                                <w:sz w:val="23"/>
                                <w:szCs w:val="23"/>
                              </w:rPr>
                              <w:t>Pray for Gary Shelton, scheduled for heart bypass surgery on Monday.</w:t>
                            </w:r>
                          </w:p>
                          <w:p w14:paraId="11D2C655"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 xml:space="preserve">Home Missions: Pray for Pastor Matthew </w:t>
                            </w:r>
                            <w:proofErr w:type="spellStart"/>
                            <w:r w:rsidRPr="00152A3C">
                              <w:rPr>
                                <w:sz w:val="23"/>
                                <w:szCs w:val="23"/>
                              </w:rPr>
                              <w:t>Pillman</w:t>
                            </w:r>
                            <w:proofErr w:type="spellEnd"/>
                            <w:r w:rsidRPr="00152A3C">
                              <w:rPr>
                                <w:sz w:val="23"/>
                                <w:szCs w:val="23"/>
                              </w:rPr>
                              <w:t xml:space="preserve"> and his family, continuing a yearlong residency at Trinity Church in San Antonio, TX as they prepare to begin a church plant in Ankeny, IA.</w:t>
                            </w:r>
                          </w:p>
                          <w:p w14:paraId="5E0F61BA"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 xml:space="preserve">World Missions: Michael </w:t>
                            </w:r>
                            <w:proofErr w:type="spellStart"/>
                            <w:r w:rsidRPr="00152A3C">
                              <w:rPr>
                                <w:sz w:val="23"/>
                                <w:szCs w:val="23"/>
                              </w:rPr>
                              <w:t>Rokenbrodt</w:t>
                            </w:r>
                            <w:proofErr w:type="spellEnd"/>
                            <w:r w:rsidRPr="00152A3C">
                              <w:rPr>
                                <w:sz w:val="23"/>
                                <w:szCs w:val="23"/>
                              </w:rPr>
                              <w:t xml:space="preserve"> serving in Uganda – pray for safety and wisdom as he supports the Ambassador Institute Bible training ministry.</w:t>
                            </w:r>
                          </w:p>
                          <w:p w14:paraId="1E6EE8AD" w14:textId="77777777" w:rsidR="00080522" w:rsidRDefault="00152A3C" w:rsidP="00152A3C">
                            <w:pPr>
                              <w:pStyle w:val="ListParagraph"/>
                              <w:numPr>
                                <w:ilvl w:val="0"/>
                                <w:numId w:val="2"/>
                              </w:numPr>
                              <w:spacing w:line="216" w:lineRule="auto"/>
                              <w:rPr>
                                <w:sz w:val="23"/>
                                <w:szCs w:val="23"/>
                              </w:rPr>
                            </w:pPr>
                            <w:r w:rsidRPr="00152A3C">
                              <w:rPr>
                                <w:sz w:val="23"/>
                                <w:szCs w:val="23"/>
                              </w:rPr>
                              <w:t xml:space="preserve">AFLC: Association Retreat Center (ARC), Kirk </w:t>
                            </w:r>
                            <w:proofErr w:type="spellStart"/>
                            <w:r w:rsidRPr="00152A3C">
                              <w:rPr>
                                <w:sz w:val="23"/>
                                <w:szCs w:val="23"/>
                              </w:rPr>
                              <w:t>Rautio</w:t>
                            </w:r>
                            <w:proofErr w:type="spellEnd"/>
                            <w:r w:rsidRPr="00152A3C">
                              <w:rPr>
                                <w:sz w:val="23"/>
                                <w:szCs w:val="23"/>
                              </w:rPr>
                              <w:t>, Director</w:t>
                            </w:r>
                          </w:p>
                          <w:p w14:paraId="15123B47" w14:textId="77777777" w:rsidR="009727DD" w:rsidRPr="0062610E" w:rsidRDefault="009727DD" w:rsidP="00152A3C">
                            <w:pPr>
                              <w:pStyle w:val="ListParagraph"/>
                              <w:numPr>
                                <w:ilvl w:val="0"/>
                                <w:numId w:val="2"/>
                              </w:numPr>
                              <w:spacing w:line="216" w:lineRule="auto"/>
                              <w:rPr>
                                <w:sz w:val="23"/>
                                <w:szCs w:val="23"/>
                              </w:rPr>
                            </w:pPr>
                            <w:r>
                              <w:rPr>
                                <w:sz w:val="23"/>
                                <w:szCs w:val="23"/>
                              </w:rPr>
                              <w:t>Additional Requests:</w:t>
                            </w:r>
                          </w:p>
                          <w:p w14:paraId="7778DB9F" w14:textId="77777777" w:rsidR="00D04111" w:rsidRPr="00D238AB" w:rsidRDefault="00114633" w:rsidP="005A19E6">
                            <w:pPr>
                              <w:spacing w:line="216" w:lineRule="auto"/>
                              <w:ind w:right="178"/>
                              <w:jc w:val="both"/>
                              <w:rPr>
                                <w:rFonts w:eastAsia="Calibri" w:cstheme="minorHAnsi"/>
                              </w:rPr>
                            </w:pPr>
                            <w:r>
                              <w:rPr>
                                <w:rFonts w:eastAsia="Calibri" w:cstheme="minorHAnsi"/>
                              </w:rPr>
                              <w:t xml:space="preserve">               </w:t>
                            </w:r>
                          </w:p>
                        </w:txbxContent>
                      </wps:txbx>
                      <wps:bodyPr rot="0" vert="horz" wrap="square" lIns="0" tIns="91440" rIns="0" bIns="9144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391F2" id="Text Box 20" o:spid="_x0000_s1043" type="#_x0000_t202" style="position:absolute;margin-left:1.6pt;margin-top:301.6pt;width:5in;height:263.9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" filled="f" stroked="f">
                <v:textbox inset="0,7.2pt,0,7.2pt">
                  <w:txbxContent>
                    <w:p w14:paraId="2A5EE209" w14:textId="77777777" w:rsidR="003C537E" w:rsidRDefault="003C537E" w:rsidP="003C537E">
                      <w:pPr>
                        <w:spacing w:after="0" w:line="216" w:lineRule="auto"/>
                        <w:rPr>
                          <w:rFonts w:ascii="Century Gothic" w:eastAsia="Calibri" w:hAnsi="Century Gothic" w:cstheme="minorHAnsi"/>
                          <w:b/>
                          <w:i/>
                          <w:spacing w:val="20"/>
                          <w:sz w:val="28"/>
                          <w:szCs w:val="28"/>
                        </w:rPr>
                      </w:pPr>
                      <w:r w:rsidRPr="00087944">
                        <w:rPr>
                          <w:rFonts w:ascii="Century Gothic" w:eastAsia="Calibri" w:hAnsi="Century Gothic" w:cstheme="minorHAnsi"/>
                          <w:b/>
                          <w:i/>
                          <w:spacing w:val="20"/>
                          <w:sz w:val="28"/>
                          <w:szCs w:val="28"/>
                        </w:rPr>
                        <w:t>PRAYER CONCERNS</w:t>
                      </w:r>
                    </w:p>
                    <w:p w14:paraId="47AE9C33"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Thank God for the wonder of love that we can experience within the Biblical marriage relationship and for the example and empowerment of the love of Jesus, who loved his bride, the church, to the point of giving up himself for her (Ephesians 5:25).</w:t>
                      </w:r>
                    </w:p>
                    <w:p w14:paraId="10AB2C65" w14:textId="1939991A" w:rsidR="00152A3C" w:rsidRPr="00152A3C" w:rsidRDefault="00152A3C" w:rsidP="00152A3C">
                      <w:pPr>
                        <w:pStyle w:val="ListParagraph"/>
                        <w:numPr>
                          <w:ilvl w:val="0"/>
                          <w:numId w:val="2"/>
                        </w:numPr>
                        <w:spacing w:line="216" w:lineRule="auto"/>
                        <w:rPr>
                          <w:sz w:val="23"/>
                          <w:szCs w:val="23"/>
                        </w:rPr>
                      </w:pPr>
                      <w:r w:rsidRPr="00152A3C">
                        <w:rPr>
                          <w:sz w:val="23"/>
                          <w:szCs w:val="23"/>
                        </w:rPr>
                        <w:t>Nation: Pray that the celebration of Valentine’s Day will remind people of God’s design for love within marriage between a husband and wife based on Christ’s love for the church</w:t>
                      </w:r>
                      <w:r w:rsidR="00B3408B">
                        <w:rPr>
                          <w:sz w:val="23"/>
                          <w:szCs w:val="23"/>
                        </w:rPr>
                        <w:t xml:space="preserve"> and turn people back to the truth</w:t>
                      </w:r>
                      <w:r w:rsidRPr="00152A3C">
                        <w:rPr>
                          <w:sz w:val="23"/>
                          <w:szCs w:val="23"/>
                        </w:rPr>
                        <w:t>.</w:t>
                      </w:r>
                    </w:p>
                    <w:p w14:paraId="4AEF67A3" w14:textId="43800A5B" w:rsidR="005B49A6" w:rsidRPr="00152A3C" w:rsidRDefault="005B49A6" w:rsidP="00152A3C">
                      <w:pPr>
                        <w:pStyle w:val="ListParagraph"/>
                        <w:numPr>
                          <w:ilvl w:val="0"/>
                          <w:numId w:val="2"/>
                        </w:numPr>
                        <w:spacing w:line="216" w:lineRule="auto"/>
                        <w:rPr>
                          <w:sz w:val="23"/>
                          <w:szCs w:val="23"/>
                        </w:rPr>
                      </w:pPr>
                      <w:r>
                        <w:rPr>
                          <w:sz w:val="23"/>
                          <w:szCs w:val="23"/>
                        </w:rPr>
                        <w:t>Pray for Gary Shelton, scheduled for heart bypass surgery on Monday.</w:t>
                      </w:r>
                    </w:p>
                    <w:p w14:paraId="11D2C655"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 xml:space="preserve">Home Missions: Pray for Pastor Matthew </w:t>
                      </w:r>
                      <w:proofErr w:type="spellStart"/>
                      <w:r w:rsidRPr="00152A3C">
                        <w:rPr>
                          <w:sz w:val="23"/>
                          <w:szCs w:val="23"/>
                        </w:rPr>
                        <w:t>Pillman</w:t>
                      </w:r>
                      <w:proofErr w:type="spellEnd"/>
                      <w:r w:rsidRPr="00152A3C">
                        <w:rPr>
                          <w:sz w:val="23"/>
                          <w:szCs w:val="23"/>
                        </w:rPr>
                        <w:t xml:space="preserve"> and his family, continuing a yearlong residency at Trinity Church in San Antonio, TX as they prepare to begin a church plant in Ankeny, IA.</w:t>
                      </w:r>
                    </w:p>
                    <w:p w14:paraId="5E0F61BA" w14:textId="77777777" w:rsidR="00152A3C" w:rsidRPr="00152A3C" w:rsidRDefault="00152A3C" w:rsidP="00152A3C">
                      <w:pPr>
                        <w:pStyle w:val="ListParagraph"/>
                        <w:numPr>
                          <w:ilvl w:val="0"/>
                          <w:numId w:val="2"/>
                        </w:numPr>
                        <w:spacing w:line="216" w:lineRule="auto"/>
                        <w:rPr>
                          <w:sz w:val="23"/>
                          <w:szCs w:val="23"/>
                        </w:rPr>
                      </w:pPr>
                      <w:r w:rsidRPr="00152A3C">
                        <w:rPr>
                          <w:sz w:val="23"/>
                          <w:szCs w:val="23"/>
                        </w:rPr>
                        <w:t xml:space="preserve">World Missions: Michael </w:t>
                      </w:r>
                      <w:proofErr w:type="spellStart"/>
                      <w:r w:rsidRPr="00152A3C">
                        <w:rPr>
                          <w:sz w:val="23"/>
                          <w:szCs w:val="23"/>
                        </w:rPr>
                        <w:t>Rokenbrodt</w:t>
                      </w:r>
                      <w:proofErr w:type="spellEnd"/>
                      <w:r w:rsidRPr="00152A3C">
                        <w:rPr>
                          <w:sz w:val="23"/>
                          <w:szCs w:val="23"/>
                        </w:rPr>
                        <w:t xml:space="preserve"> serving in Uganda – pray for safety and wisdom as he supports the Ambassador Institute Bible training ministry.</w:t>
                      </w:r>
                    </w:p>
                    <w:p w14:paraId="1E6EE8AD" w14:textId="77777777" w:rsidR="00080522" w:rsidRDefault="00152A3C" w:rsidP="00152A3C">
                      <w:pPr>
                        <w:pStyle w:val="ListParagraph"/>
                        <w:numPr>
                          <w:ilvl w:val="0"/>
                          <w:numId w:val="2"/>
                        </w:numPr>
                        <w:spacing w:line="216" w:lineRule="auto"/>
                        <w:rPr>
                          <w:sz w:val="23"/>
                          <w:szCs w:val="23"/>
                        </w:rPr>
                      </w:pPr>
                      <w:r w:rsidRPr="00152A3C">
                        <w:rPr>
                          <w:sz w:val="23"/>
                          <w:szCs w:val="23"/>
                        </w:rPr>
                        <w:t xml:space="preserve">AFLC: Association Retreat Center (ARC), Kirk </w:t>
                      </w:r>
                      <w:proofErr w:type="spellStart"/>
                      <w:r w:rsidRPr="00152A3C">
                        <w:rPr>
                          <w:sz w:val="23"/>
                          <w:szCs w:val="23"/>
                        </w:rPr>
                        <w:t>Rautio</w:t>
                      </w:r>
                      <w:proofErr w:type="spellEnd"/>
                      <w:r w:rsidRPr="00152A3C">
                        <w:rPr>
                          <w:sz w:val="23"/>
                          <w:szCs w:val="23"/>
                        </w:rPr>
                        <w:t>, Director</w:t>
                      </w:r>
                    </w:p>
                    <w:p w14:paraId="15123B47" w14:textId="77777777" w:rsidR="009727DD" w:rsidRPr="0062610E" w:rsidRDefault="009727DD" w:rsidP="00152A3C">
                      <w:pPr>
                        <w:pStyle w:val="ListParagraph"/>
                        <w:numPr>
                          <w:ilvl w:val="0"/>
                          <w:numId w:val="2"/>
                        </w:numPr>
                        <w:spacing w:line="216" w:lineRule="auto"/>
                        <w:rPr>
                          <w:sz w:val="23"/>
                          <w:szCs w:val="23"/>
                        </w:rPr>
                      </w:pPr>
                      <w:r>
                        <w:rPr>
                          <w:sz w:val="23"/>
                          <w:szCs w:val="23"/>
                        </w:rPr>
                        <w:t>Additional Requests:</w:t>
                      </w:r>
                    </w:p>
                    <w:p w14:paraId="7778DB9F" w14:textId="77777777" w:rsidR="00D04111" w:rsidRPr="00D238AB" w:rsidRDefault="00114633" w:rsidP="005A19E6">
                      <w:pPr>
                        <w:spacing w:line="216" w:lineRule="auto"/>
                        <w:ind w:right="178"/>
                        <w:jc w:val="both"/>
                        <w:rPr>
                          <w:rFonts w:eastAsia="Calibri" w:cstheme="minorHAnsi"/>
                        </w:rPr>
                      </w:pPr>
                      <w:r>
                        <w:rPr>
                          <w:rFonts w:eastAsia="Calibri" w:cstheme="minorHAnsi"/>
                        </w:rPr>
                        <w:t xml:space="preserve">               </w:t>
                      </w:r>
                    </w:p>
                  </w:txbxContent>
                </v:textbox>
                <w10:wrap anchorx="margin"/>
              </v:shape>
            </w:pict>
          </mc:Fallback>
        </mc:AlternateContent>
      </w:r>
      <w:r w:rsidR="00517737">
        <w:rPr>
          <w:noProof/>
        </w:rPr>
        <w:drawing>
          <wp:anchor distT="0" distB="0" distL="114300" distR="114300" simplePos="0" relativeHeight="251658240" behindDoc="1" locked="0" layoutInCell="1" allowOverlap="1" wp14:anchorId="1298D8F8" wp14:editId="38BADE75">
            <wp:simplePos x="0" y="0"/>
            <wp:positionH relativeFrom="column">
              <wp:posOffset>5001895</wp:posOffset>
            </wp:positionH>
            <wp:positionV relativeFrom="paragraph">
              <wp:posOffset>0</wp:posOffset>
            </wp:positionV>
            <wp:extent cx="4624070" cy="7306945"/>
            <wp:effectExtent l="0" t="0" r="5080" b="8255"/>
            <wp:wrapTight wrapText="bothSides">
              <wp:wrapPolygon edited="0">
                <wp:start x="0" y="0"/>
                <wp:lineTo x="0" y="21568"/>
                <wp:lineTo x="21535" y="21568"/>
                <wp:lineTo x="2153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l="12863" t="7253" r="13892"/>
                    <a:stretch/>
                  </pic:blipFill>
                  <pic:spPr bwMode="auto">
                    <a:xfrm>
                      <a:off x="0" y="0"/>
                      <a:ext cx="4624070" cy="7306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7737">
        <w:rPr>
          <w:noProof/>
        </w:rPr>
        <mc:AlternateContent>
          <mc:Choice Requires="wps">
            <w:drawing>
              <wp:anchor distT="0" distB="0" distL="114300" distR="114300" simplePos="0" relativeHeight="251658241" behindDoc="0" locked="0" layoutInCell="1" allowOverlap="1" wp14:anchorId="5A552518" wp14:editId="25B5CEA0">
                <wp:simplePos x="0" y="0"/>
                <wp:positionH relativeFrom="column">
                  <wp:posOffset>5002078</wp:posOffset>
                </wp:positionH>
                <wp:positionV relativeFrom="paragraph">
                  <wp:posOffset>5389536</wp:posOffset>
                </wp:positionV>
                <wp:extent cx="4620260" cy="1921789"/>
                <wp:effectExtent l="0" t="0" r="8890" b="2540"/>
                <wp:wrapNone/>
                <wp:docPr id="3" name="Rectangle 3"/>
                <wp:cNvGraphicFramePr/>
                <a:graphic xmlns:a="http://schemas.openxmlformats.org/drawingml/2006/main">
                  <a:graphicData uri="http://schemas.microsoft.com/office/word/2010/wordprocessingShape">
                    <wps:wsp>
                      <wps:cNvSpPr/>
                      <wps:spPr>
                        <a:xfrm>
                          <a:off x="0" y="0"/>
                          <a:ext cx="4620260" cy="1921789"/>
                        </a:xfrm>
                        <a:prstGeom prst="rect">
                          <a:avLst/>
                        </a:prstGeom>
                        <a:gradFill>
                          <a:gsLst>
                            <a:gs pos="0">
                              <a:schemeClr val="tx1">
                                <a:alpha val="0"/>
                              </a:schemeClr>
                            </a:gs>
                            <a:gs pos="74000">
                              <a:schemeClr val="tx1">
                                <a:alpha val="6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5088BBB" id="Rectangle 3" o:spid="_x0000_s1026" style="position:absolute;margin-left:393.85pt;margin-top:424.35pt;width:363.8pt;height:151.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" fillcolor="black [3213]" stroked="f" strokeweight="1pt">
                <v:fill opacity="39321f" color2="black [3213]" o:opacity2="0" colors="0 black;48497f black" focus="100%" type="gradient"/>
              </v:rect>
            </w:pict>
          </mc:Fallback>
        </mc:AlternateContent>
      </w:r>
      <w:r w:rsidR="00D50204">
        <w:rPr>
          <w:noProof/>
        </w:rPr>
        <mc:AlternateContent>
          <mc:Choice Requires="wps">
            <w:drawing>
              <wp:anchor distT="0" distB="0" distL="114300" distR="114300" simplePos="0" relativeHeight="251658245" behindDoc="0" locked="0" layoutInCell="1" allowOverlap="1" wp14:anchorId="1ED1BE58" wp14:editId="6E482459">
                <wp:simplePos x="0" y="0"/>
                <wp:positionH relativeFrom="column">
                  <wp:posOffset>5086350</wp:posOffset>
                </wp:positionH>
                <wp:positionV relativeFrom="paragraph">
                  <wp:posOffset>6200775</wp:posOffset>
                </wp:positionV>
                <wp:extent cx="4444365" cy="67818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4365" cy="678180"/>
                        </a:xfrm>
                        <a:prstGeom prst="rect">
                          <a:avLst/>
                        </a:prstGeom>
                        <a:noFill/>
                        <a:ln w="9525">
                          <a:noFill/>
                          <a:miter lim="800000"/>
                          <a:headEnd/>
                          <a:tailEnd/>
                        </a:ln>
                      </wps:spPr>
                      <wps:txbx>
                        <w:txbxContent>
                          <w:p w14:paraId="650F91ED" w14:textId="77777777" w:rsidR="00883F56" w:rsidRPr="005578DE"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The purpose of Calvary Free Lutheran Church is to proclaim and live the Gospel of Jesus Christ in a way that will impact our families, our community, and the world to the glory of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D1BE58" id="Text Box 15" o:spid="_x0000_s1044" type="#_x0000_t202" style="position:absolute;margin-left:400.5pt;margin-top:488.25pt;width:349.95pt;height:53.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" filled="f" stroked="f">
                <v:textbox>
                  <w:txbxContent>
                    <w:p w14:paraId="650F91ED" w14:textId="77777777" w:rsidR="00883F56" w:rsidRPr="005578DE" w:rsidRDefault="00883F56" w:rsidP="008D29CD">
                      <w:pPr>
                        <w:spacing w:after="0" w:line="240" w:lineRule="auto"/>
                        <w:jc w:val="center"/>
                        <w:rPr>
                          <w:rFonts w:ascii="High Tower Text" w:hAnsi="High Tower Text"/>
                          <w:i/>
                          <w:color w:val="FFFFFF" w:themeColor="background1"/>
                          <w:spacing w:val="20"/>
                          <w:sz w:val="20"/>
                          <w:szCs w:val="18"/>
                        </w:rPr>
                      </w:pPr>
                      <w:r w:rsidRPr="005578DE">
                        <w:rPr>
                          <w:rFonts w:ascii="High Tower Text" w:hAnsi="High Tower Text"/>
                          <w:i/>
                          <w:color w:val="FFFFFF" w:themeColor="background1"/>
                          <w:spacing w:val="20"/>
                          <w:sz w:val="20"/>
                          <w:szCs w:val="18"/>
                        </w:rPr>
                        <w:t>The purpose of Calvary Free Lutheran Church is to proclaim and live the Gospel of Jesus Christ in a way that will impact our families, our community, and the world to the glory of God.</w:t>
                      </w:r>
                    </w:p>
                  </w:txbxContent>
                </v:textbox>
              </v:shape>
            </w:pict>
          </mc:Fallback>
        </mc:AlternateContent>
      </w:r>
      <w:r w:rsidR="00D50204">
        <w:rPr>
          <w:noProof/>
        </w:rPr>
        <mc:AlternateContent>
          <mc:Choice Requires="wps">
            <w:drawing>
              <wp:anchor distT="0" distB="0" distL="114300" distR="114300" simplePos="0" relativeHeight="251658246" behindDoc="0" locked="0" layoutInCell="1" allowOverlap="1" wp14:anchorId="52295910" wp14:editId="17205B7D">
                <wp:simplePos x="0" y="0"/>
                <wp:positionH relativeFrom="column">
                  <wp:posOffset>5238750</wp:posOffset>
                </wp:positionH>
                <wp:positionV relativeFrom="paragraph">
                  <wp:posOffset>5781675</wp:posOffset>
                </wp:positionV>
                <wp:extent cx="4116705" cy="42418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6705" cy="424180"/>
                        </a:xfrm>
                        <a:prstGeom prst="rect">
                          <a:avLst/>
                        </a:prstGeom>
                        <a:noFill/>
                        <a:ln w="9525">
                          <a:noFill/>
                          <a:miter lim="800000"/>
                          <a:headEnd/>
                          <a:tailEnd/>
                        </a:ln>
                      </wps:spPr>
                      <wps:txbx>
                        <w:txbxContent>
                          <w:p w14:paraId="215E22B1" w14:textId="77777777" w:rsidR="00883F56" w:rsidRPr="005578DE" w:rsidRDefault="00883F56" w:rsidP="00883F56">
                            <w:pPr>
                              <w:jc w:val="center"/>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pPr>
                            <w:r w:rsidRPr="005578DE">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t>WELCOME to CALVARY</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2295910" id="Text Box 14" o:spid="_x0000_s1045" type="#_x0000_t202" style="position:absolute;margin-left:412.5pt;margin-top:455.25pt;width:324.15pt;height:33.4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" filled="f" stroked="f">
                <v:textbox>
                  <w:txbxContent>
                    <w:p w14:paraId="215E22B1" w14:textId="77777777" w:rsidR="00883F56" w:rsidRPr="005578DE" w:rsidRDefault="00883F56" w:rsidP="00883F56">
                      <w:pPr>
                        <w:jc w:val="center"/>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pPr>
                      <w:r w:rsidRPr="005578DE">
                        <w:rPr>
                          <w:rFonts w:ascii="High Tower Text" w:hAnsi="High Tower Text"/>
                          <w:color w:val="FFFFFF" w:themeColor="background1"/>
                          <w:spacing w:val="40"/>
                          <w:sz w:val="40"/>
                          <w:szCs w:val="20"/>
                          <w14:shadow w14:blurRad="50800" w14:dist="38100" w14:dir="2700000" w14:sx="100000" w14:sy="100000" w14:kx="0" w14:ky="0" w14:algn="tl">
                            <w14:srgbClr w14:val="000000">
                              <w14:alpha w14:val="60000"/>
                            </w14:srgbClr>
                          </w14:shadow>
                        </w:rPr>
                        <w:t>WELCOME to CALVARY</w:t>
                      </w:r>
                    </w:p>
                  </w:txbxContent>
                </v:textbox>
              </v:shape>
            </w:pict>
          </mc:Fallback>
        </mc:AlternateContent>
      </w:r>
      <w:r w:rsidR="00694EE8">
        <w:rPr>
          <w:noProof/>
        </w:rPr>
        <mc:AlternateContent>
          <mc:Choice Requires="wps">
            <w:drawing>
              <wp:anchor distT="0" distB="0" distL="114300" distR="114300" simplePos="0" relativeHeight="251658244" behindDoc="0" locked="0" layoutInCell="1" allowOverlap="1" wp14:anchorId="655F95C2" wp14:editId="2FEA5CFA">
                <wp:simplePos x="0" y="0"/>
                <wp:positionH relativeFrom="column">
                  <wp:posOffset>5429250</wp:posOffset>
                </wp:positionH>
                <wp:positionV relativeFrom="paragraph">
                  <wp:posOffset>6734175</wp:posOffset>
                </wp:positionV>
                <wp:extent cx="3815715" cy="6477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715" cy="647700"/>
                        </a:xfrm>
                        <a:prstGeom prst="rect">
                          <a:avLst/>
                        </a:prstGeom>
                        <a:noFill/>
                        <a:ln w="9525">
                          <a:noFill/>
                          <a:miter lim="800000"/>
                          <a:headEnd/>
                          <a:tailEnd/>
                        </a:ln>
                      </wps:spPr>
                      <wps:txbx>
                        <w:txbxContent>
                          <w:p w14:paraId="3365A1DD" w14:textId="77777777" w:rsidR="00883F56" w:rsidRPr="005578DE" w:rsidRDefault="00883F56" w:rsidP="00883F56">
                            <w:pPr>
                              <w:spacing w:after="0"/>
                              <w:jc w:val="center"/>
                              <w:rPr>
                                <w:rFonts w:ascii="Century Gothic" w:hAnsi="Century Gothic"/>
                                <w:color w:val="FFFFFF" w:themeColor="background1"/>
                                <w:spacing w:val="20"/>
                                <w:sz w:val="14"/>
                                <w:szCs w:val="20"/>
                              </w:rPr>
                            </w:pPr>
                            <w:r w:rsidRPr="005578DE">
                              <w:rPr>
                                <w:rFonts w:ascii="Century Gothic" w:hAnsi="Century Gothic"/>
                                <w:color w:val="FFFFFF" w:themeColor="background1"/>
                                <w:spacing w:val="20"/>
                                <w:sz w:val="14"/>
                                <w:szCs w:val="20"/>
                              </w:rPr>
                              <w:t>CALVARY FREE LUTHERAN CHURCH</w:t>
                            </w:r>
                          </w:p>
                          <w:p w14:paraId="5CFF72A6"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Association of Free Lutheran Congregations (AFLC)</w:t>
                            </w:r>
                          </w:p>
                          <w:p w14:paraId="4EDE4290"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1416 County Highway 111 Fergus Falls, MN 56537</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55F95C2" id="Text Box 16" o:spid="_x0000_s1046" type="#_x0000_t202" style="position:absolute;margin-left:427.5pt;margin-top:530.25pt;width:300.45pt;height:51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" filled="f" stroked="f">
                <v:textbox>
                  <w:txbxContent>
                    <w:p w14:paraId="3365A1DD" w14:textId="77777777" w:rsidR="00883F56" w:rsidRPr="005578DE" w:rsidRDefault="00883F56" w:rsidP="00883F56">
                      <w:pPr>
                        <w:spacing w:after="0"/>
                        <w:jc w:val="center"/>
                        <w:rPr>
                          <w:rFonts w:ascii="Century Gothic" w:hAnsi="Century Gothic"/>
                          <w:color w:val="FFFFFF" w:themeColor="background1"/>
                          <w:spacing w:val="20"/>
                          <w:sz w:val="14"/>
                          <w:szCs w:val="20"/>
                        </w:rPr>
                      </w:pPr>
                      <w:r w:rsidRPr="005578DE">
                        <w:rPr>
                          <w:rFonts w:ascii="Century Gothic" w:hAnsi="Century Gothic"/>
                          <w:color w:val="FFFFFF" w:themeColor="background1"/>
                          <w:spacing w:val="20"/>
                          <w:sz w:val="14"/>
                          <w:szCs w:val="20"/>
                        </w:rPr>
                        <w:t>CALVARY FREE LUTHERAN CHURCH</w:t>
                      </w:r>
                    </w:p>
                    <w:p w14:paraId="5CFF72A6"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Association of Free Lutheran Congregations (AFLC)</w:t>
                      </w:r>
                    </w:p>
                    <w:p w14:paraId="4EDE4290" w14:textId="77777777" w:rsidR="00883F56" w:rsidRPr="005578DE" w:rsidRDefault="00883F56" w:rsidP="00883F56">
                      <w:pPr>
                        <w:spacing w:after="0"/>
                        <w:jc w:val="center"/>
                        <w:rPr>
                          <w:rFonts w:ascii="Century Gothic" w:hAnsi="Century Gothic"/>
                          <w:color w:val="FFFFFF" w:themeColor="background1"/>
                          <w:spacing w:val="20"/>
                          <w:sz w:val="12"/>
                          <w:szCs w:val="18"/>
                        </w:rPr>
                      </w:pPr>
                      <w:r w:rsidRPr="005578DE">
                        <w:rPr>
                          <w:rFonts w:ascii="Century Gothic" w:hAnsi="Century Gothic"/>
                          <w:color w:val="FFFFFF" w:themeColor="background1"/>
                          <w:spacing w:val="20"/>
                          <w:sz w:val="12"/>
                          <w:szCs w:val="18"/>
                        </w:rPr>
                        <w:t>1416 County Highway 111 Fergus Falls, MN 56537</w:t>
                      </w:r>
                    </w:p>
                  </w:txbxContent>
                </v:textbox>
              </v:shape>
            </w:pict>
          </mc:Fallback>
        </mc:AlternateContent>
      </w:r>
      <w:r w:rsidR="00C34BD3" w:rsidRPr="003A40CA">
        <w:rPr>
          <w:noProof/>
        </w:rPr>
        <mc:AlternateContent>
          <mc:Choice Requires="wps">
            <w:drawing>
              <wp:anchor distT="0" distB="0" distL="114300" distR="114300" simplePos="0" relativeHeight="251658247" behindDoc="1" locked="0" layoutInCell="1" allowOverlap="1" wp14:anchorId="72D7E103" wp14:editId="5F3FCEE2">
                <wp:simplePos x="0" y="0"/>
                <wp:positionH relativeFrom="column">
                  <wp:posOffset>99695</wp:posOffset>
                </wp:positionH>
                <wp:positionV relativeFrom="paragraph">
                  <wp:posOffset>-91440</wp:posOffset>
                </wp:positionV>
                <wp:extent cx="4395470" cy="471805"/>
                <wp:effectExtent l="0" t="38100" r="0" b="42545"/>
                <wp:wrapNone/>
                <wp:docPr id="28" name="Text Box 28"/>
                <wp:cNvGraphicFramePr/>
                <a:graphic xmlns:a="http://schemas.openxmlformats.org/drawingml/2006/main">
                  <a:graphicData uri="http://schemas.microsoft.com/office/word/2010/wordprocessingShape">
                    <wps:wsp>
                      <wps:cNvSpPr txBox="1"/>
                      <wps:spPr>
                        <a:xfrm>
                          <a:off x="0" y="0"/>
                          <a:ext cx="4395470" cy="471805"/>
                        </a:xfrm>
                        <a:prstGeom prst="rect">
                          <a:avLst/>
                        </a:prstGeom>
                        <a:noFill/>
                        <a:ln w="19050">
                          <a:noFill/>
                        </a:ln>
                        <a:effectLst/>
                      </wps:spPr>
                      <wps:txbx>
                        <w:txbxContent>
                          <w:p w14:paraId="2DF6376E" w14:textId="77777777" w:rsidR="003A40CA" w:rsidRPr="00933B70" w:rsidRDefault="003A40CA" w:rsidP="0058547B">
                            <w:pPr>
                              <w:spacing w:after="0" w:line="240" w:lineRule="auto"/>
                              <w:jc w:val="center"/>
                              <w:rPr>
                                <w:rFonts w:ascii="Century Gothic" w:hAnsi="Century Gothic"/>
                                <w:b/>
                                <w:bCs/>
                                <w:i/>
                                <w:iCs/>
                                <w:spacing w:val="30"/>
                                <w:sz w:val="32"/>
                                <w:szCs w:val="32"/>
                                <w14:props3d w14:extrusionH="0" w14:contourW="0" w14:prstMaterial="warmMatte"/>
                              </w:rPr>
                            </w:pPr>
                            <w:r w:rsidRPr="00933B70">
                              <w:rPr>
                                <w:rFonts w:ascii="Century Gothic" w:hAnsi="Century Gothic"/>
                                <w:b/>
                                <w:bCs/>
                                <w:i/>
                                <w:iCs/>
                                <w:spacing w:val="30"/>
                                <w:sz w:val="32"/>
                                <w:szCs w:val="32"/>
                                <w14:props3d w14:extrusionH="0" w14:contourW="0" w14:prstMaterial="warmMatte"/>
                              </w:rPr>
                              <w:t>OPPORTUNITIES</w:t>
                            </w:r>
                          </w:p>
                          <w:p w14:paraId="59B93A9F" w14:textId="77777777" w:rsidR="003A40CA" w:rsidRPr="00933B70" w:rsidRDefault="003A40CA" w:rsidP="003A40CA">
                            <w:pPr>
                              <w:spacing w:after="0"/>
                              <w:jc w:val="center"/>
                              <w:rPr>
                                <w:rFonts w:ascii="Century Gothic" w:hAnsi="Century Gothic"/>
                                <w:b/>
                                <w:bCs/>
                                <w:i/>
                                <w:iCs/>
                                <w:spacing w:val="30"/>
                                <w:sz w:val="16"/>
                                <w:szCs w:val="16"/>
                                <w14:props3d w14:extrusionH="0" w14:contourW="0" w14:prstMaterial="warmMatte"/>
                              </w:rPr>
                            </w:pPr>
                            <w:r w:rsidRPr="00933B70">
                              <w:rPr>
                                <w:rFonts w:ascii="Century Gothic" w:hAnsi="Century Gothic"/>
                                <w:b/>
                                <w:bCs/>
                                <w:i/>
                                <w:iCs/>
                                <w:spacing w:val="30"/>
                                <w:sz w:val="16"/>
                                <w:szCs w:val="16"/>
                                <w14:props3d w14:extrusionH="0" w14:contourW="0" w14:prstMaterial="warmMatte"/>
                              </w:rPr>
                              <w:t>FOR GROWTH AND FELLOWSHIP</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a:scene3d>
                          <a:camera prst="orthographicFront"/>
                          <a:lightRig rig="threePt" dir="t"/>
                        </a:scene3d>
                        <a:sp3d>
                          <a:bevelT w="0"/>
                          <a:bevelB w="0"/>
                        </a:sp3d>
                      </wps:bodyPr>
                    </wps:wsp>
                  </a:graphicData>
                </a:graphic>
                <wp14:sizeRelH relativeFrom="margin">
                  <wp14:pctWidth>0</wp14:pctWidth>
                </wp14:sizeRelH>
                <wp14:sizeRelV relativeFrom="margin">
                  <wp14:pctHeight>0</wp14:pctHeight>
                </wp14:sizeRelV>
              </wp:anchor>
            </w:drawing>
          </mc:Choice>
          <mc:Fallback>
            <w:pict>
              <v:shape w14:anchorId="72D7E103" id="Text Box 28" o:spid="_x0000_s1047" type="#_x0000_t202" style="position:absolute;margin-left:7.85pt;margin-top:-7.2pt;width:346.1pt;height:37.1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" filled="f" stroked="f" strokeweight="1.5pt">
                <v:textbox inset=",0,,0">
                  <w:txbxContent>
                    <w:p w14:paraId="2DF6376E" w14:textId="77777777" w:rsidR="003A40CA" w:rsidRPr="00933B70" w:rsidRDefault="003A40CA" w:rsidP="0058547B">
                      <w:pPr>
                        <w:spacing w:after="0" w:line="240" w:lineRule="auto"/>
                        <w:jc w:val="center"/>
                        <w:rPr>
                          <w:rFonts w:ascii="Century Gothic" w:hAnsi="Century Gothic"/>
                          <w:b/>
                          <w:bCs/>
                          <w:i/>
                          <w:iCs/>
                          <w:spacing w:val="30"/>
                          <w:sz w:val="32"/>
                          <w:szCs w:val="32"/>
                          <w14:props3d w14:extrusionH="0" w14:contourW="0" w14:prstMaterial="warmMatte"/>
                        </w:rPr>
                      </w:pPr>
                      <w:r w:rsidRPr="00933B70">
                        <w:rPr>
                          <w:rFonts w:ascii="Century Gothic" w:hAnsi="Century Gothic"/>
                          <w:b/>
                          <w:bCs/>
                          <w:i/>
                          <w:iCs/>
                          <w:spacing w:val="30"/>
                          <w:sz w:val="32"/>
                          <w:szCs w:val="32"/>
                          <w14:props3d w14:extrusionH="0" w14:contourW="0" w14:prstMaterial="warmMatte"/>
                        </w:rPr>
                        <w:t>OPPORTUNITIES</w:t>
                      </w:r>
                    </w:p>
                    <w:p w14:paraId="59B93A9F" w14:textId="77777777" w:rsidR="003A40CA" w:rsidRPr="00933B70" w:rsidRDefault="003A40CA" w:rsidP="003A40CA">
                      <w:pPr>
                        <w:spacing w:after="0"/>
                        <w:jc w:val="center"/>
                        <w:rPr>
                          <w:rFonts w:ascii="Century Gothic" w:hAnsi="Century Gothic"/>
                          <w:b/>
                          <w:bCs/>
                          <w:i/>
                          <w:iCs/>
                          <w:spacing w:val="30"/>
                          <w:sz w:val="16"/>
                          <w:szCs w:val="16"/>
                          <w14:props3d w14:extrusionH="0" w14:contourW="0" w14:prstMaterial="warmMatte"/>
                        </w:rPr>
                      </w:pPr>
                      <w:r w:rsidRPr="00933B70">
                        <w:rPr>
                          <w:rFonts w:ascii="Century Gothic" w:hAnsi="Century Gothic"/>
                          <w:b/>
                          <w:bCs/>
                          <w:i/>
                          <w:iCs/>
                          <w:spacing w:val="30"/>
                          <w:sz w:val="16"/>
                          <w:szCs w:val="16"/>
                          <w14:props3d w14:extrusionH="0" w14:contourW="0" w14:prstMaterial="warmMatte"/>
                        </w:rPr>
                        <w:t>FOR GROWTH AND FELLOWSHIP</w:t>
                      </w:r>
                    </w:p>
                  </w:txbxContent>
                </v:textbox>
              </v:shape>
            </w:pict>
          </mc:Fallback>
        </mc:AlternateContent>
      </w:r>
      <w:r w:rsidR="00367727" w:rsidRPr="00367727">
        <w:t xml:space="preserve"> </w:t>
      </w:r>
      <w:r w:rsidR="00965529">
        <w:tab/>
      </w:r>
    </w:p>
    <w:sectPr w:rsidR="00965529" w:rsidRPr="00965529" w:rsidSect="00944AB8">
      <w:type w:val="continuous"/>
      <w:pgSz w:w="15840" w:h="12240" w:orient="landscape"/>
      <w:pgMar w:top="360" w:right="360" w:bottom="360" w:left="36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default"/>
  </w:font>
  <w:font w:name="Arial Nova Light">
    <w:charset w:val="00"/>
    <w:family w:val="swiss"/>
    <w:pitch w:val="variable"/>
    <w:sig w:usb0="0000028F" w:usb1="00000002" w:usb2="00000000" w:usb3="00000000" w:csb0="0000019F" w:csb1="00000000"/>
  </w:font>
  <w:font w:name="High Tower Text">
    <w:panose1 w:val="02040502050506030303"/>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137"/>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01955568"/>
    <w:multiLevelType w:val="multilevel"/>
    <w:tmpl w:val="FFA88B26"/>
    <w:numStyleLink w:val="JimsOutlineStyle"/>
  </w:abstractNum>
  <w:abstractNum w:abstractNumId="2" w15:restartNumberingAfterBreak="0">
    <w:nsid w:val="08F9660D"/>
    <w:multiLevelType w:val="hybridMultilevel"/>
    <w:tmpl w:val="B84EF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53AEC"/>
    <w:multiLevelType w:val="hybridMultilevel"/>
    <w:tmpl w:val="3E34A30A"/>
    <w:lvl w:ilvl="0" w:tplc="36049EBC">
      <w:start w:val="1"/>
      <w:numFmt w:val="lowerLetter"/>
      <w:lvlText w:val="%1."/>
      <w:lvlJc w:val="left"/>
      <w:pPr>
        <w:tabs>
          <w:tab w:val="num" w:pos="720"/>
        </w:tabs>
        <w:ind w:left="720" w:hanging="360"/>
      </w:pPr>
    </w:lvl>
    <w:lvl w:ilvl="1" w:tplc="2BC6CCBA" w:tentative="1">
      <w:start w:val="1"/>
      <w:numFmt w:val="lowerLetter"/>
      <w:lvlText w:val="%2."/>
      <w:lvlJc w:val="left"/>
      <w:pPr>
        <w:tabs>
          <w:tab w:val="num" w:pos="1440"/>
        </w:tabs>
        <w:ind w:left="1440" w:hanging="360"/>
      </w:pPr>
    </w:lvl>
    <w:lvl w:ilvl="2" w:tplc="AE4C2738" w:tentative="1">
      <w:start w:val="1"/>
      <w:numFmt w:val="lowerLetter"/>
      <w:lvlText w:val="%3."/>
      <w:lvlJc w:val="left"/>
      <w:pPr>
        <w:tabs>
          <w:tab w:val="num" w:pos="2160"/>
        </w:tabs>
        <w:ind w:left="2160" w:hanging="360"/>
      </w:pPr>
    </w:lvl>
    <w:lvl w:ilvl="3" w:tplc="FA86A680" w:tentative="1">
      <w:start w:val="1"/>
      <w:numFmt w:val="lowerLetter"/>
      <w:lvlText w:val="%4."/>
      <w:lvlJc w:val="left"/>
      <w:pPr>
        <w:tabs>
          <w:tab w:val="num" w:pos="2880"/>
        </w:tabs>
        <w:ind w:left="2880" w:hanging="360"/>
      </w:pPr>
    </w:lvl>
    <w:lvl w:ilvl="4" w:tplc="FD98393A" w:tentative="1">
      <w:start w:val="1"/>
      <w:numFmt w:val="lowerLetter"/>
      <w:lvlText w:val="%5."/>
      <w:lvlJc w:val="left"/>
      <w:pPr>
        <w:tabs>
          <w:tab w:val="num" w:pos="3600"/>
        </w:tabs>
        <w:ind w:left="3600" w:hanging="360"/>
      </w:pPr>
    </w:lvl>
    <w:lvl w:ilvl="5" w:tplc="BC4C1F82" w:tentative="1">
      <w:start w:val="1"/>
      <w:numFmt w:val="lowerLetter"/>
      <w:lvlText w:val="%6."/>
      <w:lvlJc w:val="left"/>
      <w:pPr>
        <w:tabs>
          <w:tab w:val="num" w:pos="4320"/>
        </w:tabs>
        <w:ind w:left="4320" w:hanging="360"/>
      </w:pPr>
    </w:lvl>
    <w:lvl w:ilvl="6" w:tplc="42923C70" w:tentative="1">
      <w:start w:val="1"/>
      <w:numFmt w:val="lowerLetter"/>
      <w:lvlText w:val="%7."/>
      <w:lvlJc w:val="left"/>
      <w:pPr>
        <w:tabs>
          <w:tab w:val="num" w:pos="5040"/>
        </w:tabs>
        <w:ind w:left="5040" w:hanging="360"/>
      </w:pPr>
    </w:lvl>
    <w:lvl w:ilvl="7" w:tplc="F4A633A0" w:tentative="1">
      <w:start w:val="1"/>
      <w:numFmt w:val="lowerLetter"/>
      <w:lvlText w:val="%8."/>
      <w:lvlJc w:val="left"/>
      <w:pPr>
        <w:tabs>
          <w:tab w:val="num" w:pos="5760"/>
        </w:tabs>
        <w:ind w:left="5760" w:hanging="360"/>
      </w:pPr>
    </w:lvl>
    <w:lvl w:ilvl="8" w:tplc="DDD01078" w:tentative="1">
      <w:start w:val="1"/>
      <w:numFmt w:val="lowerLetter"/>
      <w:lvlText w:val="%9."/>
      <w:lvlJc w:val="left"/>
      <w:pPr>
        <w:tabs>
          <w:tab w:val="num" w:pos="6480"/>
        </w:tabs>
        <w:ind w:left="6480" w:hanging="360"/>
      </w:pPr>
    </w:lvl>
  </w:abstractNum>
  <w:abstractNum w:abstractNumId="4" w15:restartNumberingAfterBreak="0">
    <w:nsid w:val="0C7A580B"/>
    <w:multiLevelType w:val="multilevel"/>
    <w:tmpl w:val="FFA88B26"/>
    <w:numStyleLink w:val="JimsOutlineStyle"/>
  </w:abstractNum>
  <w:abstractNum w:abstractNumId="5" w15:restartNumberingAfterBreak="0">
    <w:nsid w:val="11A75630"/>
    <w:multiLevelType w:val="multilevel"/>
    <w:tmpl w:val="FFA88B26"/>
    <w:numStyleLink w:val="JimsOutlineStyle"/>
  </w:abstractNum>
  <w:abstractNum w:abstractNumId="6" w15:restartNumberingAfterBreak="0">
    <w:nsid w:val="18466423"/>
    <w:multiLevelType w:val="hybridMultilevel"/>
    <w:tmpl w:val="07C4531A"/>
    <w:lvl w:ilvl="0" w:tplc="FFE6B0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366D9"/>
    <w:multiLevelType w:val="multilevel"/>
    <w:tmpl w:val="FFA88B26"/>
    <w:numStyleLink w:val="JimsOutlineStyle"/>
  </w:abstractNum>
  <w:abstractNum w:abstractNumId="8" w15:restartNumberingAfterBreak="0">
    <w:nsid w:val="21975A0B"/>
    <w:multiLevelType w:val="hybridMultilevel"/>
    <w:tmpl w:val="A2E01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F215D"/>
    <w:multiLevelType w:val="hybridMultilevel"/>
    <w:tmpl w:val="5690445E"/>
    <w:lvl w:ilvl="0" w:tplc="6F1035D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E80489"/>
    <w:multiLevelType w:val="hybridMultilevel"/>
    <w:tmpl w:val="DE9C84D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278B4883"/>
    <w:multiLevelType w:val="hybridMultilevel"/>
    <w:tmpl w:val="DF869FFE"/>
    <w:lvl w:ilvl="0" w:tplc="1DFE23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0E0AFB"/>
    <w:multiLevelType w:val="multilevel"/>
    <w:tmpl w:val="FFA88B26"/>
    <w:numStyleLink w:val="JimsOutlineStyle"/>
  </w:abstractNum>
  <w:abstractNum w:abstractNumId="13" w15:restartNumberingAfterBreak="0">
    <w:nsid w:val="2A535EE4"/>
    <w:multiLevelType w:val="hybridMultilevel"/>
    <w:tmpl w:val="A9301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D0FD5"/>
    <w:multiLevelType w:val="hybridMultilevel"/>
    <w:tmpl w:val="D6F89C22"/>
    <w:lvl w:ilvl="0" w:tplc="8C96FF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6C4D87"/>
    <w:multiLevelType w:val="hybridMultilevel"/>
    <w:tmpl w:val="EAD242F2"/>
    <w:lvl w:ilvl="0" w:tplc="520E6354">
      <w:start w:val="1"/>
      <w:numFmt w:val="decimal"/>
      <w:lvlText w:val="%1."/>
      <w:lvlJc w:val="left"/>
      <w:pPr>
        <w:ind w:left="795" w:hanging="360"/>
      </w:pPr>
      <w:rPr>
        <w:rFonts w:hint="default"/>
      </w:rPr>
    </w:lvl>
    <w:lvl w:ilvl="1" w:tplc="04090019">
      <w:start w:val="1"/>
      <w:numFmt w:val="lowerLetter"/>
      <w:lvlText w:val="%2."/>
      <w:lvlJc w:val="left"/>
      <w:pPr>
        <w:ind w:left="1515" w:hanging="360"/>
      </w:pPr>
    </w:lvl>
    <w:lvl w:ilvl="2" w:tplc="0409001B">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43490210"/>
    <w:multiLevelType w:val="hybridMultilevel"/>
    <w:tmpl w:val="EAD470AC"/>
    <w:lvl w:ilvl="0" w:tplc="50E48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373F77"/>
    <w:multiLevelType w:val="hybridMultilevel"/>
    <w:tmpl w:val="83FE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15961"/>
    <w:multiLevelType w:val="hybridMultilevel"/>
    <w:tmpl w:val="330CC12E"/>
    <w:lvl w:ilvl="0" w:tplc="9D2666A2">
      <w:start w:val="1"/>
      <w:numFmt w:val="lowerLetter"/>
      <w:lvlText w:val="%1."/>
      <w:lvlJc w:val="left"/>
      <w:pPr>
        <w:tabs>
          <w:tab w:val="num" w:pos="720"/>
        </w:tabs>
        <w:ind w:left="720" w:hanging="360"/>
      </w:pPr>
    </w:lvl>
    <w:lvl w:ilvl="1" w:tplc="C0FAC328" w:tentative="1">
      <w:start w:val="1"/>
      <w:numFmt w:val="lowerLetter"/>
      <w:lvlText w:val="%2."/>
      <w:lvlJc w:val="left"/>
      <w:pPr>
        <w:tabs>
          <w:tab w:val="num" w:pos="1440"/>
        </w:tabs>
        <w:ind w:left="1440" w:hanging="360"/>
      </w:pPr>
    </w:lvl>
    <w:lvl w:ilvl="2" w:tplc="48429F1C" w:tentative="1">
      <w:start w:val="1"/>
      <w:numFmt w:val="lowerLetter"/>
      <w:lvlText w:val="%3."/>
      <w:lvlJc w:val="left"/>
      <w:pPr>
        <w:tabs>
          <w:tab w:val="num" w:pos="2160"/>
        </w:tabs>
        <w:ind w:left="2160" w:hanging="360"/>
      </w:pPr>
    </w:lvl>
    <w:lvl w:ilvl="3" w:tplc="71F429B6" w:tentative="1">
      <w:start w:val="1"/>
      <w:numFmt w:val="lowerLetter"/>
      <w:lvlText w:val="%4."/>
      <w:lvlJc w:val="left"/>
      <w:pPr>
        <w:tabs>
          <w:tab w:val="num" w:pos="2880"/>
        </w:tabs>
        <w:ind w:left="2880" w:hanging="360"/>
      </w:pPr>
    </w:lvl>
    <w:lvl w:ilvl="4" w:tplc="859AE34C" w:tentative="1">
      <w:start w:val="1"/>
      <w:numFmt w:val="lowerLetter"/>
      <w:lvlText w:val="%5."/>
      <w:lvlJc w:val="left"/>
      <w:pPr>
        <w:tabs>
          <w:tab w:val="num" w:pos="3600"/>
        </w:tabs>
        <w:ind w:left="3600" w:hanging="360"/>
      </w:pPr>
    </w:lvl>
    <w:lvl w:ilvl="5" w:tplc="8F764B90" w:tentative="1">
      <w:start w:val="1"/>
      <w:numFmt w:val="lowerLetter"/>
      <w:lvlText w:val="%6."/>
      <w:lvlJc w:val="left"/>
      <w:pPr>
        <w:tabs>
          <w:tab w:val="num" w:pos="4320"/>
        </w:tabs>
        <w:ind w:left="4320" w:hanging="360"/>
      </w:pPr>
    </w:lvl>
    <w:lvl w:ilvl="6" w:tplc="49D026E8" w:tentative="1">
      <w:start w:val="1"/>
      <w:numFmt w:val="lowerLetter"/>
      <w:lvlText w:val="%7."/>
      <w:lvlJc w:val="left"/>
      <w:pPr>
        <w:tabs>
          <w:tab w:val="num" w:pos="5040"/>
        </w:tabs>
        <w:ind w:left="5040" w:hanging="360"/>
      </w:pPr>
    </w:lvl>
    <w:lvl w:ilvl="7" w:tplc="0E72824A" w:tentative="1">
      <w:start w:val="1"/>
      <w:numFmt w:val="lowerLetter"/>
      <w:lvlText w:val="%8."/>
      <w:lvlJc w:val="left"/>
      <w:pPr>
        <w:tabs>
          <w:tab w:val="num" w:pos="5760"/>
        </w:tabs>
        <w:ind w:left="5760" w:hanging="360"/>
      </w:pPr>
    </w:lvl>
    <w:lvl w:ilvl="8" w:tplc="D594282C" w:tentative="1">
      <w:start w:val="1"/>
      <w:numFmt w:val="lowerLetter"/>
      <w:lvlText w:val="%9."/>
      <w:lvlJc w:val="left"/>
      <w:pPr>
        <w:tabs>
          <w:tab w:val="num" w:pos="6480"/>
        </w:tabs>
        <w:ind w:left="6480" w:hanging="360"/>
      </w:pPr>
    </w:lvl>
  </w:abstractNum>
  <w:abstractNum w:abstractNumId="19" w15:restartNumberingAfterBreak="0">
    <w:nsid w:val="5AC578E4"/>
    <w:multiLevelType w:val="hybridMultilevel"/>
    <w:tmpl w:val="FF76F664"/>
    <w:lvl w:ilvl="0" w:tplc="06B00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061BAD"/>
    <w:multiLevelType w:val="hybridMultilevel"/>
    <w:tmpl w:val="C05A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F601EE"/>
    <w:multiLevelType w:val="hybridMultilevel"/>
    <w:tmpl w:val="4878A6E6"/>
    <w:lvl w:ilvl="0" w:tplc="225C84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7D331A"/>
    <w:multiLevelType w:val="hybridMultilevel"/>
    <w:tmpl w:val="774E7766"/>
    <w:lvl w:ilvl="0" w:tplc="77880A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774E5F"/>
    <w:multiLevelType w:val="hybridMultilevel"/>
    <w:tmpl w:val="4DB6D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223D3"/>
    <w:multiLevelType w:val="multilevel"/>
    <w:tmpl w:val="FFA88B26"/>
    <w:numStyleLink w:val="JimsOutlineStyle"/>
  </w:abstractNum>
  <w:abstractNum w:abstractNumId="25" w15:restartNumberingAfterBreak="0">
    <w:nsid w:val="6C05553C"/>
    <w:multiLevelType w:val="multilevel"/>
    <w:tmpl w:val="FFA88B26"/>
    <w:numStyleLink w:val="JimsOutlineStyle"/>
  </w:abstractNum>
  <w:abstractNum w:abstractNumId="26" w15:restartNumberingAfterBreak="0">
    <w:nsid w:val="70B80798"/>
    <w:multiLevelType w:val="multilevel"/>
    <w:tmpl w:val="FFA88B26"/>
    <w:numStyleLink w:val="JimsOutlineStyle"/>
  </w:abstractNum>
  <w:abstractNum w:abstractNumId="27" w15:restartNumberingAfterBreak="0">
    <w:nsid w:val="70D271F5"/>
    <w:multiLevelType w:val="multilevel"/>
    <w:tmpl w:val="FFA88B26"/>
    <w:styleLink w:val="JimsOutlineStyl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28" w15:restartNumberingAfterBreak="0">
    <w:nsid w:val="772D40E1"/>
    <w:multiLevelType w:val="hybridMultilevel"/>
    <w:tmpl w:val="EDC8D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715811">
    <w:abstractNumId w:val="27"/>
  </w:num>
  <w:num w:numId="2" w16cid:durableId="1203249453">
    <w:abstractNumId w:val="9"/>
  </w:num>
  <w:num w:numId="3" w16cid:durableId="1974823227">
    <w:abstractNumId w:val="0"/>
  </w:num>
  <w:num w:numId="4" w16cid:durableId="654452717">
    <w:abstractNumId w:val="22"/>
  </w:num>
  <w:num w:numId="5" w16cid:durableId="573004874">
    <w:abstractNumId w:val="6"/>
  </w:num>
  <w:num w:numId="6" w16cid:durableId="131139405">
    <w:abstractNumId w:val="14"/>
  </w:num>
  <w:num w:numId="7" w16cid:durableId="1988700636">
    <w:abstractNumId w:val="4"/>
  </w:num>
  <w:num w:numId="8" w16cid:durableId="807358115">
    <w:abstractNumId w:val="1"/>
  </w:num>
  <w:num w:numId="9" w16cid:durableId="1018697453">
    <w:abstractNumId w:val="26"/>
  </w:num>
  <w:num w:numId="10" w16cid:durableId="954603091">
    <w:abstractNumId w:val="15"/>
  </w:num>
  <w:num w:numId="11" w16cid:durableId="695928078">
    <w:abstractNumId w:val="25"/>
  </w:num>
  <w:num w:numId="12" w16cid:durableId="1945839292">
    <w:abstractNumId w:val="16"/>
  </w:num>
  <w:num w:numId="13" w16cid:durableId="1435784433">
    <w:abstractNumId w:val="20"/>
  </w:num>
  <w:num w:numId="14" w16cid:durableId="960765445">
    <w:abstractNumId w:val="7"/>
  </w:num>
  <w:num w:numId="15" w16cid:durableId="898978671">
    <w:abstractNumId w:val="2"/>
  </w:num>
  <w:num w:numId="16" w16cid:durableId="1253398236">
    <w:abstractNumId w:val="19"/>
  </w:num>
  <w:num w:numId="17" w16cid:durableId="1884827520">
    <w:abstractNumId w:val="11"/>
  </w:num>
  <w:num w:numId="18" w16cid:durableId="713382037">
    <w:abstractNumId w:val="21"/>
  </w:num>
  <w:num w:numId="19" w16cid:durableId="1564173333">
    <w:abstractNumId w:val="17"/>
  </w:num>
  <w:num w:numId="20" w16cid:durableId="1992365975">
    <w:abstractNumId w:val="8"/>
  </w:num>
  <w:num w:numId="21" w16cid:durableId="684285696">
    <w:abstractNumId w:val="24"/>
  </w:num>
  <w:num w:numId="22" w16cid:durableId="880626370">
    <w:abstractNumId w:val="23"/>
  </w:num>
  <w:num w:numId="23" w16cid:durableId="1266882183">
    <w:abstractNumId w:val="3"/>
  </w:num>
  <w:num w:numId="24" w16cid:durableId="197546618">
    <w:abstractNumId w:val="18"/>
  </w:num>
  <w:num w:numId="25" w16cid:durableId="1679771670">
    <w:abstractNumId w:val="12"/>
  </w:num>
  <w:num w:numId="26" w16cid:durableId="466507797">
    <w:abstractNumId w:val="5"/>
  </w:num>
  <w:num w:numId="27" w16cid:durableId="2038315963">
    <w:abstractNumId w:val="13"/>
  </w:num>
  <w:num w:numId="28" w16cid:durableId="959798458">
    <w:abstractNumId w:val="10"/>
  </w:num>
  <w:num w:numId="29" w16cid:durableId="1425615637">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144"/>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ExNTI3MzU3N7ZQ0lEKTi0uzszPAykwNK0FAKfFeX8tAAAA"/>
  </w:docVars>
  <w:rsids>
    <w:rsidRoot w:val="00944AB8"/>
    <w:rsid w:val="000000C0"/>
    <w:rsid w:val="0000029E"/>
    <w:rsid w:val="000004EE"/>
    <w:rsid w:val="00000820"/>
    <w:rsid w:val="00000A6E"/>
    <w:rsid w:val="00001381"/>
    <w:rsid w:val="000013EE"/>
    <w:rsid w:val="0000215F"/>
    <w:rsid w:val="000025C5"/>
    <w:rsid w:val="00002942"/>
    <w:rsid w:val="000040D2"/>
    <w:rsid w:val="00004A3C"/>
    <w:rsid w:val="00005A9A"/>
    <w:rsid w:val="00006378"/>
    <w:rsid w:val="0000752A"/>
    <w:rsid w:val="0000768D"/>
    <w:rsid w:val="00007D27"/>
    <w:rsid w:val="00007F81"/>
    <w:rsid w:val="00010502"/>
    <w:rsid w:val="0001072A"/>
    <w:rsid w:val="00010D17"/>
    <w:rsid w:val="00010F18"/>
    <w:rsid w:val="000110CC"/>
    <w:rsid w:val="000114C6"/>
    <w:rsid w:val="00011D4E"/>
    <w:rsid w:val="00011DEC"/>
    <w:rsid w:val="00012148"/>
    <w:rsid w:val="00012944"/>
    <w:rsid w:val="000129FF"/>
    <w:rsid w:val="000133D2"/>
    <w:rsid w:val="00013709"/>
    <w:rsid w:val="00013CA7"/>
    <w:rsid w:val="00014332"/>
    <w:rsid w:val="00014963"/>
    <w:rsid w:val="00014D1A"/>
    <w:rsid w:val="00014F21"/>
    <w:rsid w:val="00014F2C"/>
    <w:rsid w:val="0001505B"/>
    <w:rsid w:val="0001548F"/>
    <w:rsid w:val="000169EA"/>
    <w:rsid w:val="00017409"/>
    <w:rsid w:val="0001788D"/>
    <w:rsid w:val="00020E48"/>
    <w:rsid w:val="000210E7"/>
    <w:rsid w:val="000216F4"/>
    <w:rsid w:val="00021B28"/>
    <w:rsid w:val="0002221C"/>
    <w:rsid w:val="000223DD"/>
    <w:rsid w:val="00022493"/>
    <w:rsid w:val="0002257C"/>
    <w:rsid w:val="000226BD"/>
    <w:rsid w:val="00022BEA"/>
    <w:rsid w:val="00022DB1"/>
    <w:rsid w:val="00022E54"/>
    <w:rsid w:val="00023465"/>
    <w:rsid w:val="0002357F"/>
    <w:rsid w:val="000235AC"/>
    <w:rsid w:val="0002388C"/>
    <w:rsid w:val="00023918"/>
    <w:rsid w:val="00023BCA"/>
    <w:rsid w:val="00024745"/>
    <w:rsid w:val="0002494D"/>
    <w:rsid w:val="00024DC7"/>
    <w:rsid w:val="00024F6A"/>
    <w:rsid w:val="00025266"/>
    <w:rsid w:val="00025308"/>
    <w:rsid w:val="0002533F"/>
    <w:rsid w:val="0002563C"/>
    <w:rsid w:val="00025797"/>
    <w:rsid w:val="0002607E"/>
    <w:rsid w:val="000260DB"/>
    <w:rsid w:val="000263A8"/>
    <w:rsid w:val="00027428"/>
    <w:rsid w:val="00027EAA"/>
    <w:rsid w:val="00030211"/>
    <w:rsid w:val="000302D4"/>
    <w:rsid w:val="0003041D"/>
    <w:rsid w:val="000307D9"/>
    <w:rsid w:val="00030C6D"/>
    <w:rsid w:val="00031104"/>
    <w:rsid w:val="00031243"/>
    <w:rsid w:val="0003135D"/>
    <w:rsid w:val="0003138E"/>
    <w:rsid w:val="00031655"/>
    <w:rsid w:val="00031ADF"/>
    <w:rsid w:val="00031AF7"/>
    <w:rsid w:val="000323B5"/>
    <w:rsid w:val="000325DE"/>
    <w:rsid w:val="00032BE7"/>
    <w:rsid w:val="0003331A"/>
    <w:rsid w:val="0003348E"/>
    <w:rsid w:val="0003395E"/>
    <w:rsid w:val="00034A77"/>
    <w:rsid w:val="00034B1B"/>
    <w:rsid w:val="00034CA0"/>
    <w:rsid w:val="000350EC"/>
    <w:rsid w:val="0003520B"/>
    <w:rsid w:val="000356EC"/>
    <w:rsid w:val="000364A2"/>
    <w:rsid w:val="000364DF"/>
    <w:rsid w:val="000367B7"/>
    <w:rsid w:val="0003709E"/>
    <w:rsid w:val="000370DE"/>
    <w:rsid w:val="000373A8"/>
    <w:rsid w:val="000373AE"/>
    <w:rsid w:val="000373AF"/>
    <w:rsid w:val="0004031C"/>
    <w:rsid w:val="00040354"/>
    <w:rsid w:val="000408CC"/>
    <w:rsid w:val="00040B76"/>
    <w:rsid w:val="000412E7"/>
    <w:rsid w:val="000419CF"/>
    <w:rsid w:val="00041B14"/>
    <w:rsid w:val="00041F5C"/>
    <w:rsid w:val="00042392"/>
    <w:rsid w:val="00042647"/>
    <w:rsid w:val="000428BD"/>
    <w:rsid w:val="000429DE"/>
    <w:rsid w:val="00042BD6"/>
    <w:rsid w:val="00042C70"/>
    <w:rsid w:val="00043079"/>
    <w:rsid w:val="00043484"/>
    <w:rsid w:val="0004381C"/>
    <w:rsid w:val="00043E8A"/>
    <w:rsid w:val="00043FC3"/>
    <w:rsid w:val="000446BE"/>
    <w:rsid w:val="000448A2"/>
    <w:rsid w:val="00044AE8"/>
    <w:rsid w:val="000452F7"/>
    <w:rsid w:val="00045966"/>
    <w:rsid w:val="00045FDB"/>
    <w:rsid w:val="00046666"/>
    <w:rsid w:val="00046D32"/>
    <w:rsid w:val="00046DF9"/>
    <w:rsid w:val="0004776B"/>
    <w:rsid w:val="000501F2"/>
    <w:rsid w:val="00050868"/>
    <w:rsid w:val="00050A34"/>
    <w:rsid w:val="00050B75"/>
    <w:rsid w:val="00050EB1"/>
    <w:rsid w:val="00051DB6"/>
    <w:rsid w:val="00052394"/>
    <w:rsid w:val="00052BB9"/>
    <w:rsid w:val="00052EE3"/>
    <w:rsid w:val="00053020"/>
    <w:rsid w:val="000531DF"/>
    <w:rsid w:val="00053620"/>
    <w:rsid w:val="000539D1"/>
    <w:rsid w:val="00053A32"/>
    <w:rsid w:val="00054341"/>
    <w:rsid w:val="000548B7"/>
    <w:rsid w:val="0005520E"/>
    <w:rsid w:val="0005658F"/>
    <w:rsid w:val="00056665"/>
    <w:rsid w:val="00056835"/>
    <w:rsid w:val="00057124"/>
    <w:rsid w:val="00057575"/>
    <w:rsid w:val="000578B0"/>
    <w:rsid w:val="00057B1B"/>
    <w:rsid w:val="000611A8"/>
    <w:rsid w:val="000613D4"/>
    <w:rsid w:val="00061F55"/>
    <w:rsid w:val="00061FBB"/>
    <w:rsid w:val="00062628"/>
    <w:rsid w:val="00062EF0"/>
    <w:rsid w:val="00062F65"/>
    <w:rsid w:val="00062FC5"/>
    <w:rsid w:val="000632E7"/>
    <w:rsid w:val="00063F54"/>
    <w:rsid w:val="00064465"/>
    <w:rsid w:val="00064D5E"/>
    <w:rsid w:val="00065077"/>
    <w:rsid w:val="00065ED3"/>
    <w:rsid w:val="0006667D"/>
    <w:rsid w:val="00066B79"/>
    <w:rsid w:val="00066BB4"/>
    <w:rsid w:val="00066D32"/>
    <w:rsid w:val="00067066"/>
    <w:rsid w:val="00067447"/>
    <w:rsid w:val="00067D62"/>
    <w:rsid w:val="00070E6C"/>
    <w:rsid w:val="00071EE5"/>
    <w:rsid w:val="0007217D"/>
    <w:rsid w:val="000721FE"/>
    <w:rsid w:val="0007298B"/>
    <w:rsid w:val="00073240"/>
    <w:rsid w:val="00073B2F"/>
    <w:rsid w:val="00074120"/>
    <w:rsid w:val="00074657"/>
    <w:rsid w:val="000755A0"/>
    <w:rsid w:val="000755D0"/>
    <w:rsid w:val="00075B4A"/>
    <w:rsid w:val="00075D4A"/>
    <w:rsid w:val="000760E6"/>
    <w:rsid w:val="000761AB"/>
    <w:rsid w:val="00076443"/>
    <w:rsid w:val="00076D95"/>
    <w:rsid w:val="00076F68"/>
    <w:rsid w:val="000773E2"/>
    <w:rsid w:val="00077CE4"/>
    <w:rsid w:val="00077E11"/>
    <w:rsid w:val="000801AD"/>
    <w:rsid w:val="00080251"/>
    <w:rsid w:val="00080372"/>
    <w:rsid w:val="00080522"/>
    <w:rsid w:val="000806F2"/>
    <w:rsid w:val="0008146D"/>
    <w:rsid w:val="0008151C"/>
    <w:rsid w:val="00081DAF"/>
    <w:rsid w:val="0008246C"/>
    <w:rsid w:val="000824D8"/>
    <w:rsid w:val="00082816"/>
    <w:rsid w:val="00082879"/>
    <w:rsid w:val="00082AC6"/>
    <w:rsid w:val="00082CDC"/>
    <w:rsid w:val="00082E51"/>
    <w:rsid w:val="000839D3"/>
    <w:rsid w:val="00083C27"/>
    <w:rsid w:val="00083DB4"/>
    <w:rsid w:val="00084111"/>
    <w:rsid w:val="00084160"/>
    <w:rsid w:val="00084BFE"/>
    <w:rsid w:val="00085098"/>
    <w:rsid w:val="000854E0"/>
    <w:rsid w:val="00085AEF"/>
    <w:rsid w:val="0008708C"/>
    <w:rsid w:val="00087407"/>
    <w:rsid w:val="00087944"/>
    <w:rsid w:val="00087C7E"/>
    <w:rsid w:val="00087E79"/>
    <w:rsid w:val="00090027"/>
    <w:rsid w:val="000901FA"/>
    <w:rsid w:val="00090205"/>
    <w:rsid w:val="000907E5"/>
    <w:rsid w:val="000908F5"/>
    <w:rsid w:val="0009210E"/>
    <w:rsid w:val="0009252B"/>
    <w:rsid w:val="000929CB"/>
    <w:rsid w:val="00092F34"/>
    <w:rsid w:val="00093169"/>
    <w:rsid w:val="00093279"/>
    <w:rsid w:val="00093459"/>
    <w:rsid w:val="00093EEA"/>
    <w:rsid w:val="00093F47"/>
    <w:rsid w:val="000940A1"/>
    <w:rsid w:val="00094814"/>
    <w:rsid w:val="000954E6"/>
    <w:rsid w:val="00096217"/>
    <w:rsid w:val="00096AAB"/>
    <w:rsid w:val="00096CE4"/>
    <w:rsid w:val="000978AD"/>
    <w:rsid w:val="00097914"/>
    <w:rsid w:val="00097B29"/>
    <w:rsid w:val="000A0018"/>
    <w:rsid w:val="000A086F"/>
    <w:rsid w:val="000A1169"/>
    <w:rsid w:val="000A1282"/>
    <w:rsid w:val="000A207D"/>
    <w:rsid w:val="000A34C5"/>
    <w:rsid w:val="000A455B"/>
    <w:rsid w:val="000A4774"/>
    <w:rsid w:val="000A4968"/>
    <w:rsid w:val="000A4A0A"/>
    <w:rsid w:val="000A50A6"/>
    <w:rsid w:val="000A53A7"/>
    <w:rsid w:val="000A5496"/>
    <w:rsid w:val="000A56FE"/>
    <w:rsid w:val="000A579F"/>
    <w:rsid w:val="000A5802"/>
    <w:rsid w:val="000A5AF7"/>
    <w:rsid w:val="000A5B5F"/>
    <w:rsid w:val="000A6495"/>
    <w:rsid w:val="000A7900"/>
    <w:rsid w:val="000A7B6B"/>
    <w:rsid w:val="000A7DFE"/>
    <w:rsid w:val="000B00BA"/>
    <w:rsid w:val="000B0171"/>
    <w:rsid w:val="000B0FA4"/>
    <w:rsid w:val="000B1465"/>
    <w:rsid w:val="000B15B1"/>
    <w:rsid w:val="000B173D"/>
    <w:rsid w:val="000B1876"/>
    <w:rsid w:val="000B1AC8"/>
    <w:rsid w:val="000B1DBB"/>
    <w:rsid w:val="000B2730"/>
    <w:rsid w:val="000B2B51"/>
    <w:rsid w:val="000B2E86"/>
    <w:rsid w:val="000B35DE"/>
    <w:rsid w:val="000B372E"/>
    <w:rsid w:val="000B43F1"/>
    <w:rsid w:val="000B45C5"/>
    <w:rsid w:val="000B48FB"/>
    <w:rsid w:val="000B499A"/>
    <w:rsid w:val="000B4BB6"/>
    <w:rsid w:val="000B56C2"/>
    <w:rsid w:val="000B5C01"/>
    <w:rsid w:val="000B5E0B"/>
    <w:rsid w:val="000B77A8"/>
    <w:rsid w:val="000B7CB3"/>
    <w:rsid w:val="000B7E89"/>
    <w:rsid w:val="000C03FD"/>
    <w:rsid w:val="000C139A"/>
    <w:rsid w:val="000C1B1E"/>
    <w:rsid w:val="000C2525"/>
    <w:rsid w:val="000C2781"/>
    <w:rsid w:val="000C27C1"/>
    <w:rsid w:val="000C2C87"/>
    <w:rsid w:val="000C3A9E"/>
    <w:rsid w:val="000C3BDC"/>
    <w:rsid w:val="000C403D"/>
    <w:rsid w:val="000C4287"/>
    <w:rsid w:val="000C442B"/>
    <w:rsid w:val="000C491E"/>
    <w:rsid w:val="000C5310"/>
    <w:rsid w:val="000C56BD"/>
    <w:rsid w:val="000C5720"/>
    <w:rsid w:val="000C5796"/>
    <w:rsid w:val="000C58EC"/>
    <w:rsid w:val="000C5DD2"/>
    <w:rsid w:val="000C6115"/>
    <w:rsid w:val="000C66E7"/>
    <w:rsid w:val="000C68F1"/>
    <w:rsid w:val="000C69BD"/>
    <w:rsid w:val="000C6FD4"/>
    <w:rsid w:val="000C724E"/>
    <w:rsid w:val="000C7C35"/>
    <w:rsid w:val="000C7D94"/>
    <w:rsid w:val="000C7EA4"/>
    <w:rsid w:val="000D0B4E"/>
    <w:rsid w:val="000D145C"/>
    <w:rsid w:val="000D1AE1"/>
    <w:rsid w:val="000D2124"/>
    <w:rsid w:val="000D21AE"/>
    <w:rsid w:val="000D2B89"/>
    <w:rsid w:val="000D2F56"/>
    <w:rsid w:val="000D318D"/>
    <w:rsid w:val="000D3441"/>
    <w:rsid w:val="000D3A4B"/>
    <w:rsid w:val="000D3AF9"/>
    <w:rsid w:val="000D3C34"/>
    <w:rsid w:val="000D3C96"/>
    <w:rsid w:val="000D42D0"/>
    <w:rsid w:val="000D5253"/>
    <w:rsid w:val="000D53ED"/>
    <w:rsid w:val="000D5A19"/>
    <w:rsid w:val="000D5EC0"/>
    <w:rsid w:val="000D5FB7"/>
    <w:rsid w:val="000D634F"/>
    <w:rsid w:val="000D642C"/>
    <w:rsid w:val="000D67C4"/>
    <w:rsid w:val="000D73DB"/>
    <w:rsid w:val="000D799C"/>
    <w:rsid w:val="000D7AFB"/>
    <w:rsid w:val="000D7C00"/>
    <w:rsid w:val="000D7CB3"/>
    <w:rsid w:val="000E00F7"/>
    <w:rsid w:val="000E0670"/>
    <w:rsid w:val="000E0C42"/>
    <w:rsid w:val="000E0D1E"/>
    <w:rsid w:val="000E0D36"/>
    <w:rsid w:val="000E0EAC"/>
    <w:rsid w:val="000E1520"/>
    <w:rsid w:val="000E16D0"/>
    <w:rsid w:val="000E1CD6"/>
    <w:rsid w:val="000E1F03"/>
    <w:rsid w:val="000E20AE"/>
    <w:rsid w:val="000E2292"/>
    <w:rsid w:val="000E260B"/>
    <w:rsid w:val="000E2742"/>
    <w:rsid w:val="000E2B67"/>
    <w:rsid w:val="000E300F"/>
    <w:rsid w:val="000E3A84"/>
    <w:rsid w:val="000E3D92"/>
    <w:rsid w:val="000E3F17"/>
    <w:rsid w:val="000E4192"/>
    <w:rsid w:val="000E42C0"/>
    <w:rsid w:val="000E4387"/>
    <w:rsid w:val="000E4461"/>
    <w:rsid w:val="000E4755"/>
    <w:rsid w:val="000E5B19"/>
    <w:rsid w:val="000E5CCA"/>
    <w:rsid w:val="000E5DC5"/>
    <w:rsid w:val="000E6606"/>
    <w:rsid w:val="000E76A3"/>
    <w:rsid w:val="000E7BE6"/>
    <w:rsid w:val="000E7C3F"/>
    <w:rsid w:val="000F0341"/>
    <w:rsid w:val="000F0405"/>
    <w:rsid w:val="000F048D"/>
    <w:rsid w:val="000F04FF"/>
    <w:rsid w:val="000F054F"/>
    <w:rsid w:val="000F05E0"/>
    <w:rsid w:val="000F0705"/>
    <w:rsid w:val="000F0C3D"/>
    <w:rsid w:val="000F0F85"/>
    <w:rsid w:val="000F0FA0"/>
    <w:rsid w:val="000F1E72"/>
    <w:rsid w:val="000F1EF6"/>
    <w:rsid w:val="000F234A"/>
    <w:rsid w:val="000F2359"/>
    <w:rsid w:val="000F2476"/>
    <w:rsid w:val="000F2668"/>
    <w:rsid w:val="000F2834"/>
    <w:rsid w:val="000F3012"/>
    <w:rsid w:val="000F31D8"/>
    <w:rsid w:val="000F3346"/>
    <w:rsid w:val="000F41D8"/>
    <w:rsid w:val="000F45FC"/>
    <w:rsid w:val="000F4F20"/>
    <w:rsid w:val="000F51B6"/>
    <w:rsid w:val="000F550D"/>
    <w:rsid w:val="000F55D9"/>
    <w:rsid w:val="000F588D"/>
    <w:rsid w:val="000F59C7"/>
    <w:rsid w:val="000F5A62"/>
    <w:rsid w:val="000F5A8F"/>
    <w:rsid w:val="000F61F2"/>
    <w:rsid w:val="000F6689"/>
    <w:rsid w:val="000F6EFB"/>
    <w:rsid w:val="000F6FAF"/>
    <w:rsid w:val="000F758A"/>
    <w:rsid w:val="0010018B"/>
    <w:rsid w:val="001003E3"/>
    <w:rsid w:val="00100C64"/>
    <w:rsid w:val="00101CCA"/>
    <w:rsid w:val="00101DC7"/>
    <w:rsid w:val="00102058"/>
    <w:rsid w:val="00102592"/>
    <w:rsid w:val="0010283D"/>
    <w:rsid w:val="0010398B"/>
    <w:rsid w:val="00103EC8"/>
    <w:rsid w:val="00104508"/>
    <w:rsid w:val="00104BC0"/>
    <w:rsid w:val="001051C3"/>
    <w:rsid w:val="0010579F"/>
    <w:rsid w:val="00105B67"/>
    <w:rsid w:val="00105CB1"/>
    <w:rsid w:val="0010649F"/>
    <w:rsid w:val="0010691B"/>
    <w:rsid w:val="00106CE8"/>
    <w:rsid w:val="00106E6A"/>
    <w:rsid w:val="00106EFE"/>
    <w:rsid w:val="00107025"/>
    <w:rsid w:val="00107378"/>
    <w:rsid w:val="001100DA"/>
    <w:rsid w:val="001102B1"/>
    <w:rsid w:val="00110B34"/>
    <w:rsid w:val="00110F2C"/>
    <w:rsid w:val="001117B0"/>
    <w:rsid w:val="001118C6"/>
    <w:rsid w:val="00111B8A"/>
    <w:rsid w:val="0011236D"/>
    <w:rsid w:val="00112633"/>
    <w:rsid w:val="00112899"/>
    <w:rsid w:val="00113350"/>
    <w:rsid w:val="001143AD"/>
    <w:rsid w:val="00114633"/>
    <w:rsid w:val="00114780"/>
    <w:rsid w:val="00114E76"/>
    <w:rsid w:val="00114F61"/>
    <w:rsid w:val="001153CD"/>
    <w:rsid w:val="00115456"/>
    <w:rsid w:val="00115D2C"/>
    <w:rsid w:val="001165B2"/>
    <w:rsid w:val="0011686C"/>
    <w:rsid w:val="00116928"/>
    <w:rsid w:val="00116CDF"/>
    <w:rsid w:val="00116FD6"/>
    <w:rsid w:val="001171C9"/>
    <w:rsid w:val="001204BC"/>
    <w:rsid w:val="001204E7"/>
    <w:rsid w:val="001208AB"/>
    <w:rsid w:val="00120C17"/>
    <w:rsid w:val="00120F32"/>
    <w:rsid w:val="001212E4"/>
    <w:rsid w:val="001214B4"/>
    <w:rsid w:val="00121D2A"/>
    <w:rsid w:val="001220E8"/>
    <w:rsid w:val="001222B8"/>
    <w:rsid w:val="00123C3E"/>
    <w:rsid w:val="00123CAB"/>
    <w:rsid w:val="001241FD"/>
    <w:rsid w:val="00124FB2"/>
    <w:rsid w:val="00125055"/>
    <w:rsid w:val="00125760"/>
    <w:rsid w:val="00126067"/>
    <w:rsid w:val="00126068"/>
    <w:rsid w:val="00126320"/>
    <w:rsid w:val="00126875"/>
    <w:rsid w:val="00126CC8"/>
    <w:rsid w:val="00126F74"/>
    <w:rsid w:val="0012725A"/>
    <w:rsid w:val="00127618"/>
    <w:rsid w:val="00127690"/>
    <w:rsid w:val="00127CED"/>
    <w:rsid w:val="00127EDB"/>
    <w:rsid w:val="00127F01"/>
    <w:rsid w:val="00131214"/>
    <w:rsid w:val="00131411"/>
    <w:rsid w:val="0013177D"/>
    <w:rsid w:val="001317E8"/>
    <w:rsid w:val="00131FF4"/>
    <w:rsid w:val="00132022"/>
    <w:rsid w:val="001328F3"/>
    <w:rsid w:val="001332ED"/>
    <w:rsid w:val="001336FB"/>
    <w:rsid w:val="00133B72"/>
    <w:rsid w:val="001348CF"/>
    <w:rsid w:val="0013490E"/>
    <w:rsid w:val="00134DD5"/>
    <w:rsid w:val="001352B6"/>
    <w:rsid w:val="0013539D"/>
    <w:rsid w:val="00135739"/>
    <w:rsid w:val="00135EF4"/>
    <w:rsid w:val="00136130"/>
    <w:rsid w:val="0013670C"/>
    <w:rsid w:val="00136790"/>
    <w:rsid w:val="0013721E"/>
    <w:rsid w:val="0013724B"/>
    <w:rsid w:val="00137403"/>
    <w:rsid w:val="001407FF"/>
    <w:rsid w:val="00140853"/>
    <w:rsid w:val="00140960"/>
    <w:rsid w:val="00140B98"/>
    <w:rsid w:val="00140C76"/>
    <w:rsid w:val="00140EC9"/>
    <w:rsid w:val="00141524"/>
    <w:rsid w:val="00142209"/>
    <w:rsid w:val="00142BB4"/>
    <w:rsid w:val="00142F37"/>
    <w:rsid w:val="00143143"/>
    <w:rsid w:val="0014314A"/>
    <w:rsid w:val="0014336B"/>
    <w:rsid w:val="00143B61"/>
    <w:rsid w:val="00143EF9"/>
    <w:rsid w:val="00144802"/>
    <w:rsid w:val="001449BE"/>
    <w:rsid w:val="001453BA"/>
    <w:rsid w:val="00145BE2"/>
    <w:rsid w:val="00145F42"/>
    <w:rsid w:val="001470AD"/>
    <w:rsid w:val="0014729E"/>
    <w:rsid w:val="00147808"/>
    <w:rsid w:val="00147B78"/>
    <w:rsid w:val="0015016A"/>
    <w:rsid w:val="00150184"/>
    <w:rsid w:val="00150F24"/>
    <w:rsid w:val="00151661"/>
    <w:rsid w:val="001516A5"/>
    <w:rsid w:val="00151704"/>
    <w:rsid w:val="00151721"/>
    <w:rsid w:val="00152020"/>
    <w:rsid w:val="0015255D"/>
    <w:rsid w:val="00152A3C"/>
    <w:rsid w:val="001530D6"/>
    <w:rsid w:val="00153692"/>
    <w:rsid w:val="0015395E"/>
    <w:rsid w:val="001543F6"/>
    <w:rsid w:val="00154959"/>
    <w:rsid w:val="0015506F"/>
    <w:rsid w:val="00155907"/>
    <w:rsid w:val="00155A37"/>
    <w:rsid w:val="00155DF0"/>
    <w:rsid w:val="00156C2B"/>
    <w:rsid w:val="00157060"/>
    <w:rsid w:val="00157427"/>
    <w:rsid w:val="0015766B"/>
    <w:rsid w:val="001605A0"/>
    <w:rsid w:val="001606AA"/>
    <w:rsid w:val="001607C4"/>
    <w:rsid w:val="001609AD"/>
    <w:rsid w:val="00160FAE"/>
    <w:rsid w:val="00161108"/>
    <w:rsid w:val="00161DA2"/>
    <w:rsid w:val="00161E53"/>
    <w:rsid w:val="00162376"/>
    <w:rsid w:val="001623AE"/>
    <w:rsid w:val="001623B4"/>
    <w:rsid w:val="001627D4"/>
    <w:rsid w:val="001627F0"/>
    <w:rsid w:val="00162A39"/>
    <w:rsid w:val="00162F16"/>
    <w:rsid w:val="00162FFF"/>
    <w:rsid w:val="0016302A"/>
    <w:rsid w:val="001632C5"/>
    <w:rsid w:val="00163423"/>
    <w:rsid w:val="00163665"/>
    <w:rsid w:val="001639B6"/>
    <w:rsid w:val="00164489"/>
    <w:rsid w:val="00165517"/>
    <w:rsid w:val="00165C65"/>
    <w:rsid w:val="0016608F"/>
    <w:rsid w:val="00166815"/>
    <w:rsid w:val="00166871"/>
    <w:rsid w:val="0016741A"/>
    <w:rsid w:val="00167945"/>
    <w:rsid w:val="00167C5A"/>
    <w:rsid w:val="00170760"/>
    <w:rsid w:val="0017192C"/>
    <w:rsid w:val="00171E2E"/>
    <w:rsid w:val="001721D5"/>
    <w:rsid w:val="00172337"/>
    <w:rsid w:val="0017294C"/>
    <w:rsid w:val="00173015"/>
    <w:rsid w:val="0017344B"/>
    <w:rsid w:val="001734A7"/>
    <w:rsid w:val="0017356C"/>
    <w:rsid w:val="0017357C"/>
    <w:rsid w:val="00173976"/>
    <w:rsid w:val="00173A8B"/>
    <w:rsid w:val="00173D18"/>
    <w:rsid w:val="00173D31"/>
    <w:rsid w:val="00174603"/>
    <w:rsid w:val="001748C5"/>
    <w:rsid w:val="0017539C"/>
    <w:rsid w:val="00176363"/>
    <w:rsid w:val="00176F3D"/>
    <w:rsid w:val="0017711B"/>
    <w:rsid w:val="001771F9"/>
    <w:rsid w:val="00177F25"/>
    <w:rsid w:val="001805B5"/>
    <w:rsid w:val="00180656"/>
    <w:rsid w:val="001806CB"/>
    <w:rsid w:val="00180893"/>
    <w:rsid w:val="00181003"/>
    <w:rsid w:val="001813FC"/>
    <w:rsid w:val="00181653"/>
    <w:rsid w:val="00181DDD"/>
    <w:rsid w:val="0018215A"/>
    <w:rsid w:val="00182943"/>
    <w:rsid w:val="0018295A"/>
    <w:rsid w:val="00182EE0"/>
    <w:rsid w:val="001830FC"/>
    <w:rsid w:val="00183388"/>
    <w:rsid w:val="00183731"/>
    <w:rsid w:val="001838B7"/>
    <w:rsid w:val="001839D2"/>
    <w:rsid w:val="00183EA1"/>
    <w:rsid w:val="00183F33"/>
    <w:rsid w:val="00184AC1"/>
    <w:rsid w:val="0018549A"/>
    <w:rsid w:val="0018587E"/>
    <w:rsid w:val="00185BEE"/>
    <w:rsid w:val="00185DE8"/>
    <w:rsid w:val="00185E27"/>
    <w:rsid w:val="001861AA"/>
    <w:rsid w:val="001865A1"/>
    <w:rsid w:val="00187650"/>
    <w:rsid w:val="00187C9A"/>
    <w:rsid w:val="00187FA2"/>
    <w:rsid w:val="00191420"/>
    <w:rsid w:val="001915E5"/>
    <w:rsid w:val="00191D0F"/>
    <w:rsid w:val="00191F23"/>
    <w:rsid w:val="001923B3"/>
    <w:rsid w:val="001923B5"/>
    <w:rsid w:val="001925A7"/>
    <w:rsid w:val="001928ED"/>
    <w:rsid w:val="00192B80"/>
    <w:rsid w:val="00193522"/>
    <w:rsid w:val="001938FC"/>
    <w:rsid w:val="00193AF7"/>
    <w:rsid w:val="00193CB1"/>
    <w:rsid w:val="00194321"/>
    <w:rsid w:val="00194A7E"/>
    <w:rsid w:val="00194DFD"/>
    <w:rsid w:val="00195459"/>
    <w:rsid w:val="00195691"/>
    <w:rsid w:val="00195A1B"/>
    <w:rsid w:val="00196205"/>
    <w:rsid w:val="00196879"/>
    <w:rsid w:val="00196A92"/>
    <w:rsid w:val="0019737A"/>
    <w:rsid w:val="001974B1"/>
    <w:rsid w:val="001A0171"/>
    <w:rsid w:val="001A05A5"/>
    <w:rsid w:val="001A08FC"/>
    <w:rsid w:val="001A0FDE"/>
    <w:rsid w:val="001A1197"/>
    <w:rsid w:val="001A141E"/>
    <w:rsid w:val="001A1516"/>
    <w:rsid w:val="001A174F"/>
    <w:rsid w:val="001A193C"/>
    <w:rsid w:val="001A1D49"/>
    <w:rsid w:val="001A246C"/>
    <w:rsid w:val="001A2617"/>
    <w:rsid w:val="001A28D2"/>
    <w:rsid w:val="001A29F0"/>
    <w:rsid w:val="001A2EF0"/>
    <w:rsid w:val="001A3140"/>
    <w:rsid w:val="001A3793"/>
    <w:rsid w:val="001A383C"/>
    <w:rsid w:val="001A3952"/>
    <w:rsid w:val="001A3F60"/>
    <w:rsid w:val="001A40A9"/>
    <w:rsid w:val="001A410D"/>
    <w:rsid w:val="001A495C"/>
    <w:rsid w:val="001A49F7"/>
    <w:rsid w:val="001A4A6F"/>
    <w:rsid w:val="001A4A97"/>
    <w:rsid w:val="001A5383"/>
    <w:rsid w:val="001A546D"/>
    <w:rsid w:val="001A59C4"/>
    <w:rsid w:val="001A5AF5"/>
    <w:rsid w:val="001A5E36"/>
    <w:rsid w:val="001A6160"/>
    <w:rsid w:val="001B035C"/>
    <w:rsid w:val="001B052F"/>
    <w:rsid w:val="001B0810"/>
    <w:rsid w:val="001B0812"/>
    <w:rsid w:val="001B0C4A"/>
    <w:rsid w:val="001B0D0F"/>
    <w:rsid w:val="001B100C"/>
    <w:rsid w:val="001B1968"/>
    <w:rsid w:val="001B1CE2"/>
    <w:rsid w:val="001B1FC8"/>
    <w:rsid w:val="001B20AE"/>
    <w:rsid w:val="001B212D"/>
    <w:rsid w:val="001B2224"/>
    <w:rsid w:val="001B27BC"/>
    <w:rsid w:val="001B299B"/>
    <w:rsid w:val="001B328B"/>
    <w:rsid w:val="001B32A6"/>
    <w:rsid w:val="001B3791"/>
    <w:rsid w:val="001B42C3"/>
    <w:rsid w:val="001B471A"/>
    <w:rsid w:val="001B4959"/>
    <w:rsid w:val="001B4A92"/>
    <w:rsid w:val="001B5404"/>
    <w:rsid w:val="001B544F"/>
    <w:rsid w:val="001B5CEA"/>
    <w:rsid w:val="001B5DEC"/>
    <w:rsid w:val="001B650E"/>
    <w:rsid w:val="001B67B3"/>
    <w:rsid w:val="001B71B6"/>
    <w:rsid w:val="001B7511"/>
    <w:rsid w:val="001B771B"/>
    <w:rsid w:val="001B7C66"/>
    <w:rsid w:val="001B7D45"/>
    <w:rsid w:val="001B7EE3"/>
    <w:rsid w:val="001C01F4"/>
    <w:rsid w:val="001C064D"/>
    <w:rsid w:val="001C08FF"/>
    <w:rsid w:val="001C0F15"/>
    <w:rsid w:val="001C1B5A"/>
    <w:rsid w:val="001C1E88"/>
    <w:rsid w:val="001C1F51"/>
    <w:rsid w:val="001C2529"/>
    <w:rsid w:val="001C2541"/>
    <w:rsid w:val="001C2A5A"/>
    <w:rsid w:val="001C2DF4"/>
    <w:rsid w:val="001C2EE9"/>
    <w:rsid w:val="001C351E"/>
    <w:rsid w:val="001C3BB8"/>
    <w:rsid w:val="001C3DE5"/>
    <w:rsid w:val="001C3F24"/>
    <w:rsid w:val="001C42F2"/>
    <w:rsid w:val="001C4621"/>
    <w:rsid w:val="001C4797"/>
    <w:rsid w:val="001C4B5E"/>
    <w:rsid w:val="001C4D3B"/>
    <w:rsid w:val="001C50EF"/>
    <w:rsid w:val="001C57C5"/>
    <w:rsid w:val="001C5AF3"/>
    <w:rsid w:val="001C6206"/>
    <w:rsid w:val="001C6F1B"/>
    <w:rsid w:val="001C75D7"/>
    <w:rsid w:val="001C7E8E"/>
    <w:rsid w:val="001D0367"/>
    <w:rsid w:val="001D03E9"/>
    <w:rsid w:val="001D097A"/>
    <w:rsid w:val="001D0EAA"/>
    <w:rsid w:val="001D1368"/>
    <w:rsid w:val="001D1429"/>
    <w:rsid w:val="001D154C"/>
    <w:rsid w:val="001D168C"/>
    <w:rsid w:val="001D1A17"/>
    <w:rsid w:val="001D1C5F"/>
    <w:rsid w:val="001D35C6"/>
    <w:rsid w:val="001D388A"/>
    <w:rsid w:val="001D38C2"/>
    <w:rsid w:val="001D3E3E"/>
    <w:rsid w:val="001D3E7B"/>
    <w:rsid w:val="001D462E"/>
    <w:rsid w:val="001D4D23"/>
    <w:rsid w:val="001D510E"/>
    <w:rsid w:val="001D54A2"/>
    <w:rsid w:val="001D5D6D"/>
    <w:rsid w:val="001D5DAF"/>
    <w:rsid w:val="001D5EDE"/>
    <w:rsid w:val="001D6128"/>
    <w:rsid w:val="001D62E5"/>
    <w:rsid w:val="001D6AEE"/>
    <w:rsid w:val="001D7E0C"/>
    <w:rsid w:val="001E06A9"/>
    <w:rsid w:val="001E06EE"/>
    <w:rsid w:val="001E07DC"/>
    <w:rsid w:val="001E1673"/>
    <w:rsid w:val="001E16DA"/>
    <w:rsid w:val="001E1A1F"/>
    <w:rsid w:val="001E1A4B"/>
    <w:rsid w:val="001E1E04"/>
    <w:rsid w:val="001E1E8E"/>
    <w:rsid w:val="001E2286"/>
    <w:rsid w:val="001E2F09"/>
    <w:rsid w:val="001E3410"/>
    <w:rsid w:val="001E34C9"/>
    <w:rsid w:val="001E38A5"/>
    <w:rsid w:val="001E3A18"/>
    <w:rsid w:val="001E3C60"/>
    <w:rsid w:val="001E3E72"/>
    <w:rsid w:val="001E552C"/>
    <w:rsid w:val="001E587E"/>
    <w:rsid w:val="001E59F0"/>
    <w:rsid w:val="001E5EF3"/>
    <w:rsid w:val="001E6381"/>
    <w:rsid w:val="001E668F"/>
    <w:rsid w:val="001E7408"/>
    <w:rsid w:val="001E766E"/>
    <w:rsid w:val="001F0CFE"/>
    <w:rsid w:val="001F0EC2"/>
    <w:rsid w:val="001F0F31"/>
    <w:rsid w:val="001F0F7F"/>
    <w:rsid w:val="001F117D"/>
    <w:rsid w:val="001F182D"/>
    <w:rsid w:val="001F1EAB"/>
    <w:rsid w:val="001F2208"/>
    <w:rsid w:val="001F2641"/>
    <w:rsid w:val="001F2CAB"/>
    <w:rsid w:val="001F2E0E"/>
    <w:rsid w:val="001F32BB"/>
    <w:rsid w:val="001F3E54"/>
    <w:rsid w:val="001F4153"/>
    <w:rsid w:val="001F42E4"/>
    <w:rsid w:val="001F464E"/>
    <w:rsid w:val="001F50E8"/>
    <w:rsid w:val="001F5DD2"/>
    <w:rsid w:val="001F611B"/>
    <w:rsid w:val="001F7425"/>
    <w:rsid w:val="001F7C1A"/>
    <w:rsid w:val="001F7C28"/>
    <w:rsid w:val="001F7C61"/>
    <w:rsid w:val="002003A6"/>
    <w:rsid w:val="00200430"/>
    <w:rsid w:val="00200648"/>
    <w:rsid w:val="00200D55"/>
    <w:rsid w:val="00200FF5"/>
    <w:rsid w:val="002015B0"/>
    <w:rsid w:val="00201D79"/>
    <w:rsid w:val="0020210B"/>
    <w:rsid w:val="002021C3"/>
    <w:rsid w:val="002022BB"/>
    <w:rsid w:val="002025C0"/>
    <w:rsid w:val="00202AF7"/>
    <w:rsid w:val="0020314E"/>
    <w:rsid w:val="002036BD"/>
    <w:rsid w:val="00203D06"/>
    <w:rsid w:val="00204ADC"/>
    <w:rsid w:val="00204F61"/>
    <w:rsid w:val="00205C6D"/>
    <w:rsid w:val="00205CF3"/>
    <w:rsid w:val="00206418"/>
    <w:rsid w:val="00206704"/>
    <w:rsid w:val="0020746F"/>
    <w:rsid w:val="0021016F"/>
    <w:rsid w:val="00210DCC"/>
    <w:rsid w:val="00210F59"/>
    <w:rsid w:val="00210FE1"/>
    <w:rsid w:val="0021116A"/>
    <w:rsid w:val="00211B44"/>
    <w:rsid w:val="00212BE8"/>
    <w:rsid w:val="00212DEB"/>
    <w:rsid w:val="00212F89"/>
    <w:rsid w:val="0021368D"/>
    <w:rsid w:val="00213956"/>
    <w:rsid w:val="00213DA2"/>
    <w:rsid w:val="0021403A"/>
    <w:rsid w:val="00214557"/>
    <w:rsid w:val="00214785"/>
    <w:rsid w:val="002149A7"/>
    <w:rsid w:val="00214C78"/>
    <w:rsid w:val="00214E13"/>
    <w:rsid w:val="00214E73"/>
    <w:rsid w:val="00215361"/>
    <w:rsid w:val="0021546D"/>
    <w:rsid w:val="00215C56"/>
    <w:rsid w:val="00215D2C"/>
    <w:rsid w:val="00216323"/>
    <w:rsid w:val="002164C6"/>
    <w:rsid w:val="0021676E"/>
    <w:rsid w:val="00216865"/>
    <w:rsid w:val="00216C3D"/>
    <w:rsid w:val="00216E8D"/>
    <w:rsid w:val="00216E90"/>
    <w:rsid w:val="002175EA"/>
    <w:rsid w:val="002177B3"/>
    <w:rsid w:val="0022004A"/>
    <w:rsid w:val="002213F2"/>
    <w:rsid w:val="002214CA"/>
    <w:rsid w:val="00221612"/>
    <w:rsid w:val="00221C17"/>
    <w:rsid w:val="00221CCF"/>
    <w:rsid w:val="00221FB1"/>
    <w:rsid w:val="002224B3"/>
    <w:rsid w:val="00222503"/>
    <w:rsid w:val="00223A3E"/>
    <w:rsid w:val="00223B5A"/>
    <w:rsid w:val="00223BF6"/>
    <w:rsid w:val="00223E27"/>
    <w:rsid w:val="00224296"/>
    <w:rsid w:val="00225186"/>
    <w:rsid w:val="00225669"/>
    <w:rsid w:val="0022597D"/>
    <w:rsid w:val="002259D5"/>
    <w:rsid w:val="00225C50"/>
    <w:rsid w:val="00225EA6"/>
    <w:rsid w:val="00226671"/>
    <w:rsid w:val="00226F78"/>
    <w:rsid w:val="002270A7"/>
    <w:rsid w:val="0022724B"/>
    <w:rsid w:val="00227A9E"/>
    <w:rsid w:val="002307A6"/>
    <w:rsid w:val="0023080A"/>
    <w:rsid w:val="0023109C"/>
    <w:rsid w:val="00231FC3"/>
    <w:rsid w:val="00232173"/>
    <w:rsid w:val="0023243D"/>
    <w:rsid w:val="00233108"/>
    <w:rsid w:val="002333DE"/>
    <w:rsid w:val="0023433B"/>
    <w:rsid w:val="00234E84"/>
    <w:rsid w:val="00235005"/>
    <w:rsid w:val="002357AB"/>
    <w:rsid w:val="00235C59"/>
    <w:rsid w:val="00236050"/>
    <w:rsid w:val="00236281"/>
    <w:rsid w:val="0023657F"/>
    <w:rsid w:val="00236B13"/>
    <w:rsid w:val="00237ADB"/>
    <w:rsid w:val="00237E29"/>
    <w:rsid w:val="00240CBB"/>
    <w:rsid w:val="00240D50"/>
    <w:rsid w:val="00240F6D"/>
    <w:rsid w:val="00241FB3"/>
    <w:rsid w:val="002423D0"/>
    <w:rsid w:val="00242494"/>
    <w:rsid w:val="002424DD"/>
    <w:rsid w:val="00243195"/>
    <w:rsid w:val="00243605"/>
    <w:rsid w:val="00243A2B"/>
    <w:rsid w:val="00243BB3"/>
    <w:rsid w:val="002457FC"/>
    <w:rsid w:val="0024672E"/>
    <w:rsid w:val="002467E8"/>
    <w:rsid w:val="00246951"/>
    <w:rsid w:val="0024697C"/>
    <w:rsid w:val="00246AA3"/>
    <w:rsid w:val="00247623"/>
    <w:rsid w:val="00247A3F"/>
    <w:rsid w:val="00250289"/>
    <w:rsid w:val="00250405"/>
    <w:rsid w:val="00250E5A"/>
    <w:rsid w:val="00250F4A"/>
    <w:rsid w:val="002511D6"/>
    <w:rsid w:val="002515AB"/>
    <w:rsid w:val="0025167F"/>
    <w:rsid w:val="002518A7"/>
    <w:rsid w:val="0025242D"/>
    <w:rsid w:val="00252762"/>
    <w:rsid w:val="00252DB0"/>
    <w:rsid w:val="00253542"/>
    <w:rsid w:val="00253FBD"/>
    <w:rsid w:val="0025408A"/>
    <w:rsid w:val="002541F4"/>
    <w:rsid w:val="00254532"/>
    <w:rsid w:val="002546C2"/>
    <w:rsid w:val="002563DE"/>
    <w:rsid w:val="00256E56"/>
    <w:rsid w:val="0025777D"/>
    <w:rsid w:val="00257EA8"/>
    <w:rsid w:val="0026021A"/>
    <w:rsid w:val="002609E5"/>
    <w:rsid w:val="00261023"/>
    <w:rsid w:val="0026150C"/>
    <w:rsid w:val="002620EE"/>
    <w:rsid w:val="00262670"/>
    <w:rsid w:val="002631A9"/>
    <w:rsid w:val="002634BD"/>
    <w:rsid w:val="00263508"/>
    <w:rsid w:val="002638B2"/>
    <w:rsid w:val="002642D3"/>
    <w:rsid w:val="0026454E"/>
    <w:rsid w:val="00264CE2"/>
    <w:rsid w:val="00264D13"/>
    <w:rsid w:val="002654C2"/>
    <w:rsid w:val="00265E0F"/>
    <w:rsid w:val="00266069"/>
    <w:rsid w:val="002668AE"/>
    <w:rsid w:val="00267A81"/>
    <w:rsid w:val="00267D58"/>
    <w:rsid w:val="00270223"/>
    <w:rsid w:val="002708CC"/>
    <w:rsid w:val="00271486"/>
    <w:rsid w:val="00271802"/>
    <w:rsid w:val="0027209F"/>
    <w:rsid w:val="002727BE"/>
    <w:rsid w:val="0027345F"/>
    <w:rsid w:val="0027394E"/>
    <w:rsid w:val="00273FF3"/>
    <w:rsid w:val="0027480B"/>
    <w:rsid w:val="002749E7"/>
    <w:rsid w:val="002752B5"/>
    <w:rsid w:val="0027543D"/>
    <w:rsid w:val="00275505"/>
    <w:rsid w:val="0027592A"/>
    <w:rsid w:val="00275B27"/>
    <w:rsid w:val="00275CA5"/>
    <w:rsid w:val="00275CE6"/>
    <w:rsid w:val="00276BE3"/>
    <w:rsid w:val="00277424"/>
    <w:rsid w:val="00277D5A"/>
    <w:rsid w:val="002808B9"/>
    <w:rsid w:val="00280EFD"/>
    <w:rsid w:val="00280F9E"/>
    <w:rsid w:val="002812F2"/>
    <w:rsid w:val="00282518"/>
    <w:rsid w:val="00282A7E"/>
    <w:rsid w:val="0028377E"/>
    <w:rsid w:val="00283CA2"/>
    <w:rsid w:val="00284328"/>
    <w:rsid w:val="00284A5D"/>
    <w:rsid w:val="00285049"/>
    <w:rsid w:val="002850F4"/>
    <w:rsid w:val="00285379"/>
    <w:rsid w:val="002861B5"/>
    <w:rsid w:val="0028620E"/>
    <w:rsid w:val="00286242"/>
    <w:rsid w:val="00286615"/>
    <w:rsid w:val="0028666B"/>
    <w:rsid w:val="00286F77"/>
    <w:rsid w:val="00287582"/>
    <w:rsid w:val="00287BC9"/>
    <w:rsid w:val="002903C1"/>
    <w:rsid w:val="002903DE"/>
    <w:rsid w:val="00290C5A"/>
    <w:rsid w:val="00290DD7"/>
    <w:rsid w:val="00291152"/>
    <w:rsid w:val="00291834"/>
    <w:rsid w:val="00292869"/>
    <w:rsid w:val="00292B6C"/>
    <w:rsid w:val="00292BC7"/>
    <w:rsid w:val="0029356E"/>
    <w:rsid w:val="00293D82"/>
    <w:rsid w:val="00293F63"/>
    <w:rsid w:val="002948E0"/>
    <w:rsid w:val="00294C08"/>
    <w:rsid w:val="002959D1"/>
    <w:rsid w:val="00296968"/>
    <w:rsid w:val="00296FE0"/>
    <w:rsid w:val="00297224"/>
    <w:rsid w:val="00297453"/>
    <w:rsid w:val="002975C0"/>
    <w:rsid w:val="00297689"/>
    <w:rsid w:val="002978F3"/>
    <w:rsid w:val="002A0737"/>
    <w:rsid w:val="002A0958"/>
    <w:rsid w:val="002A095C"/>
    <w:rsid w:val="002A0DF1"/>
    <w:rsid w:val="002A22A2"/>
    <w:rsid w:val="002A2825"/>
    <w:rsid w:val="002A2A3E"/>
    <w:rsid w:val="002A30C8"/>
    <w:rsid w:val="002A33FD"/>
    <w:rsid w:val="002A37A2"/>
    <w:rsid w:val="002A396C"/>
    <w:rsid w:val="002A4714"/>
    <w:rsid w:val="002A4896"/>
    <w:rsid w:val="002A48FC"/>
    <w:rsid w:val="002A4941"/>
    <w:rsid w:val="002A4966"/>
    <w:rsid w:val="002A57CA"/>
    <w:rsid w:val="002A5AD1"/>
    <w:rsid w:val="002A615C"/>
    <w:rsid w:val="002A627C"/>
    <w:rsid w:val="002A65F0"/>
    <w:rsid w:val="002A7546"/>
    <w:rsid w:val="002A76FB"/>
    <w:rsid w:val="002B0496"/>
    <w:rsid w:val="002B0A59"/>
    <w:rsid w:val="002B16C9"/>
    <w:rsid w:val="002B1A27"/>
    <w:rsid w:val="002B22EB"/>
    <w:rsid w:val="002B244D"/>
    <w:rsid w:val="002B266A"/>
    <w:rsid w:val="002B289C"/>
    <w:rsid w:val="002B2B31"/>
    <w:rsid w:val="002B3228"/>
    <w:rsid w:val="002B376A"/>
    <w:rsid w:val="002B3858"/>
    <w:rsid w:val="002B3D1A"/>
    <w:rsid w:val="002B3DD2"/>
    <w:rsid w:val="002B4132"/>
    <w:rsid w:val="002B442C"/>
    <w:rsid w:val="002B5281"/>
    <w:rsid w:val="002B5406"/>
    <w:rsid w:val="002B5C18"/>
    <w:rsid w:val="002B618F"/>
    <w:rsid w:val="002B6396"/>
    <w:rsid w:val="002B6C3E"/>
    <w:rsid w:val="002B6D84"/>
    <w:rsid w:val="002B79CD"/>
    <w:rsid w:val="002C01DE"/>
    <w:rsid w:val="002C02C3"/>
    <w:rsid w:val="002C0704"/>
    <w:rsid w:val="002C0A12"/>
    <w:rsid w:val="002C1232"/>
    <w:rsid w:val="002C13F5"/>
    <w:rsid w:val="002C13F6"/>
    <w:rsid w:val="002C1424"/>
    <w:rsid w:val="002C2DCD"/>
    <w:rsid w:val="002C2E5D"/>
    <w:rsid w:val="002C3339"/>
    <w:rsid w:val="002C3E4A"/>
    <w:rsid w:val="002C46F7"/>
    <w:rsid w:val="002C4F41"/>
    <w:rsid w:val="002C5768"/>
    <w:rsid w:val="002C6028"/>
    <w:rsid w:val="002C6188"/>
    <w:rsid w:val="002C6205"/>
    <w:rsid w:val="002C681F"/>
    <w:rsid w:val="002C6C47"/>
    <w:rsid w:val="002C7366"/>
    <w:rsid w:val="002C7370"/>
    <w:rsid w:val="002C742E"/>
    <w:rsid w:val="002C7A92"/>
    <w:rsid w:val="002D07BA"/>
    <w:rsid w:val="002D08AB"/>
    <w:rsid w:val="002D0B38"/>
    <w:rsid w:val="002D0C70"/>
    <w:rsid w:val="002D1A22"/>
    <w:rsid w:val="002D1D02"/>
    <w:rsid w:val="002D1E1A"/>
    <w:rsid w:val="002D2162"/>
    <w:rsid w:val="002D2EA6"/>
    <w:rsid w:val="002D2EBF"/>
    <w:rsid w:val="002D2FCA"/>
    <w:rsid w:val="002D32A2"/>
    <w:rsid w:val="002D35E4"/>
    <w:rsid w:val="002D3C59"/>
    <w:rsid w:val="002D498F"/>
    <w:rsid w:val="002D4B50"/>
    <w:rsid w:val="002D4CA3"/>
    <w:rsid w:val="002D4CDA"/>
    <w:rsid w:val="002D5727"/>
    <w:rsid w:val="002D58ED"/>
    <w:rsid w:val="002D5B3B"/>
    <w:rsid w:val="002D5C22"/>
    <w:rsid w:val="002D745B"/>
    <w:rsid w:val="002D747B"/>
    <w:rsid w:val="002D75AC"/>
    <w:rsid w:val="002D7D52"/>
    <w:rsid w:val="002D7DCF"/>
    <w:rsid w:val="002D7E21"/>
    <w:rsid w:val="002E050B"/>
    <w:rsid w:val="002E067E"/>
    <w:rsid w:val="002E06DF"/>
    <w:rsid w:val="002E0D42"/>
    <w:rsid w:val="002E0EE7"/>
    <w:rsid w:val="002E1309"/>
    <w:rsid w:val="002E164B"/>
    <w:rsid w:val="002E1D99"/>
    <w:rsid w:val="002E29A6"/>
    <w:rsid w:val="002E3308"/>
    <w:rsid w:val="002E3D51"/>
    <w:rsid w:val="002E3E9F"/>
    <w:rsid w:val="002E4033"/>
    <w:rsid w:val="002E4289"/>
    <w:rsid w:val="002E4FED"/>
    <w:rsid w:val="002E5503"/>
    <w:rsid w:val="002E57E1"/>
    <w:rsid w:val="002E5ACC"/>
    <w:rsid w:val="002E5ADF"/>
    <w:rsid w:val="002E5D12"/>
    <w:rsid w:val="002E5DCF"/>
    <w:rsid w:val="002E5E1B"/>
    <w:rsid w:val="002E62C9"/>
    <w:rsid w:val="002E65E0"/>
    <w:rsid w:val="002E71EF"/>
    <w:rsid w:val="002E742B"/>
    <w:rsid w:val="002E7454"/>
    <w:rsid w:val="002E75E7"/>
    <w:rsid w:val="002E7B4F"/>
    <w:rsid w:val="002E7FD1"/>
    <w:rsid w:val="002F0061"/>
    <w:rsid w:val="002F01FC"/>
    <w:rsid w:val="002F04AF"/>
    <w:rsid w:val="002F0DAD"/>
    <w:rsid w:val="002F0F9F"/>
    <w:rsid w:val="002F1739"/>
    <w:rsid w:val="002F1B7C"/>
    <w:rsid w:val="002F1C1F"/>
    <w:rsid w:val="002F3496"/>
    <w:rsid w:val="002F35C5"/>
    <w:rsid w:val="002F3C0B"/>
    <w:rsid w:val="002F46DE"/>
    <w:rsid w:val="002F4971"/>
    <w:rsid w:val="002F4FD3"/>
    <w:rsid w:val="002F515D"/>
    <w:rsid w:val="002F535C"/>
    <w:rsid w:val="002F55D3"/>
    <w:rsid w:val="002F5716"/>
    <w:rsid w:val="002F57D9"/>
    <w:rsid w:val="002F5B09"/>
    <w:rsid w:val="002F5D6A"/>
    <w:rsid w:val="002F6CC4"/>
    <w:rsid w:val="002F7813"/>
    <w:rsid w:val="00300037"/>
    <w:rsid w:val="00300925"/>
    <w:rsid w:val="003009EE"/>
    <w:rsid w:val="00300BB4"/>
    <w:rsid w:val="00300E7D"/>
    <w:rsid w:val="0030104B"/>
    <w:rsid w:val="00301300"/>
    <w:rsid w:val="003013E8"/>
    <w:rsid w:val="00302BD7"/>
    <w:rsid w:val="00302F0E"/>
    <w:rsid w:val="00303578"/>
    <w:rsid w:val="00303615"/>
    <w:rsid w:val="00303714"/>
    <w:rsid w:val="00303C45"/>
    <w:rsid w:val="0030409B"/>
    <w:rsid w:val="003049C9"/>
    <w:rsid w:val="00304C66"/>
    <w:rsid w:val="00304FA1"/>
    <w:rsid w:val="00305AFD"/>
    <w:rsid w:val="00305B41"/>
    <w:rsid w:val="00306429"/>
    <w:rsid w:val="00306821"/>
    <w:rsid w:val="00307333"/>
    <w:rsid w:val="0030796A"/>
    <w:rsid w:val="00307B3C"/>
    <w:rsid w:val="0031045C"/>
    <w:rsid w:val="0031059B"/>
    <w:rsid w:val="00310FAA"/>
    <w:rsid w:val="00311239"/>
    <w:rsid w:val="003114CD"/>
    <w:rsid w:val="0031161B"/>
    <w:rsid w:val="00312548"/>
    <w:rsid w:val="00312737"/>
    <w:rsid w:val="003127F1"/>
    <w:rsid w:val="00312859"/>
    <w:rsid w:val="00312A51"/>
    <w:rsid w:val="00312F5B"/>
    <w:rsid w:val="003135D4"/>
    <w:rsid w:val="00313DBD"/>
    <w:rsid w:val="00313E90"/>
    <w:rsid w:val="00313F6C"/>
    <w:rsid w:val="003146E3"/>
    <w:rsid w:val="0031471A"/>
    <w:rsid w:val="00314815"/>
    <w:rsid w:val="00315868"/>
    <w:rsid w:val="00315917"/>
    <w:rsid w:val="00315CF5"/>
    <w:rsid w:val="00316087"/>
    <w:rsid w:val="00316233"/>
    <w:rsid w:val="003162AD"/>
    <w:rsid w:val="00316548"/>
    <w:rsid w:val="00316705"/>
    <w:rsid w:val="00316989"/>
    <w:rsid w:val="00316EAC"/>
    <w:rsid w:val="0031706E"/>
    <w:rsid w:val="0031710B"/>
    <w:rsid w:val="003173CA"/>
    <w:rsid w:val="00320409"/>
    <w:rsid w:val="003204E8"/>
    <w:rsid w:val="003207E9"/>
    <w:rsid w:val="003208CC"/>
    <w:rsid w:val="00321097"/>
    <w:rsid w:val="00321116"/>
    <w:rsid w:val="003214D9"/>
    <w:rsid w:val="0032175D"/>
    <w:rsid w:val="00321C67"/>
    <w:rsid w:val="003222CC"/>
    <w:rsid w:val="00322549"/>
    <w:rsid w:val="003225B7"/>
    <w:rsid w:val="00322E1A"/>
    <w:rsid w:val="003230E7"/>
    <w:rsid w:val="00323EC7"/>
    <w:rsid w:val="00323F2B"/>
    <w:rsid w:val="00324339"/>
    <w:rsid w:val="00324C22"/>
    <w:rsid w:val="00324E3E"/>
    <w:rsid w:val="00325E8C"/>
    <w:rsid w:val="003263EF"/>
    <w:rsid w:val="00326796"/>
    <w:rsid w:val="00326C29"/>
    <w:rsid w:val="00326FC2"/>
    <w:rsid w:val="00327866"/>
    <w:rsid w:val="00327B94"/>
    <w:rsid w:val="00330764"/>
    <w:rsid w:val="00330DD2"/>
    <w:rsid w:val="00330E99"/>
    <w:rsid w:val="003314BB"/>
    <w:rsid w:val="003315D7"/>
    <w:rsid w:val="00331A70"/>
    <w:rsid w:val="00331B8A"/>
    <w:rsid w:val="00331F09"/>
    <w:rsid w:val="003320DE"/>
    <w:rsid w:val="00332A02"/>
    <w:rsid w:val="00332D07"/>
    <w:rsid w:val="0033326F"/>
    <w:rsid w:val="00333309"/>
    <w:rsid w:val="00333945"/>
    <w:rsid w:val="00333D08"/>
    <w:rsid w:val="00333E61"/>
    <w:rsid w:val="00333F73"/>
    <w:rsid w:val="00334938"/>
    <w:rsid w:val="003349AC"/>
    <w:rsid w:val="00335A2D"/>
    <w:rsid w:val="00336632"/>
    <w:rsid w:val="0033678F"/>
    <w:rsid w:val="0033690D"/>
    <w:rsid w:val="00337A11"/>
    <w:rsid w:val="00337D67"/>
    <w:rsid w:val="00337E41"/>
    <w:rsid w:val="00340394"/>
    <w:rsid w:val="0034052F"/>
    <w:rsid w:val="00340533"/>
    <w:rsid w:val="00340601"/>
    <w:rsid w:val="0034073B"/>
    <w:rsid w:val="00340784"/>
    <w:rsid w:val="00340D74"/>
    <w:rsid w:val="0034131A"/>
    <w:rsid w:val="00342132"/>
    <w:rsid w:val="0034213F"/>
    <w:rsid w:val="0034287C"/>
    <w:rsid w:val="003429CC"/>
    <w:rsid w:val="00342B27"/>
    <w:rsid w:val="00343B4B"/>
    <w:rsid w:val="00343BB9"/>
    <w:rsid w:val="003440BB"/>
    <w:rsid w:val="00344237"/>
    <w:rsid w:val="00344C11"/>
    <w:rsid w:val="00344F0D"/>
    <w:rsid w:val="003454EF"/>
    <w:rsid w:val="00346363"/>
    <w:rsid w:val="00346A85"/>
    <w:rsid w:val="00346EDB"/>
    <w:rsid w:val="00346FDC"/>
    <w:rsid w:val="0034706F"/>
    <w:rsid w:val="003470EA"/>
    <w:rsid w:val="00347903"/>
    <w:rsid w:val="0035096E"/>
    <w:rsid w:val="00350B74"/>
    <w:rsid w:val="00350E7B"/>
    <w:rsid w:val="00350F53"/>
    <w:rsid w:val="003518C1"/>
    <w:rsid w:val="00351CD0"/>
    <w:rsid w:val="00351F41"/>
    <w:rsid w:val="003527E2"/>
    <w:rsid w:val="003529AC"/>
    <w:rsid w:val="003529C0"/>
    <w:rsid w:val="00352FBA"/>
    <w:rsid w:val="003533EA"/>
    <w:rsid w:val="0035347A"/>
    <w:rsid w:val="0035438B"/>
    <w:rsid w:val="003547B5"/>
    <w:rsid w:val="003552B6"/>
    <w:rsid w:val="00355AC8"/>
    <w:rsid w:val="00355B4E"/>
    <w:rsid w:val="003564EE"/>
    <w:rsid w:val="00356609"/>
    <w:rsid w:val="00356771"/>
    <w:rsid w:val="003567F2"/>
    <w:rsid w:val="00356C52"/>
    <w:rsid w:val="00356FF5"/>
    <w:rsid w:val="00357975"/>
    <w:rsid w:val="00360226"/>
    <w:rsid w:val="00360446"/>
    <w:rsid w:val="00360706"/>
    <w:rsid w:val="00360750"/>
    <w:rsid w:val="00360CF8"/>
    <w:rsid w:val="00361A5F"/>
    <w:rsid w:val="00361EFD"/>
    <w:rsid w:val="00361F1F"/>
    <w:rsid w:val="00361FB2"/>
    <w:rsid w:val="0036212C"/>
    <w:rsid w:val="00362410"/>
    <w:rsid w:val="003624E4"/>
    <w:rsid w:val="003632F5"/>
    <w:rsid w:val="003642B9"/>
    <w:rsid w:val="003648E2"/>
    <w:rsid w:val="00364956"/>
    <w:rsid w:val="0036587C"/>
    <w:rsid w:val="0036608D"/>
    <w:rsid w:val="0036625F"/>
    <w:rsid w:val="00366DC6"/>
    <w:rsid w:val="00367049"/>
    <w:rsid w:val="00367727"/>
    <w:rsid w:val="00367D6C"/>
    <w:rsid w:val="003702F7"/>
    <w:rsid w:val="00370448"/>
    <w:rsid w:val="003708C9"/>
    <w:rsid w:val="00370991"/>
    <w:rsid w:val="00370EA4"/>
    <w:rsid w:val="00370EFD"/>
    <w:rsid w:val="003713CB"/>
    <w:rsid w:val="003716E9"/>
    <w:rsid w:val="00372104"/>
    <w:rsid w:val="003726D1"/>
    <w:rsid w:val="00372862"/>
    <w:rsid w:val="00372D5E"/>
    <w:rsid w:val="00372EB5"/>
    <w:rsid w:val="00373E13"/>
    <w:rsid w:val="00374A33"/>
    <w:rsid w:val="003750FF"/>
    <w:rsid w:val="00375122"/>
    <w:rsid w:val="00375E4B"/>
    <w:rsid w:val="0037608B"/>
    <w:rsid w:val="003761C6"/>
    <w:rsid w:val="003763D5"/>
    <w:rsid w:val="00376CF4"/>
    <w:rsid w:val="00376D6E"/>
    <w:rsid w:val="00377468"/>
    <w:rsid w:val="00377488"/>
    <w:rsid w:val="003776DB"/>
    <w:rsid w:val="00377E47"/>
    <w:rsid w:val="00380DD1"/>
    <w:rsid w:val="00380DE0"/>
    <w:rsid w:val="003815DF"/>
    <w:rsid w:val="00381B8D"/>
    <w:rsid w:val="00381F34"/>
    <w:rsid w:val="003824B2"/>
    <w:rsid w:val="0038399B"/>
    <w:rsid w:val="003842C0"/>
    <w:rsid w:val="003845B5"/>
    <w:rsid w:val="003846BB"/>
    <w:rsid w:val="0038474F"/>
    <w:rsid w:val="0038495A"/>
    <w:rsid w:val="00384BCB"/>
    <w:rsid w:val="003850EF"/>
    <w:rsid w:val="0038544C"/>
    <w:rsid w:val="003858B0"/>
    <w:rsid w:val="00385B50"/>
    <w:rsid w:val="0038621C"/>
    <w:rsid w:val="003869F1"/>
    <w:rsid w:val="00386AEA"/>
    <w:rsid w:val="00386D11"/>
    <w:rsid w:val="00386E62"/>
    <w:rsid w:val="00387905"/>
    <w:rsid w:val="00387A3A"/>
    <w:rsid w:val="00387D9E"/>
    <w:rsid w:val="00387FEC"/>
    <w:rsid w:val="003900AB"/>
    <w:rsid w:val="003901F3"/>
    <w:rsid w:val="00390497"/>
    <w:rsid w:val="00390DB2"/>
    <w:rsid w:val="00390DB9"/>
    <w:rsid w:val="00390E24"/>
    <w:rsid w:val="0039114F"/>
    <w:rsid w:val="00391A29"/>
    <w:rsid w:val="00391DEE"/>
    <w:rsid w:val="00392637"/>
    <w:rsid w:val="003927DC"/>
    <w:rsid w:val="00392B40"/>
    <w:rsid w:val="00392DFF"/>
    <w:rsid w:val="00393EEF"/>
    <w:rsid w:val="00394216"/>
    <w:rsid w:val="003946DC"/>
    <w:rsid w:val="003947F4"/>
    <w:rsid w:val="00394836"/>
    <w:rsid w:val="0039484B"/>
    <w:rsid w:val="00394C5A"/>
    <w:rsid w:val="00395028"/>
    <w:rsid w:val="00395075"/>
    <w:rsid w:val="003957EA"/>
    <w:rsid w:val="00395810"/>
    <w:rsid w:val="00395DB4"/>
    <w:rsid w:val="00396C95"/>
    <w:rsid w:val="00396CE3"/>
    <w:rsid w:val="0039765F"/>
    <w:rsid w:val="003A0346"/>
    <w:rsid w:val="003A0A23"/>
    <w:rsid w:val="003A18D0"/>
    <w:rsid w:val="003A1C49"/>
    <w:rsid w:val="003A2496"/>
    <w:rsid w:val="003A2602"/>
    <w:rsid w:val="003A2786"/>
    <w:rsid w:val="003A40CA"/>
    <w:rsid w:val="003A4C92"/>
    <w:rsid w:val="003A5551"/>
    <w:rsid w:val="003A627F"/>
    <w:rsid w:val="003A63E3"/>
    <w:rsid w:val="003A6615"/>
    <w:rsid w:val="003A67B7"/>
    <w:rsid w:val="003A68B2"/>
    <w:rsid w:val="003A6DA5"/>
    <w:rsid w:val="003A716D"/>
    <w:rsid w:val="003A72AA"/>
    <w:rsid w:val="003A7782"/>
    <w:rsid w:val="003A7E50"/>
    <w:rsid w:val="003B004E"/>
    <w:rsid w:val="003B0A0A"/>
    <w:rsid w:val="003B1162"/>
    <w:rsid w:val="003B18D8"/>
    <w:rsid w:val="003B1EF3"/>
    <w:rsid w:val="003B1F50"/>
    <w:rsid w:val="003B2346"/>
    <w:rsid w:val="003B2719"/>
    <w:rsid w:val="003B29E2"/>
    <w:rsid w:val="003B3002"/>
    <w:rsid w:val="003B396B"/>
    <w:rsid w:val="003B44AB"/>
    <w:rsid w:val="003B4835"/>
    <w:rsid w:val="003B49C8"/>
    <w:rsid w:val="003B4A57"/>
    <w:rsid w:val="003B4D07"/>
    <w:rsid w:val="003B4FA1"/>
    <w:rsid w:val="003B5222"/>
    <w:rsid w:val="003B5664"/>
    <w:rsid w:val="003B6341"/>
    <w:rsid w:val="003B6532"/>
    <w:rsid w:val="003B69F2"/>
    <w:rsid w:val="003B6DBF"/>
    <w:rsid w:val="003B7072"/>
    <w:rsid w:val="003B72F7"/>
    <w:rsid w:val="003B7A7D"/>
    <w:rsid w:val="003C02CB"/>
    <w:rsid w:val="003C1A87"/>
    <w:rsid w:val="003C2014"/>
    <w:rsid w:val="003C231B"/>
    <w:rsid w:val="003C2DB0"/>
    <w:rsid w:val="003C36F4"/>
    <w:rsid w:val="003C3720"/>
    <w:rsid w:val="003C37BE"/>
    <w:rsid w:val="003C4130"/>
    <w:rsid w:val="003C42AD"/>
    <w:rsid w:val="003C492E"/>
    <w:rsid w:val="003C4A83"/>
    <w:rsid w:val="003C5030"/>
    <w:rsid w:val="003C52C4"/>
    <w:rsid w:val="003C537E"/>
    <w:rsid w:val="003C5621"/>
    <w:rsid w:val="003C6936"/>
    <w:rsid w:val="003C6E49"/>
    <w:rsid w:val="003C6F15"/>
    <w:rsid w:val="003C6FA0"/>
    <w:rsid w:val="003C7104"/>
    <w:rsid w:val="003C75A1"/>
    <w:rsid w:val="003D01A3"/>
    <w:rsid w:val="003D025A"/>
    <w:rsid w:val="003D037B"/>
    <w:rsid w:val="003D0AE7"/>
    <w:rsid w:val="003D1476"/>
    <w:rsid w:val="003D194E"/>
    <w:rsid w:val="003D257C"/>
    <w:rsid w:val="003D285E"/>
    <w:rsid w:val="003D297E"/>
    <w:rsid w:val="003D2A0A"/>
    <w:rsid w:val="003D2B62"/>
    <w:rsid w:val="003D2C2B"/>
    <w:rsid w:val="003D2D4E"/>
    <w:rsid w:val="003D3240"/>
    <w:rsid w:val="003D3B4B"/>
    <w:rsid w:val="003D3C63"/>
    <w:rsid w:val="003D3DC9"/>
    <w:rsid w:val="003D42C4"/>
    <w:rsid w:val="003D4498"/>
    <w:rsid w:val="003D4857"/>
    <w:rsid w:val="003D50AE"/>
    <w:rsid w:val="003D518A"/>
    <w:rsid w:val="003D56AE"/>
    <w:rsid w:val="003D6067"/>
    <w:rsid w:val="003D66DD"/>
    <w:rsid w:val="003D6F35"/>
    <w:rsid w:val="003D6F74"/>
    <w:rsid w:val="003D74DF"/>
    <w:rsid w:val="003D77AB"/>
    <w:rsid w:val="003D7A72"/>
    <w:rsid w:val="003E0046"/>
    <w:rsid w:val="003E0574"/>
    <w:rsid w:val="003E10A0"/>
    <w:rsid w:val="003E1843"/>
    <w:rsid w:val="003E1E68"/>
    <w:rsid w:val="003E2861"/>
    <w:rsid w:val="003E3441"/>
    <w:rsid w:val="003E36A6"/>
    <w:rsid w:val="003E36BE"/>
    <w:rsid w:val="003E3B44"/>
    <w:rsid w:val="003E3BA3"/>
    <w:rsid w:val="003E4098"/>
    <w:rsid w:val="003E4E33"/>
    <w:rsid w:val="003E5121"/>
    <w:rsid w:val="003E52FB"/>
    <w:rsid w:val="003E53BD"/>
    <w:rsid w:val="003E5548"/>
    <w:rsid w:val="003E5573"/>
    <w:rsid w:val="003E55AE"/>
    <w:rsid w:val="003E5A4C"/>
    <w:rsid w:val="003E5B88"/>
    <w:rsid w:val="003E5D7D"/>
    <w:rsid w:val="003E60F4"/>
    <w:rsid w:val="003E66FA"/>
    <w:rsid w:val="003E674D"/>
    <w:rsid w:val="003E6850"/>
    <w:rsid w:val="003E6C27"/>
    <w:rsid w:val="003E7612"/>
    <w:rsid w:val="003E76F8"/>
    <w:rsid w:val="003E7E3A"/>
    <w:rsid w:val="003E7F37"/>
    <w:rsid w:val="003F0249"/>
    <w:rsid w:val="003F0681"/>
    <w:rsid w:val="003F0DDD"/>
    <w:rsid w:val="003F20F8"/>
    <w:rsid w:val="003F215E"/>
    <w:rsid w:val="003F2218"/>
    <w:rsid w:val="003F284F"/>
    <w:rsid w:val="003F2A6F"/>
    <w:rsid w:val="003F2CD3"/>
    <w:rsid w:val="003F343C"/>
    <w:rsid w:val="003F3CAF"/>
    <w:rsid w:val="003F448A"/>
    <w:rsid w:val="003F4542"/>
    <w:rsid w:val="003F4B27"/>
    <w:rsid w:val="003F56A2"/>
    <w:rsid w:val="003F5972"/>
    <w:rsid w:val="003F5DA7"/>
    <w:rsid w:val="003F5FBC"/>
    <w:rsid w:val="003F6DC8"/>
    <w:rsid w:val="003F6E25"/>
    <w:rsid w:val="003F71C0"/>
    <w:rsid w:val="003F797C"/>
    <w:rsid w:val="003F7AA0"/>
    <w:rsid w:val="003F7F5F"/>
    <w:rsid w:val="00400158"/>
    <w:rsid w:val="004001E2"/>
    <w:rsid w:val="00400851"/>
    <w:rsid w:val="004009D5"/>
    <w:rsid w:val="00400A55"/>
    <w:rsid w:val="00400EB4"/>
    <w:rsid w:val="00400ED4"/>
    <w:rsid w:val="004016A3"/>
    <w:rsid w:val="00401E1D"/>
    <w:rsid w:val="00401F6F"/>
    <w:rsid w:val="00402341"/>
    <w:rsid w:val="00402965"/>
    <w:rsid w:val="00402DB7"/>
    <w:rsid w:val="00403379"/>
    <w:rsid w:val="0040351C"/>
    <w:rsid w:val="0040373C"/>
    <w:rsid w:val="00404E00"/>
    <w:rsid w:val="00404F68"/>
    <w:rsid w:val="004051C3"/>
    <w:rsid w:val="00405280"/>
    <w:rsid w:val="00405406"/>
    <w:rsid w:val="0040592A"/>
    <w:rsid w:val="00406741"/>
    <w:rsid w:val="00406DDE"/>
    <w:rsid w:val="00406F2D"/>
    <w:rsid w:val="00407841"/>
    <w:rsid w:val="00407A35"/>
    <w:rsid w:val="00410066"/>
    <w:rsid w:val="00410984"/>
    <w:rsid w:val="00410BD1"/>
    <w:rsid w:val="00410E76"/>
    <w:rsid w:val="004111A6"/>
    <w:rsid w:val="00411BB7"/>
    <w:rsid w:val="00411CAB"/>
    <w:rsid w:val="00412132"/>
    <w:rsid w:val="004122E2"/>
    <w:rsid w:val="004124D3"/>
    <w:rsid w:val="00412744"/>
    <w:rsid w:val="00412772"/>
    <w:rsid w:val="00412995"/>
    <w:rsid w:val="00412A7B"/>
    <w:rsid w:val="00412A80"/>
    <w:rsid w:val="00412B12"/>
    <w:rsid w:val="00412B19"/>
    <w:rsid w:val="004130A9"/>
    <w:rsid w:val="004134E4"/>
    <w:rsid w:val="00413BD2"/>
    <w:rsid w:val="00413FE0"/>
    <w:rsid w:val="00414DC2"/>
    <w:rsid w:val="00415C8C"/>
    <w:rsid w:val="00416BA4"/>
    <w:rsid w:val="004170B2"/>
    <w:rsid w:val="004171B1"/>
    <w:rsid w:val="00417676"/>
    <w:rsid w:val="0041777D"/>
    <w:rsid w:val="004178F3"/>
    <w:rsid w:val="00417A23"/>
    <w:rsid w:val="00417D76"/>
    <w:rsid w:val="00417E3F"/>
    <w:rsid w:val="00420132"/>
    <w:rsid w:val="0042044A"/>
    <w:rsid w:val="0042065B"/>
    <w:rsid w:val="00420883"/>
    <w:rsid w:val="004214EB"/>
    <w:rsid w:val="0042153C"/>
    <w:rsid w:val="00421773"/>
    <w:rsid w:val="00421843"/>
    <w:rsid w:val="00422656"/>
    <w:rsid w:val="00422921"/>
    <w:rsid w:val="00422CAA"/>
    <w:rsid w:val="00422DCF"/>
    <w:rsid w:val="0042326C"/>
    <w:rsid w:val="00423278"/>
    <w:rsid w:val="004232C2"/>
    <w:rsid w:val="0042349D"/>
    <w:rsid w:val="0042369E"/>
    <w:rsid w:val="004236EC"/>
    <w:rsid w:val="00423865"/>
    <w:rsid w:val="0042453C"/>
    <w:rsid w:val="004247E6"/>
    <w:rsid w:val="004255FA"/>
    <w:rsid w:val="00425F86"/>
    <w:rsid w:val="00426207"/>
    <w:rsid w:val="00426877"/>
    <w:rsid w:val="00426DA7"/>
    <w:rsid w:val="004270BC"/>
    <w:rsid w:val="0043027D"/>
    <w:rsid w:val="00430317"/>
    <w:rsid w:val="00430EFC"/>
    <w:rsid w:val="004312D1"/>
    <w:rsid w:val="004317AE"/>
    <w:rsid w:val="004333C6"/>
    <w:rsid w:val="0043345F"/>
    <w:rsid w:val="00433586"/>
    <w:rsid w:val="004337EF"/>
    <w:rsid w:val="00433991"/>
    <w:rsid w:val="00433C59"/>
    <w:rsid w:val="0043453E"/>
    <w:rsid w:val="0043478D"/>
    <w:rsid w:val="00434929"/>
    <w:rsid w:val="00434CD1"/>
    <w:rsid w:val="00434D0A"/>
    <w:rsid w:val="0043561A"/>
    <w:rsid w:val="0043586D"/>
    <w:rsid w:val="0043592B"/>
    <w:rsid w:val="0043630F"/>
    <w:rsid w:val="0043658F"/>
    <w:rsid w:val="00436646"/>
    <w:rsid w:val="004367F8"/>
    <w:rsid w:val="004369D9"/>
    <w:rsid w:val="00436F0A"/>
    <w:rsid w:val="00436F36"/>
    <w:rsid w:val="00437192"/>
    <w:rsid w:val="004372B3"/>
    <w:rsid w:val="00437389"/>
    <w:rsid w:val="004374B6"/>
    <w:rsid w:val="004376F7"/>
    <w:rsid w:val="00437926"/>
    <w:rsid w:val="00437B00"/>
    <w:rsid w:val="0044027E"/>
    <w:rsid w:val="00440886"/>
    <w:rsid w:val="00440C5D"/>
    <w:rsid w:val="00440E48"/>
    <w:rsid w:val="00441465"/>
    <w:rsid w:val="0044177A"/>
    <w:rsid w:val="00441906"/>
    <w:rsid w:val="00441C43"/>
    <w:rsid w:val="00441EE5"/>
    <w:rsid w:val="004427A1"/>
    <w:rsid w:val="00442B93"/>
    <w:rsid w:val="00442CB6"/>
    <w:rsid w:val="00443051"/>
    <w:rsid w:val="00443107"/>
    <w:rsid w:val="00443142"/>
    <w:rsid w:val="00443D29"/>
    <w:rsid w:val="004442C8"/>
    <w:rsid w:val="004446BB"/>
    <w:rsid w:val="0044491C"/>
    <w:rsid w:val="00444C05"/>
    <w:rsid w:val="00445A74"/>
    <w:rsid w:val="00445B14"/>
    <w:rsid w:val="00445C59"/>
    <w:rsid w:val="00445E2B"/>
    <w:rsid w:val="00446BE6"/>
    <w:rsid w:val="00446F17"/>
    <w:rsid w:val="00447192"/>
    <w:rsid w:val="0044729B"/>
    <w:rsid w:val="00447357"/>
    <w:rsid w:val="00447A30"/>
    <w:rsid w:val="00447B8F"/>
    <w:rsid w:val="00447EFB"/>
    <w:rsid w:val="00447F11"/>
    <w:rsid w:val="00450276"/>
    <w:rsid w:val="004508EB"/>
    <w:rsid w:val="00450A07"/>
    <w:rsid w:val="00451099"/>
    <w:rsid w:val="0045140C"/>
    <w:rsid w:val="004522B8"/>
    <w:rsid w:val="0045243C"/>
    <w:rsid w:val="0045268B"/>
    <w:rsid w:val="00452A9E"/>
    <w:rsid w:val="00452D0F"/>
    <w:rsid w:val="00453570"/>
    <w:rsid w:val="00453A9E"/>
    <w:rsid w:val="00453BD9"/>
    <w:rsid w:val="00453F21"/>
    <w:rsid w:val="00454C3B"/>
    <w:rsid w:val="00454CA7"/>
    <w:rsid w:val="00454F4E"/>
    <w:rsid w:val="00454F6A"/>
    <w:rsid w:val="0045535C"/>
    <w:rsid w:val="00455415"/>
    <w:rsid w:val="004556A1"/>
    <w:rsid w:val="00455B7F"/>
    <w:rsid w:val="00455C8E"/>
    <w:rsid w:val="00455FFF"/>
    <w:rsid w:val="00456380"/>
    <w:rsid w:val="00456595"/>
    <w:rsid w:val="00456FFD"/>
    <w:rsid w:val="004571B0"/>
    <w:rsid w:val="00457D8F"/>
    <w:rsid w:val="00457F9E"/>
    <w:rsid w:val="004604EE"/>
    <w:rsid w:val="00461007"/>
    <w:rsid w:val="00461163"/>
    <w:rsid w:val="00461901"/>
    <w:rsid w:val="004619A3"/>
    <w:rsid w:val="00462306"/>
    <w:rsid w:val="00462BB3"/>
    <w:rsid w:val="00463113"/>
    <w:rsid w:val="004631C2"/>
    <w:rsid w:val="00463360"/>
    <w:rsid w:val="00463C98"/>
    <w:rsid w:val="00463CFF"/>
    <w:rsid w:val="00463E2C"/>
    <w:rsid w:val="004641E8"/>
    <w:rsid w:val="00464E72"/>
    <w:rsid w:val="0046628F"/>
    <w:rsid w:val="0046696A"/>
    <w:rsid w:val="00466B87"/>
    <w:rsid w:val="00466C6A"/>
    <w:rsid w:val="00466E65"/>
    <w:rsid w:val="00466F8E"/>
    <w:rsid w:val="00467FAF"/>
    <w:rsid w:val="00470162"/>
    <w:rsid w:val="00470475"/>
    <w:rsid w:val="00470932"/>
    <w:rsid w:val="00471384"/>
    <w:rsid w:val="00471A1B"/>
    <w:rsid w:val="004724C4"/>
    <w:rsid w:val="00472731"/>
    <w:rsid w:val="00473AED"/>
    <w:rsid w:val="004740B3"/>
    <w:rsid w:val="00474C80"/>
    <w:rsid w:val="004752B7"/>
    <w:rsid w:val="0047553B"/>
    <w:rsid w:val="00475E02"/>
    <w:rsid w:val="00476374"/>
    <w:rsid w:val="004764AF"/>
    <w:rsid w:val="00476C3C"/>
    <w:rsid w:val="00477B2A"/>
    <w:rsid w:val="00477E0D"/>
    <w:rsid w:val="00480F95"/>
    <w:rsid w:val="00481734"/>
    <w:rsid w:val="00481A7B"/>
    <w:rsid w:val="00481C95"/>
    <w:rsid w:val="00481F76"/>
    <w:rsid w:val="004822D2"/>
    <w:rsid w:val="004825F9"/>
    <w:rsid w:val="004829A8"/>
    <w:rsid w:val="00482E36"/>
    <w:rsid w:val="0048373A"/>
    <w:rsid w:val="00483D2C"/>
    <w:rsid w:val="00484144"/>
    <w:rsid w:val="004843E0"/>
    <w:rsid w:val="00484950"/>
    <w:rsid w:val="00484B50"/>
    <w:rsid w:val="00485271"/>
    <w:rsid w:val="00485927"/>
    <w:rsid w:val="004860A6"/>
    <w:rsid w:val="00486641"/>
    <w:rsid w:val="00486E40"/>
    <w:rsid w:val="00487EF9"/>
    <w:rsid w:val="004904ED"/>
    <w:rsid w:val="00490A86"/>
    <w:rsid w:val="004910AB"/>
    <w:rsid w:val="00491398"/>
    <w:rsid w:val="00491754"/>
    <w:rsid w:val="00491FEA"/>
    <w:rsid w:val="004924F9"/>
    <w:rsid w:val="00492745"/>
    <w:rsid w:val="00493906"/>
    <w:rsid w:val="0049393D"/>
    <w:rsid w:val="00493BE6"/>
    <w:rsid w:val="00494518"/>
    <w:rsid w:val="00494C45"/>
    <w:rsid w:val="00494E9A"/>
    <w:rsid w:val="00495171"/>
    <w:rsid w:val="0049598D"/>
    <w:rsid w:val="004959FE"/>
    <w:rsid w:val="00495FB6"/>
    <w:rsid w:val="0049650B"/>
    <w:rsid w:val="004966F1"/>
    <w:rsid w:val="00496703"/>
    <w:rsid w:val="00496DA0"/>
    <w:rsid w:val="0049707D"/>
    <w:rsid w:val="004971DA"/>
    <w:rsid w:val="00497A4D"/>
    <w:rsid w:val="00497FBD"/>
    <w:rsid w:val="004A01D3"/>
    <w:rsid w:val="004A07A8"/>
    <w:rsid w:val="004A08BB"/>
    <w:rsid w:val="004A09D3"/>
    <w:rsid w:val="004A1641"/>
    <w:rsid w:val="004A20BD"/>
    <w:rsid w:val="004A23BF"/>
    <w:rsid w:val="004A24CC"/>
    <w:rsid w:val="004A264D"/>
    <w:rsid w:val="004A2A59"/>
    <w:rsid w:val="004A325E"/>
    <w:rsid w:val="004A3440"/>
    <w:rsid w:val="004A3965"/>
    <w:rsid w:val="004A4050"/>
    <w:rsid w:val="004A431E"/>
    <w:rsid w:val="004A4476"/>
    <w:rsid w:val="004A45C5"/>
    <w:rsid w:val="004A4803"/>
    <w:rsid w:val="004A4A37"/>
    <w:rsid w:val="004A4C33"/>
    <w:rsid w:val="004A4F9B"/>
    <w:rsid w:val="004A5373"/>
    <w:rsid w:val="004A5736"/>
    <w:rsid w:val="004A62BD"/>
    <w:rsid w:val="004A6691"/>
    <w:rsid w:val="004A6D96"/>
    <w:rsid w:val="004A6F4C"/>
    <w:rsid w:val="004A73CB"/>
    <w:rsid w:val="004A7DE9"/>
    <w:rsid w:val="004A7F31"/>
    <w:rsid w:val="004B084E"/>
    <w:rsid w:val="004B0BEB"/>
    <w:rsid w:val="004B26F3"/>
    <w:rsid w:val="004B29B7"/>
    <w:rsid w:val="004B2FB2"/>
    <w:rsid w:val="004B3833"/>
    <w:rsid w:val="004B3FEC"/>
    <w:rsid w:val="004B4419"/>
    <w:rsid w:val="004B4D2B"/>
    <w:rsid w:val="004B5CEB"/>
    <w:rsid w:val="004B6C84"/>
    <w:rsid w:val="004B6E8A"/>
    <w:rsid w:val="004B6FA9"/>
    <w:rsid w:val="004B75AC"/>
    <w:rsid w:val="004C0723"/>
    <w:rsid w:val="004C0903"/>
    <w:rsid w:val="004C09EE"/>
    <w:rsid w:val="004C0A5F"/>
    <w:rsid w:val="004C1297"/>
    <w:rsid w:val="004C2166"/>
    <w:rsid w:val="004C32E2"/>
    <w:rsid w:val="004C428D"/>
    <w:rsid w:val="004C4522"/>
    <w:rsid w:val="004C45B4"/>
    <w:rsid w:val="004C4986"/>
    <w:rsid w:val="004C4E9B"/>
    <w:rsid w:val="004C56C0"/>
    <w:rsid w:val="004C56D6"/>
    <w:rsid w:val="004C771C"/>
    <w:rsid w:val="004C7E43"/>
    <w:rsid w:val="004D1382"/>
    <w:rsid w:val="004D14C5"/>
    <w:rsid w:val="004D155D"/>
    <w:rsid w:val="004D1585"/>
    <w:rsid w:val="004D1F19"/>
    <w:rsid w:val="004D1FFD"/>
    <w:rsid w:val="004D277A"/>
    <w:rsid w:val="004D277D"/>
    <w:rsid w:val="004D2A6E"/>
    <w:rsid w:val="004D2EF3"/>
    <w:rsid w:val="004D3632"/>
    <w:rsid w:val="004D4284"/>
    <w:rsid w:val="004D4326"/>
    <w:rsid w:val="004D4692"/>
    <w:rsid w:val="004D4788"/>
    <w:rsid w:val="004D4BCA"/>
    <w:rsid w:val="004D4EF1"/>
    <w:rsid w:val="004D5643"/>
    <w:rsid w:val="004D57F9"/>
    <w:rsid w:val="004D5877"/>
    <w:rsid w:val="004D5904"/>
    <w:rsid w:val="004D5EFE"/>
    <w:rsid w:val="004D600C"/>
    <w:rsid w:val="004D682D"/>
    <w:rsid w:val="004E0946"/>
    <w:rsid w:val="004E1474"/>
    <w:rsid w:val="004E17AC"/>
    <w:rsid w:val="004E1B0E"/>
    <w:rsid w:val="004E1D0A"/>
    <w:rsid w:val="004E21D1"/>
    <w:rsid w:val="004E24D5"/>
    <w:rsid w:val="004E26AB"/>
    <w:rsid w:val="004E2741"/>
    <w:rsid w:val="004E2C85"/>
    <w:rsid w:val="004E3153"/>
    <w:rsid w:val="004E319F"/>
    <w:rsid w:val="004E3C04"/>
    <w:rsid w:val="004E447A"/>
    <w:rsid w:val="004E45F1"/>
    <w:rsid w:val="004E4765"/>
    <w:rsid w:val="004E4B67"/>
    <w:rsid w:val="004E55C9"/>
    <w:rsid w:val="004E5603"/>
    <w:rsid w:val="004E5905"/>
    <w:rsid w:val="004E5979"/>
    <w:rsid w:val="004E5D71"/>
    <w:rsid w:val="004E627B"/>
    <w:rsid w:val="004E636D"/>
    <w:rsid w:val="004E69FE"/>
    <w:rsid w:val="004F00AE"/>
    <w:rsid w:val="004F0C9B"/>
    <w:rsid w:val="004F0D6F"/>
    <w:rsid w:val="004F11AF"/>
    <w:rsid w:val="004F2B13"/>
    <w:rsid w:val="004F2B59"/>
    <w:rsid w:val="004F2BC3"/>
    <w:rsid w:val="004F3273"/>
    <w:rsid w:val="004F35FD"/>
    <w:rsid w:val="004F3850"/>
    <w:rsid w:val="004F451C"/>
    <w:rsid w:val="004F48DA"/>
    <w:rsid w:val="004F49BD"/>
    <w:rsid w:val="004F4AFF"/>
    <w:rsid w:val="004F4D09"/>
    <w:rsid w:val="004F61AE"/>
    <w:rsid w:val="004F64FD"/>
    <w:rsid w:val="004F67E3"/>
    <w:rsid w:val="004F68FA"/>
    <w:rsid w:val="004F7013"/>
    <w:rsid w:val="004F7495"/>
    <w:rsid w:val="005001E4"/>
    <w:rsid w:val="00500A45"/>
    <w:rsid w:val="00501783"/>
    <w:rsid w:val="00501A09"/>
    <w:rsid w:val="0050258F"/>
    <w:rsid w:val="00502A4F"/>
    <w:rsid w:val="00503103"/>
    <w:rsid w:val="00503287"/>
    <w:rsid w:val="00503D3D"/>
    <w:rsid w:val="00503D45"/>
    <w:rsid w:val="00504636"/>
    <w:rsid w:val="0050464A"/>
    <w:rsid w:val="00504A3B"/>
    <w:rsid w:val="0050534D"/>
    <w:rsid w:val="005059D2"/>
    <w:rsid w:val="00506559"/>
    <w:rsid w:val="005069A7"/>
    <w:rsid w:val="00507175"/>
    <w:rsid w:val="00507258"/>
    <w:rsid w:val="005072C3"/>
    <w:rsid w:val="00507A77"/>
    <w:rsid w:val="00510161"/>
    <w:rsid w:val="00510538"/>
    <w:rsid w:val="005105C4"/>
    <w:rsid w:val="005106DB"/>
    <w:rsid w:val="00510785"/>
    <w:rsid w:val="00510D11"/>
    <w:rsid w:val="00512794"/>
    <w:rsid w:val="00512DC2"/>
    <w:rsid w:val="005130E3"/>
    <w:rsid w:val="00513894"/>
    <w:rsid w:val="00513C04"/>
    <w:rsid w:val="00513FFE"/>
    <w:rsid w:val="00514C4E"/>
    <w:rsid w:val="0051547C"/>
    <w:rsid w:val="00515D60"/>
    <w:rsid w:val="005163D0"/>
    <w:rsid w:val="005166CF"/>
    <w:rsid w:val="005169AA"/>
    <w:rsid w:val="0051738C"/>
    <w:rsid w:val="00517737"/>
    <w:rsid w:val="00517B5B"/>
    <w:rsid w:val="00520217"/>
    <w:rsid w:val="00520597"/>
    <w:rsid w:val="00520DDA"/>
    <w:rsid w:val="00521433"/>
    <w:rsid w:val="00521436"/>
    <w:rsid w:val="00521537"/>
    <w:rsid w:val="0052160F"/>
    <w:rsid w:val="00521689"/>
    <w:rsid w:val="00521A62"/>
    <w:rsid w:val="00521B79"/>
    <w:rsid w:val="00521CCC"/>
    <w:rsid w:val="00522254"/>
    <w:rsid w:val="00522947"/>
    <w:rsid w:val="0052318D"/>
    <w:rsid w:val="0052322C"/>
    <w:rsid w:val="00523329"/>
    <w:rsid w:val="00523875"/>
    <w:rsid w:val="005244E1"/>
    <w:rsid w:val="005251B9"/>
    <w:rsid w:val="005262B9"/>
    <w:rsid w:val="00526BB4"/>
    <w:rsid w:val="00526BFD"/>
    <w:rsid w:val="00526EAC"/>
    <w:rsid w:val="005270B4"/>
    <w:rsid w:val="00527105"/>
    <w:rsid w:val="00527190"/>
    <w:rsid w:val="005271FD"/>
    <w:rsid w:val="005274F9"/>
    <w:rsid w:val="00527C71"/>
    <w:rsid w:val="00527CF4"/>
    <w:rsid w:val="00527FA5"/>
    <w:rsid w:val="0053091E"/>
    <w:rsid w:val="00530D85"/>
    <w:rsid w:val="00531847"/>
    <w:rsid w:val="00531912"/>
    <w:rsid w:val="005323E6"/>
    <w:rsid w:val="005325BE"/>
    <w:rsid w:val="00532AA6"/>
    <w:rsid w:val="00532D9B"/>
    <w:rsid w:val="0053346A"/>
    <w:rsid w:val="00533A20"/>
    <w:rsid w:val="00533D9C"/>
    <w:rsid w:val="00533E1A"/>
    <w:rsid w:val="00533F31"/>
    <w:rsid w:val="0053417D"/>
    <w:rsid w:val="00534453"/>
    <w:rsid w:val="00534798"/>
    <w:rsid w:val="00534D2C"/>
    <w:rsid w:val="0053559E"/>
    <w:rsid w:val="005356A0"/>
    <w:rsid w:val="00535C12"/>
    <w:rsid w:val="00535CB5"/>
    <w:rsid w:val="00536A3D"/>
    <w:rsid w:val="00537288"/>
    <w:rsid w:val="00537430"/>
    <w:rsid w:val="00537D16"/>
    <w:rsid w:val="00540C6C"/>
    <w:rsid w:val="00540D4A"/>
    <w:rsid w:val="005418B0"/>
    <w:rsid w:val="0054255B"/>
    <w:rsid w:val="0054262E"/>
    <w:rsid w:val="00542783"/>
    <w:rsid w:val="00542947"/>
    <w:rsid w:val="00542C32"/>
    <w:rsid w:val="00542D81"/>
    <w:rsid w:val="0054327F"/>
    <w:rsid w:val="005432A7"/>
    <w:rsid w:val="00543ACE"/>
    <w:rsid w:val="00544093"/>
    <w:rsid w:val="005443EF"/>
    <w:rsid w:val="00544578"/>
    <w:rsid w:val="0054490D"/>
    <w:rsid w:val="00544BE3"/>
    <w:rsid w:val="00544D9D"/>
    <w:rsid w:val="00544E90"/>
    <w:rsid w:val="0054525E"/>
    <w:rsid w:val="0054571B"/>
    <w:rsid w:val="0054583B"/>
    <w:rsid w:val="005459AD"/>
    <w:rsid w:val="00545C56"/>
    <w:rsid w:val="0054645A"/>
    <w:rsid w:val="0054659A"/>
    <w:rsid w:val="0054673D"/>
    <w:rsid w:val="00546C73"/>
    <w:rsid w:val="005470CA"/>
    <w:rsid w:val="00547C8C"/>
    <w:rsid w:val="00547D5B"/>
    <w:rsid w:val="00550173"/>
    <w:rsid w:val="00550215"/>
    <w:rsid w:val="00550561"/>
    <w:rsid w:val="00550B3D"/>
    <w:rsid w:val="00550EAB"/>
    <w:rsid w:val="005510A3"/>
    <w:rsid w:val="00551E7C"/>
    <w:rsid w:val="00552523"/>
    <w:rsid w:val="005527C3"/>
    <w:rsid w:val="0055283B"/>
    <w:rsid w:val="00553A01"/>
    <w:rsid w:val="00553E95"/>
    <w:rsid w:val="0055556B"/>
    <w:rsid w:val="005556C5"/>
    <w:rsid w:val="00555727"/>
    <w:rsid w:val="0055597D"/>
    <w:rsid w:val="00555D51"/>
    <w:rsid w:val="005562FE"/>
    <w:rsid w:val="00556667"/>
    <w:rsid w:val="00556D43"/>
    <w:rsid w:val="00556F50"/>
    <w:rsid w:val="005573A7"/>
    <w:rsid w:val="00557751"/>
    <w:rsid w:val="005578DE"/>
    <w:rsid w:val="0056030B"/>
    <w:rsid w:val="0056075D"/>
    <w:rsid w:val="005608E2"/>
    <w:rsid w:val="0056205B"/>
    <w:rsid w:val="005621DD"/>
    <w:rsid w:val="00562277"/>
    <w:rsid w:val="0056244D"/>
    <w:rsid w:val="00562562"/>
    <w:rsid w:val="00562B71"/>
    <w:rsid w:val="005635A8"/>
    <w:rsid w:val="00563CC5"/>
    <w:rsid w:val="005641C5"/>
    <w:rsid w:val="0056433C"/>
    <w:rsid w:val="00565065"/>
    <w:rsid w:val="00565934"/>
    <w:rsid w:val="00566FAA"/>
    <w:rsid w:val="0056714F"/>
    <w:rsid w:val="0056716E"/>
    <w:rsid w:val="00567203"/>
    <w:rsid w:val="005672A9"/>
    <w:rsid w:val="00567E81"/>
    <w:rsid w:val="00567FEC"/>
    <w:rsid w:val="0057037B"/>
    <w:rsid w:val="005704D6"/>
    <w:rsid w:val="00571509"/>
    <w:rsid w:val="005716E9"/>
    <w:rsid w:val="005722C8"/>
    <w:rsid w:val="00572491"/>
    <w:rsid w:val="005735A6"/>
    <w:rsid w:val="00573918"/>
    <w:rsid w:val="0057483A"/>
    <w:rsid w:val="005748BE"/>
    <w:rsid w:val="00574A85"/>
    <w:rsid w:val="00574B28"/>
    <w:rsid w:val="00574B81"/>
    <w:rsid w:val="00575078"/>
    <w:rsid w:val="00575D86"/>
    <w:rsid w:val="0057660F"/>
    <w:rsid w:val="00576EE8"/>
    <w:rsid w:val="00577061"/>
    <w:rsid w:val="005770D0"/>
    <w:rsid w:val="0057716E"/>
    <w:rsid w:val="0057740A"/>
    <w:rsid w:val="0057782D"/>
    <w:rsid w:val="005779DE"/>
    <w:rsid w:val="00577C98"/>
    <w:rsid w:val="00577E88"/>
    <w:rsid w:val="00577EC1"/>
    <w:rsid w:val="00580854"/>
    <w:rsid w:val="00580A65"/>
    <w:rsid w:val="005811E1"/>
    <w:rsid w:val="0058160A"/>
    <w:rsid w:val="005818A4"/>
    <w:rsid w:val="005819DE"/>
    <w:rsid w:val="00581AEC"/>
    <w:rsid w:val="00581D9E"/>
    <w:rsid w:val="005825F9"/>
    <w:rsid w:val="00582D7A"/>
    <w:rsid w:val="00582FAC"/>
    <w:rsid w:val="00583AD6"/>
    <w:rsid w:val="00583F5D"/>
    <w:rsid w:val="005847BD"/>
    <w:rsid w:val="0058547B"/>
    <w:rsid w:val="00585A95"/>
    <w:rsid w:val="005868CC"/>
    <w:rsid w:val="005877AF"/>
    <w:rsid w:val="00587920"/>
    <w:rsid w:val="00587985"/>
    <w:rsid w:val="00590313"/>
    <w:rsid w:val="005905DC"/>
    <w:rsid w:val="005909C1"/>
    <w:rsid w:val="00590E71"/>
    <w:rsid w:val="00590F11"/>
    <w:rsid w:val="00591558"/>
    <w:rsid w:val="005915DC"/>
    <w:rsid w:val="0059198C"/>
    <w:rsid w:val="00591DBF"/>
    <w:rsid w:val="00592123"/>
    <w:rsid w:val="00592229"/>
    <w:rsid w:val="005929D2"/>
    <w:rsid w:val="00592C5F"/>
    <w:rsid w:val="005934DC"/>
    <w:rsid w:val="005935DD"/>
    <w:rsid w:val="00593F7E"/>
    <w:rsid w:val="00594276"/>
    <w:rsid w:val="00594318"/>
    <w:rsid w:val="00595686"/>
    <w:rsid w:val="00596FF7"/>
    <w:rsid w:val="00597122"/>
    <w:rsid w:val="005971BB"/>
    <w:rsid w:val="00597923"/>
    <w:rsid w:val="00597C40"/>
    <w:rsid w:val="005A0446"/>
    <w:rsid w:val="005A0937"/>
    <w:rsid w:val="005A122E"/>
    <w:rsid w:val="005A169E"/>
    <w:rsid w:val="005A19E6"/>
    <w:rsid w:val="005A22C0"/>
    <w:rsid w:val="005A30D8"/>
    <w:rsid w:val="005A358F"/>
    <w:rsid w:val="005A3CB0"/>
    <w:rsid w:val="005A4D78"/>
    <w:rsid w:val="005A5345"/>
    <w:rsid w:val="005A5741"/>
    <w:rsid w:val="005A5811"/>
    <w:rsid w:val="005A60E6"/>
    <w:rsid w:val="005A6DE7"/>
    <w:rsid w:val="005A7CAE"/>
    <w:rsid w:val="005A7F21"/>
    <w:rsid w:val="005A7F2A"/>
    <w:rsid w:val="005B0088"/>
    <w:rsid w:val="005B0522"/>
    <w:rsid w:val="005B1073"/>
    <w:rsid w:val="005B174F"/>
    <w:rsid w:val="005B1F98"/>
    <w:rsid w:val="005B20D2"/>
    <w:rsid w:val="005B25EC"/>
    <w:rsid w:val="005B3FD1"/>
    <w:rsid w:val="005B428C"/>
    <w:rsid w:val="005B4629"/>
    <w:rsid w:val="005B49A6"/>
    <w:rsid w:val="005B50EE"/>
    <w:rsid w:val="005B5528"/>
    <w:rsid w:val="005B55FD"/>
    <w:rsid w:val="005B5F44"/>
    <w:rsid w:val="005B669E"/>
    <w:rsid w:val="005B67FB"/>
    <w:rsid w:val="005B68A6"/>
    <w:rsid w:val="005B6DC2"/>
    <w:rsid w:val="005B76D0"/>
    <w:rsid w:val="005B79AE"/>
    <w:rsid w:val="005B7AA1"/>
    <w:rsid w:val="005C024E"/>
    <w:rsid w:val="005C07C1"/>
    <w:rsid w:val="005C0A7B"/>
    <w:rsid w:val="005C0B22"/>
    <w:rsid w:val="005C0BD1"/>
    <w:rsid w:val="005C1068"/>
    <w:rsid w:val="005C17D4"/>
    <w:rsid w:val="005C233F"/>
    <w:rsid w:val="005C2649"/>
    <w:rsid w:val="005C266F"/>
    <w:rsid w:val="005C28FA"/>
    <w:rsid w:val="005C293D"/>
    <w:rsid w:val="005C299B"/>
    <w:rsid w:val="005C2BFF"/>
    <w:rsid w:val="005C2DCA"/>
    <w:rsid w:val="005C360E"/>
    <w:rsid w:val="005C3D5B"/>
    <w:rsid w:val="005C45BD"/>
    <w:rsid w:val="005C510E"/>
    <w:rsid w:val="005C55DC"/>
    <w:rsid w:val="005C59C9"/>
    <w:rsid w:val="005C637F"/>
    <w:rsid w:val="005C650B"/>
    <w:rsid w:val="005C6914"/>
    <w:rsid w:val="005C6AFE"/>
    <w:rsid w:val="005C7D36"/>
    <w:rsid w:val="005D0255"/>
    <w:rsid w:val="005D1107"/>
    <w:rsid w:val="005D183E"/>
    <w:rsid w:val="005D24B3"/>
    <w:rsid w:val="005D3303"/>
    <w:rsid w:val="005D3959"/>
    <w:rsid w:val="005D3AE4"/>
    <w:rsid w:val="005D3FAA"/>
    <w:rsid w:val="005D4708"/>
    <w:rsid w:val="005D474E"/>
    <w:rsid w:val="005D49BE"/>
    <w:rsid w:val="005D59A5"/>
    <w:rsid w:val="005D5C43"/>
    <w:rsid w:val="005D5D05"/>
    <w:rsid w:val="005D5F06"/>
    <w:rsid w:val="005D5F27"/>
    <w:rsid w:val="005D7688"/>
    <w:rsid w:val="005D78C1"/>
    <w:rsid w:val="005D7981"/>
    <w:rsid w:val="005D7A5D"/>
    <w:rsid w:val="005D7C28"/>
    <w:rsid w:val="005E01AC"/>
    <w:rsid w:val="005E0648"/>
    <w:rsid w:val="005E0E58"/>
    <w:rsid w:val="005E0FBE"/>
    <w:rsid w:val="005E1153"/>
    <w:rsid w:val="005E12E6"/>
    <w:rsid w:val="005E215B"/>
    <w:rsid w:val="005E2871"/>
    <w:rsid w:val="005E2981"/>
    <w:rsid w:val="005E2C42"/>
    <w:rsid w:val="005E3180"/>
    <w:rsid w:val="005E3E34"/>
    <w:rsid w:val="005E435F"/>
    <w:rsid w:val="005E44F6"/>
    <w:rsid w:val="005E46C8"/>
    <w:rsid w:val="005E47E0"/>
    <w:rsid w:val="005E4A6F"/>
    <w:rsid w:val="005E50AD"/>
    <w:rsid w:val="005E5748"/>
    <w:rsid w:val="005E5837"/>
    <w:rsid w:val="005E5B11"/>
    <w:rsid w:val="005E6A26"/>
    <w:rsid w:val="005E7009"/>
    <w:rsid w:val="005E732F"/>
    <w:rsid w:val="005E75DD"/>
    <w:rsid w:val="005E7F9D"/>
    <w:rsid w:val="005F07D1"/>
    <w:rsid w:val="005F110E"/>
    <w:rsid w:val="005F11F8"/>
    <w:rsid w:val="005F1210"/>
    <w:rsid w:val="005F17A3"/>
    <w:rsid w:val="005F1910"/>
    <w:rsid w:val="005F1C88"/>
    <w:rsid w:val="005F1F97"/>
    <w:rsid w:val="005F20E2"/>
    <w:rsid w:val="005F221C"/>
    <w:rsid w:val="005F22FF"/>
    <w:rsid w:val="005F260A"/>
    <w:rsid w:val="005F26F7"/>
    <w:rsid w:val="005F3100"/>
    <w:rsid w:val="005F3661"/>
    <w:rsid w:val="005F3858"/>
    <w:rsid w:val="005F3E3B"/>
    <w:rsid w:val="005F3EFC"/>
    <w:rsid w:val="005F449A"/>
    <w:rsid w:val="005F45FD"/>
    <w:rsid w:val="005F48D6"/>
    <w:rsid w:val="005F4915"/>
    <w:rsid w:val="005F4C39"/>
    <w:rsid w:val="005F5526"/>
    <w:rsid w:val="005F5D18"/>
    <w:rsid w:val="005F5EC7"/>
    <w:rsid w:val="005F67C3"/>
    <w:rsid w:val="005F7C1C"/>
    <w:rsid w:val="005F7CF8"/>
    <w:rsid w:val="0060007B"/>
    <w:rsid w:val="006016A0"/>
    <w:rsid w:val="006019FC"/>
    <w:rsid w:val="006021AB"/>
    <w:rsid w:val="00602C78"/>
    <w:rsid w:val="0060301F"/>
    <w:rsid w:val="006035C6"/>
    <w:rsid w:val="006035FE"/>
    <w:rsid w:val="006036AA"/>
    <w:rsid w:val="006037C0"/>
    <w:rsid w:val="00603914"/>
    <w:rsid w:val="00604598"/>
    <w:rsid w:val="00605366"/>
    <w:rsid w:val="006056C5"/>
    <w:rsid w:val="00606356"/>
    <w:rsid w:val="0060682C"/>
    <w:rsid w:val="00606C3C"/>
    <w:rsid w:val="00607307"/>
    <w:rsid w:val="00607B96"/>
    <w:rsid w:val="00607B9E"/>
    <w:rsid w:val="006105F7"/>
    <w:rsid w:val="00610672"/>
    <w:rsid w:val="006107E3"/>
    <w:rsid w:val="0061176A"/>
    <w:rsid w:val="00611C04"/>
    <w:rsid w:val="00611CE5"/>
    <w:rsid w:val="00612330"/>
    <w:rsid w:val="00612A26"/>
    <w:rsid w:val="00612B92"/>
    <w:rsid w:val="00612EC8"/>
    <w:rsid w:val="00613957"/>
    <w:rsid w:val="00613B3B"/>
    <w:rsid w:val="00613B97"/>
    <w:rsid w:val="006145C9"/>
    <w:rsid w:val="00614C25"/>
    <w:rsid w:val="00614C3B"/>
    <w:rsid w:val="00614C79"/>
    <w:rsid w:val="006151FF"/>
    <w:rsid w:val="006153A7"/>
    <w:rsid w:val="00615867"/>
    <w:rsid w:val="0061773E"/>
    <w:rsid w:val="00617880"/>
    <w:rsid w:val="00617B85"/>
    <w:rsid w:val="00620159"/>
    <w:rsid w:val="00620624"/>
    <w:rsid w:val="00620C8A"/>
    <w:rsid w:val="00620F1C"/>
    <w:rsid w:val="0062123C"/>
    <w:rsid w:val="00621310"/>
    <w:rsid w:val="0062131F"/>
    <w:rsid w:val="0062137F"/>
    <w:rsid w:val="00621DAB"/>
    <w:rsid w:val="006229CF"/>
    <w:rsid w:val="00622BFC"/>
    <w:rsid w:val="00622C1A"/>
    <w:rsid w:val="00622F55"/>
    <w:rsid w:val="006232A7"/>
    <w:rsid w:val="0062332E"/>
    <w:rsid w:val="006235B8"/>
    <w:rsid w:val="00623822"/>
    <w:rsid w:val="00623BE9"/>
    <w:rsid w:val="00623BFF"/>
    <w:rsid w:val="006242FE"/>
    <w:rsid w:val="006249CA"/>
    <w:rsid w:val="00624C56"/>
    <w:rsid w:val="00625161"/>
    <w:rsid w:val="006257E5"/>
    <w:rsid w:val="00626096"/>
    <w:rsid w:val="0062640A"/>
    <w:rsid w:val="00626555"/>
    <w:rsid w:val="00626965"/>
    <w:rsid w:val="006274F4"/>
    <w:rsid w:val="00627962"/>
    <w:rsid w:val="006300FD"/>
    <w:rsid w:val="00630597"/>
    <w:rsid w:val="006311DA"/>
    <w:rsid w:val="006314B7"/>
    <w:rsid w:val="0063213C"/>
    <w:rsid w:val="006324B0"/>
    <w:rsid w:val="00632C0D"/>
    <w:rsid w:val="0063310A"/>
    <w:rsid w:val="00633475"/>
    <w:rsid w:val="006334B9"/>
    <w:rsid w:val="006335D2"/>
    <w:rsid w:val="0063382C"/>
    <w:rsid w:val="00633AE3"/>
    <w:rsid w:val="00633EDB"/>
    <w:rsid w:val="006345EC"/>
    <w:rsid w:val="0063479A"/>
    <w:rsid w:val="00634A37"/>
    <w:rsid w:val="00634C0E"/>
    <w:rsid w:val="00634C84"/>
    <w:rsid w:val="00635218"/>
    <w:rsid w:val="006357DA"/>
    <w:rsid w:val="006359E4"/>
    <w:rsid w:val="00635F7D"/>
    <w:rsid w:val="006367EC"/>
    <w:rsid w:val="00637021"/>
    <w:rsid w:val="0063757A"/>
    <w:rsid w:val="00637784"/>
    <w:rsid w:val="006378DF"/>
    <w:rsid w:val="00640090"/>
    <w:rsid w:val="006408D4"/>
    <w:rsid w:val="0064112E"/>
    <w:rsid w:val="00641B4D"/>
    <w:rsid w:val="00642BC9"/>
    <w:rsid w:val="00642CDC"/>
    <w:rsid w:val="00642F13"/>
    <w:rsid w:val="00642F32"/>
    <w:rsid w:val="006430AC"/>
    <w:rsid w:val="006432D5"/>
    <w:rsid w:val="006438C5"/>
    <w:rsid w:val="00643BAD"/>
    <w:rsid w:val="00643D1A"/>
    <w:rsid w:val="006440C3"/>
    <w:rsid w:val="0064445A"/>
    <w:rsid w:val="006449C3"/>
    <w:rsid w:val="00645246"/>
    <w:rsid w:val="006452E7"/>
    <w:rsid w:val="006459F6"/>
    <w:rsid w:val="00645EE1"/>
    <w:rsid w:val="00646963"/>
    <w:rsid w:val="00647BD3"/>
    <w:rsid w:val="00650328"/>
    <w:rsid w:val="00650434"/>
    <w:rsid w:val="00650638"/>
    <w:rsid w:val="00650725"/>
    <w:rsid w:val="00650BA6"/>
    <w:rsid w:val="00651CAF"/>
    <w:rsid w:val="00652823"/>
    <w:rsid w:val="00652C10"/>
    <w:rsid w:val="00652E4A"/>
    <w:rsid w:val="00652F63"/>
    <w:rsid w:val="00653A33"/>
    <w:rsid w:val="00654086"/>
    <w:rsid w:val="006540DD"/>
    <w:rsid w:val="00654182"/>
    <w:rsid w:val="006541A7"/>
    <w:rsid w:val="00654243"/>
    <w:rsid w:val="00654FAF"/>
    <w:rsid w:val="00655730"/>
    <w:rsid w:val="006563D6"/>
    <w:rsid w:val="00656F1C"/>
    <w:rsid w:val="0065790D"/>
    <w:rsid w:val="00657FCB"/>
    <w:rsid w:val="006601E9"/>
    <w:rsid w:val="00660428"/>
    <w:rsid w:val="006606B4"/>
    <w:rsid w:val="00660E99"/>
    <w:rsid w:val="00660F06"/>
    <w:rsid w:val="00660FDD"/>
    <w:rsid w:val="006613FD"/>
    <w:rsid w:val="0066184B"/>
    <w:rsid w:val="006619FB"/>
    <w:rsid w:val="00661CB2"/>
    <w:rsid w:val="00661D42"/>
    <w:rsid w:val="00661E6B"/>
    <w:rsid w:val="00662B14"/>
    <w:rsid w:val="006639B9"/>
    <w:rsid w:val="006645C6"/>
    <w:rsid w:val="006649BE"/>
    <w:rsid w:val="00664F24"/>
    <w:rsid w:val="00664FA1"/>
    <w:rsid w:val="00665D56"/>
    <w:rsid w:val="00665DAB"/>
    <w:rsid w:val="0066660A"/>
    <w:rsid w:val="0066675D"/>
    <w:rsid w:val="006670FB"/>
    <w:rsid w:val="006675AE"/>
    <w:rsid w:val="0066770E"/>
    <w:rsid w:val="00667AFE"/>
    <w:rsid w:val="00667FBD"/>
    <w:rsid w:val="00670D71"/>
    <w:rsid w:val="00670DC1"/>
    <w:rsid w:val="00670ED9"/>
    <w:rsid w:val="00671240"/>
    <w:rsid w:val="00671757"/>
    <w:rsid w:val="00671A0E"/>
    <w:rsid w:val="00671B30"/>
    <w:rsid w:val="00671BC7"/>
    <w:rsid w:val="00671C63"/>
    <w:rsid w:val="00672291"/>
    <w:rsid w:val="0067232D"/>
    <w:rsid w:val="00672892"/>
    <w:rsid w:val="0067293D"/>
    <w:rsid w:val="00672E97"/>
    <w:rsid w:val="00673595"/>
    <w:rsid w:val="00673CD7"/>
    <w:rsid w:val="00674612"/>
    <w:rsid w:val="00674BFB"/>
    <w:rsid w:val="00674C28"/>
    <w:rsid w:val="006754EF"/>
    <w:rsid w:val="00675A9C"/>
    <w:rsid w:val="0067608E"/>
    <w:rsid w:val="00676840"/>
    <w:rsid w:val="00676CF7"/>
    <w:rsid w:val="00676E98"/>
    <w:rsid w:val="006771A4"/>
    <w:rsid w:val="00677461"/>
    <w:rsid w:val="0067787F"/>
    <w:rsid w:val="00677CB1"/>
    <w:rsid w:val="00677FD2"/>
    <w:rsid w:val="0068027B"/>
    <w:rsid w:val="00680773"/>
    <w:rsid w:val="006808C2"/>
    <w:rsid w:val="00680B59"/>
    <w:rsid w:val="00680D35"/>
    <w:rsid w:val="00680D97"/>
    <w:rsid w:val="0068182D"/>
    <w:rsid w:val="00681AA1"/>
    <w:rsid w:val="00681CC6"/>
    <w:rsid w:val="00681CCB"/>
    <w:rsid w:val="006822AE"/>
    <w:rsid w:val="00683167"/>
    <w:rsid w:val="00683B5A"/>
    <w:rsid w:val="00683F52"/>
    <w:rsid w:val="00683FEA"/>
    <w:rsid w:val="00684049"/>
    <w:rsid w:val="006847D3"/>
    <w:rsid w:val="006848A7"/>
    <w:rsid w:val="00684CCA"/>
    <w:rsid w:val="00684D3B"/>
    <w:rsid w:val="00686C82"/>
    <w:rsid w:val="00687095"/>
    <w:rsid w:val="00687296"/>
    <w:rsid w:val="0068734B"/>
    <w:rsid w:val="00687FF6"/>
    <w:rsid w:val="00690188"/>
    <w:rsid w:val="00690799"/>
    <w:rsid w:val="00690E6C"/>
    <w:rsid w:val="00690E7F"/>
    <w:rsid w:val="00691702"/>
    <w:rsid w:val="006918FF"/>
    <w:rsid w:val="00691A99"/>
    <w:rsid w:val="00691B89"/>
    <w:rsid w:val="00691EE6"/>
    <w:rsid w:val="00693582"/>
    <w:rsid w:val="006935CB"/>
    <w:rsid w:val="006935FB"/>
    <w:rsid w:val="00693A5E"/>
    <w:rsid w:val="00693D1E"/>
    <w:rsid w:val="00693E33"/>
    <w:rsid w:val="00693EA8"/>
    <w:rsid w:val="00694489"/>
    <w:rsid w:val="00694EE8"/>
    <w:rsid w:val="006950AE"/>
    <w:rsid w:val="0069510F"/>
    <w:rsid w:val="00695373"/>
    <w:rsid w:val="006960D6"/>
    <w:rsid w:val="00696675"/>
    <w:rsid w:val="00696C20"/>
    <w:rsid w:val="006970ED"/>
    <w:rsid w:val="00697109"/>
    <w:rsid w:val="0069795C"/>
    <w:rsid w:val="00697A60"/>
    <w:rsid w:val="006A0049"/>
    <w:rsid w:val="006A032A"/>
    <w:rsid w:val="006A0591"/>
    <w:rsid w:val="006A0665"/>
    <w:rsid w:val="006A094D"/>
    <w:rsid w:val="006A1540"/>
    <w:rsid w:val="006A1AAB"/>
    <w:rsid w:val="006A1BE5"/>
    <w:rsid w:val="006A218D"/>
    <w:rsid w:val="006A21C6"/>
    <w:rsid w:val="006A3118"/>
    <w:rsid w:val="006A3299"/>
    <w:rsid w:val="006A34AC"/>
    <w:rsid w:val="006A35A8"/>
    <w:rsid w:val="006A3A06"/>
    <w:rsid w:val="006A3EF5"/>
    <w:rsid w:val="006A415B"/>
    <w:rsid w:val="006A45F9"/>
    <w:rsid w:val="006A5016"/>
    <w:rsid w:val="006A5BDF"/>
    <w:rsid w:val="006A5FB3"/>
    <w:rsid w:val="006A679D"/>
    <w:rsid w:val="006A76D8"/>
    <w:rsid w:val="006A7E32"/>
    <w:rsid w:val="006A7FEB"/>
    <w:rsid w:val="006B00DC"/>
    <w:rsid w:val="006B0100"/>
    <w:rsid w:val="006B05C1"/>
    <w:rsid w:val="006B0D30"/>
    <w:rsid w:val="006B0E03"/>
    <w:rsid w:val="006B0F93"/>
    <w:rsid w:val="006B1000"/>
    <w:rsid w:val="006B1363"/>
    <w:rsid w:val="006B1925"/>
    <w:rsid w:val="006B19EA"/>
    <w:rsid w:val="006B1D32"/>
    <w:rsid w:val="006B2A05"/>
    <w:rsid w:val="006B2AF4"/>
    <w:rsid w:val="006B2EF9"/>
    <w:rsid w:val="006B371D"/>
    <w:rsid w:val="006B3B7C"/>
    <w:rsid w:val="006B4133"/>
    <w:rsid w:val="006B4247"/>
    <w:rsid w:val="006B488F"/>
    <w:rsid w:val="006B4985"/>
    <w:rsid w:val="006B4EA8"/>
    <w:rsid w:val="006B4F22"/>
    <w:rsid w:val="006B51B5"/>
    <w:rsid w:val="006B54F6"/>
    <w:rsid w:val="006B5B33"/>
    <w:rsid w:val="006B6068"/>
    <w:rsid w:val="006C05F7"/>
    <w:rsid w:val="006C07FB"/>
    <w:rsid w:val="006C1531"/>
    <w:rsid w:val="006C1586"/>
    <w:rsid w:val="006C260C"/>
    <w:rsid w:val="006C2B81"/>
    <w:rsid w:val="006C36E1"/>
    <w:rsid w:val="006C4126"/>
    <w:rsid w:val="006C41FA"/>
    <w:rsid w:val="006C4438"/>
    <w:rsid w:val="006C47B9"/>
    <w:rsid w:val="006C4EF2"/>
    <w:rsid w:val="006C5023"/>
    <w:rsid w:val="006C5039"/>
    <w:rsid w:val="006C5293"/>
    <w:rsid w:val="006C549D"/>
    <w:rsid w:val="006C5C6B"/>
    <w:rsid w:val="006C5F69"/>
    <w:rsid w:val="006C642D"/>
    <w:rsid w:val="006C6D4C"/>
    <w:rsid w:val="006C73B4"/>
    <w:rsid w:val="006C7764"/>
    <w:rsid w:val="006C7951"/>
    <w:rsid w:val="006C7E4A"/>
    <w:rsid w:val="006D05E0"/>
    <w:rsid w:val="006D0B83"/>
    <w:rsid w:val="006D0D04"/>
    <w:rsid w:val="006D1919"/>
    <w:rsid w:val="006D21F9"/>
    <w:rsid w:val="006D23CF"/>
    <w:rsid w:val="006D317B"/>
    <w:rsid w:val="006D3367"/>
    <w:rsid w:val="006D41F5"/>
    <w:rsid w:val="006D4A60"/>
    <w:rsid w:val="006D5085"/>
    <w:rsid w:val="006D5B83"/>
    <w:rsid w:val="006D5D8A"/>
    <w:rsid w:val="006D6C1A"/>
    <w:rsid w:val="006D76AD"/>
    <w:rsid w:val="006D7C33"/>
    <w:rsid w:val="006D7D14"/>
    <w:rsid w:val="006D7DFB"/>
    <w:rsid w:val="006E0312"/>
    <w:rsid w:val="006E04B3"/>
    <w:rsid w:val="006E0526"/>
    <w:rsid w:val="006E0DD9"/>
    <w:rsid w:val="006E0E80"/>
    <w:rsid w:val="006E14F6"/>
    <w:rsid w:val="006E1A50"/>
    <w:rsid w:val="006E2203"/>
    <w:rsid w:val="006E2330"/>
    <w:rsid w:val="006E3336"/>
    <w:rsid w:val="006E38FB"/>
    <w:rsid w:val="006E3B1A"/>
    <w:rsid w:val="006E3E66"/>
    <w:rsid w:val="006E5327"/>
    <w:rsid w:val="006E5510"/>
    <w:rsid w:val="006E57F6"/>
    <w:rsid w:val="006E598F"/>
    <w:rsid w:val="006E5D43"/>
    <w:rsid w:val="006E6136"/>
    <w:rsid w:val="006E6C04"/>
    <w:rsid w:val="006E7B3F"/>
    <w:rsid w:val="006E7C36"/>
    <w:rsid w:val="006F028F"/>
    <w:rsid w:val="006F03B6"/>
    <w:rsid w:val="006F0C46"/>
    <w:rsid w:val="006F0F5A"/>
    <w:rsid w:val="006F10A2"/>
    <w:rsid w:val="006F1481"/>
    <w:rsid w:val="006F18A0"/>
    <w:rsid w:val="006F19D5"/>
    <w:rsid w:val="006F1F70"/>
    <w:rsid w:val="006F2287"/>
    <w:rsid w:val="006F261D"/>
    <w:rsid w:val="006F32E6"/>
    <w:rsid w:val="006F37B7"/>
    <w:rsid w:val="006F3CA7"/>
    <w:rsid w:val="006F3DA2"/>
    <w:rsid w:val="006F40AD"/>
    <w:rsid w:val="006F42FA"/>
    <w:rsid w:val="006F454F"/>
    <w:rsid w:val="006F543B"/>
    <w:rsid w:val="006F5522"/>
    <w:rsid w:val="006F5ADB"/>
    <w:rsid w:val="006F69AF"/>
    <w:rsid w:val="006F7476"/>
    <w:rsid w:val="0070028A"/>
    <w:rsid w:val="007004D6"/>
    <w:rsid w:val="00700536"/>
    <w:rsid w:val="007005BB"/>
    <w:rsid w:val="00700716"/>
    <w:rsid w:val="00700A4E"/>
    <w:rsid w:val="00700AA4"/>
    <w:rsid w:val="00701BA1"/>
    <w:rsid w:val="00701C82"/>
    <w:rsid w:val="00701DF6"/>
    <w:rsid w:val="00702113"/>
    <w:rsid w:val="0070255C"/>
    <w:rsid w:val="0070334A"/>
    <w:rsid w:val="00703540"/>
    <w:rsid w:val="00703806"/>
    <w:rsid w:val="00703897"/>
    <w:rsid w:val="00704A6A"/>
    <w:rsid w:val="00704C74"/>
    <w:rsid w:val="00704CBC"/>
    <w:rsid w:val="0070559D"/>
    <w:rsid w:val="007055E0"/>
    <w:rsid w:val="00705A7D"/>
    <w:rsid w:val="00705AA8"/>
    <w:rsid w:val="00705EF5"/>
    <w:rsid w:val="00706445"/>
    <w:rsid w:val="00707058"/>
    <w:rsid w:val="0070746A"/>
    <w:rsid w:val="00707711"/>
    <w:rsid w:val="00707B8D"/>
    <w:rsid w:val="00707CA2"/>
    <w:rsid w:val="00710E4E"/>
    <w:rsid w:val="00710FA8"/>
    <w:rsid w:val="007114BE"/>
    <w:rsid w:val="00711525"/>
    <w:rsid w:val="00711785"/>
    <w:rsid w:val="00711882"/>
    <w:rsid w:val="00711B3B"/>
    <w:rsid w:val="00712481"/>
    <w:rsid w:val="0071269A"/>
    <w:rsid w:val="00712D52"/>
    <w:rsid w:val="00714105"/>
    <w:rsid w:val="00714430"/>
    <w:rsid w:val="00714B66"/>
    <w:rsid w:val="00715742"/>
    <w:rsid w:val="00715813"/>
    <w:rsid w:val="00715B6B"/>
    <w:rsid w:val="00715E05"/>
    <w:rsid w:val="00715F57"/>
    <w:rsid w:val="00716325"/>
    <w:rsid w:val="00716D3A"/>
    <w:rsid w:val="007176B5"/>
    <w:rsid w:val="00717DEC"/>
    <w:rsid w:val="0072029D"/>
    <w:rsid w:val="007205B4"/>
    <w:rsid w:val="00720716"/>
    <w:rsid w:val="00720E7D"/>
    <w:rsid w:val="007214BD"/>
    <w:rsid w:val="007217C1"/>
    <w:rsid w:val="00721DE9"/>
    <w:rsid w:val="00722052"/>
    <w:rsid w:val="0072210F"/>
    <w:rsid w:val="007222BD"/>
    <w:rsid w:val="00722598"/>
    <w:rsid w:val="007229E7"/>
    <w:rsid w:val="00722AAC"/>
    <w:rsid w:val="00722DF2"/>
    <w:rsid w:val="007233B9"/>
    <w:rsid w:val="007238AC"/>
    <w:rsid w:val="00723B2B"/>
    <w:rsid w:val="00723FEB"/>
    <w:rsid w:val="00724361"/>
    <w:rsid w:val="0072488C"/>
    <w:rsid w:val="00724916"/>
    <w:rsid w:val="00724EEA"/>
    <w:rsid w:val="00724F69"/>
    <w:rsid w:val="007252F6"/>
    <w:rsid w:val="00725EC2"/>
    <w:rsid w:val="0072601A"/>
    <w:rsid w:val="00726127"/>
    <w:rsid w:val="007269F4"/>
    <w:rsid w:val="00726B75"/>
    <w:rsid w:val="007270DD"/>
    <w:rsid w:val="00727146"/>
    <w:rsid w:val="007271FC"/>
    <w:rsid w:val="007277E5"/>
    <w:rsid w:val="00727C0E"/>
    <w:rsid w:val="00727DD6"/>
    <w:rsid w:val="00730012"/>
    <w:rsid w:val="007302B9"/>
    <w:rsid w:val="00730DF1"/>
    <w:rsid w:val="007312B7"/>
    <w:rsid w:val="00731ACD"/>
    <w:rsid w:val="00731F27"/>
    <w:rsid w:val="00732003"/>
    <w:rsid w:val="0073223C"/>
    <w:rsid w:val="00732EFF"/>
    <w:rsid w:val="00732F6E"/>
    <w:rsid w:val="007335E7"/>
    <w:rsid w:val="00733660"/>
    <w:rsid w:val="00734652"/>
    <w:rsid w:val="0073474D"/>
    <w:rsid w:val="007347F0"/>
    <w:rsid w:val="007350AC"/>
    <w:rsid w:val="00735326"/>
    <w:rsid w:val="00735A26"/>
    <w:rsid w:val="00735DD9"/>
    <w:rsid w:val="00735E79"/>
    <w:rsid w:val="007361B4"/>
    <w:rsid w:val="007363B0"/>
    <w:rsid w:val="00736A24"/>
    <w:rsid w:val="00736C89"/>
    <w:rsid w:val="00736E2D"/>
    <w:rsid w:val="00736E8B"/>
    <w:rsid w:val="00736E8D"/>
    <w:rsid w:val="00737737"/>
    <w:rsid w:val="00740C10"/>
    <w:rsid w:val="00740D72"/>
    <w:rsid w:val="00741897"/>
    <w:rsid w:val="0074190C"/>
    <w:rsid w:val="00741A4A"/>
    <w:rsid w:val="00741D96"/>
    <w:rsid w:val="007420B9"/>
    <w:rsid w:val="0074216C"/>
    <w:rsid w:val="0074241B"/>
    <w:rsid w:val="00742519"/>
    <w:rsid w:val="00742E59"/>
    <w:rsid w:val="00743417"/>
    <w:rsid w:val="00743E94"/>
    <w:rsid w:val="00744936"/>
    <w:rsid w:val="007451E0"/>
    <w:rsid w:val="007453E5"/>
    <w:rsid w:val="0074588E"/>
    <w:rsid w:val="00745AAE"/>
    <w:rsid w:val="007470BC"/>
    <w:rsid w:val="007471D2"/>
    <w:rsid w:val="007479AF"/>
    <w:rsid w:val="00747BFD"/>
    <w:rsid w:val="00747D58"/>
    <w:rsid w:val="00747E28"/>
    <w:rsid w:val="00747F41"/>
    <w:rsid w:val="007503E3"/>
    <w:rsid w:val="00750465"/>
    <w:rsid w:val="0075091F"/>
    <w:rsid w:val="00750C3D"/>
    <w:rsid w:val="00750F23"/>
    <w:rsid w:val="007512A2"/>
    <w:rsid w:val="007519A6"/>
    <w:rsid w:val="007523E3"/>
    <w:rsid w:val="00752C40"/>
    <w:rsid w:val="007531DD"/>
    <w:rsid w:val="0075337F"/>
    <w:rsid w:val="007533E4"/>
    <w:rsid w:val="007534EB"/>
    <w:rsid w:val="0075398D"/>
    <w:rsid w:val="00753B36"/>
    <w:rsid w:val="00755C61"/>
    <w:rsid w:val="00755E34"/>
    <w:rsid w:val="0075683D"/>
    <w:rsid w:val="00756AC5"/>
    <w:rsid w:val="00760445"/>
    <w:rsid w:val="00760B01"/>
    <w:rsid w:val="007614D7"/>
    <w:rsid w:val="00761842"/>
    <w:rsid w:val="00762081"/>
    <w:rsid w:val="007621CA"/>
    <w:rsid w:val="00762285"/>
    <w:rsid w:val="00763D7C"/>
    <w:rsid w:val="00764074"/>
    <w:rsid w:val="0076446B"/>
    <w:rsid w:val="00764A1D"/>
    <w:rsid w:val="0076505A"/>
    <w:rsid w:val="00765664"/>
    <w:rsid w:val="00766359"/>
    <w:rsid w:val="00766997"/>
    <w:rsid w:val="00766E8D"/>
    <w:rsid w:val="0076778E"/>
    <w:rsid w:val="00767B6E"/>
    <w:rsid w:val="00767D3F"/>
    <w:rsid w:val="007701C8"/>
    <w:rsid w:val="00770EEA"/>
    <w:rsid w:val="00771E7C"/>
    <w:rsid w:val="007722E2"/>
    <w:rsid w:val="00772449"/>
    <w:rsid w:val="00772A48"/>
    <w:rsid w:val="00772B8A"/>
    <w:rsid w:val="00772C5D"/>
    <w:rsid w:val="00772EB5"/>
    <w:rsid w:val="007732A3"/>
    <w:rsid w:val="007733AC"/>
    <w:rsid w:val="00773430"/>
    <w:rsid w:val="00773632"/>
    <w:rsid w:val="00773A0F"/>
    <w:rsid w:val="00774596"/>
    <w:rsid w:val="007745D4"/>
    <w:rsid w:val="007746CC"/>
    <w:rsid w:val="0077484A"/>
    <w:rsid w:val="00774866"/>
    <w:rsid w:val="00774AD8"/>
    <w:rsid w:val="007751A0"/>
    <w:rsid w:val="00775247"/>
    <w:rsid w:val="007753B4"/>
    <w:rsid w:val="00775B54"/>
    <w:rsid w:val="0077667B"/>
    <w:rsid w:val="007769F4"/>
    <w:rsid w:val="00776C21"/>
    <w:rsid w:val="00776D3F"/>
    <w:rsid w:val="00776F5E"/>
    <w:rsid w:val="00777717"/>
    <w:rsid w:val="007778C0"/>
    <w:rsid w:val="00777A7D"/>
    <w:rsid w:val="00777E2A"/>
    <w:rsid w:val="00777E95"/>
    <w:rsid w:val="00777E9B"/>
    <w:rsid w:val="007801E5"/>
    <w:rsid w:val="00780577"/>
    <w:rsid w:val="00780A62"/>
    <w:rsid w:val="00780AE3"/>
    <w:rsid w:val="00780B01"/>
    <w:rsid w:val="00781C33"/>
    <w:rsid w:val="0078255D"/>
    <w:rsid w:val="007827B5"/>
    <w:rsid w:val="007834E6"/>
    <w:rsid w:val="007835B9"/>
    <w:rsid w:val="007836C1"/>
    <w:rsid w:val="0078410B"/>
    <w:rsid w:val="00784E1C"/>
    <w:rsid w:val="00784FE0"/>
    <w:rsid w:val="00785A0B"/>
    <w:rsid w:val="00786092"/>
    <w:rsid w:val="00786D41"/>
    <w:rsid w:val="00786F0B"/>
    <w:rsid w:val="00790397"/>
    <w:rsid w:val="00790A30"/>
    <w:rsid w:val="00790A86"/>
    <w:rsid w:val="00791237"/>
    <w:rsid w:val="00791629"/>
    <w:rsid w:val="00791BF9"/>
    <w:rsid w:val="007925DF"/>
    <w:rsid w:val="00792915"/>
    <w:rsid w:val="00792BEA"/>
    <w:rsid w:val="00792ED1"/>
    <w:rsid w:val="00793229"/>
    <w:rsid w:val="00793D65"/>
    <w:rsid w:val="007949EB"/>
    <w:rsid w:val="00794D67"/>
    <w:rsid w:val="00794DCA"/>
    <w:rsid w:val="00794FBC"/>
    <w:rsid w:val="00795047"/>
    <w:rsid w:val="007957AB"/>
    <w:rsid w:val="007957F5"/>
    <w:rsid w:val="00795A9B"/>
    <w:rsid w:val="00795D06"/>
    <w:rsid w:val="0079691F"/>
    <w:rsid w:val="00796A82"/>
    <w:rsid w:val="007972E0"/>
    <w:rsid w:val="007977F4"/>
    <w:rsid w:val="00797CF7"/>
    <w:rsid w:val="007A0700"/>
    <w:rsid w:val="007A0950"/>
    <w:rsid w:val="007A0D6A"/>
    <w:rsid w:val="007A17FD"/>
    <w:rsid w:val="007A1EEA"/>
    <w:rsid w:val="007A20B4"/>
    <w:rsid w:val="007A24EE"/>
    <w:rsid w:val="007A2EB7"/>
    <w:rsid w:val="007A331D"/>
    <w:rsid w:val="007A34AA"/>
    <w:rsid w:val="007A3D73"/>
    <w:rsid w:val="007A4259"/>
    <w:rsid w:val="007A4CB9"/>
    <w:rsid w:val="007A53F2"/>
    <w:rsid w:val="007A55EC"/>
    <w:rsid w:val="007A5DD4"/>
    <w:rsid w:val="007A614D"/>
    <w:rsid w:val="007A6365"/>
    <w:rsid w:val="007A6A09"/>
    <w:rsid w:val="007A6CBE"/>
    <w:rsid w:val="007A72C0"/>
    <w:rsid w:val="007A7450"/>
    <w:rsid w:val="007A74E6"/>
    <w:rsid w:val="007A756B"/>
    <w:rsid w:val="007A7AEA"/>
    <w:rsid w:val="007A7C39"/>
    <w:rsid w:val="007A7DDD"/>
    <w:rsid w:val="007B0EA4"/>
    <w:rsid w:val="007B0F7A"/>
    <w:rsid w:val="007B11BA"/>
    <w:rsid w:val="007B18F2"/>
    <w:rsid w:val="007B1AAB"/>
    <w:rsid w:val="007B2147"/>
    <w:rsid w:val="007B232A"/>
    <w:rsid w:val="007B2E96"/>
    <w:rsid w:val="007B2FA8"/>
    <w:rsid w:val="007B3083"/>
    <w:rsid w:val="007B337D"/>
    <w:rsid w:val="007B34E3"/>
    <w:rsid w:val="007B3575"/>
    <w:rsid w:val="007B363D"/>
    <w:rsid w:val="007B3889"/>
    <w:rsid w:val="007B43F0"/>
    <w:rsid w:val="007B49B0"/>
    <w:rsid w:val="007B4B14"/>
    <w:rsid w:val="007B5E44"/>
    <w:rsid w:val="007B6051"/>
    <w:rsid w:val="007B619C"/>
    <w:rsid w:val="007B64B2"/>
    <w:rsid w:val="007B6623"/>
    <w:rsid w:val="007B6EDD"/>
    <w:rsid w:val="007B6F17"/>
    <w:rsid w:val="007B77FF"/>
    <w:rsid w:val="007B7C86"/>
    <w:rsid w:val="007C09BC"/>
    <w:rsid w:val="007C0E69"/>
    <w:rsid w:val="007C1172"/>
    <w:rsid w:val="007C1341"/>
    <w:rsid w:val="007C17B7"/>
    <w:rsid w:val="007C3007"/>
    <w:rsid w:val="007C3216"/>
    <w:rsid w:val="007C34DD"/>
    <w:rsid w:val="007C36ED"/>
    <w:rsid w:val="007C3AE9"/>
    <w:rsid w:val="007C3BDA"/>
    <w:rsid w:val="007C3CB4"/>
    <w:rsid w:val="007C46FD"/>
    <w:rsid w:val="007C4928"/>
    <w:rsid w:val="007C5423"/>
    <w:rsid w:val="007C54AF"/>
    <w:rsid w:val="007C59CE"/>
    <w:rsid w:val="007C5E0D"/>
    <w:rsid w:val="007C5F34"/>
    <w:rsid w:val="007C6199"/>
    <w:rsid w:val="007C6350"/>
    <w:rsid w:val="007C6D2F"/>
    <w:rsid w:val="007C7249"/>
    <w:rsid w:val="007C797B"/>
    <w:rsid w:val="007C7E45"/>
    <w:rsid w:val="007D0911"/>
    <w:rsid w:val="007D0C97"/>
    <w:rsid w:val="007D1062"/>
    <w:rsid w:val="007D13EF"/>
    <w:rsid w:val="007D1B84"/>
    <w:rsid w:val="007D1BFC"/>
    <w:rsid w:val="007D1C4C"/>
    <w:rsid w:val="007D1D59"/>
    <w:rsid w:val="007D259F"/>
    <w:rsid w:val="007D25DD"/>
    <w:rsid w:val="007D2619"/>
    <w:rsid w:val="007D2675"/>
    <w:rsid w:val="007D2B07"/>
    <w:rsid w:val="007D2C76"/>
    <w:rsid w:val="007D2E60"/>
    <w:rsid w:val="007D3736"/>
    <w:rsid w:val="007D388A"/>
    <w:rsid w:val="007D4816"/>
    <w:rsid w:val="007D5380"/>
    <w:rsid w:val="007D5791"/>
    <w:rsid w:val="007D57B5"/>
    <w:rsid w:val="007D5915"/>
    <w:rsid w:val="007D59D7"/>
    <w:rsid w:val="007D5FD4"/>
    <w:rsid w:val="007D64B3"/>
    <w:rsid w:val="007D6C77"/>
    <w:rsid w:val="007D739C"/>
    <w:rsid w:val="007D76EA"/>
    <w:rsid w:val="007D784A"/>
    <w:rsid w:val="007D79B1"/>
    <w:rsid w:val="007E0007"/>
    <w:rsid w:val="007E05D5"/>
    <w:rsid w:val="007E1097"/>
    <w:rsid w:val="007E1BBF"/>
    <w:rsid w:val="007E1CB6"/>
    <w:rsid w:val="007E1DD6"/>
    <w:rsid w:val="007E1EC3"/>
    <w:rsid w:val="007E2732"/>
    <w:rsid w:val="007E2A47"/>
    <w:rsid w:val="007E2E8D"/>
    <w:rsid w:val="007E2F6D"/>
    <w:rsid w:val="007E3784"/>
    <w:rsid w:val="007E3BFB"/>
    <w:rsid w:val="007E3CF8"/>
    <w:rsid w:val="007E3D0D"/>
    <w:rsid w:val="007E3FDD"/>
    <w:rsid w:val="007E4028"/>
    <w:rsid w:val="007E4557"/>
    <w:rsid w:val="007E532E"/>
    <w:rsid w:val="007E5790"/>
    <w:rsid w:val="007E602B"/>
    <w:rsid w:val="007E6307"/>
    <w:rsid w:val="007E6762"/>
    <w:rsid w:val="007E67F5"/>
    <w:rsid w:val="007E7AE3"/>
    <w:rsid w:val="007F0340"/>
    <w:rsid w:val="007F0548"/>
    <w:rsid w:val="007F06D8"/>
    <w:rsid w:val="007F08D4"/>
    <w:rsid w:val="007F0BDD"/>
    <w:rsid w:val="007F100F"/>
    <w:rsid w:val="007F10BA"/>
    <w:rsid w:val="007F10C5"/>
    <w:rsid w:val="007F1201"/>
    <w:rsid w:val="007F18FD"/>
    <w:rsid w:val="007F1A32"/>
    <w:rsid w:val="007F2C1E"/>
    <w:rsid w:val="007F4031"/>
    <w:rsid w:val="007F50A5"/>
    <w:rsid w:val="007F53E7"/>
    <w:rsid w:val="007F5932"/>
    <w:rsid w:val="007F5CBE"/>
    <w:rsid w:val="007F6093"/>
    <w:rsid w:val="007F6997"/>
    <w:rsid w:val="007F6EC5"/>
    <w:rsid w:val="007F7479"/>
    <w:rsid w:val="007F7E72"/>
    <w:rsid w:val="00800993"/>
    <w:rsid w:val="00800B99"/>
    <w:rsid w:val="00800C17"/>
    <w:rsid w:val="0080152C"/>
    <w:rsid w:val="00801976"/>
    <w:rsid w:val="00801D77"/>
    <w:rsid w:val="00801E56"/>
    <w:rsid w:val="0080200A"/>
    <w:rsid w:val="008024C4"/>
    <w:rsid w:val="008026C3"/>
    <w:rsid w:val="00802D46"/>
    <w:rsid w:val="00803196"/>
    <w:rsid w:val="00803A51"/>
    <w:rsid w:val="00803ABE"/>
    <w:rsid w:val="00804127"/>
    <w:rsid w:val="008041FB"/>
    <w:rsid w:val="00804417"/>
    <w:rsid w:val="008047B6"/>
    <w:rsid w:val="00805087"/>
    <w:rsid w:val="008050E4"/>
    <w:rsid w:val="0080524B"/>
    <w:rsid w:val="00805250"/>
    <w:rsid w:val="00805459"/>
    <w:rsid w:val="008061E1"/>
    <w:rsid w:val="00806D2B"/>
    <w:rsid w:val="00806D4B"/>
    <w:rsid w:val="008079D1"/>
    <w:rsid w:val="00807C9E"/>
    <w:rsid w:val="008109FF"/>
    <w:rsid w:val="00811039"/>
    <w:rsid w:val="008115B7"/>
    <w:rsid w:val="0081217D"/>
    <w:rsid w:val="008122CB"/>
    <w:rsid w:val="00812338"/>
    <w:rsid w:val="0081251F"/>
    <w:rsid w:val="00812BA8"/>
    <w:rsid w:val="00814114"/>
    <w:rsid w:val="008143F0"/>
    <w:rsid w:val="008143FA"/>
    <w:rsid w:val="00814629"/>
    <w:rsid w:val="00814963"/>
    <w:rsid w:val="00814EF2"/>
    <w:rsid w:val="00815139"/>
    <w:rsid w:val="0081522C"/>
    <w:rsid w:val="008154A7"/>
    <w:rsid w:val="00815C7C"/>
    <w:rsid w:val="00816501"/>
    <w:rsid w:val="0081687D"/>
    <w:rsid w:val="00817921"/>
    <w:rsid w:val="0082039D"/>
    <w:rsid w:val="00820FBF"/>
    <w:rsid w:val="008211CF"/>
    <w:rsid w:val="00821C38"/>
    <w:rsid w:val="0082234E"/>
    <w:rsid w:val="00822B3E"/>
    <w:rsid w:val="0082305B"/>
    <w:rsid w:val="00823643"/>
    <w:rsid w:val="00823C81"/>
    <w:rsid w:val="00823D1A"/>
    <w:rsid w:val="00824037"/>
    <w:rsid w:val="008247DD"/>
    <w:rsid w:val="008247DF"/>
    <w:rsid w:val="00824B40"/>
    <w:rsid w:val="00825010"/>
    <w:rsid w:val="008255FB"/>
    <w:rsid w:val="0082580B"/>
    <w:rsid w:val="0082671F"/>
    <w:rsid w:val="008274B4"/>
    <w:rsid w:val="008275E3"/>
    <w:rsid w:val="008302EE"/>
    <w:rsid w:val="00830671"/>
    <w:rsid w:val="00830C71"/>
    <w:rsid w:val="00830D00"/>
    <w:rsid w:val="00831008"/>
    <w:rsid w:val="00831189"/>
    <w:rsid w:val="008315CF"/>
    <w:rsid w:val="00831A27"/>
    <w:rsid w:val="00831CDA"/>
    <w:rsid w:val="00832B45"/>
    <w:rsid w:val="00832FA9"/>
    <w:rsid w:val="008331F4"/>
    <w:rsid w:val="008337B0"/>
    <w:rsid w:val="0083407D"/>
    <w:rsid w:val="00834D7D"/>
    <w:rsid w:val="0083521E"/>
    <w:rsid w:val="008353BC"/>
    <w:rsid w:val="0083577E"/>
    <w:rsid w:val="008358A6"/>
    <w:rsid w:val="00836C34"/>
    <w:rsid w:val="00837C3A"/>
    <w:rsid w:val="008409A4"/>
    <w:rsid w:val="00840D9E"/>
    <w:rsid w:val="00841002"/>
    <w:rsid w:val="008411F7"/>
    <w:rsid w:val="0084151E"/>
    <w:rsid w:val="00841C71"/>
    <w:rsid w:val="00841CF8"/>
    <w:rsid w:val="00842231"/>
    <w:rsid w:val="00842C35"/>
    <w:rsid w:val="00842ED4"/>
    <w:rsid w:val="008431E3"/>
    <w:rsid w:val="00843B3D"/>
    <w:rsid w:val="00843C76"/>
    <w:rsid w:val="00844434"/>
    <w:rsid w:val="008449DF"/>
    <w:rsid w:val="00844B50"/>
    <w:rsid w:val="008450BA"/>
    <w:rsid w:val="00845DCF"/>
    <w:rsid w:val="00845F87"/>
    <w:rsid w:val="00846509"/>
    <w:rsid w:val="00846581"/>
    <w:rsid w:val="0084682B"/>
    <w:rsid w:val="008474A2"/>
    <w:rsid w:val="00847E37"/>
    <w:rsid w:val="00847E61"/>
    <w:rsid w:val="0085009B"/>
    <w:rsid w:val="00850188"/>
    <w:rsid w:val="00850258"/>
    <w:rsid w:val="0085027F"/>
    <w:rsid w:val="008506B5"/>
    <w:rsid w:val="0085070E"/>
    <w:rsid w:val="00850835"/>
    <w:rsid w:val="00850FE8"/>
    <w:rsid w:val="008514CD"/>
    <w:rsid w:val="00851C4A"/>
    <w:rsid w:val="008522CC"/>
    <w:rsid w:val="00852320"/>
    <w:rsid w:val="008523D5"/>
    <w:rsid w:val="00853179"/>
    <w:rsid w:val="00853F9A"/>
    <w:rsid w:val="008546D3"/>
    <w:rsid w:val="00855183"/>
    <w:rsid w:val="008556F6"/>
    <w:rsid w:val="00855906"/>
    <w:rsid w:val="00855AE6"/>
    <w:rsid w:val="00855BA5"/>
    <w:rsid w:val="00855E61"/>
    <w:rsid w:val="008566A7"/>
    <w:rsid w:val="008569EC"/>
    <w:rsid w:val="00857283"/>
    <w:rsid w:val="00857444"/>
    <w:rsid w:val="008575EA"/>
    <w:rsid w:val="008577F6"/>
    <w:rsid w:val="00857C3E"/>
    <w:rsid w:val="0086007C"/>
    <w:rsid w:val="008606C1"/>
    <w:rsid w:val="00861051"/>
    <w:rsid w:val="008615DA"/>
    <w:rsid w:val="00861F3E"/>
    <w:rsid w:val="008626DE"/>
    <w:rsid w:val="008627DE"/>
    <w:rsid w:val="00862FD2"/>
    <w:rsid w:val="008634B2"/>
    <w:rsid w:val="00863FC1"/>
    <w:rsid w:val="00864913"/>
    <w:rsid w:val="00864DE4"/>
    <w:rsid w:val="00864DF0"/>
    <w:rsid w:val="00865170"/>
    <w:rsid w:val="00865847"/>
    <w:rsid w:val="00865A32"/>
    <w:rsid w:val="00865ACF"/>
    <w:rsid w:val="00865E6B"/>
    <w:rsid w:val="0086628E"/>
    <w:rsid w:val="00866E58"/>
    <w:rsid w:val="00866EF1"/>
    <w:rsid w:val="0086726F"/>
    <w:rsid w:val="00867736"/>
    <w:rsid w:val="00867E02"/>
    <w:rsid w:val="0087090D"/>
    <w:rsid w:val="008709C9"/>
    <w:rsid w:val="008710F6"/>
    <w:rsid w:val="00871950"/>
    <w:rsid w:val="008722F3"/>
    <w:rsid w:val="00872689"/>
    <w:rsid w:val="0087293B"/>
    <w:rsid w:val="00872AAE"/>
    <w:rsid w:val="0087395C"/>
    <w:rsid w:val="00873D5C"/>
    <w:rsid w:val="00874793"/>
    <w:rsid w:val="00874C86"/>
    <w:rsid w:val="00874F03"/>
    <w:rsid w:val="00875DA7"/>
    <w:rsid w:val="00875DB4"/>
    <w:rsid w:val="00876CC4"/>
    <w:rsid w:val="00877399"/>
    <w:rsid w:val="00877D4F"/>
    <w:rsid w:val="008816D3"/>
    <w:rsid w:val="00881D21"/>
    <w:rsid w:val="008825DD"/>
    <w:rsid w:val="008828E5"/>
    <w:rsid w:val="0088391C"/>
    <w:rsid w:val="00883F56"/>
    <w:rsid w:val="008843A9"/>
    <w:rsid w:val="0088459A"/>
    <w:rsid w:val="008849E0"/>
    <w:rsid w:val="00884AA3"/>
    <w:rsid w:val="0088563F"/>
    <w:rsid w:val="0088590B"/>
    <w:rsid w:val="0088604F"/>
    <w:rsid w:val="0088640A"/>
    <w:rsid w:val="008867E7"/>
    <w:rsid w:val="00887416"/>
    <w:rsid w:val="008876B5"/>
    <w:rsid w:val="0088772D"/>
    <w:rsid w:val="00887849"/>
    <w:rsid w:val="00887B80"/>
    <w:rsid w:val="00890090"/>
    <w:rsid w:val="0089009E"/>
    <w:rsid w:val="008900EF"/>
    <w:rsid w:val="00890A82"/>
    <w:rsid w:val="00890BCE"/>
    <w:rsid w:val="00890C1C"/>
    <w:rsid w:val="00891360"/>
    <w:rsid w:val="00891535"/>
    <w:rsid w:val="00891ADE"/>
    <w:rsid w:val="00891F50"/>
    <w:rsid w:val="00892ABA"/>
    <w:rsid w:val="00892B5A"/>
    <w:rsid w:val="00892E31"/>
    <w:rsid w:val="00893849"/>
    <w:rsid w:val="008940A0"/>
    <w:rsid w:val="008941CC"/>
    <w:rsid w:val="00894567"/>
    <w:rsid w:val="008956C6"/>
    <w:rsid w:val="0089573F"/>
    <w:rsid w:val="00895EB7"/>
    <w:rsid w:val="0089647D"/>
    <w:rsid w:val="00896C11"/>
    <w:rsid w:val="008A0594"/>
    <w:rsid w:val="008A0C76"/>
    <w:rsid w:val="008A0EEA"/>
    <w:rsid w:val="008A0FD4"/>
    <w:rsid w:val="008A1B89"/>
    <w:rsid w:val="008A2227"/>
    <w:rsid w:val="008A2D70"/>
    <w:rsid w:val="008A370B"/>
    <w:rsid w:val="008A505B"/>
    <w:rsid w:val="008A5341"/>
    <w:rsid w:val="008A5703"/>
    <w:rsid w:val="008A57AE"/>
    <w:rsid w:val="008A5D33"/>
    <w:rsid w:val="008A60EA"/>
    <w:rsid w:val="008A6675"/>
    <w:rsid w:val="008A6839"/>
    <w:rsid w:val="008A6E20"/>
    <w:rsid w:val="008A6E30"/>
    <w:rsid w:val="008A745E"/>
    <w:rsid w:val="008A7FB0"/>
    <w:rsid w:val="008B04C2"/>
    <w:rsid w:val="008B1411"/>
    <w:rsid w:val="008B16D6"/>
    <w:rsid w:val="008B1C6C"/>
    <w:rsid w:val="008B1D32"/>
    <w:rsid w:val="008B298C"/>
    <w:rsid w:val="008B2FCC"/>
    <w:rsid w:val="008B38F1"/>
    <w:rsid w:val="008B3D8F"/>
    <w:rsid w:val="008B3DAF"/>
    <w:rsid w:val="008B3E51"/>
    <w:rsid w:val="008B4CEF"/>
    <w:rsid w:val="008B4D94"/>
    <w:rsid w:val="008B5227"/>
    <w:rsid w:val="008B583B"/>
    <w:rsid w:val="008B5974"/>
    <w:rsid w:val="008B5DB2"/>
    <w:rsid w:val="008B5EFE"/>
    <w:rsid w:val="008B6227"/>
    <w:rsid w:val="008B6ABE"/>
    <w:rsid w:val="008B6D42"/>
    <w:rsid w:val="008B6EC6"/>
    <w:rsid w:val="008B6F3F"/>
    <w:rsid w:val="008B734F"/>
    <w:rsid w:val="008B742E"/>
    <w:rsid w:val="008B7731"/>
    <w:rsid w:val="008B7A99"/>
    <w:rsid w:val="008B7CF8"/>
    <w:rsid w:val="008B7D9A"/>
    <w:rsid w:val="008B7EBC"/>
    <w:rsid w:val="008C10B6"/>
    <w:rsid w:val="008C13A4"/>
    <w:rsid w:val="008C1D27"/>
    <w:rsid w:val="008C1D31"/>
    <w:rsid w:val="008C1ED3"/>
    <w:rsid w:val="008C23D1"/>
    <w:rsid w:val="008C23EE"/>
    <w:rsid w:val="008C299C"/>
    <w:rsid w:val="008C2AC3"/>
    <w:rsid w:val="008C2C61"/>
    <w:rsid w:val="008C2C7F"/>
    <w:rsid w:val="008C3859"/>
    <w:rsid w:val="008C386B"/>
    <w:rsid w:val="008C3B4F"/>
    <w:rsid w:val="008C3BA3"/>
    <w:rsid w:val="008C3DF5"/>
    <w:rsid w:val="008C4168"/>
    <w:rsid w:val="008C458F"/>
    <w:rsid w:val="008C4D58"/>
    <w:rsid w:val="008C506F"/>
    <w:rsid w:val="008C57E7"/>
    <w:rsid w:val="008C7661"/>
    <w:rsid w:val="008C7A47"/>
    <w:rsid w:val="008D05F7"/>
    <w:rsid w:val="008D0C7F"/>
    <w:rsid w:val="008D1086"/>
    <w:rsid w:val="008D1545"/>
    <w:rsid w:val="008D1962"/>
    <w:rsid w:val="008D1B60"/>
    <w:rsid w:val="008D1EB3"/>
    <w:rsid w:val="008D22AF"/>
    <w:rsid w:val="008D2473"/>
    <w:rsid w:val="008D29CD"/>
    <w:rsid w:val="008D29FC"/>
    <w:rsid w:val="008D2F0E"/>
    <w:rsid w:val="008D30B1"/>
    <w:rsid w:val="008D3DDE"/>
    <w:rsid w:val="008D4542"/>
    <w:rsid w:val="008D474D"/>
    <w:rsid w:val="008D4A6E"/>
    <w:rsid w:val="008D4D24"/>
    <w:rsid w:val="008D5D3A"/>
    <w:rsid w:val="008D5F27"/>
    <w:rsid w:val="008D63F4"/>
    <w:rsid w:val="008D647B"/>
    <w:rsid w:val="008D6B29"/>
    <w:rsid w:val="008D73F2"/>
    <w:rsid w:val="008D7818"/>
    <w:rsid w:val="008D7EB5"/>
    <w:rsid w:val="008E01D5"/>
    <w:rsid w:val="008E2394"/>
    <w:rsid w:val="008E260B"/>
    <w:rsid w:val="008E2A64"/>
    <w:rsid w:val="008E3536"/>
    <w:rsid w:val="008E381C"/>
    <w:rsid w:val="008E39CC"/>
    <w:rsid w:val="008E3E1D"/>
    <w:rsid w:val="008E3E4D"/>
    <w:rsid w:val="008E4487"/>
    <w:rsid w:val="008E44AB"/>
    <w:rsid w:val="008E45CB"/>
    <w:rsid w:val="008E46C6"/>
    <w:rsid w:val="008E4920"/>
    <w:rsid w:val="008E4C32"/>
    <w:rsid w:val="008E52D3"/>
    <w:rsid w:val="008E5A07"/>
    <w:rsid w:val="008E63EB"/>
    <w:rsid w:val="008E6473"/>
    <w:rsid w:val="008E6E0E"/>
    <w:rsid w:val="008E77ED"/>
    <w:rsid w:val="008E7B01"/>
    <w:rsid w:val="008E7E5D"/>
    <w:rsid w:val="008F0262"/>
    <w:rsid w:val="008F02C2"/>
    <w:rsid w:val="008F0B90"/>
    <w:rsid w:val="008F0C8E"/>
    <w:rsid w:val="008F0FB2"/>
    <w:rsid w:val="008F12A7"/>
    <w:rsid w:val="008F17ED"/>
    <w:rsid w:val="008F2210"/>
    <w:rsid w:val="008F248E"/>
    <w:rsid w:val="008F2666"/>
    <w:rsid w:val="008F2765"/>
    <w:rsid w:val="008F29E8"/>
    <w:rsid w:val="008F2FB7"/>
    <w:rsid w:val="008F3E8A"/>
    <w:rsid w:val="008F42CF"/>
    <w:rsid w:val="008F4E42"/>
    <w:rsid w:val="008F5586"/>
    <w:rsid w:val="008F5C18"/>
    <w:rsid w:val="008F5D54"/>
    <w:rsid w:val="008F6145"/>
    <w:rsid w:val="008F622F"/>
    <w:rsid w:val="008F6434"/>
    <w:rsid w:val="008F6457"/>
    <w:rsid w:val="008F695D"/>
    <w:rsid w:val="008F6DFC"/>
    <w:rsid w:val="008F74A3"/>
    <w:rsid w:val="008F7E35"/>
    <w:rsid w:val="009009D6"/>
    <w:rsid w:val="00900EB1"/>
    <w:rsid w:val="0090123C"/>
    <w:rsid w:val="00901AE9"/>
    <w:rsid w:val="009022FD"/>
    <w:rsid w:val="00902592"/>
    <w:rsid w:val="009026F1"/>
    <w:rsid w:val="00902B51"/>
    <w:rsid w:val="00902B60"/>
    <w:rsid w:val="00903590"/>
    <w:rsid w:val="00903610"/>
    <w:rsid w:val="00903D4D"/>
    <w:rsid w:val="00903E25"/>
    <w:rsid w:val="009042D3"/>
    <w:rsid w:val="009043BA"/>
    <w:rsid w:val="00904D4F"/>
    <w:rsid w:val="00904F25"/>
    <w:rsid w:val="009056B5"/>
    <w:rsid w:val="009056BC"/>
    <w:rsid w:val="009058EE"/>
    <w:rsid w:val="00905A35"/>
    <w:rsid w:val="00905D01"/>
    <w:rsid w:val="0090628F"/>
    <w:rsid w:val="00906870"/>
    <w:rsid w:val="009069FF"/>
    <w:rsid w:val="009073A4"/>
    <w:rsid w:val="009079EC"/>
    <w:rsid w:val="00907B1F"/>
    <w:rsid w:val="00907BFF"/>
    <w:rsid w:val="009106B3"/>
    <w:rsid w:val="00910F7B"/>
    <w:rsid w:val="009114F1"/>
    <w:rsid w:val="00913394"/>
    <w:rsid w:val="009134B2"/>
    <w:rsid w:val="009136B1"/>
    <w:rsid w:val="0091377B"/>
    <w:rsid w:val="00913A6C"/>
    <w:rsid w:val="0091438F"/>
    <w:rsid w:val="009149C0"/>
    <w:rsid w:val="00914A3A"/>
    <w:rsid w:val="009157B9"/>
    <w:rsid w:val="009159E3"/>
    <w:rsid w:val="009159FF"/>
    <w:rsid w:val="00915F66"/>
    <w:rsid w:val="00916645"/>
    <w:rsid w:val="0091671A"/>
    <w:rsid w:val="009169AD"/>
    <w:rsid w:val="00916B0B"/>
    <w:rsid w:val="00916D06"/>
    <w:rsid w:val="00916E01"/>
    <w:rsid w:val="00916F33"/>
    <w:rsid w:val="00917061"/>
    <w:rsid w:val="009170F4"/>
    <w:rsid w:val="00917CBD"/>
    <w:rsid w:val="00920541"/>
    <w:rsid w:val="00920A6A"/>
    <w:rsid w:val="00920E38"/>
    <w:rsid w:val="00921B18"/>
    <w:rsid w:val="009223A3"/>
    <w:rsid w:val="009226AD"/>
    <w:rsid w:val="009227B1"/>
    <w:rsid w:val="00922B6B"/>
    <w:rsid w:val="00922C06"/>
    <w:rsid w:val="0092305D"/>
    <w:rsid w:val="0092341F"/>
    <w:rsid w:val="009236DC"/>
    <w:rsid w:val="0092377A"/>
    <w:rsid w:val="009237B5"/>
    <w:rsid w:val="00923960"/>
    <w:rsid w:val="00923D52"/>
    <w:rsid w:val="00924511"/>
    <w:rsid w:val="00924B09"/>
    <w:rsid w:val="00924EDC"/>
    <w:rsid w:val="0092565C"/>
    <w:rsid w:val="00925AC7"/>
    <w:rsid w:val="00926300"/>
    <w:rsid w:val="00926D9C"/>
    <w:rsid w:val="00927440"/>
    <w:rsid w:val="00927675"/>
    <w:rsid w:val="00927930"/>
    <w:rsid w:val="00927CBA"/>
    <w:rsid w:val="00930452"/>
    <w:rsid w:val="00930AA5"/>
    <w:rsid w:val="00931E1A"/>
    <w:rsid w:val="0093206E"/>
    <w:rsid w:val="0093221D"/>
    <w:rsid w:val="0093249C"/>
    <w:rsid w:val="0093274A"/>
    <w:rsid w:val="009328F1"/>
    <w:rsid w:val="0093308C"/>
    <w:rsid w:val="0093313E"/>
    <w:rsid w:val="00933B70"/>
    <w:rsid w:val="0093531D"/>
    <w:rsid w:val="00935975"/>
    <w:rsid w:val="00935B8C"/>
    <w:rsid w:val="009369F0"/>
    <w:rsid w:val="009374A2"/>
    <w:rsid w:val="00937854"/>
    <w:rsid w:val="009404BA"/>
    <w:rsid w:val="0094126D"/>
    <w:rsid w:val="0094135E"/>
    <w:rsid w:val="00941BDC"/>
    <w:rsid w:val="00942046"/>
    <w:rsid w:val="00942A7B"/>
    <w:rsid w:val="00942DB5"/>
    <w:rsid w:val="00943116"/>
    <w:rsid w:val="00943679"/>
    <w:rsid w:val="00943CAE"/>
    <w:rsid w:val="00944313"/>
    <w:rsid w:val="0094440B"/>
    <w:rsid w:val="00944905"/>
    <w:rsid w:val="00944A30"/>
    <w:rsid w:val="00944AB8"/>
    <w:rsid w:val="00945343"/>
    <w:rsid w:val="009453A6"/>
    <w:rsid w:val="00945B8B"/>
    <w:rsid w:val="00945EC0"/>
    <w:rsid w:val="00945FBD"/>
    <w:rsid w:val="00946042"/>
    <w:rsid w:val="0094633E"/>
    <w:rsid w:val="00946622"/>
    <w:rsid w:val="00947426"/>
    <w:rsid w:val="00947BCD"/>
    <w:rsid w:val="0095097B"/>
    <w:rsid w:val="009522EF"/>
    <w:rsid w:val="00952470"/>
    <w:rsid w:val="0095255A"/>
    <w:rsid w:val="00953383"/>
    <w:rsid w:val="0095351D"/>
    <w:rsid w:val="0095362B"/>
    <w:rsid w:val="00953941"/>
    <w:rsid w:val="00953BAA"/>
    <w:rsid w:val="00953CE0"/>
    <w:rsid w:val="00953D52"/>
    <w:rsid w:val="00953F77"/>
    <w:rsid w:val="009543AF"/>
    <w:rsid w:val="00954410"/>
    <w:rsid w:val="0095471A"/>
    <w:rsid w:val="0095487C"/>
    <w:rsid w:val="00954FB6"/>
    <w:rsid w:val="00955467"/>
    <w:rsid w:val="0095613A"/>
    <w:rsid w:val="0095619E"/>
    <w:rsid w:val="009561DE"/>
    <w:rsid w:val="009563BB"/>
    <w:rsid w:val="00956C59"/>
    <w:rsid w:val="009573AA"/>
    <w:rsid w:val="00960A19"/>
    <w:rsid w:val="00960B84"/>
    <w:rsid w:val="00960BF5"/>
    <w:rsid w:val="00961238"/>
    <w:rsid w:val="0096124F"/>
    <w:rsid w:val="009612CF"/>
    <w:rsid w:val="009613DC"/>
    <w:rsid w:val="00961B0A"/>
    <w:rsid w:val="00961E8D"/>
    <w:rsid w:val="00961F99"/>
    <w:rsid w:val="00961FF4"/>
    <w:rsid w:val="0096216A"/>
    <w:rsid w:val="009625B2"/>
    <w:rsid w:val="009629C9"/>
    <w:rsid w:val="00963224"/>
    <w:rsid w:val="00963759"/>
    <w:rsid w:val="00963BE9"/>
    <w:rsid w:val="00963CBE"/>
    <w:rsid w:val="00963E68"/>
    <w:rsid w:val="00964829"/>
    <w:rsid w:val="00964F85"/>
    <w:rsid w:val="009653FA"/>
    <w:rsid w:val="00965529"/>
    <w:rsid w:val="00966138"/>
    <w:rsid w:val="00966A38"/>
    <w:rsid w:val="00966DE4"/>
    <w:rsid w:val="00967AA6"/>
    <w:rsid w:val="00967D21"/>
    <w:rsid w:val="0097020F"/>
    <w:rsid w:val="00970B51"/>
    <w:rsid w:val="00970D3B"/>
    <w:rsid w:val="00971388"/>
    <w:rsid w:val="00971BC0"/>
    <w:rsid w:val="00971DBA"/>
    <w:rsid w:val="009727DD"/>
    <w:rsid w:val="0097384E"/>
    <w:rsid w:val="0097410D"/>
    <w:rsid w:val="00974627"/>
    <w:rsid w:val="00974855"/>
    <w:rsid w:val="00974CF3"/>
    <w:rsid w:val="009758C0"/>
    <w:rsid w:val="00975E4E"/>
    <w:rsid w:val="009761BB"/>
    <w:rsid w:val="0097666D"/>
    <w:rsid w:val="00976C67"/>
    <w:rsid w:val="00976D06"/>
    <w:rsid w:val="00976F2C"/>
    <w:rsid w:val="00977ADA"/>
    <w:rsid w:val="00977D3F"/>
    <w:rsid w:val="00980938"/>
    <w:rsid w:val="00980949"/>
    <w:rsid w:val="00980ED8"/>
    <w:rsid w:val="00980F80"/>
    <w:rsid w:val="00981CB6"/>
    <w:rsid w:val="009820CC"/>
    <w:rsid w:val="009824BD"/>
    <w:rsid w:val="009825F9"/>
    <w:rsid w:val="00982798"/>
    <w:rsid w:val="00982CF3"/>
    <w:rsid w:val="00982E0F"/>
    <w:rsid w:val="00982E78"/>
    <w:rsid w:val="009834EA"/>
    <w:rsid w:val="00983602"/>
    <w:rsid w:val="0098421D"/>
    <w:rsid w:val="00984B72"/>
    <w:rsid w:val="00985504"/>
    <w:rsid w:val="00985B56"/>
    <w:rsid w:val="00985C78"/>
    <w:rsid w:val="00985D0E"/>
    <w:rsid w:val="00985DF1"/>
    <w:rsid w:val="00986484"/>
    <w:rsid w:val="00986A04"/>
    <w:rsid w:val="00986B27"/>
    <w:rsid w:val="009871AA"/>
    <w:rsid w:val="00987375"/>
    <w:rsid w:val="00987CCD"/>
    <w:rsid w:val="0099018C"/>
    <w:rsid w:val="00990336"/>
    <w:rsid w:val="0099034B"/>
    <w:rsid w:val="009903BD"/>
    <w:rsid w:val="009907EF"/>
    <w:rsid w:val="0099081C"/>
    <w:rsid w:val="009908C7"/>
    <w:rsid w:val="00990A73"/>
    <w:rsid w:val="00990F5B"/>
    <w:rsid w:val="00991809"/>
    <w:rsid w:val="00991C5B"/>
    <w:rsid w:val="00991CD8"/>
    <w:rsid w:val="009920EB"/>
    <w:rsid w:val="009922CB"/>
    <w:rsid w:val="00992365"/>
    <w:rsid w:val="00992697"/>
    <w:rsid w:val="00992FA7"/>
    <w:rsid w:val="0099335E"/>
    <w:rsid w:val="009935A3"/>
    <w:rsid w:val="009935B2"/>
    <w:rsid w:val="00993E0A"/>
    <w:rsid w:val="009943F9"/>
    <w:rsid w:val="0099494F"/>
    <w:rsid w:val="00994A9D"/>
    <w:rsid w:val="00995063"/>
    <w:rsid w:val="009951C1"/>
    <w:rsid w:val="009951E7"/>
    <w:rsid w:val="009953AC"/>
    <w:rsid w:val="00995ECD"/>
    <w:rsid w:val="0099645C"/>
    <w:rsid w:val="009967EA"/>
    <w:rsid w:val="009969E9"/>
    <w:rsid w:val="00996B51"/>
    <w:rsid w:val="009970B4"/>
    <w:rsid w:val="0099779C"/>
    <w:rsid w:val="00997B4B"/>
    <w:rsid w:val="009A0191"/>
    <w:rsid w:val="009A0695"/>
    <w:rsid w:val="009A08BF"/>
    <w:rsid w:val="009A11F6"/>
    <w:rsid w:val="009A1469"/>
    <w:rsid w:val="009A2CCD"/>
    <w:rsid w:val="009A324F"/>
    <w:rsid w:val="009A334C"/>
    <w:rsid w:val="009A3628"/>
    <w:rsid w:val="009A3E81"/>
    <w:rsid w:val="009A48A1"/>
    <w:rsid w:val="009A4B0C"/>
    <w:rsid w:val="009A4BC0"/>
    <w:rsid w:val="009A4F7F"/>
    <w:rsid w:val="009A5A80"/>
    <w:rsid w:val="009A6292"/>
    <w:rsid w:val="009A69FA"/>
    <w:rsid w:val="009A6D47"/>
    <w:rsid w:val="009A6DAA"/>
    <w:rsid w:val="009A7A64"/>
    <w:rsid w:val="009B07A0"/>
    <w:rsid w:val="009B1593"/>
    <w:rsid w:val="009B19F4"/>
    <w:rsid w:val="009B1AE3"/>
    <w:rsid w:val="009B2C4F"/>
    <w:rsid w:val="009B32DA"/>
    <w:rsid w:val="009B35A8"/>
    <w:rsid w:val="009B3D07"/>
    <w:rsid w:val="009B46F1"/>
    <w:rsid w:val="009B4BE8"/>
    <w:rsid w:val="009B4D0B"/>
    <w:rsid w:val="009B4F26"/>
    <w:rsid w:val="009B4FAD"/>
    <w:rsid w:val="009B50FA"/>
    <w:rsid w:val="009B53D8"/>
    <w:rsid w:val="009B55B4"/>
    <w:rsid w:val="009B593D"/>
    <w:rsid w:val="009B5A5C"/>
    <w:rsid w:val="009B5D14"/>
    <w:rsid w:val="009B5E62"/>
    <w:rsid w:val="009B5F52"/>
    <w:rsid w:val="009B66A7"/>
    <w:rsid w:val="009B67F5"/>
    <w:rsid w:val="009B6CBD"/>
    <w:rsid w:val="009B6FC4"/>
    <w:rsid w:val="009B757B"/>
    <w:rsid w:val="009B75EF"/>
    <w:rsid w:val="009B7983"/>
    <w:rsid w:val="009B7A14"/>
    <w:rsid w:val="009B7D61"/>
    <w:rsid w:val="009B7E41"/>
    <w:rsid w:val="009B7E84"/>
    <w:rsid w:val="009B7EFD"/>
    <w:rsid w:val="009B7EFE"/>
    <w:rsid w:val="009C00DE"/>
    <w:rsid w:val="009C0136"/>
    <w:rsid w:val="009C04F0"/>
    <w:rsid w:val="009C0B8C"/>
    <w:rsid w:val="009C10F0"/>
    <w:rsid w:val="009C169C"/>
    <w:rsid w:val="009C2392"/>
    <w:rsid w:val="009C25E6"/>
    <w:rsid w:val="009C2CB2"/>
    <w:rsid w:val="009C2E0F"/>
    <w:rsid w:val="009C2EDC"/>
    <w:rsid w:val="009C2F6E"/>
    <w:rsid w:val="009C2FB1"/>
    <w:rsid w:val="009C3299"/>
    <w:rsid w:val="009C3608"/>
    <w:rsid w:val="009C37DF"/>
    <w:rsid w:val="009C3811"/>
    <w:rsid w:val="009C3C28"/>
    <w:rsid w:val="009C4167"/>
    <w:rsid w:val="009C4B5B"/>
    <w:rsid w:val="009C4F45"/>
    <w:rsid w:val="009C54E3"/>
    <w:rsid w:val="009C55C2"/>
    <w:rsid w:val="009C5C8C"/>
    <w:rsid w:val="009C5F7D"/>
    <w:rsid w:val="009C615F"/>
    <w:rsid w:val="009C668D"/>
    <w:rsid w:val="009C78B3"/>
    <w:rsid w:val="009D0248"/>
    <w:rsid w:val="009D0F7A"/>
    <w:rsid w:val="009D106D"/>
    <w:rsid w:val="009D13EA"/>
    <w:rsid w:val="009D1703"/>
    <w:rsid w:val="009D1B0D"/>
    <w:rsid w:val="009D447A"/>
    <w:rsid w:val="009D447B"/>
    <w:rsid w:val="009D482F"/>
    <w:rsid w:val="009D4ECC"/>
    <w:rsid w:val="009D5313"/>
    <w:rsid w:val="009D61CE"/>
    <w:rsid w:val="009D6218"/>
    <w:rsid w:val="009D6426"/>
    <w:rsid w:val="009D679A"/>
    <w:rsid w:val="009D6B81"/>
    <w:rsid w:val="009D6B85"/>
    <w:rsid w:val="009D77D3"/>
    <w:rsid w:val="009D7B14"/>
    <w:rsid w:val="009D7B43"/>
    <w:rsid w:val="009D7C56"/>
    <w:rsid w:val="009D7F9F"/>
    <w:rsid w:val="009E13B2"/>
    <w:rsid w:val="009E19E3"/>
    <w:rsid w:val="009E1BA6"/>
    <w:rsid w:val="009E2477"/>
    <w:rsid w:val="009E27BE"/>
    <w:rsid w:val="009E290D"/>
    <w:rsid w:val="009E2EC4"/>
    <w:rsid w:val="009E3959"/>
    <w:rsid w:val="009E39A7"/>
    <w:rsid w:val="009E4D6F"/>
    <w:rsid w:val="009E5354"/>
    <w:rsid w:val="009E62E4"/>
    <w:rsid w:val="009E72A3"/>
    <w:rsid w:val="009E7385"/>
    <w:rsid w:val="009E75A2"/>
    <w:rsid w:val="009E762E"/>
    <w:rsid w:val="009E76AA"/>
    <w:rsid w:val="009E7AAB"/>
    <w:rsid w:val="009F070D"/>
    <w:rsid w:val="009F086B"/>
    <w:rsid w:val="009F120B"/>
    <w:rsid w:val="009F1FE4"/>
    <w:rsid w:val="009F2015"/>
    <w:rsid w:val="009F2080"/>
    <w:rsid w:val="009F2288"/>
    <w:rsid w:val="009F2956"/>
    <w:rsid w:val="009F2B01"/>
    <w:rsid w:val="009F2EC2"/>
    <w:rsid w:val="009F3BC8"/>
    <w:rsid w:val="009F3CFD"/>
    <w:rsid w:val="009F439A"/>
    <w:rsid w:val="009F4AAC"/>
    <w:rsid w:val="009F4F42"/>
    <w:rsid w:val="009F512A"/>
    <w:rsid w:val="009F51ED"/>
    <w:rsid w:val="009F5436"/>
    <w:rsid w:val="009F6052"/>
    <w:rsid w:val="009F60C0"/>
    <w:rsid w:val="009F6333"/>
    <w:rsid w:val="009F63C4"/>
    <w:rsid w:val="009F6405"/>
    <w:rsid w:val="009F6D4F"/>
    <w:rsid w:val="009F6D67"/>
    <w:rsid w:val="009F6F7D"/>
    <w:rsid w:val="009F7063"/>
    <w:rsid w:val="009F70E9"/>
    <w:rsid w:val="009F764F"/>
    <w:rsid w:val="009F7E81"/>
    <w:rsid w:val="00A0072D"/>
    <w:rsid w:val="00A008BB"/>
    <w:rsid w:val="00A00D6F"/>
    <w:rsid w:val="00A01199"/>
    <w:rsid w:val="00A01353"/>
    <w:rsid w:val="00A01B3E"/>
    <w:rsid w:val="00A02DA0"/>
    <w:rsid w:val="00A02FB9"/>
    <w:rsid w:val="00A030A5"/>
    <w:rsid w:val="00A03402"/>
    <w:rsid w:val="00A03CA1"/>
    <w:rsid w:val="00A04210"/>
    <w:rsid w:val="00A04461"/>
    <w:rsid w:val="00A04701"/>
    <w:rsid w:val="00A0566C"/>
    <w:rsid w:val="00A05B93"/>
    <w:rsid w:val="00A05FE9"/>
    <w:rsid w:val="00A07333"/>
    <w:rsid w:val="00A0768B"/>
    <w:rsid w:val="00A10071"/>
    <w:rsid w:val="00A10707"/>
    <w:rsid w:val="00A10D18"/>
    <w:rsid w:val="00A11EB1"/>
    <w:rsid w:val="00A123AC"/>
    <w:rsid w:val="00A1258D"/>
    <w:rsid w:val="00A128A1"/>
    <w:rsid w:val="00A130F8"/>
    <w:rsid w:val="00A133E1"/>
    <w:rsid w:val="00A139EB"/>
    <w:rsid w:val="00A13C68"/>
    <w:rsid w:val="00A13FBE"/>
    <w:rsid w:val="00A14020"/>
    <w:rsid w:val="00A147BC"/>
    <w:rsid w:val="00A14AF6"/>
    <w:rsid w:val="00A14CE5"/>
    <w:rsid w:val="00A14CF1"/>
    <w:rsid w:val="00A14D70"/>
    <w:rsid w:val="00A14EAD"/>
    <w:rsid w:val="00A151FD"/>
    <w:rsid w:val="00A153F3"/>
    <w:rsid w:val="00A1541C"/>
    <w:rsid w:val="00A15660"/>
    <w:rsid w:val="00A156C0"/>
    <w:rsid w:val="00A1582D"/>
    <w:rsid w:val="00A15A5C"/>
    <w:rsid w:val="00A15BC5"/>
    <w:rsid w:val="00A15C88"/>
    <w:rsid w:val="00A164E8"/>
    <w:rsid w:val="00A169CF"/>
    <w:rsid w:val="00A16D6F"/>
    <w:rsid w:val="00A17B8A"/>
    <w:rsid w:val="00A2085B"/>
    <w:rsid w:val="00A2097A"/>
    <w:rsid w:val="00A21382"/>
    <w:rsid w:val="00A21A27"/>
    <w:rsid w:val="00A21D51"/>
    <w:rsid w:val="00A21F81"/>
    <w:rsid w:val="00A2205A"/>
    <w:rsid w:val="00A22344"/>
    <w:rsid w:val="00A228D3"/>
    <w:rsid w:val="00A22F61"/>
    <w:rsid w:val="00A22F80"/>
    <w:rsid w:val="00A2381E"/>
    <w:rsid w:val="00A23DDB"/>
    <w:rsid w:val="00A244F0"/>
    <w:rsid w:val="00A24791"/>
    <w:rsid w:val="00A24E2F"/>
    <w:rsid w:val="00A256F4"/>
    <w:rsid w:val="00A25BB7"/>
    <w:rsid w:val="00A25EEA"/>
    <w:rsid w:val="00A2667D"/>
    <w:rsid w:val="00A274C6"/>
    <w:rsid w:val="00A27A67"/>
    <w:rsid w:val="00A302BE"/>
    <w:rsid w:val="00A30539"/>
    <w:rsid w:val="00A30B4F"/>
    <w:rsid w:val="00A30DD6"/>
    <w:rsid w:val="00A3136A"/>
    <w:rsid w:val="00A31F2D"/>
    <w:rsid w:val="00A321CC"/>
    <w:rsid w:val="00A32422"/>
    <w:rsid w:val="00A326B6"/>
    <w:rsid w:val="00A326C7"/>
    <w:rsid w:val="00A32D1A"/>
    <w:rsid w:val="00A334FA"/>
    <w:rsid w:val="00A34032"/>
    <w:rsid w:val="00A341EE"/>
    <w:rsid w:val="00A35652"/>
    <w:rsid w:val="00A362C9"/>
    <w:rsid w:val="00A368B3"/>
    <w:rsid w:val="00A36904"/>
    <w:rsid w:val="00A36CF4"/>
    <w:rsid w:val="00A36D14"/>
    <w:rsid w:val="00A36D62"/>
    <w:rsid w:val="00A37373"/>
    <w:rsid w:val="00A37C37"/>
    <w:rsid w:val="00A40A4E"/>
    <w:rsid w:val="00A40AEA"/>
    <w:rsid w:val="00A40C75"/>
    <w:rsid w:val="00A41360"/>
    <w:rsid w:val="00A413BA"/>
    <w:rsid w:val="00A4174D"/>
    <w:rsid w:val="00A41D92"/>
    <w:rsid w:val="00A41EC8"/>
    <w:rsid w:val="00A42E9D"/>
    <w:rsid w:val="00A43745"/>
    <w:rsid w:val="00A43BF8"/>
    <w:rsid w:val="00A448BE"/>
    <w:rsid w:val="00A4511D"/>
    <w:rsid w:val="00A45340"/>
    <w:rsid w:val="00A458A9"/>
    <w:rsid w:val="00A458F3"/>
    <w:rsid w:val="00A4623D"/>
    <w:rsid w:val="00A462D7"/>
    <w:rsid w:val="00A4638F"/>
    <w:rsid w:val="00A467CC"/>
    <w:rsid w:val="00A470CD"/>
    <w:rsid w:val="00A47252"/>
    <w:rsid w:val="00A50036"/>
    <w:rsid w:val="00A503C5"/>
    <w:rsid w:val="00A5041A"/>
    <w:rsid w:val="00A5204A"/>
    <w:rsid w:val="00A524D0"/>
    <w:rsid w:val="00A52CED"/>
    <w:rsid w:val="00A52E53"/>
    <w:rsid w:val="00A534D2"/>
    <w:rsid w:val="00A538D4"/>
    <w:rsid w:val="00A54660"/>
    <w:rsid w:val="00A55641"/>
    <w:rsid w:val="00A55AF9"/>
    <w:rsid w:val="00A55B21"/>
    <w:rsid w:val="00A561E9"/>
    <w:rsid w:val="00A568C6"/>
    <w:rsid w:val="00A575FC"/>
    <w:rsid w:val="00A57CD8"/>
    <w:rsid w:val="00A609F2"/>
    <w:rsid w:val="00A60CCB"/>
    <w:rsid w:val="00A6138B"/>
    <w:rsid w:val="00A61CCA"/>
    <w:rsid w:val="00A623BF"/>
    <w:rsid w:val="00A625AC"/>
    <w:rsid w:val="00A62909"/>
    <w:rsid w:val="00A642DD"/>
    <w:rsid w:val="00A64321"/>
    <w:rsid w:val="00A6445B"/>
    <w:rsid w:val="00A6496D"/>
    <w:rsid w:val="00A65303"/>
    <w:rsid w:val="00A6545A"/>
    <w:rsid w:val="00A65667"/>
    <w:rsid w:val="00A66A57"/>
    <w:rsid w:val="00A67AFB"/>
    <w:rsid w:val="00A67B3E"/>
    <w:rsid w:val="00A70098"/>
    <w:rsid w:val="00A701AE"/>
    <w:rsid w:val="00A70DEF"/>
    <w:rsid w:val="00A71068"/>
    <w:rsid w:val="00A7215E"/>
    <w:rsid w:val="00A726C4"/>
    <w:rsid w:val="00A72B9E"/>
    <w:rsid w:val="00A72C84"/>
    <w:rsid w:val="00A730B6"/>
    <w:rsid w:val="00A730E8"/>
    <w:rsid w:val="00A73308"/>
    <w:rsid w:val="00A736F4"/>
    <w:rsid w:val="00A73902"/>
    <w:rsid w:val="00A74C35"/>
    <w:rsid w:val="00A74CFA"/>
    <w:rsid w:val="00A74EE4"/>
    <w:rsid w:val="00A74FDB"/>
    <w:rsid w:val="00A750F3"/>
    <w:rsid w:val="00A755BE"/>
    <w:rsid w:val="00A7561E"/>
    <w:rsid w:val="00A7571C"/>
    <w:rsid w:val="00A75C6B"/>
    <w:rsid w:val="00A76A13"/>
    <w:rsid w:val="00A76D57"/>
    <w:rsid w:val="00A76FDB"/>
    <w:rsid w:val="00A77499"/>
    <w:rsid w:val="00A80BAC"/>
    <w:rsid w:val="00A81095"/>
    <w:rsid w:val="00A81341"/>
    <w:rsid w:val="00A81928"/>
    <w:rsid w:val="00A81A61"/>
    <w:rsid w:val="00A82227"/>
    <w:rsid w:val="00A82597"/>
    <w:rsid w:val="00A8305E"/>
    <w:rsid w:val="00A832AB"/>
    <w:rsid w:val="00A83B7A"/>
    <w:rsid w:val="00A8409C"/>
    <w:rsid w:val="00A840C9"/>
    <w:rsid w:val="00A8442E"/>
    <w:rsid w:val="00A8513A"/>
    <w:rsid w:val="00A8553B"/>
    <w:rsid w:val="00A85673"/>
    <w:rsid w:val="00A858C2"/>
    <w:rsid w:val="00A859B6"/>
    <w:rsid w:val="00A86732"/>
    <w:rsid w:val="00A867EF"/>
    <w:rsid w:val="00A86B5E"/>
    <w:rsid w:val="00A874E0"/>
    <w:rsid w:val="00A87805"/>
    <w:rsid w:val="00A9011D"/>
    <w:rsid w:val="00A9039E"/>
    <w:rsid w:val="00A90C41"/>
    <w:rsid w:val="00A90E67"/>
    <w:rsid w:val="00A9173D"/>
    <w:rsid w:val="00A91B75"/>
    <w:rsid w:val="00A92241"/>
    <w:rsid w:val="00A922D6"/>
    <w:rsid w:val="00A92964"/>
    <w:rsid w:val="00A9375C"/>
    <w:rsid w:val="00A93905"/>
    <w:rsid w:val="00A93AB9"/>
    <w:rsid w:val="00A94035"/>
    <w:rsid w:val="00A9471E"/>
    <w:rsid w:val="00A94E94"/>
    <w:rsid w:val="00A956D6"/>
    <w:rsid w:val="00A95BC0"/>
    <w:rsid w:val="00A95D75"/>
    <w:rsid w:val="00A95D8E"/>
    <w:rsid w:val="00A960D0"/>
    <w:rsid w:val="00A962C3"/>
    <w:rsid w:val="00A9652B"/>
    <w:rsid w:val="00A96DDC"/>
    <w:rsid w:val="00A97313"/>
    <w:rsid w:val="00A97650"/>
    <w:rsid w:val="00AA00B5"/>
    <w:rsid w:val="00AA03F9"/>
    <w:rsid w:val="00AA0785"/>
    <w:rsid w:val="00AA07DE"/>
    <w:rsid w:val="00AA158E"/>
    <w:rsid w:val="00AA16E0"/>
    <w:rsid w:val="00AA198E"/>
    <w:rsid w:val="00AA1DAD"/>
    <w:rsid w:val="00AA2BE4"/>
    <w:rsid w:val="00AA339C"/>
    <w:rsid w:val="00AA3611"/>
    <w:rsid w:val="00AA37F1"/>
    <w:rsid w:val="00AA3BC5"/>
    <w:rsid w:val="00AA43E7"/>
    <w:rsid w:val="00AA4D07"/>
    <w:rsid w:val="00AA5C02"/>
    <w:rsid w:val="00AA643D"/>
    <w:rsid w:val="00AA64AE"/>
    <w:rsid w:val="00AA650D"/>
    <w:rsid w:val="00AA6747"/>
    <w:rsid w:val="00AA6CA5"/>
    <w:rsid w:val="00AA755B"/>
    <w:rsid w:val="00AB07B5"/>
    <w:rsid w:val="00AB1701"/>
    <w:rsid w:val="00AB1909"/>
    <w:rsid w:val="00AB1AD1"/>
    <w:rsid w:val="00AB1AD8"/>
    <w:rsid w:val="00AB1B3A"/>
    <w:rsid w:val="00AB1BE0"/>
    <w:rsid w:val="00AB36CD"/>
    <w:rsid w:val="00AB36DE"/>
    <w:rsid w:val="00AB37ED"/>
    <w:rsid w:val="00AB3843"/>
    <w:rsid w:val="00AB3B0D"/>
    <w:rsid w:val="00AB3DEC"/>
    <w:rsid w:val="00AB4109"/>
    <w:rsid w:val="00AB46E4"/>
    <w:rsid w:val="00AB4704"/>
    <w:rsid w:val="00AB4D19"/>
    <w:rsid w:val="00AB4EB9"/>
    <w:rsid w:val="00AB4FDC"/>
    <w:rsid w:val="00AB512A"/>
    <w:rsid w:val="00AB5186"/>
    <w:rsid w:val="00AB57DE"/>
    <w:rsid w:val="00AB5A4A"/>
    <w:rsid w:val="00AB6477"/>
    <w:rsid w:val="00AB6940"/>
    <w:rsid w:val="00AB6995"/>
    <w:rsid w:val="00AB7A5A"/>
    <w:rsid w:val="00AC00CC"/>
    <w:rsid w:val="00AC0849"/>
    <w:rsid w:val="00AC089F"/>
    <w:rsid w:val="00AC0A8C"/>
    <w:rsid w:val="00AC103F"/>
    <w:rsid w:val="00AC11DD"/>
    <w:rsid w:val="00AC166A"/>
    <w:rsid w:val="00AC1750"/>
    <w:rsid w:val="00AC1776"/>
    <w:rsid w:val="00AC1BED"/>
    <w:rsid w:val="00AC1DB6"/>
    <w:rsid w:val="00AC227E"/>
    <w:rsid w:val="00AC2707"/>
    <w:rsid w:val="00AC280C"/>
    <w:rsid w:val="00AC2BFB"/>
    <w:rsid w:val="00AC2DB0"/>
    <w:rsid w:val="00AC37FF"/>
    <w:rsid w:val="00AC3D88"/>
    <w:rsid w:val="00AC3E3E"/>
    <w:rsid w:val="00AC4D03"/>
    <w:rsid w:val="00AC500C"/>
    <w:rsid w:val="00AC519E"/>
    <w:rsid w:val="00AC5599"/>
    <w:rsid w:val="00AC58C2"/>
    <w:rsid w:val="00AC67EB"/>
    <w:rsid w:val="00AC68E7"/>
    <w:rsid w:val="00AC7A73"/>
    <w:rsid w:val="00AC7E95"/>
    <w:rsid w:val="00AD0024"/>
    <w:rsid w:val="00AD0273"/>
    <w:rsid w:val="00AD07F7"/>
    <w:rsid w:val="00AD0968"/>
    <w:rsid w:val="00AD18EA"/>
    <w:rsid w:val="00AD1BDB"/>
    <w:rsid w:val="00AD23BB"/>
    <w:rsid w:val="00AD2651"/>
    <w:rsid w:val="00AD2A1D"/>
    <w:rsid w:val="00AD2AE5"/>
    <w:rsid w:val="00AD32A2"/>
    <w:rsid w:val="00AD3B7B"/>
    <w:rsid w:val="00AD5047"/>
    <w:rsid w:val="00AD5865"/>
    <w:rsid w:val="00AD6771"/>
    <w:rsid w:val="00AD6772"/>
    <w:rsid w:val="00AD6B6E"/>
    <w:rsid w:val="00AD769F"/>
    <w:rsid w:val="00AD7754"/>
    <w:rsid w:val="00AD7A12"/>
    <w:rsid w:val="00AE02A5"/>
    <w:rsid w:val="00AE0444"/>
    <w:rsid w:val="00AE0871"/>
    <w:rsid w:val="00AE0A3F"/>
    <w:rsid w:val="00AE0A55"/>
    <w:rsid w:val="00AE1E09"/>
    <w:rsid w:val="00AE3238"/>
    <w:rsid w:val="00AE365B"/>
    <w:rsid w:val="00AE3948"/>
    <w:rsid w:val="00AE3BEE"/>
    <w:rsid w:val="00AE43AA"/>
    <w:rsid w:val="00AE4975"/>
    <w:rsid w:val="00AE4E5C"/>
    <w:rsid w:val="00AE500C"/>
    <w:rsid w:val="00AE5362"/>
    <w:rsid w:val="00AE582B"/>
    <w:rsid w:val="00AE6746"/>
    <w:rsid w:val="00AE6AA0"/>
    <w:rsid w:val="00AE6D02"/>
    <w:rsid w:val="00AE6D5C"/>
    <w:rsid w:val="00AE6EB1"/>
    <w:rsid w:val="00AE7F0C"/>
    <w:rsid w:val="00AF1065"/>
    <w:rsid w:val="00AF15CC"/>
    <w:rsid w:val="00AF18F8"/>
    <w:rsid w:val="00AF2171"/>
    <w:rsid w:val="00AF25C4"/>
    <w:rsid w:val="00AF2A19"/>
    <w:rsid w:val="00AF2AD4"/>
    <w:rsid w:val="00AF35C4"/>
    <w:rsid w:val="00AF38B4"/>
    <w:rsid w:val="00AF4358"/>
    <w:rsid w:val="00AF491A"/>
    <w:rsid w:val="00AF4CDF"/>
    <w:rsid w:val="00AF4DA4"/>
    <w:rsid w:val="00AF4ED7"/>
    <w:rsid w:val="00AF4FBF"/>
    <w:rsid w:val="00AF5039"/>
    <w:rsid w:val="00AF6044"/>
    <w:rsid w:val="00AF6143"/>
    <w:rsid w:val="00AF6219"/>
    <w:rsid w:val="00AF6230"/>
    <w:rsid w:val="00AF6240"/>
    <w:rsid w:val="00AF67EC"/>
    <w:rsid w:val="00AF6D55"/>
    <w:rsid w:val="00AF6EB3"/>
    <w:rsid w:val="00AF6FAC"/>
    <w:rsid w:val="00AF75F8"/>
    <w:rsid w:val="00B000F1"/>
    <w:rsid w:val="00B002A7"/>
    <w:rsid w:val="00B02060"/>
    <w:rsid w:val="00B0210B"/>
    <w:rsid w:val="00B0272F"/>
    <w:rsid w:val="00B02BDF"/>
    <w:rsid w:val="00B0345E"/>
    <w:rsid w:val="00B037A1"/>
    <w:rsid w:val="00B03910"/>
    <w:rsid w:val="00B03D72"/>
    <w:rsid w:val="00B03F8D"/>
    <w:rsid w:val="00B043B3"/>
    <w:rsid w:val="00B046C7"/>
    <w:rsid w:val="00B0495C"/>
    <w:rsid w:val="00B04E05"/>
    <w:rsid w:val="00B06096"/>
    <w:rsid w:val="00B06301"/>
    <w:rsid w:val="00B0650F"/>
    <w:rsid w:val="00B069F7"/>
    <w:rsid w:val="00B06E17"/>
    <w:rsid w:val="00B0701A"/>
    <w:rsid w:val="00B104C8"/>
    <w:rsid w:val="00B10A2E"/>
    <w:rsid w:val="00B10ACC"/>
    <w:rsid w:val="00B111BC"/>
    <w:rsid w:val="00B11AD8"/>
    <w:rsid w:val="00B11B01"/>
    <w:rsid w:val="00B11C6D"/>
    <w:rsid w:val="00B11F77"/>
    <w:rsid w:val="00B11F7C"/>
    <w:rsid w:val="00B1267F"/>
    <w:rsid w:val="00B1268B"/>
    <w:rsid w:val="00B12801"/>
    <w:rsid w:val="00B12BF6"/>
    <w:rsid w:val="00B12D3E"/>
    <w:rsid w:val="00B12FBC"/>
    <w:rsid w:val="00B13658"/>
    <w:rsid w:val="00B137A4"/>
    <w:rsid w:val="00B13828"/>
    <w:rsid w:val="00B13882"/>
    <w:rsid w:val="00B13A9B"/>
    <w:rsid w:val="00B145F4"/>
    <w:rsid w:val="00B14960"/>
    <w:rsid w:val="00B14AD6"/>
    <w:rsid w:val="00B14B87"/>
    <w:rsid w:val="00B14D09"/>
    <w:rsid w:val="00B151AC"/>
    <w:rsid w:val="00B1548E"/>
    <w:rsid w:val="00B154DC"/>
    <w:rsid w:val="00B15650"/>
    <w:rsid w:val="00B163C6"/>
    <w:rsid w:val="00B165BD"/>
    <w:rsid w:val="00B16678"/>
    <w:rsid w:val="00B16BED"/>
    <w:rsid w:val="00B16DE4"/>
    <w:rsid w:val="00B17020"/>
    <w:rsid w:val="00B17CA8"/>
    <w:rsid w:val="00B17F3A"/>
    <w:rsid w:val="00B20776"/>
    <w:rsid w:val="00B20ED0"/>
    <w:rsid w:val="00B212DE"/>
    <w:rsid w:val="00B2139B"/>
    <w:rsid w:val="00B225D9"/>
    <w:rsid w:val="00B23361"/>
    <w:rsid w:val="00B2372C"/>
    <w:rsid w:val="00B23C2E"/>
    <w:rsid w:val="00B240F7"/>
    <w:rsid w:val="00B25017"/>
    <w:rsid w:val="00B255B0"/>
    <w:rsid w:val="00B25882"/>
    <w:rsid w:val="00B264E4"/>
    <w:rsid w:val="00B264FC"/>
    <w:rsid w:val="00B269F4"/>
    <w:rsid w:val="00B279B6"/>
    <w:rsid w:val="00B27A7E"/>
    <w:rsid w:val="00B27ABE"/>
    <w:rsid w:val="00B30083"/>
    <w:rsid w:val="00B30E28"/>
    <w:rsid w:val="00B30FA0"/>
    <w:rsid w:val="00B311F9"/>
    <w:rsid w:val="00B31231"/>
    <w:rsid w:val="00B31232"/>
    <w:rsid w:val="00B316BA"/>
    <w:rsid w:val="00B323E6"/>
    <w:rsid w:val="00B326BC"/>
    <w:rsid w:val="00B327E1"/>
    <w:rsid w:val="00B32993"/>
    <w:rsid w:val="00B32AFA"/>
    <w:rsid w:val="00B32D97"/>
    <w:rsid w:val="00B334A0"/>
    <w:rsid w:val="00B33AC8"/>
    <w:rsid w:val="00B33B59"/>
    <w:rsid w:val="00B3408B"/>
    <w:rsid w:val="00B342C6"/>
    <w:rsid w:val="00B35A12"/>
    <w:rsid w:val="00B37104"/>
    <w:rsid w:val="00B3715D"/>
    <w:rsid w:val="00B37833"/>
    <w:rsid w:val="00B37F04"/>
    <w:rsid w:val="00B406DC"/>
    <w:rsid w:val="00B4080F"/>
    <w:rsid w:val="00B41F8D"/>
    <w:rsid w:val="00B4246B"/>
    <w:rsid w:val="00B429C2"/>
    <w:rsid w:val="00B43465"/>
    <w:rsid w:val="00B434C1"/>
    <w:rsid w:val="00B4435E"/>
    <w:rsid w:val="00B446FB"/>
    <w:rsid w:val="00B448B1"/>
    <w:rsid w:val="00B44BC7"/>
    <w:rsid w:val="00B44C45"/>
    <w:rsid w:val="00B45098"/>
    <w:rsid w:val="00B45371"/>
    <w:rsid w:val="00B45992"/>
    <w:rsid w:val="00B45BF9"/>
    <w:rsid w:val="00B464E7"/>
    <w:rsid w:val="00B4698D"/>
    <w:rsid w:val="00B46A44"/>
    <w:rsid w:val="00B4713E"/>
    <w:rsid w:val="00B4716B"/>
    <w:rsid w:val="00B472F7"/>
    <w:rsid w:val="00B478E6"/>
    <w:rsid w:val="00B47C21"/>
    <w:rsid w:val="00B502A6"/>
    <w:rsid w:val="00B504B8"/>
    <w:rsid w:val="00B506E3"/>
    <w:rsid w:val="00B50ECE"/>
    <w:rsid w:val="00B510F0"/>
    <w:rsid w:val="00B51744"/>
    <w:rsid w:val="00B519E6"/>
    <w:rsid w:val="00B51B1B"/>
    <w:rsid w:val="00B52E75"/>
    <w:rsid w:val="00B54033"/>
    <w:rsid w:val="00B54EE3"/>
    <w:rsid w:val="00B55113"/>
    <w:rsid w:val="00B55299"/>
    <w:rsid w:val="00B55628"/>
    <w:rsid w:val="00B5630E"/>
    <w:rsid w:val="00B563DF"/>
    <w:rsid w:val="00B56474"/>
    <w:rsid w:val="00B56BF1"/>
    <w:rsid w:val="00B56CD4"/>
    <w:rsid w:val="00B56E2D"/>
    <w:rsid w:val="00B57000"/>
    <w:rsid w:val="00B570AD"/>
    <w:rsid w:val="00B57E88"/>
    <w:rsid w:val="00B60126"/>
    <w:rsid w:val="00B6121D"/>
    <w:rsid w:val="00B612CB"/>
    <w:rsid w:val="00B6168C"/>
    <w:rsid w:val="00B61903"/>
    <w:rsid w:val="00B61A03"/>
    <w:rsid w:val="00B623EE"/>
    <w:rsid w:val="00B62715"/>
    <w:rsid w:val="00B62843"/>
    <w:rsid w:val="00B62AEC"/>
    <w:rsid w:val="00B63166"/>
    <w:rsid w:val="00B63333"/>
    <w:rsid w:val="00B6391C"/>
    <w:rsid w:val="00B63A66"/>
    <w:rsid w:val="00B6489A"/>
    <w:rsid w:val="00B64946"/>
    <w:rsid w:val="00B64CD0"/>
    <w:rsid w:val="00B654F1"/>
    <w:rsid w:val="00B663B1"/>
    <w:rsid w:val="00B66983"/>
    <w:rsid w:val="00B66A80"/>
    <w:rsid w:val="00B671DE"/>
    <w:rsid w:val="00B67595"/>
    <w:rsid w:val="00B67924"/>
    <w:rsid w:val="00B709BD"/>
    <w:rsid w:val="00B71ADF"/>
    <w:rsid w:val="00B72146"/>
    <w:rsid w:val="00B721A7"/>
    <w:rsid w:val="00B73707"/>
    <w:rsid w:val="00B739B9"/>
    <w:rsid w:val="00B73D8D"/>
    <w:rsid w:val="00B73E7F"/>
    <w:rsid w:val="00B7432E"/>
    <w:rsid w:val="00B7482A"/>
    <w:rsid w:val="00B7492A"/>
    <w:rsid w:val="00B74B47"/>
    <w:rsid w:val="00B75379"/>
    <w:rsid w:val="00B755BA"/>
    <w:rsid w:val="00B75C08"/>
    <w:rsid w:val="00B76020"/>
    <w:rsid w:val="00B762CD"/>
    <w:rsid w:val="00B763B7"/>
    <w:rsid w:val="00B766CA"/>
    <w:rsid w:val="00B76820"/>
    <w:rsid w:val="00B76C0D"/>
    <w:rsid w:val="00B77165"/>
    <w:rsid w:val="00B77A60"/>
    <w:rsid w:val="00B80AC4"/>
    <w:rsid w:val="00B812F0"/>
    <w:rsid w:val="00B81521"/>
    <w:rsid w:val="00B8182E"/>
    <w:rsid w:val="00B81A1D"/>
    <w:rsid w:val="00B81AB7"/>
    <w:rsid w:val="00B8245D"/>
    <w:rsid w:val="00B8304E"/>
    <w:rsid w:val="00B83597"/>
    <w:rsid w:val="00B84D83"/>
    <w:rsid w:val="00B84FAA"/>
    <w:rsid w:val="00B84FB4"/>
    <w:rsid w:val="00B85520"/>
    <w:rsid w:val="00B85866"/>
    <w:rsid w:val="00B85B6E"/>
    <w:rsid w:val="00B85C50"/>
    <w:rsid w:val="00B8605C"/>
    <w:rsid w:val="00B860F8"/>
    <w:rsid w:val="00B878A5"/>
    <w:rsid w:val="00B87D59"/>
    <w:rsid w:val="00B90D3F"/>
    <w:rsid w:val="00B91BB8"/>
    <w:rsid w:val="00B92693"/>
    <w:rsid w:val="00B9372A"/>
    <w:rsid w:val="00B93C05"/>
    <w:rsid w:val="00B93EFF"/>
    <w:rsid w:val="00B94CB2"/>
    <w:rsid w:val="00B94CFD"/>
    <w:rsid w:val="00B95854"/>
    <w:rsid w:val="00B960F5"/>
    <w:rsid w:val="00B963CB"/>
    <w:rsid w:val="00B96409"/>
    <w:rsid w:val="00B967FC"/>
    <w:rsid w:val="00B96929"/>
    <w:rsid w:val="00B96AFE"/>
    <w:rsid w:val="00B973EB"/>
    <w:rsid w:val="00BA0477"/>
    <w:rsid w:val="00BA06FC"/>
    <w:rsid w:val="00BA103B"/>
    <w:rsid w:val="00BA13EF"/>
    <w:rsid w:val="00BA2B42"/>
    <w:rsid w:val="00BA2B5D"/>
    <w:rsid w:val="00BA333C"/>
    <w:rsid w:val="00BA34A9"/>
    <w:rsid w:val="00BA38B5"/>
    <w:rsid w:val="00BA3D03"/>
    <w:rsid w:val="00BA3FCD"/>
    <w:rsid w:val="00BA4A07"/>
    <w:rsid w:val="00BA4D1D"/>
    <w:rsid w:val="00BA57FE"/>
    <w:rsid w:val="00BA5A3C"/>
    <w:rsid w:val="00BA5E89"/>
    <w:rsid w:val="00BA5EE5"/>
    <w:rsid w:val="00BA626F"/>
    <w:rsid w:val="00BA6661"/>
    <w:rsid w:val="00BA6E3B"/>
    <w:rsid w:val="00BA70BD"/>
    <w:rsid w:val="00BA72E3"/>
    <w:rsid w:val="00BA7549"/>
    <w:rsid w:val="00BA77A5"/>
    <w:rsid w:val="00BA7E8F"/>
    <w:rsid w:val="00BA7FB7"/>
    <w:rsid w:val="00BB02B5"/>
    <w:rsid w:val="00BB0390"/>
    <w:rsid w:val="00BB097F"/>
    <w:rsid w:val="00BB0E62"/>
    <w:rsid w:val="00BB13BC"/>
    <w:rsid w:val="00BB13D9"/>
    <w:rsid w:val="00BB1500"/>
    <w:rsid w:val="00BB173A"/>
    <w:rsid w:val="00BB17EA"/>
    <w:rsid w:val="00BB2180"/>
    <w:rsid w:val="00BB2A4C"/>
    <w:rsid w:val="00BB2F1D"/>
    <w:rsid w:val="00BB3288"/>
    <w:rsid w:val="00BB3431"/>
    <w:rsid w:val="00BB344B"/>
    <w:rsid w:val="00BB3776"/>
    <w:rsid w:val="00BB3B04"/>
    <w:rsid w:val="00BB42C1"/>
    <w:rsid w:val="00BB443E"/>
    <w:rsid w:val="00BB47E0"/>
    <w:rsid w:val="00BB52FA"/>
    <w:rsid w:val="00BB5EEB"/>
    <w:rsid w:val="00BB662F"/>
    <w:rsid w:val="00BB7BA4"/>
    <w:rsid w:val="00BC00B6"/>
    <w:rsid w:val="00BC0201"/>
    <w:rsid w:val="00BC07D3"/>
    <w:rsid w:val="00BC0CE1"/>
    <w:rsid w:val="00BC0D7B"/>
    <w:rsid w:val="00BC0E3C"/>
    <w:rsid w:val="00BC1674"/>
    <w:rsid w:val="00BC1733"/>
    <w:rsid w:val="00BC17C1"/>
    <w:rsid w:val="00BC19F0"/>
    <w:rsid w:val="00BC20DF"/>
    <w:rsid w:val="00BC22B9"/>
    <w:rsid w:val="00BC25BD"/>
    <w:rsid w:val="00BC2E15"/>
    <w:rsid w:val="00BC32CE"/>
    <w:rsid w:val="00BC345F"/>
    <w:rsid w:val="00BC3BE3"/>
    <w:rsid w:val="00BC42B0"/>
    <w:rsid w:val="00BC493D"/>
    <w:rsid w:val="00BC5CBA"/>
    <w:rsid w:val="00BC61F3"/>
    <w:rsid w:val="00BC6273"/>
    <w:rsid w:val="00BC641A"/>
    <w:rsid w:val="00BC671C"/>
    <w:rsid w:val="00BC68EC"/>
    <w:rsid w:val="00BC733A"/>
    <w:rsid w:val="00BC75F8"/>
    <w:rsid w:val="00BC77F8"/>
    <w:rsid w:val="00BD0502"/>
    <w:rsid w:val="00BD0932"/>
    <w:rsid w:val="00BD26A3"/>
    <w:rsid w:val="00BD2B9B"/>
    <w:rsid w:val="00BD2D6C"/>
    <w:rsid w:val="00BD3234"/>
    <w:rsid w:val="00BD323A"/>
    <w:rsid w:val="00BD332A"/>
    <w:rsid w:val="00BD415E"/>
    <w:rsid w:val="00BD43D9"/>
    <w:rsid w:val="00BD4C54"/>
    <w:rsid w:val="00BD5D24"/>
    <w:rsid w:val="00BD5F7E"/>
    <w:rsid w:val="00BD69FE"/>
    <w:rsid w:val="00BD73F8"/>
    <w:rsid w:val="00BD772D"/>
    <w:rsid w:val="00BD7960"/>
    <w:rsid w:val="00BD7AD9"/>
    <w:rsid w:val="00BD7E8B"/>
    <w:rsid w:val="00BE005E"/>
    <w:rsid w:val="00BE02E7"/>
    <w:rsid w:val="00BE0524"/>
    <w:rsid w:val="00BE0C98"/>
    <w:rsid w:val="00BE0CED"/>
    <w:rsid w:val="00BE0D68"/>
    <w:rsid w:val="00BE254B"/>
    <w:rsid w:val="00BE2A69"/>
    <w:rsid w:val="00BE2F59"/>
    <w:rsid w:val="00BE315C"/>
    <w:rsid w:val="00BE3DCB"/>
    <w:rsid w:val="00BE3EBC"/>
    <w:rsid w:val="00BE4349"/>
    <w:rsid w:val="00BE4BC2"/>
    <w:rsid w:val="00BE4C47"/>
    <w:rsid w:val="00BE5317"/>
    <w:rsid w:val="00BE55F0"/>
    <w:rsid w:val="00BE5B85"/>
    <w:rsid w:val="00BE643E"/>
    <w:rsid w:val="00BE67B1"/>
    <w:rsid w:val="00BE6B74"/>
    <w:rsid w:val="00BE6D59"/>
    <w:rsid w:val="00BE7164"/>
    <w:rsid w:val="00BE73D5"/>
    <w:rsid w:val="00BF054B"/>
    <w:rsid w:val="00BF1D25"/>
    <w:rsid w:val="00BF1FD6"/>
    <w:rsid w:val="00BF284C"/>
    <w:rsid w:val="00BF2D60"/>
    <w:rsid w:val="00BF364F"/>
    <w:rsid w:val="00BF379D"/>
    <w:rsid w:val="00BF3AAB"/>
    <w:rsid w:val="00BF4400"/>
    <w:rsid w:val="00BF44BA"/>
    <w:rsid w:val="00BF4777"/>
    <w:rsid w:val="00BF51CF"/>
    <w:rsid w:val="00BF574A"/>
    <w:rsid w:val="00BF5FEB"/>
    <w:rsid w:val="00BF6372"/>
    <w:rsid w:val="00BF63C5"/>
    <w:rsid w:val="00BF6F90"/>
    <w:rsid w:val="00BF6FBA"/>
    <w:rsid w:val="00BF7296"/>
    <w:rsid w:val="00BF774C"/>
    <w:rsid w:val="00BF7A8B"/>
    <w:rsid w:val="00BF7BF3"/>
    <w:rsid w:val="00C0009C"/>
    <w:rsid w:val="00C00244"/>
    <w:rsid w:val="00C006BB"/>
    <w:rsid w:val="00C014B2"/>
    <w:rsid w:val="00C01735"/>
    <w:rsid w:val="00C02210"/>
    <w:rsid w:val="00C03253"/>
    <w:rsid w:val="00C0350E"/>
    <w:rsid w:val="00C0352E"/>
    <w:rsid w:val="00C0357C"/>
    <w:rsid w:val="00C042A3"/>
    <w:rsid w:val="00C04466"/>
    <w:rsid w:val="00C046DD"/>
    <w:rsid w:val="00C06494"/>
    <w:rsid w:val="00C069AC"/>
    <w:rsid w:val="00C06C71"/>
    <w:rsid w:val="00C07203"/>
    <w:rsid w:val="00C076E0"/>
    <w:rsid w:val="00C07B58"/>
    <w:rsid w:val="00C07D73"/>
    <w:rsid w:val="00C10055"/>
    <w:rsid w:val="00C102A8"/>
    <w:rsid w:val="00C119BA"/>
    <w:rsid w:val="00C11E4E"/>
    <w:rsid w:val="00C12299"/>
    <w:rsid w:val="00C12458"/>
    <w:rsid w:val="00C12863"/>
    <w:rsid w:val="00C12EDE"/>
    <w:rsid w:val="00C1391E"/>
    <w:rsid w:val="00C13BC3"/>
    <w:rsid w:val="00C13FEE"/>
    <w:rsid w:val="00C1415B"/>
    <w:rsid w:val="00C1461A"/>
    <w:rsid w:val="00C14812"/>
    <w:rsid w:val="00C14911"/>
    <w:rsid w:val="00C156F5"/>
    <w:rsid w:val="00C15D44"/>
    <w:rsid w:val="00C15F44"/>
    <w:rsid w:val="00C162FF"/>
    <w:rsid w:val="00C1664B"/>
    <w:rsid w:val="00C1785F"/>
    <w:rsid w:val="00C2021A"/>
    <w:rsid w:val="00C21296"/>
    <w:rsid w:val="00C218EF"/>
    <w:rsid w:val="00C21ED5"/>
    <w:rsid w:val="00C22221"/>
    <w:rsid w:val="00C22873"/>
    <w:rsid w:val="00C22A89"/>
    <w:rsid w:val="00C22D30"/>
    <w:rsid w:val="00C22F79"/>
    <w:rsid w:val="00C23299"/>
    <w:rsid w:val="00C23653"/>
    <w:rsid w:val="00C23C6F"/>
    <w:rsid w:val="00C23DC3"/>
    <w:rsid w:val="00C24503"/>
    <w:rsid w:val="00C25416"/>
    <w:rsid w:val="00C25B2D"/>
    <w:rsid w:val="00C25C04"/>
    <w:rsid w:val="00C25DB8"/>
    <w:rsid w:val="00C26A80"/>
    <w:rsid w:val="00C279E0"/>
    <w:rsid w:val="00C27C24"/>
    <w:rsid w:val="00C30499"/>
    <w:rsid w:val="00C30E55"/>
    <w:rsid w:val="00C31216"/>
    <w:rsid w:val="00C31459"/>
    <w:rsid w:val="00C31970"/>
    <w:rsid w:val="00C31BE5"/>
    <w:rsid w:val="00C31FC4"/>
    <w:rsid w:val="00C33890"/>
    <w:rsid w:val="00C33E52"/>
    <w:rsid w:val="00C34324"/>
    <w:rsid w:val="00C3482B"/>
    <w:rsid w:val="00C34BD3"/>
    <w:rsid w:val="00C3631A"/>
    <w:rsid w:val="00C36377"/>
    <w:rsid w:val="00C3657F"/>
    <w:rsid w:val="00C3691F"/>
    <w:rsid w:val="00C36C5A"/>
    <w:rsid w:val="00C36E2C"/>
    <w:rsid w:val="00C36E47"/>
    <w:rsid w:val="00C36F3C"/>
    <w:rsid w:val="00C3720C"/>
    <w:rsid w:val="00C3758B"/>
    <w:rsid w:val="00C3781B"/>
    <w:rsid w:val="00C37A2D"/>
    <w:rsid w:val="00C40566"/>
    <w:rsid w:val="00C4063A"/>
    <w:rsid w:val="00C40744"/>
    <w:rsid w:val="00C409BC"/>
    <w:rsid w:val="00C409F3"/>
    <w:rsid w:val="00C40AAB"/>
    <w:rsid w:val="00C40D6C"/>
    <w:rsid w:val="00C4108D"/>
    <w:rsid w:val="00C41BC8"/>
    <w:rsid w:val="00C41F5C"/>
    <w:rsid w:val="00C4203A"/>
    <w:rsid w:val="00C424BA"/>
    <w:rsid w:val="00C42C58"/>
    <w:rsid w:val="00C42DEA"/>
    <w:rsid w:val="00C4343C"/>
    <w:rsid w:val="00C43D33"/>
    <w:rsid w:val="00C4412D"/>
    <w:rsid w:val="00C44154"/>
    <w:rsid w:val="00C44189"/>
    <w:rsid w:val="00C443B7"/>
    <w:rsid w:val="00C443BE"/>
    <w:rsid w:val="00C44B15"/>
    <w:rsid w:val="00C45B8E"/>
    <w:rsid w:val="00C45EB1"/>
    <w:rsid w:val="00C462AF"/>
    <w:rsid w:val="00C469AA"/>
    <w:rsid w:val="00C46A0D"/>
    <w:rsid w:val="00C46C6D"/>
    <w:rsid w:val="00C46D1D"/>
    <w:rsid w:val="00C46DC7"/>
    <w:rsid w:val="00C46E7B"/>
    <w:rsid w:val="00C4705A"/>
    <w:rsid w:val="00C47078"/>
    <w:rsid w:val="00C4713E"/>
    <w:rsid w:val="00C47150"/>
    <w:rsid w:val="00C47979"/>
    <w:rsid w:val="00C47A55"/>
    <w:rsid w:val="00C47DE9"/>
    <w:rsid w:val="00C501C8"/>
    <w:rsid w:val="00C50B11"/>
    <w:rsid w:val="00C50E89"/>
    <w:rsid w:val="00C52492"/>
    <w:rsid w:val="00C527FB"/>
    <w:rsid w:val="00C5296F"/>
    <w:rsid w:val="00C52EBB"/>
    <w:rsid w:val="00C5369A"/>
    <w:rsid w:val="00C54048"/>
    <w:rsid w:val="00C540E6"/>
    <w:rsid w:val="00C545E7"/>
    <w:rsid w:val="00C547E7"/>
    <w:rsid w:val="00C549B2"/>
    <w:rsid w:val="00C54A65"/>
    <w:rsid w:val="00C54B74"/>
    <w:rsid w:val="00C54CC9"/>
    <w:rsid w:val="00C55257"/>
    <w:rsid w:val="00C5541F"/>
    <w:rsid w:val="00C55928"/>
    <w:rsid w:val="00C5602E"/>
    <w:rsid w:val="00C567D8"/>
    <w:rsid w:val="00C56A92"/>
    <w:rsid w:val="00C57171"/>
    <w:rsid w:val="00C572A8"/>
    <w:rsid w:val="00C5797F"/>
    <w:rsid w:val="00C60008"/>
    <w:rsid w:val="00C60316"/>
    <w:rsid w:val="00C61225"/>
    <w:rsid w:val="00C6122A"/>
    <w:rsid w:val="00C617B3"/>
    <w:rsid w:val="00C61B49"/>
    <w:rsid w:val="00C61EBC"/>
    <w:rsid w:val="00C629D5"/>
    <w:rsid w:val="00C62A2E"/>
    <w:rsid w:val="00C6344C"/>
    <w:rsid w:val="00C63975"/>
    <w:rsid w:val="00C646DC"/>
    <w:rsid w:val="00C64CF4"/>
    <w:rsid w:val="00C64D38"/>
    <w:rsid w:val="00C64E2B"/>
    <w:rsid w:val="00C64F80"/>
    <w:rsid w:val="00C6501F"/>
    <w:rsid w:val="00C650CB"/>
    <w:rsid w:val="00C6544A"/>
    <w:rsid w:val="00C65AF2"/>
    <w:rsid w:val="00C65BA8"/>
    <w:rsid w:val="00C6615B"/>
    <w:rsid w:val="00C66DFC"/>
    <w:rsid w:val="00C676CA"/>
    <w:rsid w:val="00C679CB"/>
    <w:rsid w:val="00C705EE"/>
    <w:rsid w:val="00C70B66"/>
    <w:rsid w:val="00C70B7C"/>
    <w:rsid w:val="00C71521"/>
    <w:rsid w:val="00C71639"/>
    <w:rsid w:val="00C7234B"/>
    <w:rsid w:val="00C72527"/>
    <w:rsid w:val="00C72530"/>
    <w:rsid w:val="00C72CA3"/>
    <w:rsid w:val="00C72D8E"/>
    <w:rsid w:val="00C73225"/>
    <w:rsid w:val="00C734D9"/>
    <w:rsid w:val="00C734F0"/>
    <w:rsid w:val="00C73C06"/>
    <w:rsid w:val="00C7487D"/>
    <w:rsid w:val="00C74BFE"/>
    <w:rsid w:val="00C75173"/>
    <w:rsid w:val="00C7580C"/>
    <w:rsid w:val="00C75FA5"/>
    <w:rsid w:val="00C7688B"/>
    <w:rsid w:val="00C76A44"/>
    <w:rsid w:val="00C76BCC"/>
    <w:rsid w:val="00C76D05"/>
    <w:rsid w:val="00C77396"/>
    <w:rsid w:val="00C7749C"/>
    <w:rsid w:val="00C77639"/>
    <w:rsid w:val="00C778CE"/>
    <w:rsid w:val="00C77A0F"/>
    <w:rsid w:val="00C80257"/>
    <w:rsid w:val="00C802A3"/>
    <w:rsid w:val="00C804F9"/>
    <w:rsid w:val="00C808E6"/>
    <w:rsid w:val="00C80D0C"/>
    <w:rsid w:val="00C8199D"/>
    <w:rsid w:val="00C81C5C"/>
    <w:rsid w:val="00C821E5"/>
    <w:rsid w:val="00C829CF"/>
    <w:rsid w:val="00C82B63"/>
    <w:rsid w:val="00C82E9C"/>
    <w:rsid w:val="00C831B6"/>
    <w:rsid w:val="00C83639"/>
    <w:rsid w:val="00C8366B"/>
    <w:rsid w:val="00C83705"/>
    <w:rsid w:val="00C83C2F"/>
    <w:rsid w:val="00C83E02"/>
    <w:rsid w:val="00C84C7B"/>
    <w:rsid w:val="00C84DAE"/>
    <w:rsid w:val="00C84DE3"/>
    <w:rsid w:val="00C84DEE"/>
    <w:rsid w:val="00C85694"/>
    <w:rsid w:val="00C8656A"/>
    <w:rsid w:val="00C875A6"/>
    <w:rsid w:val="00C90487"/>
    <w:rsid w:val="00C91096"/>
    <w:rsid w:val="00C91445"/>
    <w:rsid w:val="00C9159C"/>
    <w:rsid w:val="00C91A8C"/>
    <w:rsid w:val="00C91B31"/>
    <w:rsid w:val="00C91C45"/>
    <w:rsid w:val="00C91FBC"/>
    <w:rsid w:val="00C9259D"/>
    <w:rsid w:val="00C92B76"/>
    <w:rsid w:val="00C9387E"/>
    <w:rsid w:val="00C93AF1"/>
    <w:rsid w:val="00C94519"/>
    <w:rsid w:val="00C9497F"/>
    <w:rsid w:val="00C95958"/>
    <w:rsid w:val="00C9639A"/>
    <w:rsid w:val="00C97A13"/>
    <w:rsid w:val="00C97C1E"/>
    <w:rsid w:val="00C97C5B"/>
    <w:rsid w:val="00C97EB7"/>
    <w:rsid w:val="00CA0AAF"/>
    <w:rsid w:val="00CA12B2"/>
    <w:rsid w:val="00CA1699"/>
    <w:rsid w:val="00CA19D2"/>
    <w:rsid w:val="00CA1DCD"/>
    <w:rsid w:val="00CA2330"/>
    <w:rsid w:val="00CA2336"/>
    <w:rsid w:val="00CA23FC"/>
    <w:rsid w:val="00CA2404"/>
    <w:rsid w:val="00CA261C"/>
    <w:rsid w:val="00CA2BB0"/>
    <w:rsid w:val="00CA2E28"/>
    <w:rsid w:val="00CA2E97"/>
    <w:rsid w:val="00CA302C"/>
    <w:rsid w:val="00CA322E"/>
    <w:rsid w:val="00CA4CED"/>
    <w:rsid w:val="00CA4F05"/>
    <w:rsid w:val="00CA4F22"/>
    <w:rsid w:val="00CA5502"/>
    <w:rsid w:val="00CA5936"/>
    <w:rsid w:val="00CA6039"/>
    <w:rsid w:val="00CA6A77"/>
    <w:rsid w:val="00CA759A"/>
    <w:rsid w:val="00CA7624"/>
    <w:rsid w:val="00CA7A4B"/>
    <w:rsid w:val="00CA7B96"/>
    <w:rsid w:val="00CB0433"/>
    <w:rsid w:val="00CB0A2E"/>
    <w:rsid w:val="00CB1AE7"/>
    <w:rsid w:val="00CB2AF9"/>
    <w:rsid w:val="00CB3202"/>
    <w:rsid w:val="00CB34A8"/>
    <w:rsid w:val="00CB376A"/>
    <w:rsid w:val="00CB3811"/>
    <w:rsid w:val="00CB3EA5"/>
    <w:rsid w:val="00CB4B0E"/>
    <w:rsid w:val="00CB5911"/>
    <w:rsid w:val="00CB5A2E"/>
    <w:rsid w:val="00CB5A3A"/>
    <w:rsid w:val="00CB5B7C"/>
    <w:rsid w:val="00CB5C4E"/>
    <w:rsid w:val="00CB5DFE"/>
    <w:rsid w:val="00CB5F0C"/>
    <w:rsid w:val="00CB601A"/>
    <w:rsid w:val="00CB6044"/>
    <w:rsid w:val="00CB6349"/>
    <w:rsid w:val="00CB64DA"/>
    <w:rsid w:val="00CB65A4"/>
    <w:rsid w:val="00CB6A88"/>
    <w:rsid w:val="00CB6D00"/>
    <w:rsid w:val="00CB705B"/>
    <w:rsid w:val="00CB750F"/>
    <w:rsid w:val="00CB78D1"/>
    <w:rsid w:val="00CB798E"/>
    <w:rsid w:val="00CC02E4"/>
    <w:rsid w:val="00CC034F"/>
    <w:rsid w:val="00CC0697"/>
    <w:rsid w:val="00CC07A7"/>
    <w:rsid w:val="00CC0BCA"/>
    <w:rsid w:val="00CC0C1F"/>
    <w:rsid w:val="00CC0E95"/>
    <w:rsid w:val="00CC152A"/>
    <w:rsid w:val="00CC15AD"/>
    <w:rsid w:val="00CC1AFD"/>
    <w:rsid w:val="00CC2043"/>
    <w:rsid w:val="00CC286C"/>
    <w:rsid w:val="00CC3C61"/>
    <w:rsid w:val="00CC3FB9"/>
    <w:rsid w:val="00CC42AC"/>
    <w:rsid w:val="00CC4706"/>
    <w:rsid w:val="00CC5CDA"/>
    <w:rsid w:val="00CC648F"/>
    <w:rsid w:val="00CC656F"/>
    <w:rsid w:val="00CC692D"/>
    <w:rsid w:val="00CC723F"/>
    <w:rsid w:val="00CC731C"/>
    <w:rsid w:val="00CC7CCB"/>
    <w:rsid w:val="00CD022C"/>
    <w:rsid w:val="00CD025E"/>
    <w:rsid w:val="00CD0C90"/>
    <w:rsid w:val="00CD1148"/>
    <w:rsid w:val="00CD17F2"/>
    <w:rsid w:val="00CD1CD8"/>
    <w:rsid w:val="00CD2913"/>
    <w:rsid w:val="00CD2CA9"/>
    <w:rsid w:val="00CD337C"/>
    <w:rsid w:val="00CD3AA2"/>
    <w:rsid w:val="00CD3F9C"/>
    <w:rsid w:val="00CD461F"/>
    <w:rsid w:val="00CD4D67"/>
    <w:rsid w:val="00CD4E83"/>
    <w:rsid w:val="00CD4EBE"/>
    <w:rsid w:val="00CD4F64"/>
    <w:rsid w:val="00CD5263"/>
    <w:rsid w:val="00CD541A"/>
    <w:rsid w:val="00CD5AF4"/>
    <w:rsid w:val="00CD5DF0"/>
    <w:rsid w:val="00CD6785"/>
    <w:rsid w:val="00CD7395"/>
    <w:rsid w:val="00CD7C3E"/>
    <w:rsid w:val="00CE0375"/>
    <w:rsid w:val="00CE062D"/>
    <w:rsid w:val="00CE0BF7"/>
    <w:rsid w:val="00CE1D67"/>
    <w:rsid w:val="00CE2417"/>
    <w:rsid w:val="00CE2EDF"/>
    <w:rsid w:val="00CE2F48"/>
    <w:rsid w:val="00CE3DDD"/>
    <w:rsid w:val="00CE435D"/>
    <w:rsid w:val="00CE4926"/>
    <w:rsid w:val="00CE4D69"/>
    <w:rsid w:val="00CE4F44"/>
    <w:rsid w:val="00CE4FB3"/>
    <w:rsid w:val="00CE532B"/>
    <w:rsid w:val="00CE5563"/>
    <w:rsid w:val="00CE5EBB"/>
    <w:rsid w:val="00CE61D1"/>
    <w:rsid w:val="00CE61E7"/>
    <w:rsid w:val="00CE633A"/>
    <w:rsid w:val="00CE656E"/>
    <w:rsid w:val="00CE68FE"/>
    <w:rsid w:val="00CE6BA8"/>
    <w:rsid w:val="00CE6D38"/>
    <w:rsid w:val="00CE7679"/>
    <w:rsid w:val="00CE7769"/>
    <w:rsid w:val="00CF02D6"/>
    <w:rsid w:val="00CF0A1B"/>
    <w:rsid w:val="00CF0B46"/>
    <w:rsid w:val="00CF0C23"/>
    <w:rsid w:val="00CF0E56"/>
    <w:rsid w:val="00CF1071"/>
    <w:rsid w:val="00CF1776"/>
    <w:rsid w:val="00CF1F8B"/>
    <w:rsid w:val="00CF26A4"/>
    <w:rsid w:val="00CF26F1"/>
    <w:rsid w:val="00CF3CB8"/>
    <w:rsid w:val="00CF46F2"/>
    <w:rsid w:val="00CF4944"/>
    <w:rsid w:val="00CF4F91"/>
    <w:rsid w:val="00CF5362"/>
    <w:rsid w:val="00CF55B0"/>
    <w:rsid w:val="00CF5A71"/>
    <w:rsid w:val="00CF6191"/>
    <w:rsid w:val="00CF7821"/>
    <w:rsid w:val="00D003BA"/>
    <w:rsid w:val="00D0073F"/>
    <w:rsid w:val="00D007E9"/>
    <w:rsid w:val="00D008AA"/>
    <w:rsid w:val="00D01089"/>
    <w:rsid w:val="00D010D2"/>
    <w:rsid w:val="00D01EC1"/>
    <w:rsid w:val="00D02216"/>
    <w:rsid w:val="00D023E5"/>
    <w:rsid w:val="00D0295E"/>
    <w:rsid w:val="00D02C30"/>
    <w:rsid w:val="00D02D4D"/>
    <w:rsid w:val="00D02F74"/>
    <w:rsid w:val="00D0305D"/>
    <w:rsid w:val="00D03176"/>
    <w:rsid w:val="00D0362B"/>
    <w:rsid w:val="00D03AC3"/>
    <w:rsid w:val="00D03BB6"/>
    <w:rsid w:val="00D04111"/>
    <w:rsid w:val="00D04C35"/>
    <w:rsid w:val="00D051FC"/>
    <w:rsid w:val="00D053C1"/>
    <w:rsid w:val="00D054B8"/>
    <w:rsid w:val="00D057F8"/>
    <w:rsid w:val="00D058F4"/>
    <w:rsid w:val="00D064E4"/>
    <w:rsid w:val="00D065C3"/>
    <w:rsid w:val="00D0714E"/>
    <w:rsid w:val="00D075E1"/>
    <w:rsid w:val="00D07604"/>
    <w:rsid w:val="00D07C60"/>
    <w:rsid w:val="00D10427"/>
    <w:rsid w:val="00D10994"/>
    <w:rsid w:val="00D110AA"/>
    <w:rsid w:val="00D1172B"/>
    <w:rsid w:val="00D1232C"/>
    <w:rsid w:val="00D124E3"/>
    <w:rsid w:val="00D1285F"/>
    <w:rsid w:val="00D13619"/>
    <w:rsid w:val="00D14ADA"/>
    <w:rsid w:val="00D1521F"/>
    <w:rsid w:val="00D153A0"/>
    <w:rsid w:val="00D15995"/>
    <w:rsid w:val="00D15AF9"/>
    <w:rsid w:val="00D15D39"/>
    <w:rsid w:val="00D16200"/>
    <w:rsid w:val="00D16C0B"/>
    <w:rsid w:val="00D16D83"/>
    <w:rsid w:val="00D1706C"/>
    <w:rsid w:val="00D17231"/>
    <w:rsid w:val="00D172C0"/>
    <w:rsid w:val="00D17750"/>
    <w:rsid w:val="00D17EC8"/>
    <w:rsid w:val="00D17F34"/>
    <w:rsid w:val="00D202B1"/>
    <w:rsid w:val="00D20B33"/>
    <w:rsid w:val="00D20BEF"/>
    <w:rsid w:val="00D20DF1"/>
    <w:rsid w:val="00D21006"/>
    <w:rsid w:val="00D21222"/>
    <w:rsid w:val="00D21756"/>
    <w:rsid w:val="00D21927"/>
    <w:rsid w:val="00D22107"/>
    <w:rsid w:val="00D22B2C"/>
    <w:rsid w:val="00D22BAD"/>
    <w:rsid w:val="00D23014"/>
    <w:rsid w:val="00D23863"/>
    <w:rsid w:val="00D238AB"/>
    <w:rsid w:val="00D23EC2"/>
    <w:rsid w:val="00D24182"/>
    <w:rsid w:val="00D245E8"/>
    <w:rsid w:val="00D24671"/>
    <w:rsid w:val="00D253CF"/>
    <w:rsid w:val="00D25E9D"/>
    <w:rsid w:val="00D261A5"/>
    <w:rsid w:val="00D26471"/>
    <w:rsid w:val="00D26884"/>
    <w:rsid w:val="00D26B6B"/>
    <w:rsid w:val="00D26E52"/>
    <w:rsid w:val="00D27341"/>
    <w:rsid w:val="00D27A97"/>
    <w:rsid w:val="00D27BDA"/>
    <w:rsid w:val="00D301A0"/>
    <w:rsid w:val="00D301B7"/>
    <w:rsid w:val="00D30742"/>
    <w:rsid w:val="00D30E0D"/>
    <w:rsid w:val="00D319D7"/>
    <w:rsid w:val="00D31C1D"/>
    <w:rsid w:val="00D31CFE"/>
    <w:rsid w:val="00D32071"/>
    <w:rsid w:val="00D3298E"/>
    <w:rsid w:val="00D33216"/>
    <w:rsid w:val="00D33997"/>
    <w:rsid w:val="00D344D0"/>
    <w:rsid w:val="00D34E3C"/>
    <w:rsid w:val="00D35062"/>
    <w:rsid w:val="00D350EE"/>
    <w:rsid w:val="00D35444"/>
    <w:rsid w:val="00D355D9"/>
    <w:rsid w:val="00D36C9B"/>
    <w:rsid w:val="00D36D30"/>
    <w:rsid w:val="00D373D2"/>
    <w:rsid w:val="00D3777D"/>
    <w:rsid w:val="00D37823"/>
    <w:rsid w:val="00D37C42"/>
    <w:rsid w:val="00D37F07"/>
    <w:rsid w:val="00D37F1A"/>
    <w:rsid w:val="00D40905"/>
    <w:rsid w:val="00D40BDC"/>
    <w:rsid w:val="00D4138F"/>
    <w:rsid w:val="00D419D8"/>
    <w:rsid w:val="00D42603"/>
    <w:rsid w:val="00D42A6C"/>
    <w:rsid w:val="00D42D6D"/>
    <w:rsid w:val="00D42FCA"/>
    <w:rsid w:val="00D445FD"/>
    <w:rsid w:val="00D44F5C"/>
    <w:rsid w:val="00D4570F"/>
    <w:rsid w:val="00D461A1"/>
    <w:rsid w:val="00D47075"/>
    <w:rsid w:val="00D471CB"/>
    <w:rsid w:val="00D47286"/>
    <w:rsid w:val="00D47287"/>
    <w:rsid w:val="00D47367"/>
    <w:rsid w:val="00D47539"/>
    <w:rsid w:val="00D4773A"/>
    <w:rsid w:val="00D50135"/>
    <w:rsid w:val="00D50204"/>
    <w:rsid w:val="00D504A9"/>
    <w:rsid w:val="00D517DF"/>
    <w:rsid w:val="00D51BC3"/>
    <w:rsid w:val="00D51E87"/>
    <w:rsid w:val="00D527C4"/>
    <w:rsid w:val="00D52E4F"/>
    <w:rsid w:val="00D53666"/>
    <w:rsid w:val="00D5422F"/>
    <w:rsid w:val="00D54286"/>
    <w:rsid w:val="00D542F1"/>
    <w:rsid w:val="00D54493"/>
    <w:rsid w:val="00D54A66"/>
    <w:rsid w:val="00D54D88"/>
    <w:rsid w:val="00D5568A"/>
    <w:rsid w:val="00D55926"/>
    <w:rsid w:val="00D55D7B"/>
    <w:rsid w:val="00D564A7"/>
    <w:rsid w:val="00D5663D"/>
    <w:rsid w:val="00D56715"/>
    <w:rsid w:val="00D56F64"/>
    <w:rsid w:val="00D57898"/>
    <w:rsid w:val="00D578A3"/>
    <w:rsid w:val="00D57C0F"/>
    <w:rsid w:val="00D57F45"/>
    <w:rsid w:val="00D600A9"/>
    <w:rsid w:val="00D60A55"/>
    <w:rsid w:val="00D60F81"/>
    <w:rsid w:val="00D61334"/>
    <w:rsid w:val="00D614B4"/>
    <w:rsid w:val="00D618B2"/>
    <w:rsid w:val="00D61AE8"/>
    <w:rsid w:val="00D61CEE"/>
    <w:rsid w:val="00D62856"/>
    <w:rsid w:val="00D62AE8"/>
    <w:rsid w:val="00D631F0"/>
    <w:rsid w:val="00D63383"/>
    <w:rsid w:val="00D63507"/>
    <w:rsid w:val="00D637EA"/>
    <w:rsid w:val="00D63ADA"/>
    <w:rsid w:val="00D6445D"/>
    <w:rsid w:val="00D6447A"/>
    <w:rsid w:val="00D64598"/>
    <w:rsid w:val="00D64916"/>
    <w:rsid w:val="00D655DB"/>
    <w:rsid w:val="00D65D11"/>
    <w:rsid w:val="00D66E2E"/>
    <w:rsid w:val="00D671D5"/>
    <w:rsid w:val="00D6726C"/>
    <w:rsid w:val="00D672E2"/>
    <w:rsid w:val="00D6760D"/>
    <w:rsid w:val="00D67715"/>
    <w:rsid w:val="00D6794E"/>
    <w:rsid w:val="00D67B9F"/>
    <w:rsid w:val="00D67F65"/>
    <w:rsid w:val="00D67F69"/>
    <w:rsid w:val="00D70024"/>
    <w:rsid w:val="00D702FC"/>
    <w:rsid w:val="00D70955"/>
    <w:rsid w:val="00D70E44"/>
    <w:rsid w:val="00D71017"/>
    <w:rsid w:val="00D71FAF"/>
    <w:rsid w:val="00D731A7"/>
    <w:rsid w:val="00D73E07"/>
    <w:rsid w:val="00D74302"/>
    <w:rsid w:val="00D74860"/>
    <w:rsid w:val="00D748A3"/>
    <w:rsid w:val="00D74D89"/>
    <w:rsid w:val="00D75862"/>
    <w:rsid w:val="00D7591B"/>
    <w:rsid w:val="00D75FF0"/>
    <w:rsid w:val="00D762B9"/>
    <w:rsid w:val="00D76B2C"/>
    <w:rsid w:val="00D76CC0"/>
    <w:rsid w:val="00D76CFF"/>
    <w:rsid w:val="00D77F90"/>
    <w:rsid w:val="00D8012F"/>
    <w:rsid w:val="00D804F0"/>
    <w:rsid w:val="00D80D55"/>
    <w:rsid w:val="00D80E06"/>
    <w:rsid w:val="00D812B9"/>
    <w:rsid w:val="00D81A0D"/>
    <w:rsid w:val="00D820E4"/>
    <w:rsid w:val="00D82832"/>
    <w:rsid w:val="00D82A4E"/>
    <w:rsid w:val="00D82CF7"/>
    <w:rsid w:val="00D8300B"/>
    <w:rsid w:val="00D83029"/>
    <w:rsid w:val="00D833FF"/>
    <w:rsid w:val="00D835F0"/>
    <w:rsid w:val="00D83DEC"/>
    <w:rsid w:val="00D843D7"/>
    <w:rsid w:val="00D85A15"/>
    <w:rsid w:val="00D861F1"/>
    <w:rsid w:val="00D86380"/>
    <w:rsid w:val="00D863FB"/>
    <w:rsid w:val="00D86C46"/>
    <w:rsid w:val="00D8727A"/>
    <w:rsid w:val="00D87A9D"/>
    <w:rsid w:val="00D90495"/>
    <w:rsid w:val="00D9049B"/>
    <w:rsid w:val="00D90768"/>
    <w:rsid w:val="00D909D3"/>
    <w:rsid w:val="00D90A98"/>
    <w:rsid w:val="00D91178"/>
    <w:rsid w:val="00D91F00"/>
    <w:rsid w:val="00D92BBB"/>
    <w:rsid w:val="00D92C98"/>
    <w:rsid w:val="00D935BD"/>
    <w:rsid w:val="00D93638"/>
    <w:rsid w:val="00D93648"/>
    <w:rsid w:val="00D941C5"/>
    <w:rsid w:val="00D9465E"/>
    <w:rsid w:val="00D958A7"/>
    <w:rsid w:val="00D966FC"/>
    <w:rsid w:val="00D969FE"/>
    <w:rsid w:val="00D96A89"/>
    <w:rsid w:val="00D978E7"/>
    <w:rsid w:val="00DA058D"/>
    <w:rsid w:val="00DA05F1"/>
    <w:rsid w:val="00DA0EFC"/>
    <w:rsid w:val="00DA0FD1"/>
    <w:rsid w:val="00DA1252"/>
    <w:rsid w:val="00DA14C7"/>
    <w:rsid w:val="00DA1C48"/>
    <w:rsid w:val="00DA270D"/>
    <w:rsid w:val="00DA2932"/>
    <w:rsid w:val="00DA32C0"/>
    <w:rsid w:val="00DA378B"/>
    <w:rsid w:val="00DA37D3"/>
    <w:rsid w:val="00DA39D3"/>
    <w:rsid w:val="00DA4001"/>
    <w:rsid w:val="00DA515E"/>
    <w:rsid w:val="00DA56EB"/>
    <w:rsid w:val="00DA5855"/>
    <w:rsid w:val="00DA6298"/>
    <w:rsid w:val="00DA6AEB"/>
    <w:rsid w:val="00DA6B14"/>
    <w:rsid w:val="00DA7041"/>
    <w:rsid w:val="00DA709A"/>
    <w:rsid w:val="00DA773F"/>
    <w:rsid w:val="00DA7C2B"/>
    <w:rsid w:val="00DA7CD3"/>
    <w:rsid w:val="00DA7FF5"/>
    <w:rsid w:val="00DB063A"/>
    <w:rsid w:val="00DB074F"/>
    <w:rsid w:val="00DB1018"/>
    <w:rsid w:val="00DB1088"/>
    <w:rsid w:val="00DB16F9"/>
    <w:rsid w:val="00DB1764"/>
    <w:rsid w:val="00DB28A5"/>
    <w:rsid w:val="00DB2DDC"/>
    <w:rsid w:val="00DB3021"/>
    <w:rsid w:val="00DB3247"/>
    <w:rsid w:val="00DB341B"/>
    <w:rsid w:val="00DB3958"/>
    <w:rsid w:val="00DB3A05"/>
    <w:rsid w:val="00DB40E5"/>
    <w:rsid w:val="00DB4726"/>
    <w:rsid w:val="00DB497C"/>
    <w:rsid w:val="00DB4C1A"/>
    <w:rsid w:val="00DB54C4"/>
    <w:rsid w:val="00DB5AE4"/>
    <w:rsid w:val="00DB5DEF"/>
    <w:rsid w:val="00DB6B7C"/>
    <w:rsid w:val="00DB703D"/>
    <w:rsid w:val="00DB7185"/>
    <w:rsid w:val="00DB71A5"/>
    <w:rsid w:val="00DB74AE"/>
    <w:rsid w:val="00DB78D5"/>
    <w:rsid w:val="00DB78FD"/>
    <w:rsid w:val="00DB7C17"/>
    <w:rsid w:val="00DB7F14"/>
    <w:rsid w:val="00DB7F78"/>
    <w:rsid w:val="00DC03C9"/>
    <w:rsid w:val="00DC06EE"/>
    <w:rsid w:val="00DC1967"/>
    <w:rsid w:val="00DC2487"/>
    <w:rsid w:val="00DC252F"/>
    <w:rsid w:val="00DC25DC"/>
    <w:rsid w:val="00DC28DC"/>
    <w:rsid w:val="00DC2919"/>
    <w:rsid w:val="00DC2AA1"/>
    <w:rsid w:val="00DC2D06"/>
    <w:rsid w:val="00DC2D18"/>
    <w:rsid w:val="00DC3472"/>
    <w:rsid w:val="00DC3680"/>
    <w:rsid w:val="00DC37B7"/>
    <w:rsid w:val="00DC3B8F"/>
    <w:rsid w:val="00DC3EB8"/>
    <w:rsid w:val="00DC4462"/>
    <w:rsid w:val="00DC4A00"/>
    <w:rsid w:val="00DC4C3F"/>
    <w:rsid w:val="00DC4DA2"/>
    <w:rsid w:val="00DC4F6B"/>
    <w:rsid w:val="00DC4FC0"/>
    <w:rsid w:val="00DC525D"/>
    <w:rsid w:val="00DC56D7"/>
    <w:rsid w:val="00DC5913"/>
    <w:rsid w:val="00DC5959"/>
    <w:rsid w:val="00DC5D97"/>
    <w:rsid w:val="00DC6FF1"/>
    <w:rsid w:val="00DC71E9"/>
    <w:rsid w:val="00DC741A"/>
    <w:rsid w:val="00DC76C4"/>
    <w:rsid w:val="00DC792D"/>
    <w:rsid w:val="00DD0751"/>
    <w:rsid w:val="00DD1204"/>
    <w:rsid w:val="00DD1BA3"/>
    <w:rsid w:val="00DD1E5E"/>
    <w:rsid w:val="00DD1EA6"/>
    <w:rsid w:val="00DD3139"/>
    <w:rsid w:val="00DD3492"/>
    <w:rsid w:val="00DD37B8"/>
    <w:rsid w:val="00DD3BD7"/>
    <w:rsid w:val="00DD3D52"/>
    <w:rsid w:val="00DD4284"/>
    <w:rsid w:val="00DD4B34"/>
    <w:rsid w:val="00DD4DC3"/>
    <w:rsid w:val="00DD53AF"/>
    <w:rsid w:val="00DD546F"/>
    <w:rsid w:val="00DD5A8F"/>
    <w:rsid w:val="00DD5B67"/>
    <w:rsid w:val="00DD64C7"/>
    <w:rsid w:val="00DD68C5"/>
    <w:rsid w:val="00DD69B7"/>
    <w:rsid w:val="00DD7468"/>
    <w:rsid w:val="00DD7899"/>
    <w:rsid w:val="00DD7A2C"/>
    <w:rsid w:val="00DD7BED"/>
    <w:rsid w:val="00DD7C40"/>
    <w:rsid w:val="00DD7FE5"/>
    <w:rsid w:val="00DE0C89"/>
    <w:rsid w:val="00DE11C9"/>
    <w:rsid w:val="00DE18FA"/>
    <w:rsid w:val="00DE2128"/>
    <w:rsid w:val="00DE23E4"/>
    <w:rsid w:val="00DE25FE"/>
    <w:rsid w:val="00DE2FE5"/>
    <w:rsid w:val="00DE332C"/>
    <w:rsid w:val="00DE35E1"/>
    <w:rsid w:val="00DE36E3"/>
    <w:rsid w:val="00DE38D7"/>
    <w:rsid w:val="00DE3DB7"/>
    <w:rsid w:val="00DE3FF8"/>
    <w:rsid w:val="00DE42CA"/>
    <w:rsid w:val="00DE4856"/>
    <w:rsid w:val="00DE4D73"/>
    <w:rsid w:val="00DE5347"/>
    <w:rsid w:val="00DE560A"/>
    <w:rsid w:val="00DE5D5A"/>
    <w:rsid w:val="00DE65A2"/>
    <w:rsid w:val="00DE6B7B"/>
    <w:rsid w:val="00DE6EB0"/>
    <w:rsid w:val="00DE6F55"/>
    <w:rsid w:val="00DE726B"/>
    <w:rsid w:val="00DE7CE9"/>
    <w:rsid w:val="00DE7EF7"/>
    <w:rsid w:val="00DE7FA9"/>
    <w:rsid w:val="00DF04B2"/>
    <w:rsid w:val="00DF05B2"/>
    <w:rsid w:val="00DF0652"/>
    <w:rsid w:val="00DF102F"/>
    <w:rsid w:val="00DF1545"/>
    <w:rsid w:val="00DF1598"/>
    <w:rsid w:val="00DF1793"/>
    <w:rsid w:val="00DF2314"/>
    <w:rsid w:val="00DF282A"/>
    <w:rsid w:val="00DF3830"/>
    <w:rsid w:val="00DF4054"/>
    <w:rsid w:val="00DF40DF"/>
    <w:rsid w:val="00DF5864"/>
    <w:rsid w:val="00DF5C1D"/>
    <w:rsid w:val="00DF5CAA"/>
    <w:rsid w:val="00DF5E74"/>
    <w:rsid w:val="00DF6442"/>
    <w:rsid w:val="00DF67E7"/>
    <w:rsid w:val="00DF6BA9"/>
    <w:rsid w:val="00DF6E59"/>
    <w:rsid w:val="00DF6E9E"/>
    <w:rsid w:val="00DF7273"/>
    <w:rsid w:val="00DF7AFD"/>
    <w:rsid w:val="00DF7FB8"/>
    <w:rsid w:val="00E00298"/>
    <w:rsid w:val="00E00EE1"/>
    <w:rsid w:val="00E0112C"/>
    <w:rsid w:val="00E0155F"/>
    <w:rsid w:val="00E01FA5"/>
    <w:rsid w:val="00E02069"/>
    <w:rsid w:val="00E022F5"/>
    <w:rsid w:val="00E02601"/>
    <w:rsid w:val="00E02944"/>
    <w:rsid w:val="00E0298E"/>
    <w:rsid w:val="00E02A9A"/>
    <w:rsid w:val="00E02DC2"/>
    <w:rsid w:val="00E0309E"/>
    <w:rsid w:val="00E030F5"/>
    <w:rsid w:val="00E036C1"/>
    <w:rsid w:val="00E03F27"/>
    <w:rsid w:val="00E04287"/>
    <w:rsid w:val="00E0509E"/>
    <w:rsid w:val="00E05346"/>
    <w:rsid w:val="00E06D82"/>
    <w:rsid w:val="00E073C6"/>
    <w:rsid w:val="00E07530"/>
    <w:rsid w:val="00E077D0"/>
    <w:rsid w:val="00E07F2A"/>
    <w:rsid w:val="00E1134B"/>
    <w:rsid w:val="00E1142E"/>
    <w:rsid w:val="00E11B0F"/>
    <w:rsid w:val="00E1211C"/>
    <w:rsid w:val="00E12A09"/>
    <w:rsid w:val="00E130CC"/>
    <w:rsid w:val="00E1329F"/>
    <w:rsid w:val="00E135F9"/>
    <w:rsid w:val="00E13697"/>
    <w:rsid w:val="00E136B3"/>
    <w:rsid w:val="00E137AE"/>
    <w:rsid w:val="00E13A4A"/>
    <w:rsid w:val="00E13C69"/>
    <w:rsid w:val="00E146E9"/>
    <w:rsid w:val="00E149F0"/>
    <w:rsid w:val="00E14DA6"/>
    <w:rsid w:val="00E15034"/>
    <w:rsid w:val="00E15635"/>
    <w:rsid w:val="00E163E2"/>
    <w:rsid w:val="00E16504"/>
    <w:rsid w:val="00E16510"/>
    <w:rsid w:val="00E16901"/>
    <w:rsid w:val="00E16ECC"/>
    <w:rsid w:val="00E177D1"/>
    <w:rsid w:val="00E1798B"/>
    <w:rsid w:val="00E202FD"/>
    <w:rsid w:val="00E20548"/>
    <w:rsid w:val="00E20691"/>
    <w:rsid w:val="00E209E3"/>
    <w:rsid w:val="00E20CA7"/>
    <w:rsid w:val="00E2125E"/>
    <w:rsid w:val="00E212FC"/>
    <w:rsid w:val="00E2169F"/>
    <w:rsid w:val="00E216EA"/>
    <w:rsid w:val="00E21823"/>
    <w:rsid w:val="00E2197C"/>
    <w:rsid w:val="00E21B63"/>
    <w:rsid w:val="00E22103"/>
    <w:rsid w:val="00E22169"/>
    <w:rsid w:val="00E221F6"/>
    <w:rsid w:val="00E222F2"/>
    <w:rsid w:val="00E22B36"/>
    <w:rsid w:val="00E22CCC"/>
    <w:rsid w:val="00E22D04"/>
    <w:rsid w:val="00E22D74"/>
    <w:rsid w:val="00E236DD"/>
    <w:rsid w:val="00E23D6E"/>
    <w:rsid w:val="00E2441A"/>
    <w:rsid w:val="00E24661"/>
    <w:rsid w:val="00E247A3"/>
    <w:rsid w:val="00E251B6"/>
    <w:rsid w:val="00E252F7"/>
    <w:rsid w:val="00E255C1"/>
    <w:rsid w:val="00E25963"/>
    <w:rsid w:val="00E25ABA"/>
    <w:rsid w:val="00E25CEA"/>
    <w:rsid w:val="00E2635F"/>
    <w:rsid w:val="00E26895"/>
    <w:rsid w:val="00E2720B"/>
    <w:rsid w:val="00E273D8"/>
    <w:rsid w:val="00E27888"/>
    <w:rsid w:val="00E2795E"/>
    <w:rsid w:val="00E27990"/>
    <w:rsid w:val="00E27B95"/>
    <w:rsid w:val="00E30486"/>
    <w:rsid w:val="00E30720"/>
    <w:rsid w:val="00E310C2"/>
    <w:rsid w:val="00E312D8"/>
    <w:rsid w:val="00E31B9E"/>
    <w:rsid w:val="00E321A3"/>
    <w:rsid w:val="00E32F25"/>
    <w:rsid w:val="00E33426"/>
    <w:rsid w:val="00E339FE"/>
    <w:rsid w:val="00E33EB7"/>
    <w:rsid w:val="00E346B4"/>
    <w:rsid w:val="00E34861"/>
    <w:rsid w:val="00E34F3B"/>
    <w:rsid w:val="00E35258"/>
    <w:rsid w:val="00E35B84"/>
    <w:rsid w:val="00E35D39"/>
    <w:rsid w:val="00E36017"/>
    <w:rsid w:val="00E3671A"/>
    <w:rsid w:val="00E36DA4"/>
    <w:rsid w:val="00E37087"/>
    <w:rsid w:val="00E372D7"/>
    <w:rsid w:val="00E378A2"/>
    <w:rsid w:val="00E37FEA"/>
    <w:rsid w:val="00E400A6"/>
    <w:rsid w:val="00E40284"/>
    <w:rsid w:val="00E4054A"/>
    <w:rsid w:val="00E406C8"/>
    <w:rsid w:val="00E412D3"/>
    <w:rsid w:val="00E42123"/>
    <w:rsid w:val="00E427FD"/>
    <w:rsid w:val="00E43301"/>
    <w:rsid w:val="00E43E99"/>
    <w:rsid w:val="00E4465B"/>
    <w:rsid w:val="00E44889"/>
    <w:rsid w:val="00E44BBB"/>
    <w:rsid w:val="00E44F58"/>
    <w:rsid w:val="00E453DC"/>
    <w:rsid w:val="00E45448"/>
    <w:rsid w:val="00E45581"/>
    <w:rsid w:val="00E45638"/>
    <w:rsid w:val="00E458C6"/>
    <w:rsid w:val="00E45C62"/>
    <w:rsid w:val="00E45D58"/>
    <w:rsid w:val="00E4612E"/>
    <w:rsid w:val="00E46EBA"/>
    <w:rsid w:val="00E47EBA"/>
    <w:rsid w:val="00E50311"/>
    <w:rsid w:val="00E5076D"/>
    <w:rsid w:val="00E51780"/>
    <w:rsid w:val="00E51EF7"/>
    <w:rsid w:val="00E51F8B"/>
    <w:rsid w:val="00E528D3"/>
    <w:rsid w:val="00E529C1"/>
    <w:rsid w:val="00E52D85"/>
    <w:rsid w:val="00E52FDA"/>
    <w:rsid w:val="00E53192"/>
    <w:rsid w:val="00E534C7"/>
    <w:rsid w:val="00E5358A"/>
    <w:rsid w:val="00E535B4"/>
    <w:rsid w:val="00E53B45"/>
    <w:rsid w:val="00E54059"/>
    <w:rsid w:val="00E541E1"/>
    <w:rsid w:val="00E5481D"/>
    <w:rsid w:val="00E54B5E"/>
    <w:rsid w:val="00E5567C"/>
    <w:rsid w:val="00E5577D"/>
    <w:rsid w:val="00E55E98"/>
    <w:rsid w:val="00E564B6"/>
    <w:rsid w:val="00E5664E"/>
    <w:rsid w:val="00E5671C"/>
    <w:rsid w:val="00E5730D"/>
    <w:rsid w:val="00E57439"/>
    <w:rsid w:val="00E57565"/>
    <w:rsid w:val="00E601E2"/>
    <w:rsid w:val="00E60466"/>
    <w:rsid w:val="00E60657"/>
    <w:rsid w:val="00E60D6D"/>
    <w:rsid w:val="00E60FA9"/>
    <w:rsid w:val="00E61308"/>
    <w:rsid w:val="00E613FA"/>
    <w:rsid w:val="00E61A3D"/>
    <w:rsid w:val="00E621EB"/>
    <w:rsid w:val="00E62582"/>
    <w:rsid w:val="00E62609"/>
    <w:rsid w:val="00E62A8F"/>
    <w:rsid w:val="00E62F2A"/>
    <w:rsid w:val="00E6302A"/>
    <w:rsid w:val="00E6329D"/>
    <w:rsid w:val="00E6331D"/>
    <w:rsid w:val="00E634F0"/>
    <w:rsid w:val="00E63707"/>
    <w:rsid w:val="00E63798"/>
    <w:rsid w:val="00E63A2D"/>
    <w:rsid w:val="00E641B0"/>
    <w:rsid w:val="00E6434C"/>
    <w:rsid w:val="00E644B3"/>
    <w:rsid w:val="00E64847"/>
    <w:rsid w:val="00E65412"/>
    <w:rsid w:val="00E66265"/>
    <w:rsid w:val="00E662A8"/>
    <w:rsid w:val="00E66372"/>
    <w:rsid w:val="00E66561"/>
    <w:rsid w:val="00E665A7"/>
    <w:rsid w:val="00E67674"/>
    <w:rsid w:val="00E70A22"/>
    <w:rsid w:val="00E713E2"/>
    <w:rsid w:val="00E71A92"/>
    <w:rsid w:val="00E72D0E"/>
    <w:rsid w:val="00E72F6F"/>
    <w:rsid w:val="00E7338F"/>
    <w:rsid w:val="00E73C10"/>
    <w:rsid w:val="00E73E04"/>
    <w:rsid w:val="00E748AE"/>
    <w:rsid w:val="00E749AD"/>
    <w:rsid w:val="00E751A5"/>
    <w:rsid w:val="00E75A44"/>
    <w:rsid w:val="00E75E05"/>
    <w:rsid w:val="00E768E2"/>
    <w:rsid w:val="00E7796E"/>
    <w:rsid w:val="00E80017"/>
    <w:rsid w:val="00E81348"/>
    <w:rsid w:val="00E822D6"/>
    <w:rsid w:val="00E8254A"/>
    <w:rsid w:val="00E8259B"/>
    <w:rsid w:val="00E8296D"/>
    <w:rsid w:val="00E82BC5"/>
    <w:rsid w:val="00E8379A"/>
    <w:rsid w:val="00E83B7B"/>
    <w:rsid w:val="00E83EE5"/>
    <w:rsid w:val="00E845EC"/>
    <w:rsid w:val="00E847E5"/>
    <w:rsid w:val="00E848EC"/>
    <w:rsid w:val="00E8497B"/>
    <w:rsid w:val="00E86572"/>
    <w:rsid w:val="00E86A52"/>
    <w:rsid w:val="00E86E5F"/>
    <w:rsid w:val="00E875B6"/>
    <w:rsid w:val="00E87C16"/>
    <w:rsid w:val="00E903F4"/>
    <w:rsid w:val="00E90964"/>
    <w:rsid w:val="00E90C73"/>
    <w:rsid w:val="00E917A0"/>
    <w:rsid w:val="00E91955"/>
    <w:rsid w:val="00E91959"/>
    <w:rsid w:val="00E91AB3"/>
    <w:rsid w:val="00E91CE7"/>
    <w:rsid w:val="00E91D23"/>
    <w:rsid w:val="00E925F3"/>
    <w:rsid w:val="00E929CD"/>
    <w:rsid w:val="00E92ED6"/>
    <w:rsid w:val="00E93760"/>
    <w:rsid w:val="00E93DB0"/>
    <w:rsid w:val="00E93FAD"/>
    <w:rsid w:val="00E943EC"/>
    <w:rsid w:val="00E94618"/>
    <w:rsid w:val="00E94E26"/>
    <w:rsid w:val="00E95544"/>
    <w:rsid w:val="00E95A45"/>
    <w:rsid w:val="00E95C98"/>
    <w:rsid w:val="00E95E29"/>
    <w:rsid w:val="00E9618F"/>
    <w:rsid w:val="00E9636F"/>
    <w:rsid w:val="00E96387"/>
    <w:rsid w:val="00E963DD"/>
    <w:rsid w:val="00E96775"/>
    <w:rsid w:val="00E968F8"/>
    <w:rsid w:val="00E96C04"/>
    <w:rsid w:val="00E96FD3"/>
    <w:rsid w:val="00E975DC"/>
    <w:rsid w:val="00E97872"/>
    <w:rsid w:val="00EA0725"/>
    <w:rsid w:val="00EA0B26"/>
    <w:rsid w:val="00EA0DD4"/>
    <w:rsid w:val="00EA12EE"/>
    <w:rsid w:val="00EA13B6"/>
    <w:rsid w:val="00EA15C1"/>
    <w:rsid w:val="00EA21ED"/>
    <w:rsid w:val="00EA2647"/>
    <w:rsid w:val="00EA2DE4"/>
    <w:rsid w:val="00EA2E69"/>
    <w:rsid w:val="00EA3858"/>
    <w:rsid w:val="00EA3B8A"/>
    <w:rsid w:val="00EA3C73"/>
    <w:rsid w:val="00EA3DC5"/>
    <w:rsid w:val="00EA407E"/>
    <w:rsid w:val="00EA45A2"/>
    <w:rsid w:val="00EA4B04"/>
    <w:rsid w:val="00EA4FDA"/>
    <w:rsid w:val="00EA56E8"/>
    <w:rsid w:val="00EA580C"/>
    <w:rsid w:val="00EA5A40"/>
    <w:rsid w:val="00EA5A63"/>
    <w:rsid w:val="00EA5AF6"/>
    <w:rsid w:val="00EA5F1E"/>
    <w:rsid w:val="00EA6CA8"/>
    <w:rsid w:val="00EA6DEF"/>
    <w:rsid w:val="00EA7128"/>
    <w:rsid w:val="00EA74C2"/>
    <w:rsid w:val="00EA7B41"/>
    <w:rsid w:val="00EB0785"/>
    <w:rsid w:val="00EB091D"/>
    <w:rsid w:val="00EB0D9C"/>
    <w:rsid w:val="00EB13E2"/>
    <w:rsid w:val="00EB1567"/>
    <w:rsid w:val="00EB1749"/>
    <w:rsid w:val="00EB282E"/>
    <w:rsid w:val="00EB2871"/>
    <w:rsid w:val="00EB3196"/>
    <w:rsid w:val="00EB334D"/>
    <w:rsid w:val="00EB34CE"/>
    <w:rsid w:val="00EB34FD"/>
    <w:rsid w:val="00EB37BE"/>
    <w:rsid w:val="00EB3AEE"/>
    <w:rsid w:val="00EB3DC5"/>
    <w:rsid w:val="00EB3FB6"/>
    <w:rsid w:val="00EB41B7"/>
    <w:rsid w:val="00EB4D5E"/>
    <w:rsid w:val="00EB4D84"/>
    <w:rsid w:val="00EB4D9A"/>
    <w:rsid w:val="00EB4E21"/>
    <w:rsid w:val="00EB50F8"/>
    <w:rsid w:val="00EB51CA"/>
    <w:rsid w:val="00EB56D4"/>
    <w:rsid w:val="00EB5940"/>
    <w:rsid w:val="00EB6470"/>
    <w:rsid w:val="00EB6488"/>
    <w:rsid w:val="00EB661A"/>
    <w:rsid w:val="00EB677A"/>
    <w:rsid w:val="00EB678B"/>
    <w:rsid w:val="00EB6A01"/>
    <w:rsid w:val="00EB7917"/>
    <w:rsid w:val="00EB7A9E"/>
    <w:rsid w:val="00EB7DB4"/>
    <w:rsid w:val="00EB7F76"/>
    <w:rsid w:val="00EC01DB"/>
    <w:rsid w:val="00EC0581"/>
    <w:rsid w:val="00EC071E"/>
    <w:rsid w:val="00EC0A97"/>
    <w:rsid w:val="00EC0DBE"/>
    <w:rsid w:val="00EC0FDE"/>
    <w:rsid w:val="00EC140A"/>
    <w:rsid w:val="00EC19D7"/>
    <w:rsid w:val="00EC1F56"/>
    <w:rsid w:val="00EC237E"/>
    <w:rsid w:val="00EC2634"/>
    <w:rsid w:val="00EC26E9"/>
    <w:rsid w:val="00EC27A4"/>
    <w:rsid w:val="00EC3333"/>
    <w:rsid w:val="00EC3B52"/>
    <w:rsid w:val="00EC3E40"/>
    <w:rsid w:val="00EC3E7F"/>
    <w:rsid w:val="00EC464D"/>
    <w:rsid w:val="00EC47A0"/>
    <w:rsid w:val="00EC4D51"/>
    <w:rsid w:val="00EC5189"/>
    <w:rsid w:val="00EC5486"/>
    <w:rsid w:val="00EC5CAA"/>
    <w:rsid w:val="00EC66B6"/>
    <w:rsid w:val="00EC6BEE"/>
    <w:rsid w:val="00EC6CE0"/>
    <w:rsid w:val="00ED0794"/>
    <w:rsid w:val="00ED13DD"/>
    <w:rsid w:val="00ED1432"/>
    <w:rsid w:val="00ED1455"/>
    <w:rsid w:val="00ED1516"/>
    <w:rsid w:val="00ED1E10"/>
    <w:rsid w:val="00ED1F9F"/>
    <w:rsid w:val="00ED2DA7"/>
    <w:rsid w:val="00ED2E8C"/>
    <w:rsid w:val="00ED2ECF"/>
    <w:rsid w:val="00ED2EF9"/>
    <w:rsid w:val="00ED30F5"/>
    <w:rsid w:val="00ED39C3"/>
    <w:rsid w:val="00ED3D33"/>
    <w:rsid w:val="00ED40D8"/>
    <w:rsid w:val="00ED4275"/>
    <w:rsid w:val="00ED46F4"/>
    <w:rsid w:val="00ED4770"/>
    <w:rsid w:val="00ED483A"/>
    <w:rsid w:val="00ED4D3A"/>
    <w:rsid w:val="00ED4F6C"/>
    <w:rsid w:val="00ED550F"/>
    <w:rsid w:val="00ED5DC6"/>
    <w:rsid w:val="00ED620C"/>
    <w:rsid w:val="00ED6B60"/>
    <w:rsid w:val="00ED6F3F"/>
    <w:rsid w:val="00ED75B3"/>
    <w:rsid w:val="00ED76A0"/>
    <w:rsid w:val="00EE07DE"/>
    <w:rsid w:val="00EE0D24"/>
    <w:rsid w:val="00EE1C70"/>
    <w:rsid w:val="00EE223F"/>
    <w:rsid w:val="00EE2E1B"/>
    <w:rsid w:val="00EE34EA"/>
    <w:rsid w:val="00EE36E2"/>
    <w:rsid w:val="00EE3869"/>
    <w:rsid w:val="00EE3D8E"/>
    <w:rsid w:val="00EE3DF2"/>
    <w:rsid w:val="00EE5D2C"/>
    <w:rsid w:val="00EE64F9"/>
    <w:rsid w:val="00EE659B"/>
    <w:rsid w:val="00EE6F47"/>
    <w:rsid w:val="00EE7253"/>
    <w:rsid w:val="00EE753E"/>
    <w:rsid w:val="00EE7872"/>
    <w:rsid w:val="00EE7A36"/>
    <w:rsid w:val="00EE7F98"/>
    <w:rsid w:val="00EF00D6"/>
    <w:rsid w:val="00EF01E1"/>
    <w:rsid w:val="00EF0376"/>
    <w:rsid w:val="00EF0859"/>
    <w:rsid w:val="00EF1190"/>
    <w:rsid w:val="00EF175F"/>
    <w:rsid w:val="00EF178F"/>
    <w:rsid w:val="00EF1D24"/>
    <w:rsid w:val="00EF2329"/>
    <w:rsid w:val="00EF2708"/>
    <w:rsid w:val="00EF2799"/>
    <w:rsid w:val="00EF294E"/>
    <w:rsid w:val="00EF2AD8"/>
    <w:rsid w:val="00EF33BB"/>
    <w:rsid w:val="00EF3731"/>
    <w:rsid w:val="00EF374E"/>
    <w:rsid w:val="00EF40F9"/>
    <w:rsid w:val="00EF45D9"/>
    <w:rsid w:val="00EF4AB0"/>
    <w:rsid w:val="00EF4BF3"/>
    <w:rsid w:val="00EF4D64"/>
    <w:rsid w:val="00EF563A"/>
    <w:rsid w:val="00EF572C"/>
    <w:rsid w:val="00EF5861"/>
    <w:rsid w:val="00EF5BFE"/>
    <w:rsid w:val="00EF5C34"/>
    <w:rsid w:val="00EF6DCB"/>
    <w:rsid w:val="00EF6F56"/>
    <w:rsid w:val="00EF7480"/>
    <w:rsid w:val="00EF781A"/>
    <w:rsid w:val="00EF7BED"/>
    <w:rsid w:val="00EF7C11"/>
    <w:rsid w:val="00EF7FDE"/>
    <w:rsid w:val="00F00D3D"/>
    <w:rsid w:val="00F0169B"/>
    <w:rsid w:val="00F01F47"/>
    <w:rsid w:val="00F029A4"/>
    <w:rsid w:val="00F0372C"/>
    <w:rsid w:val="00F0394F"/>
    <w:rsid w:val="00F03F5A"/>
    <w:rsid w:val="00F05403"/>
    <w:rsid w:val="00F056B6"/>
    <w:rsid w:val="00F0724C"/>
    <w:rsid w:val="00F0761E"/>
    <w:rsid w:val="00F07BC9"/>
    <w:rsid w:val="00F07CF2"/>
    <w:rsid w:val="00F07DF6"/>
    <w:rsid w:val="00F07F01"/>
    <w:rsid w:val="00F104EF"/>
    <w:rsid w:val="00F10B1C"/>
    <w:rsid w:val="00F10DCD"/>
    <w:rsid w:val="00F111AB"/>
    <w:rsid w:val="00F116AF"/>
    <w:rsid w:val="00F11874"/>
    <w:rsid w:val="00F11B46"/>
    <w:rsid w:val="00F11CA8"/>
    <w:rsid w:val="00F11F0E"/>
    <w:rsid w:val="00F1369B"/>
    <w:rsid w:val="00F14062"/>
    <w:rsid w:val="00F1425A"/>
    <w:rsid w:val="00F1476C"/>
    <w:rsid w:val="00F14B67"/>
    <w:rsid w:val="00F155C5"/>
    <w:rsid w:val="00F15E33"/>
    <w:rsid w:val="00F16BC3"/>
    <w:rsid w:val="00F17033"/>
    <w:rsid w:val="00F17056"/>
    <w:rsid w:val="00F20500"/>
    <w:rsid w:val="00F206D3"/>
    <w:rsid w:val="00F20CF4"/>
    <w:rsid w:val="00F20E45"/>
    <w:rsid w:val="00F20F84"/>
    <w:rsid w:val="00F21B91"/>
    <w:rsid w:val="00F21E90"/>
    <w:rsid w:val="00F21E99"/>
    <w:rsid w:val="00F22A91"/>
    <w:rsid w:val="00F237C2"/>
    <w:rsid w:val="00F23C99"/>
    <w:rsid w:val="00F24D0A"/>
    <w:rsid w:val="00F24E76"/>
    <w:rsid w:val="00F255FF"/>
    <w:rsid w:val="00F25C8F"/>
    <w:rsid w:val="00F25D70"/>
    <w:rsid w:val="00F25EF8"/>
    <w:rsid w:val="00F26013"/>
    <w:rsid w:val="00F26186"/>
    <w:rsid w:val="00F27BA8"/>
    <w:rsid w:val="00F27CFC"/>
    <w:rsid w:val="00F30068"/>
    <w:rsid w:val="00F302C8"/>
    <w:rsid w:val="00F3059C"/>
    <w:rsid w:val="00F30630"/>
    <w:rsid w:val="00F30D44"/>
    <w:rsid w:val="00F311D8"/>
    <w:rsid w:val="00F31718"/>
    <w:rsid w:val="00F31B50"/>
    <w:rsid w:val="00F326C5"/>
    <w:rsid w:val="00F332B6"/>
    <w:rsid w:val="00F337A9"/>
    <w:rsid w:val="00F337F7"/>
    <w:rsid w:val="00F33B5F"/>
    <w:rsid w:val="00F34452"/>
    <w:rsid w:val="00F34539"/>
    <w:rsid w:val="00F34828"/>
    <w:rsid w:val="00F349FA"/>
    <w:rsid w:val="00F34FBE"/>
    <w:rsid w:val="00F36768"/>
    <w:rsid w:val="00F3687E"/>
    <w:rsid w:val="00F37A28"/>
    <w:rsid w:val="00F37B30"/>
    <w:rsid w:val="00F41041"/>
    <w:rsid w:val="00F417DC"/>
    <w:rsid w:val="00F417E9"/>
    <w:rsid w:val="00F419AB"/>
    <w:rsid w:val="00F419AF"/>
    <w:rsid w:val="00F41CB2"/>
    <w:rsid w:val="00F42A9A"/>
    <w:rsid w:val="00F42B0F"/>
    <w:rsid w:val="00F42BCC"/>
    <w:rsid w:val="00F4340F"/>
    <w:rsid w:val="00F43BB3"/>
    <w:rsid w:val="00F444FD"/>
    <w:rsid w:val="00F44778"/>
    <w:rsid w:val="00F449AF"/>
    <w:rsid w:val="00F4503F"/>
    <w:rsid w:val="00F45238"/>
    <w:rsid w:val="00F453BC"/>
    <w:rsid w:val="00F45505"/>
    <w:rsid w:val="00F46354"/>
    <w:rsid w:val="00F4637C"/>
    <w:rsid w:val="00F47621"/>
    <w:rsid w:val="00F47FAC"/>
    <w:rsid w:val="00F50235"/>
    <w:rsid w:val="00F5039D"/>
    <w:rsid w:val="00F5057D"/>
    <w:rsid w:val="00F50644"/>
    <w:rsid w:val="00F50860"/>
    <w:rsid w:val="00F5137E"/>
    <w:rsid w:val="00F51A93"/>
    <w:rsid w:val="00F52336"/>
    <w:rsid w:val="00F52470"/>
    <w:rsid w:val="00F52868"/>
    <w:rsid w:val="00F52C8B"/>
    <w:rsid w:val="00F53B40"/>
    <w:rsid w:val="00F548F0"/>
    <w:rsid w:val="00F54D94"/>
    <w:rsid w:val="00F54EB2"/>
    <w:rsid w:val="00F5555A"/>
    <w:rsid w:val="00F5571E"/>
    <w:rsid w:val="00F55B5C"/>
    <w:rsid w:val="00F55F69"/>
    <w:rsid w:val="00F55FCE"/>
    <w:rsid w:val="00F5637A"/>
    <w:rsid w:val="00F579A4"/>
    <w:rsid w:val="00F6002C"/>
    <w:rsid w:val="00F601B5"/>
    <w:rsid w:val="00F60250"/>
    <w:rsid w:val="00F60742"/>
    <w:rsid w:val="00F60F1E"/>
    <w:rsid w:val="00F60F7D"/>
    <w:rsid w:val="00F615E0"/>
    <w:rsid w:val="00F61D08"/>
    <w:rsid w:val="00F621AF"/>
    <w:rsid w:val="00F6278E"/>
    <w:rsid w:val="00F629D1"/>
    <w:rsid w:val="00F62A57"/>
    <w:rsid w:val="00F631D4"/>
    <w:rsid w:val="00F63958"/>
    <w:rsid w:val="00F642BE"/>
    <w:rsid w:val="00F6435C"/>
    <w:rsid w:val="00F646D9"/>
    <w:rsid w:val="00F649EA"/>
    <w:rsid w:val="00F6519F"/>
    <w:rsid w:val="00F6549D"/>
    <w:rsid w:val="00F65A26"/>
    <w:rsid w:val="00F65C31"/>
    <w:rsid w:val="00F65EFB"/>
    <w:rsid w:val="00F662FE"/>
    <w:rsid w:val="00F672A9"/>
    <w:rsid w:val="00F67518"/>
    <w:rsid w:val="00F67E37"/>
    <w:rsid w:val="00F70360"/>
    <w:rsid w:val="00F70EFF"/>
    <w:rsid w:val="00F71027"/>
    <w:rsid w:val="00F712BB"/>
    <w:rsid w:val="00F7171C"/>
    <w:rsid w:val="00F71BC1"/>
    <w:rsid w:val="00F71E07"/>
    <w:rsid w:val="00F725F4"/>
    <w:rsid w:val="00F728F6"/>
    <w:rsid w:val="00F72928"/>
    <w:rsid w:val="00F72BCA"/>
    <w:rsid w:val="00F7333B"/>
    <w:rsid w:val="00F73505"/>
    <w:rsid w:val="00F73914"/>
    <w:rsid w:val="00F7399A"/>
    <w:rsid w:val="00F73D15"/>
    <w:rsid w:val="00F74023"/>
    <w:rsid w:val="00F74088"/>
    <w:rsid w:val="00F741FD"/>
    <w:rsid w:val="00F74E91"/>
    <w:rsid w:val="00F74EA7"/>
    <w:rsid w:val="00F75143"/>
    <w:rsid w:val="00F75259"/>
    <w:rsid w:val="00F75E75"/>
    <w:rsid w:val="00F75F03"/>
    <w:rsid w:val="00F75F88"/>
    <w:rsid w:val="00F761A3"/>
    <w:rsid w:val="00F76968"/>
    <w:rsid w:val="00F76B08"/>
    <w:rsid w:val="00F77886"/>
    <w:rsid w:val="00F778FE"/>
    <w:rsid w:val="00F80651"/>
    <w:rsid w:val="00F81D9B"/>
    <w:rsid w:val="00F81EEE"/>
    <w:rsid w:val="00F8253C"/>
    <w:rsid w:val="00F8277D"/>
    <w:rsid w:val="00F831AD"/>
    <w:rsid w:val="00F83403"/>
    <w:rsid w:val="00F83480"/>
    <w:rsid w:val="00F834B2"/>
    <w:rsid w:val="00F846CC"/>
    <w:rsid w:val="00F8558F"/>
    <w:rsid w:val="00F862C9"/>
    <w:rsid w:val="00F8637A"/>
    <w:rsid w:val="00F86789"/>
    <w:rsid w:val="00F86990"/>
    <w:rsid w:val="00F87045"/>
    <w:rsid w:val="00F8781A"/>
    <w:rsid w:val="00F87B6C"/>
    <w:rsid w:val="00F90D1B"/>
    <w:rsid w:val="00F90D4F"/>
    <w:rsid w:val="00F91712"/>
    <w:rsid w:val="00F919CC"/>
    <w:rsid w:val="00F91D4A"/>
    <w:rsid w:val="00F92C28"/>
    <w:rsid w:val="00F92DFF"/>
    <w:rsid w:val="00F93218"/>
    <w:rsid w:val="00F93A77"/>
    <w:rsid w:val="00F93AD9"/>
    <w:rsid w:val="00F945E6"/>
    <w:rsid w:val="00F94F09"/>
    <w:rsid w:val="00F95450"/>
    <w:rsid w:val="00F95FCD"/>
    <w:rsid w:val="00F96168"/>
    <w:rsid w:val="00F961B3"/>
    <w:rsid w:val="00F962F1"/>
    <w:rsid w:val="00F96388"/>
    <w:rsid w:val="00FA0571"/>
    <w:rsid w:val="00FA0E97"/>
    <w:rsid w:val="00FA1745"/>
    <w:rsid w:val="00FA1B07"/>
    <w:rsid w:val="00FA206F"/>
    <w:rsid w:val="00FA2223"/>
    <w:rsid w:val="00FA25EF"/>
    <w:rsid w:val="00FA2D23"/>
    <w:rsid w:val="00FA37DE"/>
    <w:rsid w:val="00FA3BB3"/>
    <w:rsid w:val="00FA42DF"/>
    <w:rsid w:val="00FA4478"/>
    <w:rsid w:val="00FA44C7"/>
    <w:rsid w:val="00FA473B"/>
    <w:rsid w:val="00FA4827"/>
    <w:rsid w:val="00FA4CE7"/>
    <w:rsid w:val="00FA4F87"/>
    <w:rsid w:val="00FA576C"/>
    <w:rsid w:val="00FA57A3"/>
    <w:rsid w:val="00FA5C8B"/>
    <w:rsid w:val="00FA616B"/>
    <w:rsid w:val="00FA63D9"/>
    <w:rsid w:val="00FA701B"/>
    <w:rsid w:val="00FA7030"/>
    <w:rsid w:val="00FA71A9"/>
    <w:rsid w:val="00FA7CF0"/>
    <w:rsid w:val="00FB05FE"/>
    <w:rsid w:val="00FB0856"/>
    <w:rsid w:val="00FB0878"/>
    <w:rsid w:val="00FB19F1"/>
    <w:rsid w:val="00FB1C35"/>
    <w:rsid w:val="00FB20ED"/>
    <w:rsid w:val="00FB28E8"/>
    <w:rsid w:val="00FB2A02"/>
    <w:rsid w:val="00FB2C94"/>
    <w:rsid w:val="00FB32CB"/>
    <w:rsid w:val="00FB3357"/>
    <w:rsid w:val="00FB348F"/>
    <w:rsid w:val="00FB37C5"/>
    <w:rsid w:val="00FB3ADA"/>
    <w:rsid w:val="00FB3FAB"/>
    <w:rsid w:val="00FB4502"/>
    <w:rsid w:val="00FB50F1"/>
    <w:rsid w:val="00FB5D7E"/>
    <w:rsid w:val="00FB5EC3"/>
    <w:rsid w:val="00FB65F4"/>
    <w:rsid w:val="00FB685A"/>
    <w:rsid w:val="00FB6B07"/>
    <w:rsid w:val="00FB74A5"/>
    <w:rsid w:val="00FB7713"/>
    <w:rsid w:val="00FB7D28"/>
    <w:rsid w:val="00FC048C"/>
    <w:rsid w:val="00FC04A1"/>
    <w:rsid w:val="00FC07F9"/>
    <w:rsid w:val="00FC0C22"/>
    <w:rsid w:val="00FC0C8E"/>
    <w:rsid w:val="00FC17B1"/>
    <w:rsid w:val="00FC30D8"/>
    <w:rsid w:val="00FC3C80"/>
    <w:rsid w:val="00FC3DAC"/>
    <w:rsid w:val="00FC3EBB"/>
    <w:rsid w:val="00FC4575"/>
    <w:rsid w:val="00FC49A2"/>
    <w:rsid w:val="00FC4E4D"/>
    <w:rsid w:val="00FC502E"/>
    <w:rsid w:val="00FC504F"/>
    <w:rsid w:val="00FC54AB"/>
    <w:rsid w:val="00FC5632"/>
    <w:rsid w:val="00FC5FD1"/>
    <w:rsid w:val="00FC6C73"/>
    <w:rsid w:val="00FC6D24"/>
    <w:rsid w:val="00FC6E93"/>
    <w:rsid w:val="00FC7FC7"/>
    <w:rsid w:val="00FD01E4"/>
    <w:rsid w:val="00FD0403"/>
    <w:rsid w:val="00FD0A32"/>
    <w:rsid w:val="00FD0DE1"/>
    <w:rsid w:val="00FD0F1C"/>
    <w:rsid w:val="00FD1221"/>
    <w:rsid w:val="00FD12EF"/>
    <w:rsid w:val="00FD1370"/>
    <w:rsid w:val="00FD22FA"/>
    <w:rsid w:val="00FD2356"/>
    <w:rsid w:val="00FD2886"/>
    <w:rsid w:val="00FD28B2"/>
    <w:rsid w:val="00FD2B0D"/>
    <w:rsid w:val="00FD37FD"/>
    <w:rsid w:val="00FD45FD"/>
    <w:rsid w:val="00FD4852"/>
    <w:rsid w:val="00FD4944"/>
    <w:rsid w:val="00FD4EA8"/>
    <w:rsid w:val="00FD4F6C"/>
    <w:rsid w:val="00FD4FDA"/>
    <w:rsid w:val="00FD5013"/>
    <w:rsid w:val="00FD595A"/>
    <w:rsid w:val="00FD5B04"/>
    <w:rsid w:val="00FD60FF"/>
    <w:rsid w:val="00FD676C"/>
    <w:rsid w:val="00FD7AC2"/>
    <w:rsid w:val="00FD7E4A"/>
    <w:rsid w:val="00FD7F79"/>
    <w:rsid w:val="00FE00E4"/>
    <w:rsid w:val="00FE0104"/>
    <w:rsid w:val="00FE0498"/>
    <w:rsid w:val="00FE0E8B"/>
    <w:rsid w:val="00FE289E"/>
    <w:rsid w:val="00FE2A15"/>
    <w:rsid w:val="00FE3134"/>
    <w:rsid w:val="00FE334C"/>
    <w:rsid w:val="00FE3585"/>
    <w:rsid w:val="00FE3A42"/>
    <w:rsid w:val="00FE3C2F"/>
    <w:rsid w:val="00FE472F"/>
    <w:rsid w:val="00FE4D7A"/>
    <w:rsid w:val="00FE552A"/>
    <w:rsid w:val="00FE58FC"/>
    <w:rsid w:val="00FE5C04"/>
    <w:rsid w:val="00FE5E25"/>
    <w:rsid w:val="00FE68A6"/>
    <w:rsid w:val="00FE6A7A"/>
    <w:rsid w:val="00FE741F"/>
    <w:rsid w:val="00FE7E62"/>
    <w:rsid w:val="00FF0A58"/>
    <w:rsid w:val="00FF1E40"/>
    <w:rsid w:val="00FF23AA"/>
    <w:rsid w:val="00FF2657"/>
    <w:rsid w:val="00FF2927"/>
    <w:rsid w:val="00FF37E4"/>
    <w:rsid w:val="00FF3E91"/>
    <w:rsid w:val="00FF43BA"/>
    <w:rsid w:val="00FF43CA"/>
    <w:rsid w:val="00FF45F6"/>
    <w:rsid w:val="00FF46E8"/>
    <w:rsid w:val="00FF4F02"/>
    <w:rsid w:val="00FF4F81"/>
    <w:rsid w:val="00FF4FCE"/>
    <w:rsid w:val="00FF4FF5"/>
    <w:rsid w:val="00FF562C"/>
    <w:rsid w:val="00FF5636"/>
    <w:rsid w:val="00FF5AEE"/>
    <w:rsid w:val="00FF63BA"/>
    <w:rsid w:val="00FF6419"/>
    <w:rsid w:val="00FF6B42"/>
    <w:rsid w:val="00FF763C"/>
    <w:rsid w:val="00FF76DF"/>
    <w:rsid w:val="00FF7A76"/>
    <w:rsid w:val="00FF7F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688E"/>
  <w15:chartTrackingRefBased/>
  <w15:docId w15:val="{B9B0FABD-66F5-4029-886B-B3CCFB2B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AB8"/>
    <w:pPr>
      <w:spacing w:after="160" w:line="259" w:lineRule="auto"/>
    </w:pPr>
    <w:rPr>
      <w:sz w:val="22"/>
      <w:szCs w:val="22"/>
    </w:rPr>
  </w:style>
  <w:style w:type="paragraph" w:styleId="Heading1">
    <w:name w:val="heading 1"/>
    <w:basedOn w:val="Normal"/>
    <w:next w:val="Normal"/>
    <w:link w:val="Heading1Char"/>
    <w:uiPriority w:val="9"/>
    <w:qFormat/>
    <w:rsid w:val="00CE435D"/>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35D"/>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435D"/>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435D"/>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E435D"/>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E435D"/>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E435D"/>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E435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E435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AB8"/>
    <w:pPr>
      <w:spacing w:after="0"/>
      <w:ind w:left="720"/>
      <w:contextualSpacing/>
    </w:pPr>
  </w:style>
  <w:style w:type="numbering" w:customStyle="1" w:styleId="JimsOutlineStyle">
    <w:name w:val="Jim's Outline Style"/>
    <w:uiPriority w:val="99"/>
    <w:rsid w:val="00944AB8"/>
    <w:pPr>
      <w:numPr>
        <w:numId w:val="1"/>
      </w:numPr>
    </w:pPr>
  </w:style>
  <w:style w:type="paragraph" w:styleId="Revision">
    <w:name w:val="Revision"/>
    <w:hidden/>
    <w:uiPriority w:val="99"/>
    <w:semiHidden/>
    <w:rsid w:val="00264D13"/>
    <w:rPr>
      <w:sz w:val="22"/>
      <w:szCs w:val="22"/>
    </w:rPr>
  </w:style>
  <w:style w:type="character" w:styleId="Strong">
    <w:name w:val="Strong"/>
    <w:basedOn w:val="DefaultParagraphFont"/>
    <w:uiPriority w:val="22"/>
    <w:qFormat/>
    <w:rsid w:val="007D6C77"/>
    <w:rPr>
      <w:b/>
      <w:bCs/>
    </w:rPr>
  </w:style>
  <w:style w:type="character" w:customStyle="1" w:styleId="Heading1Char">
    <w:name w:val="Heading 1 Char"/>
    <w:basedOn w:val="DefaultParagraphFont"/>
    <w:link w:val="Heading1"/>
    <w:uiPriority w:val="9"/>
    <w:rsid w:val="00CE43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4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E435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E435D"/>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CE435D"/>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CE435D"/>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CE435D"/>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CE43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E435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D10427"/>
    <w:rPr>
      <w:color w:val="0563C1" w:themeColor="hyperlink"/>
      <w:u w:val="single"/>
    </w:rPr>
  </w:style>
  <w:style w:type="character" w:styleId="UnresolvedMention">
    <w:name w:val="Unresolved Mention"/>
    <w:basedOn w:val="DefaultParagraphFont"/>
    <w:uiPriority w:val="99"/>
    <w:semiHidden/>
    <w:unhideWhenUsed/>
    <w:rsid w:val="00D10427"/>
    <w:rPr>
      <w:color w:val="605E5C"/>
      <w:shd w:val="clear" w:color="auto" w:fill="E1DFDD"/>
    </w:rPr>
  </w:style>
  <w:style w:type="paragraph" w:styleId="PlainText">
    <w:name w:val="Plain Text"/>
    <w:basedOn w:val="Normal"/>
    <w:link w:val="PlainTextChar"/>
    <w:uiPriority w:val="99"/>
    <w:unhideWhenUsed/>
    <w:rsid w:val="0018100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81003"/>
    <w:rPr>
      <w:rFonts w:ascii="Calibri" w:hAnsi="Calibri"/>
      <w:sz w:val="22"/>
      <w:szCs w:val="21"/>
    </w:rPr>
  </w:style>
  <w:style w:type="paragraph" w:customStyle="1" w:styleId="Default">
    <w:name w:val="Default"/>
    <w:rsid w:val="00FA42DF"/>
    <w:pPr>
      <w:autoSpaceDE w:val="0"/>
      <w:autoSpaceDN w:val="0"/>
      <w:adjustRightInd w:val="0"/>
    </w:pPr>
    <w:rPr>
      <w:rFonts w:ascii="Avenir Next LT Pro" w:hAnsi="Avenir Next LT Pro" w:cs="Avenir Next LT Pr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757">
      <w:bodyDiv w:val="1"/>
      <w:marLeft w:val="0"/>
      <w:marRight w:val="0"/>
      <w:marTop w:val="0"/>
      <w:marBottom w:val="0"/>
      <w:divBdr>
        <w:top w:val="none" w:sz="0" w:space="0" w:color="auto"/>
        <w:left w:val="none" w:sz="0" w:space="0" w:color="auto"/>
        <w:bottom w:val="none" w:sz="0" w:space="0" w:color="auto"/>
        <w:right w:val="none" w:sz="0" w:space="0" w:color="auto"/>
      </w:divBdr>
    </w:div>
    <w:div w:id="28847911">
      <w:bodyDiv w:val="1"/>
      <w:marLeft w:val="0"/>
      <w:marRight w:val="0"/>
      <w:marTop w:val="0"/>
      <w:marBottom w:val="0"/>
      <w:divBdr>
        <w:top w:val="none" w:sz="0" w:space="0" w:color="auto"/>
        <w:left w:val="none" w:sz="0" w:space="0" w:color="auto"/>
        <w:bottom w:val="none" w:sz="0" w:space="0" w:color="auto"/>
        <w:right w:val="none" w:sz="0" w:space="0" w:color="auto"/>
      </w:divBdr>
    </w:div>
    <w:div w:id="87772020">
      <w:bodyDiv w:val="1"/>
      <w:marLeft w:val="0"/>
      <w:marRight w:val="0"/>
      <w:marTop w:val="0"/>
      <w:marBottom w:val="0"/>
      <w:divBdr>
        <w:top w:val="none" w:sz="0" w:space="0" w:color="auto"/>
        <w:left w:val="none" w:sz="0" w:space="0" w:color="auto"/>
        <w:bottom w:val="none" w:sz="0" w:space="0" w:color="auto"/>
        <w:right w:val="none" w:sz="0" w:space="0" w:color="auto"/>
      </w:divBdr>
      <w:divsChild>
        <w:div w:id="1012099851">
          <w:marLeft w:val="547"/>
          <w:marRight w:val="0"/>
          <w:marTop w:val="0"/>
          <w:marBottom w:val="120"/>
          <w:divBdr>
            <w:top w:val="none" w:sz="0" w:space="0" w:color="auto"/>
            <w:left w:val="none" w:sz="0" w:space="0" w:color="auto"/>
            <w:bottom w:val="none" w:sz="0" w:space="0" w:color="auto"/>
            <w:right w:val="none" w:sz="0" w:space="0" w:color="auto"/>
          </w:divBdr>
        </w:div>
        <w:div w:id="1648709020">
          <w:marLeft w:val="547"/>
          <w:marRight w:val="0"/>
          <w:marTop w:val="0"/>
          <w:marBottom w:val="120"/>
          <w:divBdr>
            <w:top w:val="none" w:sz="0" w:space="0" w:color="auto"/>
            <w:left w:val="none" w:sz="0" w:space="0" w:color="auto"/>
            <w:bottom w:val="none" w:sz="0" w:space="0" w:color="auto"/>
            <w:right w:val="none" w:sz="0" w:space="0" w:color="auto"/>
          </w:divBdr>
        </w:div>
      </w:divsChild>
    </w:div>
    <w:div w:id="177088240">
      <w:bodyDiv w:val="1"/>
      <w:marLeft w:val="0"/>
      <w:marRight w:val="0"/>
      <w:marTop w:val="0"/>
      <w:marBottom w:val="0"/>
      <w:divBdr>
        <w:top w:val="none" w:sz="0" w:space="0" w:color="auto"/>
        <w:left w:val="none" w:sz="0" w:space="0" w:color="auto"/>
        <w:bottom w:val="none" w:sz="0" w:space="0" w:color="auto"/>
        <w:right w:val="none" w:sz="0" w:space="0" w:color="auto"/>
      </w:divBdr>
    </w:div>
    <w:div w:id="184755539">
      <w:bodyDiv w:val="1"/>
      <w:marLeft w:val="0"/>
      <w:marRight w:val="0"/>
      <w:marTop w:val="0"/>
      <w:marBottom w:val="0"/>
      <w:divBdr>
        <w:top w:val="none" w:sz="0" w:space="0" w:color="auto"/>
        <w:left w:val="none" w:sz="0" w:space="0" w:color="auto"/>
        <w:bottom w:val="none" w:sz="0" w:space="0" w:color="auto"/>
        <w:right w:val="none" w:sz="0" w:space="0" w:color="auto"/>
      </w:divBdr>
    </w:div>
    <w:div w:id="209266673">
      <w:bodyDiv w:val="1"/>
      <w:marLeft w:val="0"/>
      <w:marRight w:val="0"/>
      <w:marTop w:val="0"/>
      <w:marBottom w:val="0"/>
      <w:divBdr>
        <w:top w:val="none" w:sz="0" w:space="0" w:color="auto"/>
        <w:left w:val="none" w:sz="0" w:space="0" w:color="auto"/>
        <w:bottom w:val="none" w:sz="0" w:space="0" w:color="auto"/>
        <w:right w:val="none" w:sz="0" w:space="0" w:color="auto"/>
      </w:divBdr>
    </w:div>
    <w:div w:id="293752185">
      <w:bodyDiv w:val="1"/>
      <w:marLeft w:val="0"/>
      <w:marRight w:val="0"/>
      <w:marTop w:val="0"/>
      <w:marBottom w:val="0"/>
      <w:divBdr>
        <w:top w:val="none" w:sz="0" w:space="0" w:color="auto"/>
        <w:left w:val="none" w:sz="0" w:space="0" w:color="auto"/>
        <w:bottom w:val="none" w:sz="0" w:space="0" w:color="auto"/>
        <w:right w:val="none" w:sz="0" w:space="0" w:color="auto"/>
      </w:divBdr>
    </w:div>
    <w:div w:id="378751917">
      <w:bodyDiv w:val="1"/>
      <w:marLeft w:val="0"/>
      <w:marRight w:val="0"/>
      <w:marTop w:val="0"/>
      <w:marBottom w:val="0"/>
      <w:divBdr>
        <w:top w:val="none" w:sz="0" w:space="0" w:color="auto"/>
        <w:left w:val="none" w:sz="0" w:space="0" w:color="auto"/>
        <w:bottom w:val="none" w:sz="0" w:space="0" w:color="auto"/>
        <w:right w:val="none" w:sz="0" w:space="0" w:color="auto"/>
      </w:divBdr>
    </w:div>
    <w:div w:id="383606236">
      <w:bodyDiv w:val="1"/>
      <w:marLeft w:val="0"/>
      <w:marRight w:val="0"/>
      <w:marTop w:val="0"/>
      <w:marBottom w:val="0"/>
      <w:divBdr>
        <w:top w:val="none" w:sz="0" w:space="0" w:color="auto"/>
        <w:left w:val="none" w:sz="0" w:space="0" w:color="auto"/>
        <w:bottom w:val="none" w:sz="0" w:space="0" w:color="auto"/>
        <w:right w:val="none" w:sz="0" w:space="0" w:color="auto"/>
      </w:divBdr>
    </w:div>
    <w:div w:id="394858098">
      <w:bodyDiv w:val="1"/>
      <w:marLeft w:val="0"/>
      <w:marRight w:val="0"/>
      <w:marTop w:val="0"/>
      <w:marBottom w:val="0"/>
      <w:divBdr>
        <w:top w:val="none" w:sz="0" w:space="0" w:color="auto"/>
        <w:left w:val="none" w:sz="0" w:space="0" w:color="auto"/>
        <w:bottom w:val="none" w:sz="0" w:space="0" w:color="auto"/>
        <w:right w:val="none" w:sz="0" w:space="0" w:color="auto"/>
      </w:divBdr>
    </w:div>
    <w:div w:id="428238573">
      <w:bodyDiv w:val="1"/>
      <w:marLeft w:val="0"/>
      <w:marRight w:val="0"/>
      <w:marTop w:val="0"/>
      <w:marBottom w:val="0"/>
      <w:divBdr>
        <w:top w:val="none" w:sz="0" w:space="0" w:color="auto"/>
        <w:left w:val="none" w:sz="0" w:space="0" w:color="auto"/>
        <w:bottom w:val="none" w:sz="0" w:space="0" w:color="auto"/>
        <w:right w:val="none" w:sz="0" w:space="0" w:color="auto"/>
      </w:divBdr>
    </w:div>
    <w:div w:id="487092469">
      <w:bodyDiv w:val="1"/>
      <w:marLeft w:val="0"/>
      <w:marRight w:val="0"/>
      <w:marTop w:val="0"/>
      <w:marBottom w:val="0"/>
      <w:divBdr>
        <w:top w:val="none" w:sz="0" w:space="0" w:color="auto"/>
        <w:left w:val="none" w:sz="0" w:space="0" w:color="auto"/>
        <w:bottom w:val="none" w:sz="0" w:space="0" w:color="auto"/>
        <w:right w:val="none" w:sz="0" w:space="0" w:color="auto"/>
      </w:divBdr>
    </w:div>
    <w:div w:id="608271392">
      <w:bodyDiv w:val="1"/>
      <w:marLeft w:val="0"/>
      <w:marRight w:val="0"/>
      <w:marTop w:val="0"/>
      <w:marBottom w:val="0"/>
      <w:divBdr>
        <w:top w:val="none" w:sz="0" w:space="0" w:color="auto"/>
        <w:left w:val="none" w:sz="0" w:space="0" w:color="auto"/>
        <w:bottom w:val="none" w:sz="0" w:space="0" w:color="auto"/>
        <w:right w:val="none" w:sz="0" w:space="0" w:color="auto"/>
      </w:divBdr>
    </w:div>
    <w:div w:id="639962742">
      <w:bodyDiv w:val="1"/>
      <w:marLeft w:val="0"/>
      <w:marRight w:val="0"/>
      <w:marTop w:val="0"/>
      <w:marBottom w:val="0"/>
      <w:divBdr>
        <w:top w:val="none" w:sz="0" w:space="0" w:color="auto"/>
        <w:left w:val="none" w:sz="0" w:space="0" w:color="auto"/>
        <w:bottom w:val="none" w:sz="0" w:space="0" w:color="auto"/>
        <w:right w:val="none" w:sz="0" w:space="0" w:color="auto"/>
      </w:divBdr>
    </w:div>
    <w:div w:id="652295778">
      <w:bodyDiv w:val="1"/>
      <w:marLeft w:val="0"/>
      <w:marRight w:val="0"/>
      <w:marTop w:val="0"/>
      <w:marBottom w:val="0"/>
      <w:divBdr>
        <w:top w:val="none" w:sz="0" w:space="0" w:color="auto"/>
        <w:left w:val="none" w:sz="0" w:space="0" w:color="auto"/>
        <w:bottom w:val="none" w:sz="0" w:space="0" w:color="auto"/>
        <w:right w:val="none" w:sz="0" w:space="0" w:color="auto"/>
      </w:divBdr>
    </w:div>
    <w:div w:id="713165660">
      <w:bodyDiv w:val="1"/>
      <w:marLeft w:val="0"/>
      <w:marRight w:val="0"/>
      <w:marTop w:val="0"/>
      <w:marBottom w:val="0"/>
      <w:divBdr>
        <w:top w:val="none" w:sz="0" w:space="0" w:color="auto"/>
        <w:left w:val="none" w:sz="0" w:space="0" w:color="auto"/>
        <w:bottom w:val="none" w:sz="0" w:space="0" w:color="auto"/>
        <w:right w:val="none" w:sz="0" w:space="0" w:color="auto"/>
      </w:divBdr>
    </w:div>
    <w:div w:id="886340142">
      <w:bodyDiv w:val="1"/>
      <w:marLeft w:val="0"/>
      <w:marRight w:val="0"/>
      <w:marTop w:val="0"/>
      <w:marBottom w:val="0"/>
      <w:divBdr>
        <w:top w:val="none" w:sz="0" w:space="0" w:color="auto"/>
        <w:left w:val="none" w:sz="0" w:space="0" w:color="auto"/>
        <w:bottom w:val="none" w:sz="0" w:space="0" w:color="auto"/>
        <w:right w:val="none" w:sz="0" w:space="0" w:color="auto"/>
      </w:divBdr>
    </w:div>
    <w:div w:id="959653957">
      <w:bodyDiv w:val="1"/>
      <w:marLeft w:val="0"/>
      <w:marRight w:val="0"/>
      <w:marTop w:val="0"/>
      <w:marBottom w:val="0"/>
      <w:divBdr>
        <w:top w:val="none" w:sz="0" w:space="0" w:color="auto"/>
        <w:left w:val="none" w:sz="0" w:space="0" w:color="auto"/>
        <w:bottom w:val="none" w:sz="0" w:space="0" w:color="auto"/>
        <w:right w:val="none" w:sz="0" w:space="0" w:color="auto"/>
      </w:divBdr>
    </w:div>
    <w:div w:id="1077166336">
      <w:bodyDiv w:val="1"/>
      <w:marLeft w:val="0"/>
      <w:marRight w:val="0"/>
      <w:marTop w:val="0"/>
      <w:marBottom w:val="0"/>
      <w:divBdr>
        <w:top w:val="none" w:sz="0" w:space="0" w:color="auto"/>
        <w:left w:val="none" w:sz="0" w:space="0" w:color="auto"/>
        <w:bottom w:val="none" w:sz="0" w:space="0" w:color="auto"/>
        <w:right w:val="none" w:sz="0" w:space="0" w:color="auto"/>
      </w:divBdr>
    </w:div>
    <w:div w:id="1164858960">
      <w:bodyDiv w:val="1"/>
      <w:marLeft w:val="0"/>
      <w:marRight w:val="0"/>
      <w:marTop w:val="0"/>
      <w:marBottom w:val="0"/>
      <w:divBdr>
        <w:top w:val="none" w:sz="0" w:space="0" w:color="auto"/>
        <w:left w:val="none" w:sz="0" w:space="0" w:color="auto"/>
        <w:bottom w:val="none" w:sz="0" w:space="0" w:color="auto"/>
        <w:right w:val="none" w:sz="0" w:space="0" w:color="auto"/>
      </w:divBdr>
    </w:div>
    <w:div w:id="1187449361">
      <w:bodyDiv w:val="1"/>
      <w:marLeft w:val="0"/>
      <w:marRight w:val="0"/>
      <w:marTop w:val="0"/>
      <w:marBottom w:val="0"/>
      <w:divBdr>
        <w:top w:val="none" w:sz="0" w:space="0" w:color="auto"/>
        <w:left w:val="none" w:sz="0" w:space="0" w:color="auto"/>
        <w:bottom w:val="none" w:sz="0" w:space="0" w:color="auto"/>
        <w:right w:val="none" w:sz="0" w:space="0" w:color="auto"/>
      </w:divBdr>
    </w:div>
    <w:div w:id="1280836907">
      <w:bodyDiv w:val="1"/>
      <w:marLeft w:val="0"/>
      <w:marRight w:val="0"/>
      <w:marTop w:val="0"/>
      <w:marBottom w:val="0"/>
      <w:divBdr>
        <w:top w:val="none" w:sz="0" w:space="0" w:color="auto"/>
        <w:left w:val="none" w:sz="0" w:space="0" w:color="auto"/>
        <w:bottom w:val="none" w:sz="0" w:space="0" w:color="auto"/>
        <w:right w:val="none" w:sz="0" w:space="0" w:color="auto"/>
      </w:divBdr>
    </w:div>
    <w:div w:id="1316840045">
      <w:bodyDiv w:val="1"/>
      <w:marLeft w:val="0"/>
      <w:marRight w:val="0"/>
      <w:marTop w:val="0"/>
      <w:marBottom w:val="0"/>
      <w:divBdr>
        <w:top w:val="none" w:sz="0" w:space="0" w:color="auto"/>
        <w:left w:val="none" w:sz="0" w:space="0" w:color="auto"/>
        <w:bottom w:val="none" w:sz="0" w:space="0" w:color="auto"/>
        <w:right w:val="none" w:sz="0" w:space="0" w:color="auto"/>
      </w:divBdr>
    </w:div>
    <w:div w:id="1390419666">
      <w:bodyDiv w:val="1"/>
      <w:marLeft w:val="0"/>
      <w:marRight w:val="0"/>
      <w:marTop w:val="0"/>
      <w:marBottom w:val="0"/>
      <w:divBdr>
        <w:top w:val="none" w:sz="0" w:space="0" w:color="auto"/>
        <w:left w:val="none" w:sz="0" w:space="0" w:color="auto"/>
        <w:bottom w:val="none" w:sz="0" w:space="0" w:color="auto"/>
        <w:right w:val="none" w:sz="0" w:space="0" w:color="auto"/>
      </w:divBdr>
    </w:div>
    <w:div w:id="1479221264">
      <w:bodyDiv w:val="1"/>
      <w:marLeft w:val="0"/>
      <w:marRight w:val="0"/>
      <w:marTop w:val="0"/>
      <w:marBottom w:val="0"/>
      <w:divBdr>
        <w:top w:val="none" w:sz="0" w:space="0" w:color="auto"/>
        <w:left w:val="none" w:sz="0" w:space="0" w:color="auto"/>
        <w:bottom w:val="none" w:sz="0" w:space="0" w:color="auto"/>
        <w:right w:val="none" w:sz="0" w:space="0" w:color="auto"/>
      </w:divBdr>
    </w:div>
    <w:div w:id="1516307450">
      <w:bodyDiv w:val="1"/>
      <w:marLeft w:val="0"/>
      <w:marRight w:val="0"/>
      <w:marTop w:val="0"/>
      <w:marBottom w:val="0"/>
      <w:divBdr>
        <w:top w:val="none" w:sz="0" w:space="0" w:color="auto"/>
        <w:left w:val="none" w:sz="0" w:space="0" w:color="auto"/>
        <w:bottom w:val="none" w:sz="0" w:space="0" w:color="auto"/>
        <w:right w:val="none" w:sz="0" w:space="0" w:color="auto"/>
      </w:divBdr>
    </w:div>
    <w:div w:id="1634217167">
      <w:bodyDiv w:val="1"/>
      <w:marLeft w:val="0"/>
      <w:marRight w:val="0"/>
      <w:marTop w:val="0"/>
      <w:marBottom w:val="0"/>
      <w:divBdr>
        <w:top w:val="none" w:sz="0" w:space="0" w:color="auto"/>
        <w:left w:val="none" w:sz="0" w:space="0" w:color="auto"/>
        <w:bottom w:val="none" w:sz="0" w:space="0" w:color="auto"/>
        <w:right w:val="none" w:sz="0" w:space="0" w:color="auto"/>
      </w:divBdr>
      <w:divsChild>
        <w:div w:id="105320712">
          <w:marLeft w:val="547"/>
          <w:marRight w:val="0"/>
          <w:marTop w:val="173"/>
          <w:marBottom w:val="0"/>
          <w:divBdr>
            <w:top w:val="none" w:sz="0" w:space="0" w:color="auto"/>
            <w:left w:val="none" w:sz="0" w:space="0" w:color="auto"/>
            <w:bottom w:val="none" w:sz="0" w:space="0" w:color="auto"/>
            <w:right w:val="none" w:sz="0" w:space="0" w:color="auto"/>
          </w:divBdr>
        </w:div>
        <w:div w:id="293875256">
          <w:marLeft w:val="547"/>
          <w:marRight w:val="0"/>
          <w:marTop w:val="173"/>
          <w:marBottom w:val="0"/>
          <w:divBdr>
            <w:top w:val="none" w:sz="0" w:space="0" w:color="auto"/>
            <w:left w:val="none" w:sz="0" w:space="0" w:color="auto"/>
            <w:bottom w:val="none" w:sz="0" w:space="0" w:color="auto"/>
            <w:right w:val="none" w:sz="0" w:space="0" w:color="auto"/>
          </w:divBdr>
        </w:div>
        <w:div w:id="304746197">
          <w:marLeft w:val="547"/>
          <w:marRight w:val="0"/>
          <w:marTop w:val="173"/>
          <w:marBottom w:val="0"/>
          <w:divBdr>
            <w:top w:val="none" w:sz="0" w:space="0" w:color="auto"/>
            <w:left w:val="none" w:sz="0" w:space="0" w:color="auto"/>
            <w:bottom w:val="none" w:sz="0" w:space="0" w:color="auto"/>
            <w:right w:val="none" w:sz="0" w:space="0" w:color="auto"/>
          </w:divBdr>
        </w:div>
        <w:div w:id="570896669">
          <w:marLeft w:val="547"/>
          <w:marRight w:val="0"/>
          <w:marTop w:val="173"/>
          <w:marBottom w:val="0"/>
          <w:divBdr>
            <w:top w:val="none" w:sz="0" w:space="0" w:color="auto"/>
            <w:left w:val="none" w:sz="0" w:space="0" w:color="auto"/>
            <w:bottom w:val="none" w:sz="0" w:space="0" w:color="auto"/>
            <w:right w:val="none" w:sz="0" w:space="0" w:color="auto"/>
          </w:divBdr>
        </w:div>
        <w:div w:id="819467597">
          <w:marLeft w:val="547"/>
          <w:marRight w:val="0"/>
          <w:marTop w:val="173"/>
          <w:marBottom w:val="0"/>
          <w:divBdr>
            <w:top w:val="none" w:sz="0" w:space="0" w:color="auto"/>
            <w:left w:val="none" w:sz="0" w:space="0" w:color="auto"/>
            <w:bottom w:val="none" w:sz="0" w:space="0" w:color="auto"/>
            <w:right w:val="none" w:sz="0" w:space="0" w:color="auto"/>
          </w:divBdr>
        </w:div>
        <w:div w:id="891844031">
          <w:marLeft w:val="547"/>
          <w:marRight w:val="0"/>
          <w:marTop w:val="173"/>
          <w:marBottom w:val="0"/>
          <w:divBdr>
            <w:top w:val="none" w:sz="0" w:space="0" w:color="auto"/>
            <w:left w:val="none" w:sz="0" w:space="0" w:color="auto"/>
            <w:bottom w:val="none" w:sz="0" w:space="0" w:color="auto"/>
            <w:right w:val="none" w:sz="0" w:space="0" w:color="auto"/>
          </w:divBdr>
        </w:div>
        <w:div w:id="946423969">
          <w:marLeft w:val="547"/>
          <w:marRight w:val="0"/>
          <w:marTop w:val="173"/>
          <w:marBottom w:val="0"/>
          <w:divBdr>
            <w:top w:val="none" w:sz="0" w:space="0" w:color="auto"/>
            <w:left w:val="none" w:sz="0" w:space="0" w:color="auto"/>
            <w:bottom w:val="none" w:sz="0" w:space="0" w:color="auto"/>
            <w:right w:val="none" w:sz="0" w:space="0" w:color="auto"/>
          </w:divBdr>
        </w:div>
        <w:div w:id="990595576">
          <w:marLeft w:val="547"/>
          <w:marRight w:val="0"/>
          <w:marTop w:val="173"/>
          <w:marBottom w:val="0"/>
          <w:divBdr>
            <w:top w:val="none" w:sz="0" w:space="0" w:color="auto"/>
            <w:left w:val="none" w:sz="0" w:space="0" w:color="auto"/>
            <w:bottom w:val="none" w:sz="0" w:space="0" w:color="auto"/>
            <w:right w:val="none" w:sz="0" w:space="0" w:color="auto"/>
          </w:divBdr>
        </w:div>
        <w:div w:id="1018893184">
          <w:marLeft w:val="1166"/>
          <w:marRight w:val="0"/>
          <w:marTop w:val="173"/>
          <w:marBottom w:val="0"/>
          <w:divBdr>
            <w:top w:val="none" w:sz="0" w:space="0" w:color="auto"/>
            <w:left w:val="none" w:sz="0" w:space="0" w:color="auto"/>
            <w:bottom w:val="none" w:sz="0" w:space="0" w:color="auto"/>
            <w:right w:val="none" w:sz="0" w:space="0" w:color="auto"/>
          </w:divBdr>
        </w:div>
        <w:div w:id="1029915426">
          <w:marLeft w:val="547"/>
          <w:marRight w:val="0"/>
          <w:marTop w:val="173"/>
          <w:marBottom w:val="0"/>
          <w:divBdr>
            <w:top w:val="none" w:sz="0" w:space="0" w:color="auto"/>
            <w:left w:val="none" w:sz="0" w:space="0" w:color="auto"/>
            <w:bottom w:val="none" w:sz="0" w:space="0" w:color="auto"/>
            <w:right w:val="none" w:sz="0" w:space="0" w:color="auto"/>
          </w:divBdr>
        </w:div>
        <w:div w:id="1092966942">
          <w:marLeft w:val="547"/>
          <w:marRight w:val="0"/>
          <w:marTop w:val="173"/>
          <w:marBottom w:val="0"/>
          <w:divBdr>
            <w:top w:val="none" w:sz="0" w:space="0" w:color="auto"/>
            <w:left w:val="none" w:sz="0" w:space="0" w:color="auto"/>
            <w:bottom w:val="none" w:sz="0" w:space="0" w:color="auto"/>
            <w:right w:val="none" w:sz="0" w:space="0" w:color="auto"/>
          </w:divBdr>
        </w:div>
        <w:div w:id="1144464554">
          <w:marLeft w:val="547"/>
          <w:marRight w:val="0"/>
          <w:marTop w:val="154"/>
          <w:marBottom w:val="0"/>
          <w:divBdr>
            <w:top w:val="none" w:sz="0" w:space="0" w:color="auto"/>
            <w:left w:val="none" w:sz="0" w:space="0" w:color="auto"/>
            <w:bottom w:val="none" w:sz="0" w:space="0" w:color="auto"/>
            <w:right w:val="none" w:sz="0" w:space="0" w:color="auto"/>
          </w:divBdr>
        </w:div>
        <w:div w:id="1210646769">
          <w:marLeft w:val="547"/>
          <w:marRight w:val="0"/>
          <w:marTop w:val="173"/>
          <w:marBottom w:val="0"/>
          <w:divBdr>
            <w:top w:val="none" w:sz="0" w:space="0" w:color="auto"/>
            <w:left w:val="none" w:sz="0" w:space="0" w:color="auto"/>
            <w:bottom w:val="none" w:sz="0" w:space="0" w:color="auto"/>
            <w:right w:val="none" w:sz="0" w:space="0" w:color="auto"/>
          </w:divBdr>
        </w:div>
        <w:div w:id="1364213281">
          <w:marLeft w:val="547"/>
          <w:marRight w:val="0"/>
          <w:marTop w:val="154"/>
          <w:marBottom w:val="0"/>
          <w:divBdr>
            <w:top w:val="none" w:sz="0" w:space="0" w:color="auto"/>
            <w:left w:val="none" w:sz="0" w:space="0" w:color="auto"/>
            <w:bottom w:val="none" w:sz="0" w:space="0" w:color="auto"/>
            <w:right w:val="none" w:sz="0" w:space="0" w:color="auto"/>
          </w:divBdr>
        </w:div>
        <w:div w:id="1398357004">
          <w:marLeft w:val="547"/>
          <w:marRight w:val="0"/>
          <w:marTop w:val="154"/>
          <w:marBottom w:val="0"/>
          <w:divBdr>
            <w:top w:val="none" w:sz="0" w:space="0" w:color="auto"/>
            <w:left w:val="none" w:sz="0" w:space="0" w:color="auto"/>
            <w:bottom w:val="none" w:sz="0" w:space="0" w:color="auto"/>
            <w:right w:val="none" w:sz="0" w:space="0" w:color="auto"/>
          </w:divBdr>
        </w:div>
        <w:div w:id="1429352660">
          <w:marLeft w:val="547"/>
          <w:marRight w:val="0"/>
          <w:marTop w:val="154"/>
          <w:marBottom w:val="0"/>
          <w:divBdr>
            <w:top w:val="none" w:sz="0" w:space="0" w:color="auto"/>
            <w:left w:val="none" w:sz="0" w:space="0" w:color="auto"/>
            <w:bottom w:val="none" w:sz="0" w:space="0" w:color="auto"/>
            <w:right w:val="none" w:sz="0" w:space="0" w:color="auto"/>
          </w:divBdr>
        </w:div>
        <w:div w:id="1628852380">
          <w:marLeft w:val="547"/>
          <w:marRight w:val="0"/>
          <w:marTop w:val="173"/>
          <w:marBottom w:val="0"/>
          <w:divBdr>
            <w:top w:val="none" w:sz="0" w:space="0" w:color="auto"/>
            <w:left w:val="none" w:sz="0" w:space="0" w:color="auto"/>
            <w:bottom w:val="none" w:sz="0" w:space="0" w:color="auto"/>
            <w:right w:val="none" w:sz="0" w:space="0" w:color="auto"/>
          </w:divBdr>
        </w:div>
        <w:div w:id="1652828919">
          <w:marLeft w:val="547"/>
          <w:marRight w:val="0"/>
          <w:marTop w:val="154"/>
          <w:marBottom w:val="0"/>
          <w:divBdr>
            <w:top w:val="none" w:sz="0" w:space="0" w:color="auto"/>
            <w:left w:val="none" w:sz="0" w:space="0" w:color="auto"/>
            <w:bottom w:val="none" w:sz="0" w:space="0" w:color="auto"/>
            <w:right w:val="none" w:sz="0" w:space="0" w:color="auto"/>
          </w:divBdr>
        </w:div>
        <w:div w:id="1789470157">
          <w:marLeft w:val="547"/>
          <w:marRight w:val="0"/>
          <w:marTop w:val="173"/>
          <w:marBottom w:val="0"/>
          <w:divBdr>
            <w:top w:val="none" w:sz="0" w:space="0" w:color="auto"/>
            <w:left w:val="none" w:sz="0" w:space="0" w:color="auto"/>
            <w:bottom w:val="none" w:sz="0" w:space="0" w:color="auto"/>
            <w:right w:val="none" w:sz="0" w:space="0" w:color="auto"/>
          </w:divBdr>
        </w:div>
        <w:div w:id="1937327279">
          <w:marLeft w:val="547"/>
          <w:marRight w:val="0"/>
          <w:marTop w:val="154"/>
          <w:marBottom w:val="0"/>
          <w:divBdr>
            <w:top w:val="none" w:sz="0" w:space="0" w:color="auto"/>
            <w:left w:val="none" w:sz="0" w:space="0" w:color="auto"/>
            <w:bottom w:val="none" w:sz="0" w:space="0" w:color="auto"/>
            <w:right w:val="none" w:sz="0" w:space="0" w:color="auto"/>
          </w:divBdr>
        </w:div>
        <w:div w:id="2083284508">
          <w:marLeft w:val="547"/>
          <w:marRight w:val="0"/>
          <w:marTop w:val="154"/>
          <w:marBottom w:val="0"/>
          <w:divBdr>
            <w:top w:val="none" w:sz="0" w:space="0" w:color="auto"/>
            <w:left w:val="none" w:sz="0" w:space="0" w:color="auto"/>
            <w:bottom w:val="none" w:sz="0" w:space="0" w:color="auto"/>
            <w:right w:val="none" w:sz="0" w:space="0" w:color="auto"/>
          </w:divBdr>
        </w:div>
        <w:div w:id="2089575205">
          <w:marLeft w:val="1166"/>
          <w:marRight w:val="0"/>
          <w:marTop w:val="173"/>
          <w:marBottom w:val="0"/>
          <w:divBdr>
            <w:top w:val="none" w:sz="0" w:space="0" w:color="auto"/>
            <w:left w:val="none" w:sz="0" w:space="0" w:color="auto"/>
            <w:bottom w:val="none" w:sz="0" w:space="0" w:color="auto"/>
            <w:right w:val="none" w:sz="0" w:space="0" w:color="auto"/>
          </w:divBdr>
        </w:div>
      </w:divsChild>
    </w:div>
    <w:div w:id="1656373074">
      <w:bodyDiv w:val="1"/>
      <w:marLeft w:val="0"/>
      <w:marRight w:val="0"/>
      <w:marTop w:val="0"/>
      <w:marBottom w:val="0"/>
      <w:divBdr>
        <w:top w:val="none" w:sz="0" w:space="0" w:color="auto"/>
        <w:left w:val="none" w:sz="0" w:space="0" w:color="auto"/>
        <w:bottom w:val="none" w:sz="0" w:space="0" w:color="auto"/>
        <w:right w:val="none" w:sz="0" w:space="0" w:color="auto"/>
      </w:divBdr>
    </w:div>
    <w:div w:id="1729760771">
      <w:bodyDiv w:val="1"/>
      <w:marLeft w:val="0"/>
      <w:marRight w:val="0"/>
      <w:marTop w:val="0"/>
      <w:marBottom w:val="0"/>
      <w:divBdr>
        <w:top w:val="none" w:sz="0" w:space="0" w:color="auto"/>
        <w:left w:val="none" w:sz="0" w:space="0" w:color="auto"/>
        <w:bottom w:val="none" w:sz="0" w:space="0" w:color="auto"/>
        <w:right w:val="none" w:sz="0" w:space="0" w:color="auto"/>
      </w:divBdr>
    </w:div>
    <w:div w:id="1741825616">
      <w:bodyDiv w:val="1"/>
      <w:marLeft w:val="0"/>
      <w:marRight w:val="0"/>
      <w:marTop w:val="0"/>
      <w:marBottom w:val="0"/>
      <w:divBdr>
        <w:top w:val="none" w:sz="0" w:space="0" w:color="auto"/>
        <w:left w:val="none" w:sz="0" w:space="0" w:color="auto"/>
        <w:bottom w:val="none" w:sz="0" w:space="0" w:color="auto"/>
        <w:right w:val="none" w:sz="0" w:space="0" w:color="auto"/>
      </w:divBdr>
    </w:div>
    <w:div w:id="1752585678">
      <w:bodyDiv w:val="1"/>
      <w:marLeft w:val="0"/>
      <w:marRight w:val="0"/>
      <w:marTop w:val="0"/>
      <w:marBottom w:val="0"/>
      <w:divBdr>
        <w:top w:val="none" w:sz="0" w:space="0" w:color="auto"/>
        <w:left w:val="none" w:sz="0" w:space="0" w:color="auto"/>
        <w:bottom w:val="none" w:sz="0" w:space="0" w:color="auto"/>
        <w:right w:val="none" w:sz="0" w:space="0" w:color="auto"/>
      </w:divBdr>
    </w:div>
    <w:div w:id="1798833251">
      <w:bodyDiv w:val="1"/>
      <w:marLeft w:val="0"/>
      <w:marRight w:val="0"/>
      <w:marTop w:val="0"/>
      <w:marBottom w:val="0"/>
      <w:divBdr>
        <w:top w:val="none" w:sz="0" w:space="0" w:color="auto"/>
        <w:left w:val="none" w:sz="0" w:space="0" w:color="auto"/>
        <w:bottom w:val="none" w:sz="0" w:space="0" w:color="auto"/>
        <w:right w:val="none" w:sz="0" w:space="0" w:color="auto"/>
      </w:divBdr>
      <w:divsChild>
        <w:div w:id="974527182">
          <w:marLeft w:val="547"/>
          <w:marRight w:val="0"/>
          <w:marTop w:val="0"/>
          <w:marBottom w:val="120"/>
          <w:divBdr>
            <w:top w:val="none" w:sz="0" w:space="0" w:color="auto"/>
            <w:left w:val="none" w:sz="0" w:space="0" w:color="auto"/>
            <w:bottom w:val="none" w:sz="0" w:space="0" w:color="auto"/>
            <w:right w:val="none" w:sz="0" w:space="0" w:color="auto"/>
          </w:divBdr>
        </w:div>
      </w:divsChild>
    </w:div>
    <w:div w:id="1832484107">
      <w:bodyDiv w:val="1"/>
      <w:marLeft w:val="0"/>
      <w:marRight w:val="0"/>
      <w:marTop w:val="0"/>
      <w:marBottom w:val="0"/>
      <w:divBdr>
        <w:top w:val="none" w:sz="0" w:space="0" w:color="auto"/>
        <w:left w:val="none" w:sz="0" w:space="0" w:color="auto"/>
        <w:bottom w:val="none" w:sz="0" w:space="0" w:color="auto"/>
        <w:right w:val="none" w:sz="0" w:space="0" w:color="auto"/>
      </w:divBdr>
    </w:div>
    <w:div w:id="1837066119">
      <w:bodyDiv w:val="1"/>
      <w:marLeft w:val="0"/>
      <w:marRight w:val="0"/>
      <w:marTop w:val="0"/>
      <w:marBottom w:val="0"/>
      <w:divBdr>
        <w:top w:val="none" w:sz="0" w:space="0" w:color="auto"/>
        <w:left w:val="none" w:sz="0" w:space="0" w:color="auto"/>
        <w:bottom w:val="none" w:sz="0" w:space="0" w:color="auto"/>
        <w:right w:val="none" w:sz="0" w:space="0" w:color="auto"/>
      </w:divBdr>
    </w:div>
    <w:div w:id="1934435120">
      <w:bodyDiv w:val="1"/>
      <w:marLeft w:val="0"/>
      <w:marRight w:val="0"/>
      <w:marTop w:val="0"/>
      <w:marBottom w:val="0"/>
      <w:divBdr>
        <w:top w:val="none" w:sz="0" w:space="0" w:color="auto"/>
        <w:left w:val="none" w:sz="0" w:space="0" w:color="auto"/>
        <w:bottom w:val="none" w:sz="0" w:space="0" w:color="auto"/>
        <w:right w:val="none" w:sz="0" w:space="0" w:color="auto"/>
      </w:divBdr>
    </w:div>
    <w:div w:id="1943224544">
      <w:bodyDiv w:val="1"/>
      <w:marLeft w:val="0"/>
      <w:marRight w:val="0"/>
      <w:marTop w:val="0"/>
      <w:marBottom w:val="0"/>
      <w:divBdr>
        <w:top w:val="none" w:sz="0" w:space="0" w:color="auto"/>
        <w:left w:val="none" w:sz="0" w:space="0" w:color="auto"/>
        <w:bottom w:val="none" w:sz="0" w:space="0" w:color="auto"/>
        <w:right w:val="none" w:sz="0" w:space="0" w:color="auto"/>
      </w:divBdr>
    </w:div>
    <w:div w:id="1971590088">
      <w:bodyDiv w:val="1"/>
      <w:marLeft w:val="0"/>
      <w:marRight w:val="0"/>
      <w:marTop w:val="0"/>
      <w:marBottom w:val="0"/>
      <w:divBdr>
        <w:top w:val="none" w:sz="0" w:space="0" w:color="auto"/>
        <w:left w:val="none" w:sz="0" w:space="0" w:color="auto"/>
        <w:bottom w:val="none" w:sz="0" w:space="0" w:color="auto"/>
        <w:right w:val="none" w:sz="0" w:space="0" w:color="auto"/>
      </w:divBdr>
    </w:div>
    <w:div w:id="2044017580">
      <w:bodyDiv w:val="1"/>
      <w:marLeft w:val="0"/>
      <w:marRight w:val="0"/>
      <w:marTop w:val="0"/>
      <w:marBottom w:val="0"/>
      <w:divBdr>
        <w:top w:val="none" w:sz="0" w:space="0" w:color="auto"/>
        <w:left w:val="none" w:sz="0" w:space="0" w:color="auto"/>
        <w:bottom w:val="none" w:sz="0" w:space="0" w:color="auto"/>
        <w:right w:val="none" w:sz="0" w:space="0" w:color="auto"/>
      </w:divBdr>
    </w:div>
    <w:div w:id="2046514518">
      <w:bodyDiv w:val="1"/>
      <w:marLeft w:val="0"/>
      <w:marRight w:val="0"/>
      <w:marTop w:val="0"/>
      <w:marBottom w:val="0"/>
      <w:divBdr>
        <w:top w:val="none" w:sz="0" w:space="0" w:color="auto"/>
        <w:left w:val="none" w:sz="0" w:space="0" w:color="auto"/>
        <w:bottom w:val="none" w:sz="0" w:space="0" w:color="auto"/>
        <w:right w:val="none" w:sz="0" w:space="0" w:color="auto"/>
      </w:divBdr>
    </w:div>
    <w:div w:id="2091537864">
      <w:bodyDiv w:val="1"/>
      <w:marLeft w:val="0"/>
      <w:marRight w:val="0"/>
      <w:marTop w:val="0"/>
      <w:marBottom w:val="0"/>
      <w:divBdr>
        <w:top w:val="none" w:sz="0" w:space="0" w:color="auto"/>
        <w:left w:val="none" w:sz="0" w:space="0" w:color="auto"/>
        <w:bottom w:val="none" w:sz="0" w:space="0" w:color="auto"/>
        <w:right w:val="none" w:sz="0" w:space="0" w:color="auto"/>
      </w:divBdr>
    </w:div>
    <w:div w:id="210183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F42D7-2A9F-4AE0-BE3A-365A687B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2</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in Kalan</dc:creator>
  <cp:keywords/>
  <dc:description/>
  <cp:lastModifiedBy>Eric Rasmussen</cp:lastModifiedBy>
  <cp:revision>54</cp:revision>
  <cp:lastPrinted>2022-12-06T23:02:00Z</cp:lastPrinted>
  <dcterms:created xsi:type="dcterms:W3CDTF">2023-02-06T17:52:00Z</dcterms:created>
  <dcterms:modified xsi:type="dcterms:W3CDTF">2023-02-10T15:15:00Z</dcterms:modified>
</cp:coreProperties>
</file>